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278CC" w14:textId="77777777" w:rsidR="00FB1A8F" w:rsidRPr="00C9733D" w:rsidRDefault="00FB1A8F" w:rsidP="00FB1A8F">
      <w:pPr>
        <w:pStyle w:val="Atext"/>
        <w:jc w:val="right"/>
        <w:rPr>
          <w:lang w:val="en-US"/>
        </w:rPr>
      </w:pPr>
    </w:p>
    <w:p w14:paraId="324CB78A" w14:textId="268B9010" w:rsidR="00F6243D" w:rsidRPr="003451CD" w:rsidRDefault="00996510" w:rsidP="00FB1A8F">
      <w:pPr>
        <w:pStyle w:val="Aarticletitle"/>
        <w:pageBreakBefore w:val="0"/>
      </w:pPr>
      <w:r w:rsidRPr="003451CD">
        <w:t xml:space="preserve">Title of the </w:t>
      </w:r>
      <w:r w:rsidR="00E12909" w:rsidRPr="003451CD">
        <w:t>A</w:t>
      </w:r>
      <w:r w:rsidRPr="003451CD">
        <w:t>rticle</w:t>
      </w:r>
      <w:r w:rsidR="00CE2DAD" w:rsidRPr="003451CD">
        <w:rPr>
          <w:sz w:val="22"/>
        </w:rPr>
        <w:t xml:space="preserve"> </w:t>
      </w:r>
    </w:p>
    <w:p w14:paraId="442A055F" w14:textId="77777777" w:rsidR="0089177D" w:rsidRPr="003451CD" w:rsidRDefault="0089177D" w:rsidP="0089177D">
      <w:pPr>
        <w:pStyle w:val="Aname"/>
      </w:pPr>
      <w:r w:rsidRPr="003451CD">
        <w:rPr>
          <w:b/>
        </w:rPr>
        <w:t>First Name Surname</w:t>
      </w:r>
      <w:r w:rsidRPr="003451CD">
        <w:rPr>
          <w:vertAlign w:val="superscript"/>
        </w:rPr>
        <w:t>1</w:t>
      </w:r>
      <w:r w:rsidRPr="003451CD">
        <w:t xml:space="preserve"> Scientific/academic degree; </w:t>
      </w:r>
      <w:r w:rsidRPr="003451CD">
        <w:rPr>
          <w:b/>
        </w:rPr>
        <w:t>First Name Surname</w:t>
      </w:r>
      <w:r w:rsidRPr="003451CD">
        <w:rPr>
          <w:vertAlign w:val="superscript"/>
        </w:rPr>
        <w:t>2</w:t>
      </w:r>
      <w:r w:rsidRPr="003451CD">
        <w:t xml:space="preserve"> Scientific/academic degree</w:t>
      </w:r>
    </w:p>
    <w:p w14:paraId="1B1CD7FE" w14:textId="77777777" w:rsidR="0089177D" w:rsidRPr="003451CD" w:rsidRDefault="003649D0" w:rsidP="0089177D">
      <w:pPr>
        <w:pStyle w:val="Aorganization"/>
      </w:pPr>
      <w:r w:rsidRPr="003451CD">
        <w:t>Institution</w:t>
      </w:r>
      <w:r w:rsidR="0089177D" w:rsidRPr="003451CD">
        <w:t>, Country</w:t>
      </w:r>
      <w:r w:rsidR="0089177D" w:rsidRPr="003451CD">
        <w:rPr>
          <w:vertAlign w:val="superscript"/>
        </w:rPr>
        <w:t>1</w:t>
      </w:r>
      <w:r w:rsidR="0089177D" w:rsidRPr="003451CD">
        <w:t xml:space="preserve">; </w:t>
      </w:r>
      <w:r w:rsidRPr="003451CD">
        <w:t>Institution</w:t>
      </w:r>
      <w:r w:rsidR="0089177D" w:rsidRPr="003451CD">
        <w:t>, Country</w:t>
      </w:r>
      <w:r w:rsidR="0089177D" w:rsidRPr="003451CD">
        <w:rPr>
          <w:vertAlign w:val="superscript"/>
        </w:rPr>
        <w:t>2</w:t>
      </w:r>
    </w:p>
    <w:p w14:paraId="3C96F3E1" w14:textId="77777777" w:rsidR="00BD718F" w:rsidRPr="003451CD" w:rsidRDefault="00000000" w:rsidP="00085E7A">
      <w:pPr>
        <w:pStyle w:val="Aorganization"/>
      </w:pPr>
      <w:hyperlink r:id="rId10" w:history="1">
        <w:r w:rsidR="00BD718F" w:rsidRPr="003451CD">
          <w:rPr>
            <w:rStyle w:val="Hyperlink"/>
          </w:rPr>
          <w:t>mail@mail.com</w:t>
        </w:r>
        <w:r w:rsidR="00BD718F" w:rsidRPr="003451CD">
          <w:rPr>
            <w:vertAlign w:val="superscript"/>
          </w:rPr>
          <w:t>1</w:t>
        </w:r>
      </w:hyperlink>
      <w:hyperlink r:id="rId11" w:history="1">
        <w:r w:rsidR="00FF5C52" w:rsidRPr="003451CD">
          <w:rPr>
            <w:rStyle w:val="Hyperlink"/>
          </w:rPr>
          <w:t>; mail@mail.com</w:t>
        </w:r>
      </w:hyperlink>
      <w:r w:rsidR="00BD718F" w:rsidRPr="003451CD">
        <w:rPr>
          <w:vertAlign w:val="superscript"/>
        </w:rPr>
        <w:t>2</w:t>
      </w:r>
    </w:p>
    <w:p w14:paraId="0616D8F5" w14:textId="758A9CDC" w:rsidR="007A1DA0" w:rsidRPr="003451CD" w:rsidRDefault="00986B99" w:rsidP="006E6C89">
      <w:pPr>
        <w:pStyle w:val="Aabstract"/>
        <w:jc w:val="both"/>
      </w:pPr>
      <w:r w:rsidRPr="003451CD">
        <w:rPr>
          <w:b/>
        </w:rPr>
        <w:t>Abstract</w:t>
      </w:r>
      <w:r w:rsidRPr="003451CD">
        <w:t xml:space="preserve">: </w:t>
      </w:r>
      <w:r w:rsidR="0017491E" w:rsidRPr="003451CD">
        <w:t>10</w:t>
      </w:r>
      <w:r w:rsidR="007A1DA0" w:rsidRPr="003451CD">
        <w:t xml:space="preserve">00 - </w:t>
      </w:r>
      <w:r w:rsidR="0017491E" w:rsidRPr="003451CD">
        <w:t>20</w:t>
      </w:r>
      <w:r w:rsidR="007A1DA0" w:rsidRPr="003451CD">
        <w:t>00 characters (no spaces) written in a single paragraph. An abstract is a shortened version of the paper and should contain all information necessary for the reader to determine:</w:t>
      </w:r>
      <w:r w:rsidR="006E6C89" w:rsidRPr="003451CD">
        <w:t xml:space="preserve"> </w:t>
      </w:r>
      <w:r w:rsidR="007A1DA0" w:rsidRPr="003451CD">
        <w:t>(1)</w:t>
      </w:r>
      <w:r w:rsidR="006E6C89" w:rsidRPr="003451CD">
        <w:t> </w:t>
      </w:r>
      <w:r w:rsidR="007A1DA0" w:rsidRPr="003451CD">
        <w:t>topicality of the research; (2) what the aim of the study was; (3) methodology - how the study was done</w:t>
      </w:r>
      <w:r w:rsidR="00BE2273">
        <w:t xml:space="preserve"> </w:t>
      </w:r>
      <w:r w:rsidR="00E62623" w:rsidRPr="00E62623">
        <w:t>(brief information about the participants (the number of the participants; what they are)) and the methods used;</w:t>
      </w:r>
      <w:r w:rsidR="00E62623" w:rsidRPr="000B30A9">
        <w:t xml:space="preserve"> </w:t>
      </w:r>
      <w:r w:rsidR="007A1DA0" w:rsidRPr="003451CD">
        <w:t>(4) what results were obtained</w:t>
      </w:r>
      <w:r w:rsidR="004D4249" w:rsidRPr="003451CD">
        <w:t xml:space="preserve"> and </w:t>
      </w:r>
      <w:r w:rsidR="003649D0" w:rsidRPr="003451CD">
        <w:t xml:space="preserve">the </w:t>
      </w:r>
      <w:r w:rsidR="004D4249" w:rsidRPr="003451CD">
        <w:t>most important conclusion</w:t>
      </w:r>
      <w:r w:rsidR="007A1DA0" w:rsidRPr="003451CD">
        <w:t>; (5) the significance of the results</w:t>
      </w:r>
      <w:r w:rsidR="00383136" w:rsidRPr="003451CD">
        <w:t>.</w:t>
      </w:r>
      <w:r w:rsidR="002A33B5" w:rsidRPr="003451CD">
        <w:t xml:space="preserve"> </w:t>
      </w:r>
      <w:r w:rsidR="007A1DA0" w:rsidRPr="003451CD">
        <w:t xml:space="preserve">Bullets and numbering cannot be used in abstract. </w:t>
      </w:r>
      <w:r w:rsidR="00C7391D" w:rsidRPr="003451CD">
        <w:t>The a</w:t>
      </w:r>
      <w:r w:rsidR="007A1DA0" w:rsidRPr="003451CD">
        <w:t>bstract do</w:t>
      </w:r>
      <w:r w:rsidR="00C7391D" w:rsidRPr="003451CD">
        <w:t>es</w:t>
      </w:r>
      <w:r w:rsidR="007A1DA0" w:rsidRPr="003451CD">
        <w:t xml:space="preserve"> not contain references.</w:t>
      </w:r>
    </w:p>
    <w:p w14:paraId="358DD6CB" w14:textId="79D61F1C" w:rsidR="00986B99" w:rsidRPr="003451CD" w:rsidRDefault="00986B99" w:rsidP="006E6C89">
      <w:pPr>
        <w:pStyle w:val="Aabstract"/>
        <w:jc w:val="both"/>
      </w:pPr>
      <w:r w:rsidRPr="003451CD">
        <w:rPr>
          <w:b/>
        </w:rPr>
        <w:t>Keywords</w:t>
      </w:r>
      <w:r w:rsidRPr="003451CD">
        <w:t>: word, word, word, word, word (</w:t>
      </w:r>
      <w:r w:rsidR="00FB7DB8" w:rsidRPr="003451CD">
        <w:rPr>
          <w:bCs/>
          <w:color w:val="000000"/>
        </w:rPr>
        <w:t>no more than five words</w:t>
      </w:r>
      <w:r w:rsidR="00FB7DB8" w:rsidRPr="003451CD">
        <w:t xml:space="preserve">; </w:t>
      </w:r>
      <w:r w:rsidRPr="003451CD">
        <w:t xml:space="preserve">no more </w:t>
      </w:r>
      <w:r w:rsidR="0016176B">
        <w:t>than one</w:t>
      </w:r>
      <w:r w:rsidRPr="003451CD">
        <w:t xml:space="preserve"> line)</w:t>
      </w:r>
      <w:r w:rsidR="00C44867" w:rsidRPr="003451CD">
        <w:t>.</w:t>
      </w:r>
      <w:r w:rsidR="000405C9" w:rsidRPr="003451CD">
        <w:t xml:space="preserve"> It is </w:t>
      </w:r>
      <w:r w:rsidR="002A33B5" w:rsidRPr="003451CD">
        <w:t>necessary</w:t>
      </w:r>
      <w:r w:rsidR="000405C9" w:rsidRPr="003451CD">
        <w:t xml:space="preserve"> to specify the educational </w:t>
      </w:r>
      <w:r w:rsidR="00AA19FF" w:rsidRPr="003451CD">
        <w:t>field</w:t>
      </w:r>
      <w:r w:rsidR="002A33B5" w:rsidRPr="003451CD">
        <w:t xml:space="preserve"> in keywords</w:t>
      </w:r>
      <w:r w:rsidR="000405C9" w:rsidRPr="003451CD">
        <w:t xml:space="preserve">, for </w:t>
      </w:r>
      <w:r w:rsidR="0020502B" w:rsidRPr="003451CD">
        <w:t xml:space="preserve">example </w:t>
      </w:r>
      <w:r w:rsidR="000405C9" w:rsidRPr="003451CD">
        <w:t xml:space="preserve">- adult education, </w:t>
      </w:r>
      <w:r w:rsidR="002A33B5" w:rsidRPr="003451CD">
        <w:t>university</w:t>
      </w:r>
      <w:r w:rsidR="000405C9" w:rsidRPr="003451CD">
        <w:t xml:space="preserve"> education</w:t>
      </w:r>
      <w:r w:rsidR="0020502B" w:rsidRPr="003451CD">
        <w:t>, design, sustainability</w:t>
      </w:r>
      <w:r w:rsidR="000405C9" w:rsidRPr="003451CD">
        <w:t xml:space="preserve">). </w:t>
      </w:r>
    </w:p>
    <w:p w14:paraId="1D75EE88" w14:textId="77777777" w:rsidR="00811D44" w:rsidRPr="003451CD" w:rsidRDefault="00811D44" w:rsidP="00EE4554">
      <w:pPr>
        <w:pStyle w:val="Atitle"/>
      </w:pPr>
      <w:r w:rsidRPr="003451CD">
        <w:t>Introduction</w:t>
      </w:r>
    </w:p>
    <w:p w14:paraId="504CA781" w14:textId="59F63602" w:rsidR="00F74BD0" w:rsidRPr="003451CD" w:rsidRDefault="00811D44" w:rsidP="003C1E8A">
      <w:pPr>
        <w:pStyle w:val="Atext"/>
      </w:pPr>
      <w:r w:rsidRPr="003451CD">
        <w:t xml:space="preserve">This template should be used in </w:t>
      </w:r>
      <w:r w:rsidR="0016176B">
        <w:t>the preparation</w:t>
      </w:r>
      <w:r w:rsidRPr="003451CD">
        <w:t xml:space="preserve"> of articles for international scientific conference "</w:t>
      </w:r>
      <w:r w:rsidRPr="003451CD">
        <w:rPr>
          <w:i/>
        </w:rPr>
        <w:t>Rural Environment. Education. Personality</w:t>
      </w:r>
      <w:r w:rsidR="00C7391D" w:rsidRPr="003451CD">
        <w:rPr>
          <w:i/>
        </w:rPr>
        <w:t>.</w:t>
      </w:r>
      <w:r w:rsidRPr="003451CD">
        <w:rPr>
          <w:i/>
        </w:rPr>
        <w:t xml:space="preserve"> (REEP) 201</w:t>
      </w:r>
      <w:r w:rsidR="001E6883" w:rsidRPr="003451CD">
        <w:rPr>
          <w:i/>
        </w:rPr>
        <w:t>9</w:t>
      </w:r>
      <w:r w:rsidRPr="003451CD">
        <w:t xml:space="preserve">". The template uses the correct page formatting and contains all the necessary styles. The styles are summarized in </w:t>
      </w:r>
      <w:r w:rsidR="00F14359" w:rsidRPr="003451CD">
        <w:t xml:space="preserve">Table 2 </w:t>
      </w:r>
      <w:r w:rsidR="00BD718F" w:rsidRPr="003451CD">
        <w:t>at the end of the template</w:t>
      </w:r>
      <w:r w:rsidRPr="003451CD">
        <w:t xml:space="preserve">. </w:t>
      </w:r>
    </w:p>
    <w:p w14:paraId="27C2E05F" w14:textId="654B2939" w:rsidR="00F74BD0" w:rsidRPr="003451CD" w:rsidRDefault="00F74BD0" w:rsidP="00F74BD0">
      <w:pPr>
        <w:pStyle w:val="Atext"/>
      </w:pPr>
      <w:r w:rsidRPr="003451CD">
        <w:t>The article must have 6 - 8 pages, included fi</w:t>
      </w:r>
      <w:r w:rsidR="00D8773C" w:rsidRPr="003451CD">
        <w:t xml:space="preserve">gures, </w:t>
      </w:r>
      <w:r w:rsidR="0016176B">
        <w:t>tables,</w:t>
      </w:r>
      <w:r w:rsidR="00D8773C" w:rsidRPr="003451CD">
        <w:t xml:space="preserve"> and bibliography. </w:t>
      </w:r>
      <w:r w:rsidRPr="003451CD">
        <w:t xml:space="preserve">The article should be prepared in English </w:t>
      </w:r>
      <w:r w:rsidR="008673E0">
        <w:t xml:space="preserve">(United Kingdom) </w:t>
      </w:r>
      <w:r w:rsidRPr="003451CD">
        <w:t>by Microsoft Word</w:t>
      </w:r>
      <w:r w:rsidR="00404E06" w:rsidRPr="003451CD">
        <w:t xml:space="preserve"> </w:t>
      </w:r>
      <w:r w:rsidR="002A33B5" w:rsidRPr="003451CD">
        <w:t xml:space="preserve">and checked by </w:t>
      </w:r>
      <w:r w:rsidR="0016176B">
        <w:t>a compatible</w:t>
      </w:r>
      <w:r w:rsidRPr="003451CD">
        <w:t xml:space="preserve"> text editor. The word</w:t>
      </w:r>
      <w:r w:rsidR="00EA6BD6" w:rsidRPr="003451CD">
        <w:t>-</w:t>
      </w:r>
      <w:r w:rsidRPr="003451CD">
        <w:t xml:space="preserve">processed manuscripts of the articles using 11 points Times New Roman letters, single spaced and written on A4 format, text must be arranged in one column, keeping margins of 25 mm from all sides. Paragraphs should not be indented. </w:t>
      </w:r>
      <w:r w:rsidR="008F4E7B" w:rsidRPr="003451CD">
        <w:t xml:space="preserve">Space before </w:t>
      </w:r>
      <w:r w:rsidR="0016176B">
        <w:t>the paragraph</w:t>
      </w:r>
      <w:r w:rsidR="008F4E7B" w:rsidRPr="003451CD">
        <w:t xml:space="preserve"> should be 6 pt. </w:t>
      </w:r>
      <w:r w:rsidRPr="003451CD">
        <w:rPr>
          <w:b/>
        </w:rPr>
        <w:t>Please do not use other fonts or formatting</w:t>
      </w:r>
      <w:r w:rsidRPr="003451CD">
        <w:t xml:space="preserve">. Do not number pages. </w:t>
      </w:r>
      <w:r w:rsidR="007969F2" w:rsidRPr="003451CD">
        <w:t xml:space="preserve">Do not use “et al.” and “etc.” in the text (with the exception in the reference). </w:t>
      </w:r>
      <w:r w:rsidRPr="003451CD">
        <w:t>The article should be written in an impersonal style</w:t>
      </w:r>
      <w:r w:rsidR="002A33B5" w:rsidRPr="003451CD">
        <w:t xml:space="preserve"> (in passive</w:t>
      </w:r>
      <w:r w:rsidR="00E62623">
        <w:t xml:space="preserve"> </w:t>
      </w:r>
      <w:r w:rsidR="00E62623" w:rsidRPr="00E62623">
        <w:t>voice</w:t>
      </w:r>
      <w:r w:rsidR="002A33B5" w:rsidRPr="003451CD">
        <w:t>)</w:t>
      </w:r>
      <w:r w:rsidRPr="003451CD">
        <w:t xml:space="preserve">. All authors must take care of the language revision </w:t>
      </w:r>
      <w:r w:rsidR="0016176B">
        <w:t>they</w:t>
      </w:r>
      <w:r w:rsidRPr="003451CD">
        <w:t xml:space="preserve"> own. </w:t>
      </w:r>
      <w:r w:rsidR="001131D3" w:rsidRPr="003451CD">
        <w:rPr>
          <w:b/>
        </w:rPr>
        <w:t>Use spellchecker</w:t>
      </w:r>
      <w:r w:rsidR="001131D3" w:rsidRPr="003451CD">
        <w:t xml:space="preserve">. </w:t>
      </w:r>
      <w:r w:rsidRPr="003451CD">
        <w:t>The language must be clear and accurate.</w:t>
      </w:r>
      <w:r w:rsidR="007B6EE5">
        <w:t xml:space="preserve"> </w:t>
      </w:r>
      <w:r w:rsidR="007B6EE5" w:rsidRPr="0041692C">
        <w:t>Do not use footnotes</w:t>
      </w:r>
      <w:r w:rsidR="007B6EE5">
        <w:rPr>
          <w:lang w:val="lv-LV"/>
        </w:rPr>
        <w:t xml:space="preserve">. </w:t>
      </w:r>
      <w:r w:rsidRPr="003451CD">
        <w:t xml:space="preserve">The article should be sent as a word document in the attachment by e-mail to the address </w:t>
      </w:r>
      <w:hyperlink r:id="rId12" w:history="1">
        <w:r w:rsidRPr="003451CD">
          <w:rPr>
            <w:color w:val="0070C0"/>
            <w:u w:val="single"/>
          </w:rPr>
          <w:t>reep@llu.lv</w:t>
        </w:r>
      </w:hyperlink>
    </w:p>
    <w:p w14:paraId="7A26748D" w14:textId="77777777" w:rsidR="009C1835" w:rsidRPr="003451CD" w:rsidRDefault="009C1835" w:rsidP="00F74BD0">
      <w:pPr>
        <w:pStyle w:val="Atext"/>
      </w:pPr>
      <w:r w:rsidRPr="003451CD">
        <w:rPr>
          <w:u w:val="single"/>
        </w:rPr>
        <w:t>The title:</w:t>
      </w:r>
      <w:r w:rsidRPr="003451CD">
        <w:t xml:space="preserve"> Times New Roman letters using 12 points, no longer than 15 words.</w:t>
      </w:r>
      <w:r w:rsidR="003649D0" w:rsidRPr="003451CD">
        <w:t xml:space="preserve"> Capital letters should be used for the title words.</w:t>
      </w:r>
    </w:p>
    <w:p w14:paraId="30522F79" w14:textId="3B354F76" w:rsidR="009C1835" w:rsidRPr="003451CD" w:rsidRDefault="009C1835" w:rsidP="009C1835">
      <w:pPr>
        <w:pStyle w:val="Atext"/>
      </w:pPr>
      <w:r w:rsidRPr="003451CD">
        <w:rPr>
          <w:u w:val="single"/>
        </w:rPr>
        <w:t>Authors:</w:t>
      </w:r>
      <w:r w:rsidRPr="003451CD">
        <w:t xml:space="preserve"> first names and surnames of the authors, </w:t>
      </w:r>
      <w:r w:rsidR="0016176B">
        <w:t>degree,</w:t>
      </w:r>
      <w:r w:rsidR="00BC7131" w:rsidRPr="003451CD">
        <w:t xml:space="preserve"> </w:t>
      </w:r>
      <w:r w:rsidRPr="003451CD">
        <w:t xml:space="preserve">institution, country, e-mail. </w:t>
      </w:r>
    </w:p>
    <w:p w14:paraId="5BF3FE4F" w14:textId="6F9038A8" w:rsidR="00491AB3" w:rsidRPr="003451CD" w:rsidRDefault="003C1E8A" w:rsidP="00F14359">
      <w:pPr>
        <w:pStyle w:val="Atext"/>
      </w:pPr>
      <w:r w:rsidRPr="003451CD">
        <w:rPr>
          <w:u w:val="single"/>
        </w:rPr>
        <w:t>References in the text</w:t>
      </w:r>
      <w:r w:rsidRPr="003451CD">
        <w:t xml:space="preserve"> should be to each</w:t>
      </w:r>
      <w:r w:rsidR="002A33B5" w:rsidRPr="003451CD">
        <w:t xml:space="preserve"> mentioned author, each</w:t>
      </w:r>
      <w:r w:rsidRPr="003451CD">
        <w:t xml:space="preserve"> table, </w:t>
      </w:r>
      <w:r w:rsidR="002D1342" w:rsidRPr="003451CD">
        <w:t xml:space="preserve">each </w:t>
      </w:r>
      <w:r w:rsidRPr="003451CD">
        <w:t xml:space="preserve">figure and each bibliography. </w:t>
      </w:r>
      <w:r w:rsidR="00F74BD0" w:rsidRPr="003451CD">
        <w:t xml:space="preserve">There should be references to the listed sources of </w:t>
      </w:r>
      <w:r w:rsidR="0016176B">
        <w:t>the bibliography</w:t>
      </w:r>
      <w:r w:rsidR="00F74BD0" w:rsidRPr="003451CD">
        <w:t xml:space="preserve"> list in the text: the </w:t>
      </w:r>
      <w:r w:rsidR="002D1342" w:rsidRPr="003451CD">
        <w:t>sur</w:t>
      </w:r>
      <w:r w:rsidR="00F74BD0" w:rsidRPr="003451CD">
        <w:t xml:space="preserve">name of the author and the year of issue, indicated between brackets, </w:t>
      </w:r>
      <w:r w:rsidR="005C1A41" w:rsidRPr="003451CD">
        <w:t xml:space="preserve">numbers of used pages, </w:t>
      </w:r>
      <w:r w:rsidR="0016176B">
        <w:t>please</w:t>
      </w:r>
      <w:r w:rsidR="005C1A41" w:rsidRPr="003451CD">
        <w:t xml:space="preserve"> indicate behind the year</w:t>
      </w:r>
      <w:r w:rsidR="00B70F61" w:rsidRPr="003451CD">
        <w:t xml:space="preserve">, </w:t>
      </w:r>
      <w:r w:rsidR="00F74BD0" w:rsidRPr="003451CD">
        <w:t>for example</w:t>
      </w:r>
      <w:r w:rsidR="00F74BD0" w:rsidRPr="00E62623">
        <w:t>,</w:t>
      </w:r>
      <w:r w:rsidR="00CD2603" w:rsidRPr="00E62623">
        <w:t xml:space="preserve"> </w:t>
      </w:r>
      <w:r w:rsidR="00E62623" w:rsidRPr="00E62623">
        <w:t xml:space="preserve">(Tight, 2003, 67). </w:t>
      </w:r>
      <w:r w:rsidR="00E62623" w:rsidRPr="003451CD">
        <w:t xml:space="preserve"> </w:t>
      </w:r>
      <w:r w:rsidR="007B6EE5" w:rsidRPr="007B6EE5">
        <w:t>If a citation is used, the page</w:t>
      </w:r>
      <w:r w:rsidR="007B6EE5">
        <w:t xml:space="preserve"> number</w:t>
      </w:r>
      <w:r w:rsidR="007B6EE5" w:rsidRPr="007B6EE5">
        <w:t xml:space="preserve"> must be provided, but if a simple source is used, th</w:t>
      </w:r>
      <w:r w:rsidR="007B6EE5">
        <w:t>ere is no need for the page number.</w:t>
      </w:r>
      <w:r w:rsidR="007B6EE5" w:rsidRPr="007B6EE5">
        <w:t xml:space="preserve"> </w:t>
      </w:r>
      <w:r w:rsidR="005C1A41" w:rsidRPr="003451CD">
        <w:t xml:space="preserve">Do not mark </w:t>
      </w:r>
      <w:r w:rsidR="0016176B">
        <w:t>the initials</w:t>
      </w:r>
      <w:r w:rsidR="005C1A41" w:rsidRPr="003451CD">
        <w:t xml:space="preserve"> </w:t>
      </w:r>
      <w:r w:rsidR="00E62623" w:rsidRPr="00E62623">
        <w:t>of authors</w:t>
      </w:r>
      <w:r w:rsidR="00E62623" w:rsidRPr="003451CD">
        <w:t xml:space="preserve"> </w:t>
      </w:r>
      <w:r w:rsidR="005C1A41" w:rsidRPr="003451CD">
        <w:t>in the refer</w:t>
      </w:r>
      <w:r w:rsidR="00404E06" w:rsidRPr="003451CD">
        <w:t>e</w:t>
      </w:r>
      <w:r w:rsidR="005C1A41" w:rsidRPr="003451CD">
        <w:t>nc</w:t>
      </w:r>
      <w:r w:rsidR="00404E06" w:rsidRPr="003451CD">
        <w:t>e</w:t>
      </w:r>
      <w:r w:rsidR="005C1A41" w:rsidRPr="003451CD">
        <w:t>s</w:t>
      </w:r>
      <w:r w:rsidR="00E62623" w:rsidRPr="00E62623">
        <w:t xml:space="preserve"> or in the text</w:t>
      </w:r>
      <w:r w:rsidR="005C1A41" w:rsidRPr="00E62623">
        <w:t>.</w:t>
      </w:r>
      <w:r w:rsidR="005C1A41" w:rsidRPr="003451CD">
        <w:t xml:space="preserve"> </w:t>
      </w:r>
      <w:r w:rsidR="00C53B56" w:rsidRPr="003451CD">
        <w:t xml:space="preserve">If the bibliography contains </w:t>
      </w:r>
      <w:r w:rsidR="006355DC" w:rsidRPr="003451CD">
        <w:t xml:space="preserve">more than </w:t>
      </w:r>
      <w:r w:rsidR="003D5356" w:rsidRPr="003D5356">
        <w:t>one</w:t>
      </w:r>
      <w:r w:rsidR="003D5356" w:rsidRPr="003451CD">
        <w:t xml:space="preserve"> </w:t>
      </w:r>
      <w:r w:rsidR="00C53B56" w:rsidRPr="003451CD">
        <w:t xml:space="preserve">author, then </w:t>
      </w:r>
      <w:r w:rsidR="006355DC" w:rsidRPr="003451CD">
        <w:t>in-text citations consist of the first author's name followed by "et al."</w:t>
      </w:r>
      <w:r w:rsidR="00C53B56" w:rsidRPr="003451CD">
        <w:t xml:space="preserve">, for example, </w:t>
      </w:r>
      <w:r w:rsidR="003D5356" w:rsidRPr="003D5356">
        <w:t>(</w:t>
      </w:r>
      <w:proofErr w:type="spellStart"/>
      <w:r w:rsidR="003D5356" w:rsidRPr="003D5356">
        <w:t>Krevskiy</w:t>
      </w:r>
      <w:proofErr w:type="spellEnd"/>
      <w:r w:rsidR="003D5356" w:rsidRPr="003D5356">
        <w:t xml:space="preserve"> et al., 2018).</w:t>
      </w:r>
      <w:r w:rsidR="003D5356" w:rsidRPr="003451CD">
        <w:t xml:space="preserve"> </w:t>
      </w:r>
      <w:r w:rsidR="00F74BD0" w:rsidRPr="003451CD">
        <w:t xml:space="preserve">If the bibliography does not contain the author, but </w:t>
      </w:r>
      <w:r w:rsidR="003649D0" w:rsidRPr="003451CD">
        <w:t>has a</w:t>
      </w:r>
      <w:r w:rsidR="00F74BD0" w:rsidRPr="003451CD">
        <w:t xml:space="preserve"> title with more than </w:t>
      </w:r>
      <w:r w:rsidR="001C3E12" w:rsidRPr="003451CD">
        <w:t>three</w:t>
      </w:r>
      <w:r w:rsidR="00F74BD0" w:rsidRPr="003451CD">
        <w:t xml:space="preserve"> words, then the reference should be written by the first </w:t>
      </w:r>
      <w:r w:rsidR="001C3E12" w:rsidRPr="003451CD">
        <w:t>three</w:t>
      </w:r>
      <w:r w:rsidR="00F74BD0" w:rsidRPr="003451CD">
        <w:t xml:space="preserve"> words and dots, such as</w:t>
      </w:r>
      <w:r w:rsidR="005D4447" w:rsidRPr="003451CD">
        <w:t xml:space="preserve"> </w:t>
      </w:r>
      <w:r w:rsidR="003D5356" w:rsidRPr="003D5356">
        <w:t>(</w:t>
      </w:r>
      <w:proofErr w:type="spellStart"/>
      <w:r w:rsidR="003D5356" w:rsidRPr="003D5356">
        <w:t>Svarbiausi</w:t>
      </w:r>
      <w:proofErr w:type="spellEnd"/>
      <w:r w:rsidR="003D5356" w:rsidRPr="003D5356">
        <w:t xml:space="preserve"> </w:t>
      </w:r>
      <w:proofErr w:type="spellStart"/>
      <w:r w:rsidR="003D5356" w:rsidRPr="003D5356">
        <w:t>Bolonijos</w:t>
      </w:r>
      <w:proofErr w:type="spellEnd"/>
      <w:r w:rsidR="003D5356" w:rsidRPr="003D5356">
        <w:t xml:space="preserve"> </w:t>
      </w:r>
      <w:proofErr w:type="spellStart"/>
      <w:r w:rsidR="003D5356" w:rsidRPr="003D5356">
        <w:t>proceso</w:t>
      </w:r>
      <w:proofErr w:type="spellEnd"/>
      <w:r w:rsidR="003D5356" w:rsidRPr="003D5356">
        <w:t>…, 2008).</w:t>
      </w:r>
      <w:r w:rsidR="003D5356">
        <w:rPr>
          <w:i/>
        </w:rPr>
        <w:t xml:space="preserve"> </w:t>
      </w:r>
      <w:r w:rsidR="003649D0" w:rsidRPr="003451CD">
        <w:t>The r</w:t>
      </w:r>
      <w:r w:rsidR="0017491E" w:rsidRPr="003451CD">
        <w:t xml:space="preserve">eferences should </w:t>
      </w:r>
      <w:r w:rsidR="0028624C" w:rsidRPr="003451CD">
        <w:t xml:space="preserve">be </w:t>
      </w:r>
      <w:r w:rsidR="0099481A" w:rsidRPr="003451CD">
        <w:t>to</w:t>
      </w:r>
      <w:r w:rsidR="00A73B6C" w:rsidRPr="003451CD">
        <w:t xml:space="preserve"> the</w:t>
      </w:r>
      <w:r w:rsidR="0099481A" w:rsidRPr="003451CD">
        <w:t xml:space="preserve"> original source.</w:t>
      </w:r>
      <w:r w:rsidR="007B533F" w:rsidRPr="003451CD">
        <w:t xml:space="preserve"> R</w:t>
      </w:r>
      <w:r w:rsidR="0017491E" w:rsidRPr="003451CD">
        <w:t xml:space="preserve">ecitation </w:t>
      </w:r>
      <w:r w:rsidR="00C53B56" w:rsidRPr="003451CD">
        <w:t xml:space="preserve">of </w:t>
      </w:r>
      <w:r w:rsidR="00270E63" w:rsidRPr="003451CD">
        <w:t>re</w:t>
      </w:r>
      <w:r w:rsidR="00270E63">
        <w:t>s</w:t>
      </w:r>
      <w:r w:rsidR="00270E63" w:rsidRPr="003451CD">
        <w:t>ources</w:t>
      </w:r>
      <w:r w:rsidR="000D7A24" w:rsidRPr="003451CD">
        <w:t xml:space="preserve"> </w:t>
      </w:r>
      <w:r w:rsidR="0017491E" w:rsidRPr="003451CD">
        <w:t xml:space="preserve">are not </w:t>
      </w:r>
      <w:r w:rsidR="00C53B56" w:rsidRPr="003451CD">
        <w:t>allowed</w:t>
      </w:r>
      <w:r w:rsidR="0017491E" w:rsidRPr="003451CD">
        <w:t>.</w:t>
      </w:r>
      <w:r w:rsidR="00370E9C" w:rsidRPr="003451CD">
        <w:t xml:space="preserve"> </w:t>
      </w:r>
      <w:r w:rsidR="00E631D7" w:rsidRPr="003451CD">
        <w:t>All references should be in Roman and preferably in English.</w:t>
      </w:r>
      <w:r w:rsidR="00491AB3" w:rsidRPr="003451CD">
        <w:t xml:space="preserve"> </w:t>
      </w:r>
    </w:p>
    <w:p w14:paraId="3A70163C" w14:textId="77777777" w:rsidR="009C1835" w:rsidRPr="003451CD" w:rsidRDefault="009C1835" w:rsidP="00F14359">
      <w:pPr>
        <w:pStyle w:val="Atext"/>
      </w:pPr>
      <w:r w:rsidRPr="003451CD">
        <w:rPr>
          <w:u w:val="single"/>
        </w:rPr>
        <w:t>The structure</w:t>
      </w:r>
      <w:r w:rsidRPr="003451CD">
        <w:t xml:space="preserve"> of the text of the article </w:t>
      </w:r>
      <w:r w:rsidR="00370E9C" w:rsidRPr="003451CD">
        <w:t>should</w:t>
      </w:r>
      <w:r w:rsidRPr="003451CD">
        <w:t xml:space="preserve"> generally have the following parts</w:t>
      </w:r>
      <w:r w:rsidR="00370E9C" w:rsidRPr="003451CD">
        <w:t>:</w:t>
      </w:r>
      <w:r w:rsidRPr="003451CD">
        <w:t xml:space="preserve"> Title of the article, Abstract, Keywords, Introduction, Methodology, Results and Discussions, Conclusions</w:t>
      </w:r>
      <w:r w:rsidR="007969F2" w:rsidRPr="003451CD">
        <w:t>, Bibliography</w:t>
      </w:r>
      <w:r w:rsidRPr="003451CD">
        <w:t xml:space="preserve">. </w:t>
      </w:r>
      <w:r w:rsidR="0017491E" w:rsidRPr="003451CD">
        <w:t>The article should be structured according to the Template structure.</w:t>
      </w:r>
    </w:p>
    <w:p w14:paraId="3A0FF8FA" w14:textId="46FA75A4" w:rsidR="0023680A" w:rsidRPr="003451CD" w:rsidRDefault="009C1835" w:rsidP="00811D44">
      <w:pPr>
        <w:pStyle w:val="Atext"/>
      </w:pPr>
      <w:r w:rsidRPr="003451CD">
        <w:rPr>
          <w:bCs/>
          <w:color w:val="000000"/>
          <w:u w:val="single"/>
        </w:rPr>
        <w:t>Introduction</w:t>
      </w:r>
      <w:r w:rsidRPr="003451CD">
        <w:rPr>
          <w:bCs/>
          <w:color w:val="000000"/>
        </w:rPr>
        <w:t xml:space="preserve"> </w:t>
      </w:r>
      <w:r w:rsidR="00F3630C" w:rsidRPr="003451CD">
        <w:rPr>
          <w:bCs/>
          <w:color w:val="000000"/>
        </w:rPr>
        <w:t xml:space="preserve">should </w:t>
      </w:r>
      <w:r w:rsidRPr="003451CD">
        <w:rPr>
          <w:bCs/>
          <w:color w:val="000000"/>
        </w:rPr>
        <w:t xml:space="preserve">consist </w:t>
      </w:r>
      <w:r w:rsidR="00276CFC" w:rsidRPr="003451CD">
        <w:rPr>
          <w:bCs/>
          <w:color w:val="000000"/>
        </w:rPr>
        <w:t xml:space="preserve">of </w:t>
      </w:r>
      <w:r w:rsidRPr="003451CD">
        <w:rPr>
          <w:bCs/>
          <w:color w:val="000000"/>
        </w:rPr>
        <w:t xml:space="preserve">information about </w:t>
      </w:r>
      <w:r w:rsidR="005E2072" w:rsidRPr="003451CD">
        <w:rPr>
          <w:bCs/>
          <w:color w:val="000000"/>
        </w:rPr>
        <w:t>background of the problem, topicality</w:t>
      </w:r>
      <w:r w:rsidR="007A1DA0" w:rsidRPr="003451CD">
        <w:rPr>
          <w:bCs/>
          <w:color w:val="000000"/>
        </w:rPr>
        <w:t>, references to relevant previous works</w:t>
      </w:r>
      <w:r w:rsidR="0017491E" w:rsidRPr="003451CD">
        <w:rPr>
          <w:bCs/>
          <w:color w:val="000000"/>
        </w:rPr>
        <w:t>, t</w:t>
      </w:r>
      <w:r w:rsidR="007A1DA0" w:rsidRPr="003451CD">
        <w:rPr>
          <w:color w:val="000000"/>
        </w:rPr>
        <w:t>he aim of the article.</w:t>
      </w:r>
      <w:r w:rsidR="001C3E12" w:rsidRPr="003451CD">
        <w:rPr>
          <w:color w:val="000000"/>
        </w:rPr>
        <w:t xml:space="preserve"> </w:t>
      </w:r>
      <w:r w:rsidR="00F651B9" w:rsidRPr="003451CD">
        <w:t xml:space="preserve">The purpose should be </w:t>
      </w:r>
      <w:r w:rsidR="00F651B9" w:rsidRPr="003451CD">
        <w:rPr>
          <w:color w:val="000000"/>
        </w:rPr>
        <w:t>defined in the end of introduction</w:t>
      </w:r>
      <w:r w:rsidR="0041692C">
        <w:rPr>
          <w:color w:val="000000"/>
        </w:rPr>
        <w:t xml:space="preserve">: </w:t>
      </w:r>
      <w:r w:rsidR="00EA6BD6" w:rsidRPr="003451CD">
        <w:rPr>
          <w:color w:val="000000"/>
        </w:rPr>
        <w:t>“</w:t>
      </w:r>
      <w:r w:rsidR="0023680A" w:rsidRPr="003D5356">
        <w:rPr>
          <w:color w:val="000000"/>
        </w:rPr>
        <w:t xml:space="preserve">The </w:t>
      </w:r>
      <w:r w:rsidR="00370E9C" w:rsidRPr="003D5356">
        <w:rPr>
          <w:color w:val="000000"/>
        </w:rPr>
        <w:t>study</w:t>
      </w:r>
      <w:r w:rsidR="0023680A" w:rsidRPr="003D5356">
        <w:rPr>
          <w:color w:val="000000"/>
        </w:rPr>
        <w:t xml:space="preserve"> </w:t>
      </w:r>
      <w:r w:rsidR="000B30A9" w:rsidRPr="003D5356">
        <w:rPr>
          <w:color w:val="000000"/>
        </w:rPr>
        <w:t>aims</w:t>
      </w:r>
      <w:r w:rsidR="0023680A" w:rsidRPr="003451CD">
        <w:rPr>
          <w:color w:val="000000"/>
        </w:rPr>
        <w:t>…</w:t>
      </w:r>
      <w:r w:rsidR="00EA6BD6" w:rsidRPr="003451CD">
        <w:rPr>
          <w:color w:val="000000"/>
        </w:rPr>
        <w:t>”</w:t>
      </w:r>
    </w:p>
    <w:p w14:paraId="11CF6212" w14:textId="77777777" w:rsidR="00B54CC2" w:rsidRPr="003451CD" w:rsidRDefault="00B54CC2" w:rsidP="0089327A">
      <w:pPr>
        <w:pStyle w:val="Atitle"/>
      </w:pPr>
      <w:r w:rsidRPr="003451CD">
        <w:lastRenderedPageBreak/>
        <w:t>Methodology</w:t>
      </w:r>
    </w:p>
    <w:p w14:paraId="5BF1F872" w14:textId="3E041E92" w:rsidR="00BC7131" w:rsidRPr="003826FE" w:rsidRDefault="0017491E" w:rsidP="007B6EE5">
      <w:pPr>
        <w:pStyle w:val="Atext"/>
        <w:rPr>
          <w:bCs/>
          <w:strike/>
          <w:color w:val="000000"/>
          <w:spacing w:val="-2"/>
        </w:rPr>
      </w:pPr>
      <w:r w:rsidRPr="003451CD">
        <w:rPr>
          <w:bCs/>
          <w:color w:val="000000"/>
          <w:spacing w:val="-2"/>
        </w:rPr>
        <w:t xml:space="preserve">The methodology should be sufficiently informative to allow replication of the study. </w:t>
      </w:r>
    </w:p>
    <w:p w14:paraId="44776B52" w14:textId="77777777" w:rsidR="003D5356" w:rsidRPr="003D5356" w:rsidRDefault="003D5356" w:rsidP="003D5356">
      <w:pPr>
        <w:pStyle w:val="Atext"/>
        <w:rPr>
          <w:bCs/>
          <w:spacing w:val="-2"/>
        </w:rPr>
      </w:pPr>
      <w:r w:rsidRPr="003D5356">
        <w:rPr>
          <w:bCs/>
          <w:spacing w:val="-2"/>
        </w:rPr>
        <w:t>Methodology section should consist of the following parts:</w:t>
      </w:r>
    </w:p>
    <w:p w14:paraId="345CF79D" w14:textId="7BC325B7" w:rsidR="003D5356" w:rsidRPr="003D5356" w:rsidRDefault="003D5356" w:rsidP="003D5356">
      <w:pPr>
        <w:pStyle w:val="Atext"/>
        <w:rPr>
          <w:bCs/>
          <w:spacing w:val="-2"/>
        </w:rPr>
      </w:pPr>
      <w:r w:rsidRPr="003D5356">
        <w:rPr>
          <w:bCs/>
          <w:spacing w:val="-2"/>
        </w:rPr>
        <w:t xml:space="preserve">Research questions or </w:t>
      </w:r>
      <w:r w:rsidR="0016176B">
        <w:rPr>
          <w:bCs/>
          <w:spacing w:val="-2"/>
        </w:rPr>
        <w:t>hypotheses</w:t>
      </w:r>
      <w:r w:rsidRPr="003D5356">
        <w:rPr>
          <w:bCs/>
          <w:spacing w:val="-2"/>
        </w:rPr>
        <w:t xml:space="preserve"> should be clearly stated at the beginning of the Method section. If the study is an experiment, the variables and the design should be described. </w:t>
      </w:r>
    </w:p>
    <w:p w14:paraId="6D941F2B" w14:textId="77777777" w:rsidR="003D5356" w:rsidRPr="003D5356" w:rsidRDefault="003D5356" w:rsidP="003D5356">
      <w:pPr>
        <w:pStyle w:val="Atext"/>
        <w:rPr>
          <w:bCs/>
          <w:spacing w:val="-2"/>
        </w:rPr>
      </w:pPr>
      <w:r w:rsidRPr="00B2036A">
        <w:rPr>
          <w:iCs/>
          <w:spacing w:val="-2"/>
          <w:u w:val="single"/>
        </w:rPr>
        <w:t>Participants:</w:t>
      </w:r>
      <w:r w:rsidRPr="00B2036A">
        <w:rPr>
          <w:spacing w:val="-2"/>
          <w:u w:val="single"/>
        </w:rPr>
        <w:t xml:space="preserve"> </w:t>
      </w:r>
      <w:r w:rsidRPr="003D5356">
        <w:rPr>
          <w:bCs/>
          <w:spacing w:val="-2"/>
        </w:rPr>
        <w:t xml:space="preserve">Indicate the prospective study participants, their age (median or mean and standard deviation, as well as range), type of activity, gender, </w:t>
      </w:r>
      <w:r w:rsidRPr="003D5356">
        <w:t>what groups were formed, if any,</w:t>
      </w:r>
      <w:r w:rsidRPr="003D5356">
        <w:rPr>
          <w:bCs/>
          <w:spacing w:val="-2"/>
        </w:rPr>
        <w:t xml:space="preserve"> sampling strategies, sample size, number of groups, variables for which the groups are equalized. If a research hypothesis or research questions suggest that there are groups of participants (for example, by gender), then the same information is provided for each group.</w:t>
      </w:r>
    </w:p>
    <w:p w14:paraId="667CAC5B" w14:textId="77777777" w:rsidR="003D5356" w:rsidRPr="003D5356" w:rsidRDefault="003D5356" w:rsidP="003D5356">
      <w:pPr>
        <w:pStyle w:val="Atext"/>
        <w:rPr>
          <w:bCs/>
          <w:spacing w:val="-2"/>
        </w:rPr>
      </w:pPr>
      <w:r w:rsidRPr="00B2036A">
        <w:rPr>
          <w:iCs/>
          <w:spacing w:val="-2"/>
          <w:u w:val="single"/>
        </w:rPr>
        <w:t>Materials or Measures:</w:t>
      </w:r>
      <w:r w:rsidRPr="003D5356">
        <w:rPr>
          <w:bCs/>
          <w:spacing w:val="-2"/>
        </w:rPr>
        <w:t xml:space="preserve"> It is necessary to indicate the methods used with references to their authors and sources of publication, scales and indicators of the reliability of the methods, whether the questionnaires are original or adapted. </w:t>
      </w:r>
    </w:p>
    <w:p w14:paraId="57ED0316" w14:textId="6357A83D" w:rsidR="003D5356" w:rsidRPr="003D5356" w:rsidRDefault="003D5356" w:rsidP="003D5356">
      <w:pPr>
        <w:pStyle w:val="Atext"/>
        <w:rPr>
          <w:bCs/>
          <w:spacing w:val="-2"/>
        </w:rPr>
      </w:pPr>
      <w:r w:rsidRPr="00B2036A">
        <w:rPr>
          <w:iCs/>
          <w:spacing w:val="-2"/>
          <w:u w:val="single"/>
        </w:rPr>
        <w:t>Procedure:</w:t>
      </w:r>
      <w:r w:rsidRPr="003D5356">
        <w:rPr>
          <w:b/>
          <w:bCs/>
          <w:i/>
          <w:spacing w:val="-2"/>
        </w:rPr>
        <w:t xml:space="preserve"> </w:t>
      </w:r>
      <w:r w:rsidRPr="003D5356">
        <w:rPr>
          <w:bCs/>
          <w:spacing w:val="-2"/>
        </w:rPr>
        <w:t xml:space="preserve">Describe how the </w:t>
      </w:r>
      <w:r w:rsidR="0016176B">
        <w:rPr>
          <w:bCs/>
          <w:spacing w:val="-2"/>
        </w:rPr>
        <w:t>measurement</w:t>
      </w:r>
      <w:r w:rsidRPr="003D5356">
        <w:rPr>
          <w:bCs/>
          <w:spacing w:val="-2"/>
        </w:rPr>
        <w:t xml:space="preserve"> has been carried out: the order of measurement, stages, conditions of </w:t>
      </w:r>
      <w:r w:rsidR="0016176B">
        <w:rPr>
          <w:bCs/>
          <w:spacing w:val="-2"/>
        </w:rPr>
        <w:t>measurement</w:t>
      </w:r>
      <w:r w:rsidRPr="003D5356">
        <w:rPr>
          <w:bCs/>
          <w:spacing w:val="-2"/>
        </w:rPr>
        <w:t>, and other specific characteristics of a particular research.</w:t>
      </w:r>
    </w:p>
    <w:p w14:paraId="0AD83DD3" w14:textId="1CCF67E4" w:rsidR="003826FE" w:rsidRPr="003826FE" w:rsidRDefault="003826FE" w:rsidP="007B6EE5">
      <w:pPr>
        <w:pStyle w:val="Atext"/>
        <w:rPr>
          <w:bCs/>
          <w:color w:val="000000"/>
          <w:spacing w:val="-2"/>
        </w:rPr>
      </w:pPr>
      <w:r w:rsidRPr="00DA01F9">
        <w:rPr>
          <w:bCs/>
          <w:color w:val="000000"/>
          <w:spacing w:val="-2"/>
        </w:rPr>
        <w:t>This</w:t>
      </w:r>
      <w:r>
        <w:rPr>
          <w:bCs/>
          <w:color w:val="000000"/>
          <w:spacing w:val="-2"/>
        </w:rPr>
        <w:t xml:space="preserve"> methodology</w:t>
      </w:r>
      <w:r w:rsidRPr="00DA01F9">
        <w:rPr>
          <w:bCs/>
          <w:color w:val="000000"/>
          <w:spacing w:val="-2"/>
        </w:rPr>
        <w:t xml:space="preserve"> part also applies to theoretical research.</w:t>
      </w:r>
      <w:r w:rsidRPr="007B6EE5">
        <w:t xml:space="preserve"> </w:t>
      </w:r>
      <w:r w:rsidRPr="007B6EE5">
        <w:rPr>
          <w:bCs/>
          <w:color w:val="000000"/>
          <w:spacing w:val="-2"/>
        </w:rPr>
        <w:t>Only theoretical conspectus will not be accepted.</w:t>
      </w:r>
      <w:r>
        <w:rPr>
          <w:bCs/>
          <w:color w:val="000000"/>
          <w:spacing w:val="-2"/>
        </w:rPr>
        <w:t xml:space="preserve"> </w:t>
      </w:r>
      <w:r w:rsidRPr="007B6EE5">
        <w:rPr>
          <w:bCs/>
          <w:color w:val="000000"/>
          <w:spacing w:val="-2"/>
        </w:rPr>
        <w:t xml:space="preserve">Theoretical research must contain the novelty developed by the author of the article </w:t>
      </w:r>
      <w:r w:rsidRPr="00D11A45">
        <w:rPr>
          <w:bCs/>
          <w:color w:val="000000"/>
          <w:spacing w:val="-2"/>
        </w:rPr>
        <w:t xml:space="preserve">(something new </w:t>
      </w:r>
      <w:r w:rsidR="000B30A9">
        <w:rPr>
          <w:bCs/>
          <w:color w:val="000000"/>
          <w:spacing w:val="-2"/>
        </w:rPr>
        <w:t xml:space="preserve">must be </w:t>
      </w:r>
      <w:r w:rsidRPr="00D11A45">
        <w:rPr>
          <w:bCs/>
          <w:color w:val="000000"/>
          <w:spacing w:val="-2"/>
        </w:rPr>
        <w:t>developed).</w:t>
      </w:r>
      <w:r>
        <w:rPr>
          <w:bCs/>
          <w:color w:val="000000"/>
          <w:spacing w:val="-2"/>
        </w:rPr>
        <w:t xml:space="preserve"> </w:t>
      </w:r>
    </w:p>
    <w:p w14:paraId="6CD5182F" w14:textId="77777777" w:rsidR="0098368B" w:rsidRPr="003451CD" w:rsidRDefault="0098368B" w:rsidP="00BC7131">
      <w:pPr>
        <w:pStyle w:val="Atext"/>
        <w:rPr>
          <w:b/>
        </w:rPr>
      </w:pPr>
      <w:r w:rsidRPr="003451CD">
        <w:rPr>
          <w:b/>
        </w:rPr>
        <w:t xml:space="preserve">Results and </w:t>
      </w:r>
      <w:r w:rsidR="0008421A" w:rsidRPr="003451CD">
        <w:rPr>
          <w:b/>
        </w:rPr>
        <w:t>D</w:t>
      </w:r>
      <w:r w:rsidRPr="003451CD">
        <w:rPr>
          <w:b/>
        </w:rPr>
        <w:t>iscussion</w:t>
      </w:r>
    </w:p>
    <w:p w14:paraId="460DBD0F" w14:textId="2A02D1A2" w:rsidR="001415EE" w:rsidRPr="003451CD" w:rsidRDefault="0017491E" w:rsidP="00F77BE4">
      <w:pPr>
        <w:pStyle w:val="Atext"/>
        <w:rPr>
          <w:bCs/>
          <w:color w:val="000000"/>
          <w:spacing w:val="-4"/>
        </w:rPr>
      </w:pPr>
      <w:r w:rsidRPr="003451CD">
        <w:rPr>
          <w:spacing w:val="-4"/>
        </w:rPr>
        <w:t xml:space="preserve">Supporting evidence should be presented together with the stated results of the pedagogic experiments, including tables, figures and photographs and relevant statistical data. </w:t>
      </w:r>
      <w:r w:rsidR="003D5356" w:rsidRPr="003D5356">
        <w:rPr>
          <w:spacing w:val="-4"/>
        </w:rPr>
        <w:t>It is suggested to arrange the results according to the previously set research questions or/and hypotheses.</w:t>
      </w:r>
      <w:r w:rsidR="003D5356" w:rsidRPr="006B3B03">
        <w:rPr>
          <w:color w:val="FF0000"/>
          <w:spacing w:val="-4"/>
        </w:rPr>
        <w:t xml:space="preserve"> </w:t>
      </w:r>
      <w:r w:rsidRPr="003451CD">
        <w:rPr>
          <w:spacing w:val="-4"/>
        </w:rPr>
        <w:t xml:space="preserve">The </w:t>
      </w:r>
      <w:r w:rsidRPr="003451CD">
        <w:rPr>
          <w:b/>
          <w:spacing w:val="-4"/>
        </w:rPr>
        <w:t>discussion</w:t>
      </w:r>
      <w:r w:rsidRPr="003451CD">
        <w:rPr>
          <w:spacing w:val="-4"/>
        </w:rPr>
        <w:t xml:space="preserve"> must be short and be limited to the key aspects of the work.</w:t>
      </w:r>
      <w:r w:rsidR="00962ED8" w:rsidRPr="003451CD">
        <w:rPr>
          <w:spacing w:val="-4"/>
        </w:rPr>
        <w:t xml:space="preserve"> It is important to compare conceptions on the similar investigations in the world</w:t>
      </w:r>
      <w:r w:rsidR="00012370">
        <w:rPr>
          <w:spacing w:val="-4"/>
        </w:rPr>
        <w:t xml:space="preserve"> and suggest </w:t>
      </w:r>
      <w:r w:rsidRPr="003451CD">
        <w:rPr>
          <w:spacing w:val="-4"/>
        </w:rPr>
        <w:t xml:space="preserve">future directions for research. </w:t>
      </w:r>
      <w:r w:rsidR="00370E9C" w:rsidRPr="003451CD">
        <w:rPr>
          <w:spacing w:val="-4"/>
          <w:u w:val="single"/>
        </w:rPr>
        <w:t>An a</w:t>
      </w:r>
      <w:r w:rsidRPr="003451CD">
        <w:rPr>
          <w:spacing w:val="-4"/>
          <w:u w:val="single"/>
        </w:rPr>
        <w:t xml:space="preserve">uthor should take in account that </w:t>
      </w:r>
      <w:r w:rsidR="0016176B">
        <w:rPr>
          <w:spacing w:val="-4"/>
          <w:u w:val="single"/>
        </w:rPr>
        <w:t>the electronic</w:t>
      </w:r>
      <w:r w:rsidRPr="003451CD">
        <w:rPr>
          <w:spacing w:val="-4"/>
          <w:u w:val="single"/>
        </w:rPr>
        <w:t xml:space="preserve"> version will be </w:t>
      </w:r>
      <w:r w:rsidR="001415EE" w:rsidRPr="003451CD">
        <w:rPr>
          <w:spacing w:val="-4"/>
          <w:u w:val="single"/>
        </w:rPr>
        <w:t xml:space="preserve">produced </w:t>
      </w:r>
      <w:r w:rsidRPr="003451CD">
        <w:rPr>
          <w:spacing w:val="-4"/>
          <w:u w:val="single"/>
        </w:rPr>
        <w:t>coloured</w:t>
      </w:r>
      <w:r w:rsidR="00DA01F9">
        <w:rPr>
          <w:spacing w:val="-4"/>
          <w:u w:val="single"/>
        </w:rPr>
        <w:t xml:space="preserve"> and sent to </w:t>
      </w:r>
      <w:r w:rsidR="0016176B">
        <w:rPr>
          <w:spacing w:val="-4"/>
          <w:u w:val="single"/>
        </w:rPr>
        <w:t>databases</w:t>
      </w:r>
      <w:r w:rsidRPr="003451CD">
        <w:rPr>
          <w:spacing w:val="-4"/>
          <w:u w:val="single"/>
        </w:rPr>
        <w:t xml:space="preserve">, but </w:t>
      </w:r>
      <w:r w:rsidR="009C2BD1">
        <w:rPr>
          <w:spacing w:val="-4"/>
          <w:u w:val="single"/>
        </w:rPr>
        <w:t>the printed</w:t>
      </w:r>
      <w:r w:rsidRPr="003451CD">
        <w:rPr>
          <w:spacing w:val="-4"/>
          <w:u w:val="single"/>
        </w:rPr>
        <w:t xml:space="preserve"> version of </w:t>
      </w:r>
      <w:r w:rsidR="009C2BD1">
        <w:rPr>
          <w:spacing w:val="-4"/>
          <w:u w:val="single"/>
        </w:rPr>
        <w:t>the proceedings</w:t>
      </w:r>
      <w:r w:rsidRPr="003451CD">
        <w:rPr>
          <w:spacing w:val="-4"/>
          <w:u w:val="single"/>
        </w:rPr>
        <w:t xml:space="preserve"> will be produced </w:t>
      </w:r>
      <w:r w:rsidR="000A00A0" w:rsidRPr="003451CD">
        <w:rPr>
          <w:spacing w:val="-4"/>
          <w:u w:val="single"/>
        </w:rPr>
        <w:t>in grayscale (not colo</w:t>
      </w:r>
      <w:r w:rsidR="001415EE" w:rsidRPr="003451CD">
        <w:rPr>
          <w:spacing w:val="-4"/>
          <w:u w:val="single"/>
        </w:rPr>
        <w:t>u</w:t>
      </w:r>
      <w:r w:rsidR="000A00A0" w:rsidRPr="003451CD">
        <w:rPr>
          <w:spacing w:val="-4"/>
          <w:u w:val="single"/>
        </w:rPr>
        <w:t>red)</w:t>
      </w:r>
      <w:r w:rsidRPr="003451CD">
        <w:rPr>
          <w:spacing w:val="-4"/>
        </w:rPr>
        <w:t xml:space="preserve">. Please, check out how pictures and photographs will look like in a </w:t>
      </w:r>
      <w:r w:rsidR="00012370">
        <w:rPr>
          <w:spacing w:val="-4"/>
        </w:rPr>
        <w:t xml:space="preserve">greyscale </w:t>
      </w:r>
      <w:r w:rsidRPr="003451CD">
        <w:rPr>
          <w:spacing w:val="-4"/>
        </w:rPr>
        <w:t>version</w:t>
      </w:r>
      <w:r w:rsidR="001415EE" w:rsidRPr="003451CD">
        <w:rPr>
          <w:spacing w:val="-4"/>
        </w:rPr>
        <w:t xml:space="preserve"> </w:t>
      </w:r>
      <w:r w:rsidR="009C2BD1">
        <w:rPr>
          <w:spacing w:val="-4"/>
        </w:rPr>
        <w:t>of</w:t>
      </w:r>
      <w:r w:rsidR="001415EE" w:rsidRPr="003451CD">
        <w:rPr>
          <w:spacing w:val="-4"/>
        </w:rPr>
        <w:t xml:space="preserve"> the paper</w:t>
      </w:r>
      <w:r w:rsidRPr="003451CD">
        <w:rPr>
          <w:spacing w:val="-4"/>
        </w:rPr>
        <w:t xml:space="preserve">. </w:t>
      </w:r>
      <w:r w:rsidR="00666667" w:rsidRPr="003451CD">
        <w:rPr>
          <w:spacing w:val="-4"/>
        </w:rPr>
        <w:t xml:space="preserve">There should be one space between the digits and the percentage mark. </w:t>
      </w:r>
      <w:r w:rsidR="006D56EE" w:rsidRPr="003451CD">
        <w:rPr>
          <w:spacing w:val="-4"/>
        </w:rPr>
        <w:t xml:space="preserve">Use </w:t>
      </w:r>
      <w:r w:rsidR="000C7F4C" w:rsidRPr="007965C1">
        <w:t>Nonbreaking Space</w:t>
      </w:r>
      <w:r w:rsidR="000C7F4C" w:rsidRPr="003451CD">
        <w:t xml:space="preserve"> </w:t>
      </w:r>
      <w:r w:rsidR="00012370" w:rsidRPr="003451CD">
        <w:rPr>
          <w:spacing w:val="-4"/>
        </w:rPr>
        <w:t>(</w:t>
      </w:r>
      <w:proofErr w:type="spellStart"/>
      <w:r w:rsidR="00012370" w:rsidRPr="003451CD">
        <w:rPr>
          <w:spacing w:val="-4"/>
        </w:rPr>
        <w:t>Ctrl+Shift+Space</w:t>
      </w:r>
      <w:proofErr w:type="spellEnd"/>
      <w:r w:rsidR="00012370" w:rsidRPr="003451CD">
        <w:rPr>
          <w:spacing w:val="-4"/>
        </w:rPr>
        <w:t>)</w:t>
      </w:r>
      <w:r w:rsidR="00012370">
        <w:rPr>
          <w:spacing w:val="-4"/>
        </w:rPr>
        <w:t xml:space="preserve"> </w:t>
      </w:r>
      <w:r w:rsidR="006D56EE" w:rsidRPr="003451CD">
        <w:rPr>
          <w:spacing w:val="-4"/>
        </w:rPr>
        <w:t>be</w:t>
      </w:r>
      <w:r w:rsidR="00EA6BD6" w:rsidRPr="003451CD">
        <w:rPr>
          <w:spacing w:val="-4"/>
        </w:rPr>
        <w:t xml:space="preserve">tween </w:t>
      </w:r>
      <w:r w:rsidR="00370E9C" w:rsidRPr="003451CD">
        <w:rPr>
          <w:spacing w:val="-4"/>
        </w:rPr>
        <w:t xml:space="preserve">the </w:t>
      </w:r>
      <w:r w:rsidR="006D56EE" w:rsidRPr="003451CD">
        <w:rPr>
          <w:spacing w:val="-4"/>
        </w:rPr>
        <w:t>percent sign and number, for example</w:t>
      </w:r>
      <w:r w:rsidR="00370E9C" w:rsidRPr="003451CD">
        <w:rPr>
          <w:spacing w:val="-4"/>
        </w:rPr>
        <w:t>,</w:t>
      </w:r>
      <w:r w:rsidR="006D56EE" w:rsidRPr="003451CD">
        <w:rPr>
          <w:spacing w:val="-4"/>
        </w:rPr>
        <w:t xml:space="preserve"> 36</w:t>
      </w:r>
      <w:r w:rsidR="0028624C" w:rsidRPr="003451CD">
        <w:rPr>
          <w:spacing w:val="-4"/>
        </w:rPr>
        <w:t> </w:t>
      </w:r>
      <w:r w:rsidR="006D56EE" w:rsidRPr="003451CD">
        <w:rPr>
          <w:spacing w:val="-4"/>
        </w:rPr>
        <w:t xml:space="preserve">%. </w:t>
      </w:r>
      <w:r w:rsidR="00DA01F9" w:rsidRPr="00DA01F9">
        <w:rPr>
          <w:spacing w:val="-4"/>
        </w:rPr>
        <w:t xml:space="preserve">Do not use </w:t>
      </w:r>
      <w:r w:rsidR="00D11A45">
        <w:rPr>
          <w:spacing w:val="-4"/>
        </w:rPr>
        <w:t xml:space="preserve">decimal </w:t>
      </w:r>
      <w:r w:rsidR="00DA01F9" w:rsidRPr="00DA01F9">
        <w:rPr>
          <w:spacing w:val="-4"/>
        </w:rPr>
        <w:t>parts of percentages unless they are particularly important.</w:t>
      </w:r>
      <w:r w:rsidR="00DA01F9">
        <w:rPr>
          <w:spacing w:val="-4"/>
        </w:rPr>
        <w:t xml:space="preserve"> </w:t>
      </w:r>
      <w:r w:rsidR="00CA5AF7" w:rsidRPr="003451CD">
        <w:rPr>
          <w:spacing w:val="-4"/>
        </w:rPr>
        <w:t xml:space="preserve">Do not start </w:t>
      </w:r>
      <w:r w:rsidR="00370E9C" w:rsidRPr="003451CD">
        <w:rPr>
          <w:spacing w:val="-4"/>
        </w:rPr>
        <w:t>a</w:t>
      </w:r>
      <w:r w:rsidR="00CA5AF7" w:rsidRPr="003451CD">
        <w:rPr>
          <w:spacing w:val="-4"/>
        </w:rPr>
        <w:t xml:space="preserve"> </w:t>
      </w:r>
      <w:r w:rsidR="006C72D9" w:rsidRPr="003451CD">
        <w:rPr>
          <w:spacing w:val="-4"/>
        </w:rPr>
        <w:t>sentence with a digit</w:t>
      </w:r>
      <w:r w:rsidR="00CA5AF7" w:rsidRPr="003451CD">
        <w:rPr>
          <w:spacing w:val="-4"/>
        </w:rPr>
        <w:t xml:space="preserve"> (“</w:t>
      </w:r>
      <w:r w:rsidR="00CA5AF7" w:rsidRPr="003451CD">
        <w:rPr>
          <w:strike/>
          <w:spacing w:val="-4"/>
        </w:rPr>
        <w:t>36 % of respondents marked</w:t>
      </w:r>
      <w:r w:rsidR="00CA5AF7" w:rsidRPr="003451CD">
        <w:rPr>
          <w:spacing w:val="-4"/>
        </w:rPr>
        <w:t>…”)</w:t>
      </w:r>
      <w:r w:rsidR="006C72D9" w:rsidRPr="003451CD">
        <w:rPr>
          <w:spacing w:val="-4"/>
        </w:rPr>
        <w:t xml:space="preserve">, </w:t>
      </w:r>
      <w:r w:rsidR="00C306BB" w:rsidRPr="003451CD">
        <w:rPr>
          <w:spacing w:val="-4"/>
        </w:rPr>
        <w:t>in this case</w:t>
      </w:r>
      <w:r w:rsidR="006C72D9" w:rsidRPr="003451CD">
        <w:rPr>
          <w:spacing w:val="-4"/>
        </w:rPr>
        <w:t xml:space="preserve"> it </w:t>
      </w:r>
      <w:r w:rsidR="00CA5AF7" w:rsidRPr="003451CD">
        <w:rPr>
          <w:spacing w:val="-4"/>
        </w:rPr>
        <w:t xml:space="preserve">must be expressed in </w:t>
      </w:r>
      <w:r w:rsidR="006C72D9" w:rsidRPr="003451CD">
        <w:rPr>
          <w:spacing w:val="-4"/>
        </w:rPr>
        <w:t>words such as</w:t>
      </w:r>
      <w:r w:rsidR="00CA5AF7" w:rsidRPr="003451CD">
        <w:rPr>
          <w:spacing w:val="-4"/>
        </w:rPr>
        <w:t>: “</w:t>
      </w:r>
      <w:r w:rsidR="00CD268E" w:rsidRPr="003451CD">
        <w:rPr>
          <w:spacing w:val="-4"/>
        </w:rPr>
        <w:t>Thirty-six</w:t>
      </w:r>
      <w:r w:rsidR="006C72D9" w:rsidRPr="003451CD">
        <w:rPr>
          <w:spacing w:val="-4"/>
        </w:rPr>
        <w:t xml:space="preserve"> percent of respondents marked...</w:t>
      </w:r>
      <w:r w:rsidR="00CA5AF7" w:rsidRPr="003451CD">
        <w:rPr>
          <w:spacing w:val="-4"/>
        </w:rPr>
        <w:t>”</w:t>
      </w:r>
      <w:r w:rsidR="001415EE" w:rsidRPr="003451CD">
        <w:rPr>
          <w:spacing w:val="-4"/>
        </w:rPr>
        <w:t xml:space="preserve"> </w:t>
      </w:r>
      <w:r w:rsidR="00DA01F9" w:rsidRPr="00DA01F9">
        <w:rPr>
          <w:spacing w:val="-4"/>
        </w:rPr>
        <w:t xml:space="preserve">or </w:t>
      </w:r>
      <w:r w:rsidR="00DA01F9">
        <w:rPr>
          <w:spacing w:val="-4"/>
        </w:rPr>
        <w:t>change</w:t>
      </w:r>
      <w:r w:rsidR="00DA01F9" w:rsidRPr="00DA01F9">
        <w:rPr>
          <w:spacing w:val="-4"/>
        </w:rPr>
        <w:t xml:space="preserve"> the sentence so that it does not begin with a number.</w:t>
      </w:r>
      <w:r w:rsidR="00270E63">
        <w:rPr>
          <w:bCs/>
          <w:color w:val="000000"/>
          <w:spacing w:val="-4"/>
        </w:rPr>
        <w:t xml:space="preserve"> </w:t>
      </w:r>
    </w:p>
    <w:p w14:paraId="181AB734" w14:textId="218910F2" w:rsidR="00CA5AF7" w:rsidRPr="003451CD" w:rsidRDefault="000D7FF5" w:rsidP="00844918">
      <w:pPr>
        <w:pStyle w:val="Atext"/>
      </w:pPr>
      <w:r w:rsidRPr="003451CD">
        <w:t xml:space="preserve">Figures should be referenced in </w:t>
      </w:r>
      <w:r w:rsidR="009C2BD1">
        <w:t>the text</w:t>
      </w:r>
      <w:r w:rsidRPr="003451CD">
        <w:t xml:space="preserve"> </w:t>
      </w:r>
      <w:r w:rsidR="000D614D" w:rsidRPr="003451CD">
        <w:t xml:space="preserve">as (Figure 1). </w:t>
      </w:r>
      <w:r w:rsidR="00370E9C" w:rsidRPr="003451CD">
        <w:t>The t</w:t>
      </w:r>
      <w:r w:rsidRPr="003451CD">
        <w:t xml:space="preserve">ext in </w:t>
      </w:r>
      <w:r w:rsidR="009C2BD1">
        <w:t>the figures</w:t>
      </w:r>
      <w:r w:rsidRPr="003451CD">
        <w:t xml:space="preserve"> should be of the same size </w:t>
      </w:r>
      <w:r w:rsidR="00404E06" w:rsidRPr="003451CD">
        <w:t xml:space="preserve">(11) </w:t>
      </w:r>
      <w:r w:rsidRPr="003451CD">
        <w:t>as the main text</w:t>
      </w:r>
      <w:r w:rsidR="0028624C" w:rsidRPr="003451CD">
        <w:t xml:space="preserve"> or at least the 10th font.</w:t>
      </w:r>
      <w:r w:rsidR="00981D5E" w:rsidRPr="003451CD">
        <w:t xml:space="preserve"> </w:t>
      </w:r>
      <w:r w:rsidR="00CA5AF7" w:rsidRPr="003451CD">
        <w:t>The digits must not cross the line in graphs and diagrams.</w:t>
      </w:r>
    </w:p>
    <w:p w14:paraId="53F2F5B2" w14:textId="77777777" w:rsidR="003C5AA1" w:rsidRPr="003451CD" w:rsidRDefault="00B92765" w:rsidP="00FB3985">
      <w:pPr>
        <w:pStyle w:val="Atext"/>
        <w:ind w:firstLine="709"/>
      </w:pPr>
      <w:r w:rsidRPr="003451CD">
        <w:rPr>
          <w:noProof/>
          <w:lang w:val="lv-LV" w:eastAsia="lv-LV"/>
        </w:rPr>
        <mc:AlternateContent>
          <mc:Choice Requires="wpg">
            <w:drawing>
              <wp:inline distT="0" distB="0" distL="0" distR="0" wp14:anchorId="1A3ED339" wp14:editId="7739F750">
                <wp:extent cx="4651375" cy="2618105"/>
                <wp:effectExtent l="7620" t="8255" r="8255" b="12065"/>
                <wp:docPr id="1"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51375" cy="2618105"/>
                          <a:chOff x="3160" y="4850"/>
                          <a:chExt cx="6210" cy="3536"/>
                        </a:xfrm>
                      </wpg:grpSpPr>
                      <wps:wsp>
                        <wps:cNvPr id="2" name="Text Box 3"/>
                        <wps:cNvSpPr txBox="1">
                          <a:spLocks noChangeArrowheads="1"/>
                        </wps:cNvSpPr>
                        <wps:spPr bwMode="auto">
                          <a:xfrm>
                            <a:off x="7330" y="7253"/>
                            <a:ext cx="1940" cy="59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088DC1F3" w14:textId="77777777" w:rsidR="003C5AA1" w:rsidRPr="0074255A" w:rsidRDefault="003C5AA1" w:rsidP="003C5AA1">
                              <w:pPr>
                                <w:jc w:val="center"/>
                                <w:rPr>
                                  <w:rFonts w:ascii="Times New Roman" w:hAnsi="Times New Roman"/>
                                </w:rPr>
                              </w:pPr>
                              <w:r w:rsidRPr="0074255A">
                                <w:rPr>
                                  <w:rFonts w:ascii="Times New Roman" w:hAnsi="Times New Roman"/>
                                  <w:lang w:val="en-US"/>
                                </w:rPr>
                                <w:t>Background (family, friends and hobbies)</w:t>
                              </w:r>
                            </w:p>
                          </w:txbxContent>
                        </wps:txbx>
                        <wps:bodyPr rot="0" vert="horz" wrap="square" lIns="91440" tIns="45720" rIns="91440" bIns="45720" anchor="t" anchorCtr="0" upright="1">
                          <a:noAutofit/>
                        </wps:bodyPr>
                      </wps:wsp>
                      <wps:wsp>
                        <wps:cNvPr id="3" name="AutoShape 4"/>
                        <wps:cNvSpPr>
                          <a:spLocks noChangeArrowheads="1"/>
                        </wps:cNvSpPr>
                        <wps:spPr bwMode="auto">
                          <a:xfrm rot="-7175303">
                            <a:off x="7299" y="6942"/>
                            <a:ext cx="342" cy="353"/>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Oval 5"/>
                        <wps:cNvSpPr>
                          <a:spLocks noChangeArrowheads="1"/>
                        </wps:cNvSpPr>
                        <wps:spPr bwMode="auto">
                          <a:xfrm>
                            <a:off x="7267" y="7130"/>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 name="Group 6"/>
                        <wpg:cNvGrpSpPr>
                          <a:grpSpLocks/>
                        </wpg:cNvGrpSpPr>
                        <wpg:grpSpPr bwMode="auto">
                          <a:xfrm>
                            <a:off x="3160" y="4850"/>
                            <a:ext cx="6203" cy="3486"/>
                            <a:chOff x="3160" y="4850"/>
                            <a:chExt cx="6203" cy="3486"/>
                          </a:xfrm>
                        </wpg:grpSpPr>
                        <wps:wsp>
                          <wps:cNvPr id="6" name="Oval 7"/>
                          <wps:cNvSpPr>
                            <a:spLocks noChangeArrowheads="1"/>
                          </wps:cNvSpPr>
                          <wps:spPr bwMode="auto">
                            <a:xfrm>
                              <a:off x="4957" y="6051"/>
                              <a:ext cx="2735" cy="1111"/>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Text Box 8"/>
                          <wps:cNvSpPr txBox="1">
                            <a:spLocks noChangeArrowheads="1"/>
                          </wps:cNvSpPr>
                          <wps:spPr bwMode="auto">
                            <a:xfrm>
                              <a:off x="5576" y="5107"/>
                              <a:ext cx="1377" cy="447"/>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2415EFEB"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Classmates</w:t>
                                </w:r>
                              </w:p>
                            </w:txbxContent>
                          </wps:txbx>
                          <wps:bodyPr rot="0" vert="horz" wrap="square" lIns="91440" tIns="45720" rIns="91440" bIns="45720" anchor="t" anchorCtr="0" upright="1">
                            <a:noAutofit/>
                          </wps:bodyPr>
                        </wps:wsp>
                        <wps:wsp>
                          <wps:cNvPr id="8" name="AutoShape 9"/>
                          <wps:cNvSpPr>
                            <a:spLocks noChangeArrowheads="1"/>
                          </wps:cNvSpPr>
                          <wps:spPr bwMode="auto">
                            <a:xfrm rot="5400000">
                              <a:off x="6070" y="5701"/>
                              <a:ext cx="341" cy="352"/>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AutoShape 10"/>
                          <wps:cNvSpPr>
                            <a:spLocks noChangeArrowheads="1"/>
                          </wps:cNvSpPr>
                          <wps:spPr bwMode="auto">
                            <a:xfrm rot="-5400000">
                              <a:off x="6103" y="7171"/>
                              <a:ext cx="341" cy="353"/>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AutoShape 11"/>
                          <wps:cNvSpPr>
                            <a:spLocks noChangeArrowheads="1"/>
                          </wps:cNvSpPr>
                          <wps:spPr bwMode="auto">
                            <a:xfrm rot="3627067">
                              <a:off x="4927" y="5981"/>
                              <a:ext cx="342" cy="352"/>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 name="AutoShape 12"/>
                          <wps:cNvSpPr>
                            <a:spLocks noChangeArrowheads="1"/>
                          </wps:cNvSpPr>
                          <wps:spPr bwMode="auto">
                            <a:xfrm rot="-3539535">
                              <a:off x="4942" y="6898"/>
                              <a:ext cx="342" cy="353"/>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 name="Text Box 13"/>
                          <wps:cNvSpPr txBox="1">
                            <a:spLocks noChangeArrowheads="1"/>
                          </wps:cNvSpPr>
                          <wps:spPr bwMode="auto">
                            <a:xfrm>
                              <a:off x="3410" y="5554"/>
                              <a:ext cx="1547" cy="497"/>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7089D92A"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Teacher</w:t>
                                </w:r>
                              </w:p>
                            </w:txbxContent>
                          </wps:txbx>
                          <wps:bodyPr rot="0" vert="horz" wrap="square" lIns="91440" tIns="45720" rIns="91440" bIns="45720" anchor="t" anchorCtr="0" upright="1">
                            <a:noAutofit/>
                          </wps:bodyPr>
                        </wps:wsp>
                        <wps:wsp>
                          <wps:cNvPr id="13" name="Text Box 14"/>
                          <wps:cNvSpPr txBox="1">
                            <a:spLocks noChangeArrowheads="1"/>
                          </wps:cNvSpPr>
                          <wps:spPr bwMode="auto">
                            <a:xfrm>
                              <a:off x="7420" y="5325"/>
                              <a:ext cx="1760" cy="672"/>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5520B2B8"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Pupil and his/her objectives</w:t>
                                </w:r>
                              </w:p>
                              <w:p w14:paraId="62751EC6" w14:textId="77777777" w:rsidR="0074255A" w:rsidRDefault="0074255A"/>
                            </w:txbxContent>
                          </wps:txbx>
                          <wps:bodyPr rot="0" vert="horz" wrap="square" lIns="91440" tIns="45720" rIns="91440" bIns="45720" anchor="t" anchorCtr="0" upright="1">
                            <a:noAutofit/>
                          </wps:bodyPr>
                        </wps:wsp>
                        <wps:wsp>
                          <wps:cNvPr id="14" name="Text Box 15"/>
                          <wps:cNvSpPr txBox="1">
                            <a:spLocks noChangeArrowheads="1"/>
                          </wps:cNvSpPr>
                          <wps:spPr bwMode="auto">
                            <a:xfrm>
                              <a:off x="5453" y="6229"/>
                              <a:ext cx="1736" cy="701"/>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72C83B77" w14:textId="77777777" w:rsidR="003C5AA1" w:rsidRPr="0074255A" w:rsidRDefault="003C5AA1" w:rsidP="003C5AA1">
                                <w:pPr>
                                  <w:jc w:val="center"/>
                                  <w:rPr>
                                    <w:rFonts w:ascii="Times New Roman" w:hAnsi="Times New Roman"/>
                                  </w:rPr>
                                </w:pPr>
                                <w:r w:rsidRPr="0074255A">
                                  <w:rPr>
                                    <w:rFonts w:ascii="Times New Roman" w:hAnsi="Times New Roman"/>
                                  </w:rPr>
                                  <w:t>FORMATION OF A GRADE</w:t>
                                </w:r>
                              </w:p>
                              <w:p w14:paraId="069E3AEC" w14:textId="77777777" w:rsidR="003C5AA1" w:rsidRDefault="003C5AA1" w:rsidP="003C5AA1"/>
                            </w:txbxContent>
                          </wps:txbx>
                          <wps:bodyPr rot="0" vert="horz" wrap="square" lIns="91440" tIns="45720" rIns="91440" bIns="45720" anchor="t" anchorCtr="0" upright="1">
                            <a:noAutofit/>
                          </wps:bodyPr>
                        </wps:wsp>
                        <wps:wsp>
                          <wps:cNvPr id="15" name="Text Box 16"/>
                          <wps:cNvSpPr txBox="1">
                            <a:spLocks noChangeArrowheads="1"/>
                          </wps:cNvSpPr>
                          <wps:spPr bwMode="auto">
                            <a:xfrm>
                              <a:off x="3545" y="7290"/>
                              <a:ext cx="1377" cy="565"/>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6580B2E9"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Learning environment</w:t>
                                </w:r>
                              </w:p>
                            </w:txbxContent>
                          </wps:txbx>
                          <wps:bodyPr rot="0" vert="horz" wrap="square" lIns="91440" tIns="45720" rIns="91440" bIns="45720" anchor="t" anchorCtr="0" upright="1">
                            <a:noAutofit/>
                          </wps:bodyPr>
                        </wps:wsp>
                        <wps:wsp>
                          <wps:cNvPr id="16" name="Text Box 17"/>
                          <wps:cNvSpPr txBox="1">
                            <a:spLocks noChangeArrowheads="1"/>
                          </wps:cNvSpPr>
                          <wps:spPr bwMode="auto">
                            <a:xfrm>
                              <a:off x="5289" y="7662"/>
                              <a:ext cx="1960" cy="674"/>
                            </a:xfrm>
                            <a:prstGeom prst="rect">
                              <a:avLst/>
                            </a:prstGeom>
                            <a:solidFill>
                              <a:srgbClr val="FFFFFF"/>
                            </a:solidFill>
                            <a:ln>
                              <a:noFill/>
                            </a:ln>
                            <a:extLst>
                              <a:ext uri="{91240B29-F687-4F45-9708-019B960494DF}">
                                <a14:hiddenLine xmlns:a14="http://schemas.microsoft.com/office/drawing/2010/main" w="9525">
                                  <a:solidFill>
                                    <a:srgbClr val="0000FF"/>
                                  </a:solidFill>
                                  <a:miter lim="800000"/>
                                  <a:headEnd/>
                                  <a:tailEnd/>
                                </a14:hiddenLine>
                              </a:ext>
                            </a:extLst>
                          </wps:spPr>
                          <wps:txbx>
                            <w:txbxContent>
                              <w:p w14:paraId="18ADBE33"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Study assignment, its comprehensibility</w:t>
                                </w:r>
                              </w:p>
                            </w:txbxContent>
                          </wps:txbx>
                          <wps:bodyPr rot="0" vert="horz" wrap="square" lIns="91440" tIns="45720" rIns="91440" bIns="45720" anchor="t" anchorCtr="0" upright="1">
                            <a:noAutofit/>
                          </wps:bodyPr>
                        </wps:wsp>
                        <wps:wsp>
                          <wps:cNvPr id="17" name="Oval 18"/>
                          <wps:cNvSpPr>
                            <a:spLocks noChangeArrowheads="1"/>
                          </wps:cNvSpPr>
                          <wps:spPr bwMode="auto">
                            <a:xfrm>
                              <a:off x="5191" y="4850"/>
                              <a:ext cx="2102"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Oval 19"/>
                          <wps:cNvSpPr>
                            <a:spLocks noChangeArrowheads="1"/>
                          </wps:cNvSpPr>
                          <wps:spPr bwMode="auto">
                            <a:xfrm>
                              <a:off x="7261" y="5219"/>
                              <a:ext cx="2102" cy="855"/>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Oval 20"/>
                          <wps:cNvSpPr>
                            <a:spLocks noChangeArrowheads="1"/>
                          </wps:cNvSpPr>
                          <wps:spPr bwMode="auto">
                            <a:xfrm>
                              <a:off x="3160" y="5311"/>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Oval 21"/>
                          <wps:cNvSpPr>
                            <a:spLocks noChangeArrowheads="1"/>
                          </wps:cNvSpPr>
                          <wps:spPr bwMode="auto">
                            <a:xfrm>
                              <a:off x="3160" y="7062"/>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AutoShape 22"/>
                          <wps:cNvSpPr>
                            <a:spLocks noChangeArrowheads="1"/>
                          </wps:cNvSpPr>
                          <wps:spPr bwMode="auto">
                            <a:xfrm rot="6987569">
                              <a:off x="7254" y="5912"/>
                              <a:ext cx="342" cy="352"/>
                            </a:xfrm>
                            <a:prstGeom prst="rightArrow">
                              <a:avLst>
                                <a:gd name="adj1" fmla="val 50000"/>
                                <a:gd name="adj2" fmla="val 25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22" name="Oval 23"/>
                        <wps:cNvSpPr>
                          <a:spLocks noChangeArrowheads="1"/>
                        </wps:cNvSpPr>
                        <wps:spPr bwMode="auto">
                          <a:xfrm>
                            <a:off x="5217" y="7530"/>
                            <a:ext cx="2103" cy="856"/>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3ED339" id="Group 58" o:spid="_x0000_s1026" style="width:366.25pt;height:206.15pt;mso-position-horizontal-relative:char;mso-position-vertical-relative:line" coordorigin="3160,4850" coordsize="6210,35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">
                <v:shapetype id="_x0000_t202" coordsize="21600,21600" o:spt="202" path="m,l,21600r21600,l21600,xe">
                  <v:stroke joinstyle="miter"/>
                  <v:path gradientshapeok="t" o:connecttype="rect"/>
                </v:shapetype>
                <v:shape id="Text Box 3" o:spid="_x0000_s1027" type="#_x0000_t202" style="position:absolute;left:7330;top:7253;width:1940;height:5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" stroked="f" strokecolor="blue">
                  <v:textbox>
                    <w:txbxContent>
                      <w:p w14:paraId="088DC1F3" w14:textId="77777777" w:rsidR="003C5AA1" w:rsidRPr="0074255A" w:rsidRDefault="003C5AA1" w:rsidP="003C5AA1">
                        <w:pPr>
                          <w:jc w:val="center"/>
                          <w:rPr>
                            <w:rFonts w:ascii="Times New Roman" w:hAnsi="Times New Roman"/>
                          </w:rPr>
                        </w:pPr>
                        <w:r w:rsidRPr="0074255A">
                          <w:rPr>
                            <w:rFonts w:ascii="Times New Roman" w:hAnsi="Times New Roman"/>
                            <w:lang w:val="en-US"/>
                          </w:rPr>
                          <w:t>Background (family, friends and hobbie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4" o:spid="_x0000_s1028" type="#_x0000_t13" style="position:absolute;left:7299;top:6942;width:342;height:353;rotation:-783734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"/>
                <v:oval id="Oval 5" o:spid="_x0000_s1029" style="position:absolute;left:7267;top:7130;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" filled="f"/>
                <v:group id="Group 6" o:spid="_x0000_s1030" style="position:absolute;left:3160;top:4850;width:6203;height:3486" coordorigin="3160,4850" coordsize="6203,3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oval id="Oval 7" o:spid="_x0000_s1031" style="position:absolute;left:4957;top:6051;width:2735;height:1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" filled="f"/>
                  <v:shape id="Text Box 8" o:spid="_x0000_s1032" type="#_x0000_t202" style="position:absolute;left:5576;top:5107;width:1377;height: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" stroked="f" strokecolor="blue">
                    <v:textbox>
                      <w:txbxContent>
                        <w:p w14:paraId="2415EFEB"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Classmates</w:t>
                          </w:r>
                        </w:p>
                      </w:txbxContent>
                    </v:textbox>
                  </v:shape>
                  <v:shape id="AutoShape 9" o:spid="_x0000_s1033" type="#_x0000_t13" style="position:absolute;left:6070;top:5701;width:341;height:3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"/>
                  <v:shape id="AutoShape 10" o:spid="_x0000_s1034" type="#_x0000_t13" style="position:absolute;left:6103;top:7171;width:341;height:3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"/>
                  <v:shape id="AutoShape 11" o:spid="_x0000_s1035" type="#_x0000_t13" style="position:absolute;left:4927;top:5981;width:342;height:352;rotation:396172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"/>
                  <v:shape id="AutoShape 12" o:spid="_x0000_s1036" type="#_x0000_t13" style="position:absolute;left:4942;top:6898;width:342;height:353;rotation:-386611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"/>
                  <v:shape id="Text Box 13" o:spid="_x0000_s1037" type="#_x0000_t202" style="position:absolute;left:3410;top:5554;width:1547;height: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" stroked="f" strokecolor="blue">
                    <v:textbox>
                      <w:txbxContent>
                        <w:p w14:paraId="7089D92A"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Teacher</w:t>
                          </w:r>
                        </w:p>
                      </w:txbxContent>
                    </v:textbox>
                  </v:shape>
                  <v:shape id="Text Box 14" o:spid="_x0000_s1038" type="#_x0000_t202" style="position:absolute;left:7420;top:5325;width:1760;height: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" stroked="f" strokecolor="blue">
                    <v:textbox>
                      <w:txbxContent>
                        <w:p w14:paraId="5520B2B8"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Pupil and his/her objectives</w:t>
                          </w:r>
                        </w:p>
                        <w:p w14:paraId="62751EC6" w14:textId="77777777" w:rsidR="0074255A" w:rsidRDefault="0074255A"/>
                      </w:txbxContent>
                    </v:textbox>
                  </v:shape>
                  <v:shape id="Text Box 15" o:spid="_x0000_s1039" type="#_x0000_t202" style="position:absolute;left:5453;top:6229;width:1736;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" stroked="f" strokecolor="blue">
                    <v:textbox>
                      <w:txbxContent>
                        <w:p w14:paraId="72C83B77" w14:textId="77777777" w:rsidR="003C5AA1" w:rsidRPr="0074255A" w:rsidRDefault="003C5AA1" w:rsidP="003C5AA1">
                          <w:pPr>
                            <w:jc w:val="center"/>
                            <w:rPr>
                              <w:rFonts w:ascii="Times New Roman" w:hAnsi="Times New Roman"/>
                            </w:rPr>
                          </w:pPr>
                          <w:r w:rsidRPr="0074255A">
                            <w:rPr>
                              <w:rFonts w:ascii="Times New Roman" w:hAnsi="Times New Roman"/>
                            </w:rPr>
                            <w:t>FORMATION OF A GRADE</w:t>
                          </w:r>
                        </w:p>
                        <w:p w14:paraId="069E3AEC" w14:textId="77777777" w:rsidR="003C5AA1" w:rsidRDefault="003C5AA1" w:rsidP="003C5AA1"/>
                      </w:txbxContent>
                    </v:textbox>
                  </v:shape>
                  <v:shape id="Text Box 16" o:spid="_x0000_s1040" type="#_x0000_t202" style="position:absolute;left:3545;top:7290;width:1377;height: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" stroked="f" strokecolor="blue">
                    <v:textbox>
                      <w:txbxContent>
                        <w:p w14:paraId="6580B2E9"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Learning environment</w:t>
                          </w:r>
                        </w:p>
                      </w:txbxContent>
                    </v:textbox>
                  </v:shape>
                  <v:shape id="Text Box 17" o:spid="_x0000_s1041" type="#_x0000_t202" style="position:absolute;left:5289;top:7662;width:1960;height: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" stroked="f" strokecolor="blue">
                    <v:textbox>
                      <w:txbxContent>
                        <w:p w14:paraId="18ADBE33" w14:textId="77777777" w:rsidR="003C5AA1" w:rsidRPr="0074255A" w:rsidRDefault="003C5AA1" w:rsidP="003C5AA1">
                          <w:pPr>
                            <w:jc w:val="center"/>
                            <w:rPr>
                              <w:rFonts w:ascii="Times New Roman" w:hAnsi="Times New Roman"/>
                              <w:lang w:val="en-US"/>
                            </w:rPr>
                          </w:pPr>
                          <w:r w:rsidRPr="0074255A">
                            <w:rPr>
                              <w:rFonts w:ascii="Times New Roman" w:hAnsi="Times New Roman"/>
                              <w:lang w:val="en-US"/>
                            </w:rPr>
                            <w:t>Study assignment, its comprehensibility</w:t>
                          </w:r>
                        </w:p>
                      </w:txbxContent>
                    </v:textbox>
                  </v:shape>
                  <v:oval id="Oval 18" o:spid="_x0000_s1042" style="position:absolute;left:5191;top:4850;width:2102;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" filled="f"/>
                  <v:oval id="Oval 19" o:spid="_x0000_s1043" style="position:absolute;left:7261;top:5219;width:2102;height: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" filled="f"/>
                  <v:oval id="Oval 20" o:spid="_x0000_s1044" style="position:absolute;left:3160;top:5311;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" filled="f"/>
                  <v:oval id="Oval 21" o:spid="_x0000_s1045" style="position:absolute;left:3160;top:7062;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" filled="f"/>
                  <v:shape id="AutoShape 22" o:spid="_x0000_s1046" type="#_x0000_t13" style="position:absolute;left:7254;top:5912;width:342;height:352;rotation:763228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"/>
                </v:group>
                <v:oval id="Oval 23" o:spid="_x0000_s1047" style="position:absolute;left:5217;top:7530;width:2103;height: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" filled="f"/>
                <w10:anchorlock/>
              </v:group>
            </w:pict>
          </mc:Fallback>
        </mc:AlternateContent>
      </w:r>
    </w:p>
    <w:p w14:paraId="2AC88329" w14:textId="5C9F32A8" w:rsidR="003C5AA1" w:rsidRPr="003451CD" w:rsidRDefault="003C5AA1" w:rsidP="003C5AA1">
      <w:pPr>
        <w:pStyle w:val="Afigure"/>
        <w:rPr>
          <w:lang w:val="en-GB"/>
        </w:rPr>
      </w:pPr>
      <w:r w:rsidRPr="003451CD">
        <w:rPr>
          <w:lang w:val="en-GB"/>
        </w:rPr>
        <w:t xml:space="preserve">Figure 1. </w:t>
      </w:r>
      <w:r w:rsidRPr="007D19E4">
        <w:rPr>
          <w:b/>
          <w:bCs w:val="0"/>
          <w:lang w:val="en-GB"/>
        </w:rPr>
        <w:t>Factors influencing the formation of a grade</w:t>
      </w:r>
    </w:p>
    <w:p w14:paraId="695C7909" w14:textId="3FEBF7AD" w:rsidR="00CA5AF7" w:rsidRPr="003451CD" w:rsidRDefault="003D1E79" w:rsidP="00B96CC6">
      <w:pPr>
        <w:pStyle w:val="Atext"/>
      </w:pPr>
      <w:r w:rsidRPr="003451CD">
        <w:lastRenderedPageBreak/>
        <w:t>Tables should be referenced in text as (</w:t>
      </w:r>
      <w:r w:rsidR="004E15B5" w:rsidRPr="003451CD">
        <w:fldChar w:fldCharType="begin"/>
      </w:r>
      <w:r w:rsidR="004E15B5" w:rsidRPr="003451CD">
        <w:instrText xml:space="preserve"> REF _Ref327293656 \h </w:instrText>
      </w:r>
      <w:r w:rsidR="00404E06" w:rsidRPr="003451CD">
        <w:instrText xml:space="preserve"> \* MERGEFORMAT </w:instrText>
      </w:r>
      <w:r w:rsidR="004E15B5" w:rsidRPr="003451CD">
        <w:fldChar w:fldCharType="separate"/>
      </w:r>
      <w:r w:rsidR="0010345E" w:rsidRPr="003451CD">
        <w:t xml:space="preserve">Table </w:t>
      </w:r>
      <w:r w:rsidR="0010345E">
        <w:t>1</w:t>
      </w:r>
      <w:r w:rsidR="004E15B5" w:rsidRPr="003451CD">
        <w:fldChar w:fldCharType="end"/>
      </w:r>
      <w:r w:rsidRPr="003451CD">
        <w:t xml:space="preserve">). </w:t>
      </w:r>
      <w:r w:rsidR="008A6240" w:rsidRPr="003451CD">
        <w:t xml:space="preserve">The size of letters </w:t>
      </w:r>
      <w:r w:rsidR="00A15590" w:rsidRPr="003451CD">
        <w:t>in</w:t>
      </w:r>
      <w:r w:rsidR="009C2BD1">
        <w:t xml:space="preserve"> tables</w:t>
      </w:r>
      <w:r w:rsidR="00A15590" w:rsidRPr="003451CD">
        <w:t xml:space="preserve"> </w:t>
      </w:r>
      <w:r w:rsidR="008A6240" w:rsidRPr="003451CD">
        <w:t xml:space="preserve">should be the same as in the text, or at least the 10th font. </w:t>
      </w:r>
      <w:r w:rsidRPr="003451CD">
        <w:t xml:space="preserve">Header row and other key cells can be pointed out using bold font. Tables should consist </w:t>
      </w:r>
      <w:r w:rsidR="00285EED" w:rsidRPr="003451CD">
        <w:t>- minimum</w:t>
      </w:r>
      <w:r w:rsidRPr="003451CD">
        <w:t xml:space="preserve"> </w:t>
      </w:r>
      <w:r w:rsidR="00887FBB" w:rsidRPr="003451CD">
        <w:t>3</w:t>
      </w:r>
      <w:r w:rsidRPr="003451CD">
        <w:t xml:space="preserve"> columns and </w:t>
      </w:r>
      <w:r w:rsidR="008A6240" w:rsidRPr="003451CD">
        <w:t>3</w:t>
      </w:r>
      <w:r w:rsidRPr="003451CD">
        <w:t xml:space="preserve"> rows. </w:t>
      </w:r>
      <w:r w:rsidR="008A6240" w:rsidRPr="003451CD">
        <w:t>Do not leave empty boxes in</w:t>
      </w:r>
      <w:r w:rsidR="009C2BD1">
        <w:t xml:space="preserve"> tables</w:t>
      </w:r>
      <w:r w:rsidR="00A15590" w:rsidRPr="003451CD">
        <w:t xml:space="preserve"> </w:t>
      </w:r>
      <w:r w:rsidR="008A6240" w:rsidRPr="003451CD">
        <w:t xml:space="preserve">figures. </w:t>
      </w:r>
      <w:r w:rsidRPr="003451CD">
        <w:t>Try to arrange large tables on a single page</w:t>
      </w:r>
      <w:r w:rsidR="00D6104F" w:rsidRPr="003451CD">
        <w:t xml:space="preserve">. </w:t>
      </w:r>
      <w:r w:rsidRPr="003451CD">
        <w:t>Width of tables and figures should not exceed the margins of the document</w:t>
      </w:r>
      <w:r w:rsidR="008022A2" w:rsidRPr="003451CD">
        <w:t xml:space="preserve">. If </w:t>
      </w:r>
      <w:r w:rsidR="00D6602B" w:rsidRPr="003451CD">
        <w:t>the</w:t>
      </w:r>
      <w:r w:rsidR="008022A2" w:rsidRPr="003451CD">
        <w:t xml:space="preserve"> table is divided between two </w:t>
      </w:r>
      <w:r w:rsidR="00C306BB" w:rsidRPr="003451CD">
        <w:t>pages,</w:t>
      </w:r>
      <w:r w:rsidR="008022A2" w:rsidRPr="003451CD">
        <w:t xml:space="preserve"> the second part of the </w:t>
      </w:r>
      <w:r w:rsidR="009A4771">
        <w:t>tables</w:t>
      </w:r>
      <w:r w:rsidR="008022A2" w:rsidRPr="003451CD">
        <w:t xml:space="preserve"> should have repeated table</w:t>
      </w:r>
      <w:r w:rsidR="00A15590" w:rsidRPr="003451CD">
        <w:t>’</w:t>
      </w:r>
      <w:r w:rsidR="008022A2" w:rsidRPr="003451CD">
        <w:t xml:space="preserve"> head-row.</w:t>
      </w:r>
      <w:r w:rsidR="00CA5AF7" w:rsidRPr="003451CD">
        <w:t xml:space="preserve"> </w:t>
      </w:r>
      <w:r w:rsidR="00F651B9" w:rsidRPr="003451CD">
        <w:t>If</w:t>
      </w:r>
      <w:r w:rsidR="00627DBB" w:rsidRPr="003451CD">
        <w:t xml:space="preserve"> the specific table or figure are described in the text</w:t>
      </w:r>
      <w:r w:rsidR="00F651B9" w:rsidRPr="003451CD">
        <w:t xml:space="preserve"> </w:t>
      </w:r>
      <w:r w:rsidR="00627DBB" w:rsidRPr="003451CD">
        <w:t>use capital letters “T</w:t>
      </w:r>
      <w:r w:rsidR="00DB268B" w:rsidRPr="003451CD">
        <w:t>” </w:t>
      </w:r>
      <w:r w:rsidR="00627DBB" w:rsidRPr="003451CD">
        <w:t>an</w:t>
      </w:r>
      <w:r w:rsidR="00A15590" w:rsidRPr="003451CD">
        <w:t>d</w:t>
      </w:r>
      <w:r w:rsidR="00627DBB" w:rsidRPr="003451CD">
        <w:t xml:space="preserve"> “F”, for example, </w:t>
      </w:r>
      <w:r w:rsidR="00F651B9" w:rsidRPr="003451CD">
        <w:t>“</w:t>
      </w:r>
      <w:r w:rsidR="00CA5AF7" w:rsidRPr="003451CD">
        <w:t xml:space="preserve">On </w:t>
      </w:r>
      <w:r w:rsidR="009A4771">
        <w:t>Table</w:t>
      </w:r>
      <w:r w:rsidR="00CA5AF7" w:rsidRPr="003451CD">
        <w:t xml:space="preserve"> 1</w:t>
      </w:r>
      <w:r w:rsidR="00627DBB" w:rsidRPr="003451CD">
        <w:t xml:space="preserve"> and Figure 2</w:t>
      </w:r>
      <w:r w:rsidR="00CA5AF7" w:rsidRPr="003451CD">
        <w:t xml:space="preserve"> </w:t>
      </w:r>
      <w:r w:rsidR="00627DBB" w:rsidRPr="003451CD">
        <w:t>results are</w:t>
      </w:r>
      <w:r w:rsidR="00CA5AF7" w:rsidRPr="003451CD">
        <w:t xml:space="preserve"> described </w:t>
      </w:r>
      <w:r w:rsidR="00F651B9" w:rsidRPr="003451CD">
        <w:t xml:space="preserve">…” </w:t>
      </w:r>
      <w:r w:rsidR="00DF47D1" w:rsidRPr="00DF47D1">
        <w:t xml:space="preserve">A </w:t>
      </w:r>
      <w:r w:rsidR="00DF47D1">
        <w:t>point</w:t>
      </w:r>
      <w:r w:rsidR="00DF47D1" w:rsidRPr="00DF47D1">
        <w:t xml:space="preserve"> is used to separate a </w:t>
      </w:r>
      <w:r w:rsidR="00DF47D1">
        <w:t xml:space="preserve">decimal </w:t>
      </w:r>
      <w:r w:rsidR="00DF47D1" w:rsidRPr="00DF47D1">
        <w:t>fraction, not a comma.</w:t>
      </w:r>
    </w:p>
    <w:p w14:paraId="1B9C3081" w14:textId="6F4EBFD0" w:rsidR="00574E0B" w:rsidRPr="003451CD" w:rsidRDefault="004E15B5" w:rsidP="004E15B5">
      <w:pPr>
        <w:pStyle w:val="Atablenumber"/>
      </w:pPr>
      <w:bookmarkStart w:id="0" w:name="_Ref327293656"/>
      <w:r w:rsidRPr="003451CD">
        <w:t xml:space="preserve">Table </w:t>
      </w:r>
      <w:r w:rsidRPr="003451CD">
        <w:fldChar w:fldCharType="begin"/>
      </w:r>
      <w:r w:rsidRPr="003451CD">
        <w:instrText xml:space="preserve"> SEQ Table \* ARABIC </w:instrText>
      </w:r>
      <w:r w:rsidRPr="003451CD">
        <w:fldChar w:fldCharType="separate"/>
      </w:r>
      <w:r w:rsidR="0010345E">
        <w:rPr>
          <w:noProof/>
        </w:rPr>
        <w:t>1</w:t>
      </w:r>
      <w:r w:rsidRPr="003451CD">
        <w:fldChar w:fldCharType="end"/>
      </w:r>
      <w:bookmarkEnd w:id="0"/>
    </w:p>
    <w:p w14:paraId="51FD7D5C" w14:textId="77777777" w:rsidR="003D1E79" w:rsidRPr="003451CD" w:rsidRDefault="00574E0B" w:rsidP="00573444">
      <w:pPr>
        <w:pStyle w:val="Atabletitle"/>
        <w:spacing w:before="0"/>
      </w:pPr>
      <w:r w:rsidRPr="003451CD">
        <w:t>Title of th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440"/>
        <w:gridCol w:w="1620"/>
      </w:tblGrid>
      <w:tr w:rsidR="0089327A" w:rsidRPr="003451CD" w14:paraId="2626EC73" w14:textId="77777777" w:rsidTr="00AE05FD">
        <w:trPr>
          <w:tblHeader/>
          <w:jc w:val="center"/>
        </w:trPr>
        <w:tc>
          <w:tcPr>
            <w:tcW w:w="1440" w:type="dxa"/>
            <w:shd w:val="clear" w:color="auto" w:fill="auto"/>
          </w:tcPr>
          <w:p w14:paraId="04BF0A9E" w14:textId="77777777" w:rsidR="002C2524" w:rsidRPr="003451CD" w:rsidRDefault="007B0716" w:rsidP="00035DED">
            <w:pPr>
              <w:pStyle w:val="Atableheaderrow"/>
            </w:pPr>
            <w:r w:rsidRPr="003451CD">
              <w:t>Colour</w:t>
            </w:r>
          </w:p>
        </w:tc>
        <w:tc>
          <w:tcPr>
            <w:tcW w:w="1440" w:type="dxa"/>
            <w:shd w:val="clear" w:color="auto" w:fill="auto"/>
          </w:tcPr>
          <w:p w14:paraId="3006FADC" w14:textId="77777777" w:rsidR="002C2524" w:rsidRPr="003451CD" w:rsidRDefault="002C2524" w:rsidP="00035DED">
            <w:pPr>
              <w:pStyle w:val="Atableheaderrow"/>
            </w:pPr>
            <w:r w:rsidRPr="003451CD">
              <w:t>Count</w:t>
            </w:r>
          </w:p>
        </w:tc>
        <w:tc>
          <w:tcPr>
            <w:tcW w:w="1620" w:type="dxa"/>
            <w:shd w:val="clear" w:color="auto" w:fill="auto"/>
          </w:tcPr>
          <w:p w14:paraId="16D28AE3" w14:textId="77777777" w:rsidR="002C2524" w:rsidRPr="003451CD" w:rsidRDefault="002C2524" w:rsidP="00035DED">
            <w:pPr>
              <w:pStyle w:val="Atableheaderrow"/>
            </w:pPr>
            <w:r w:rsidRPr="003451CD">
              <w:t>Length, mm</w:t>
            </w:r>
          </w:p>
        </w:tc>
      </w:tr>
      <w:tr w:rsidR="0089327A" w:rsidRPr="003451CD" w14:paraId="1B8BFF99" w14:textId="77777777" w:rsidTr="00573444">
        <w:trPr>
          <w:jc w:val="center"/>
        </w:trPr>
        <w:tc>
          <w:tcPr>
            <w:tcW w:w="1440" w:type="dxa"/>
            <w:shd w:val="clear" w:color="auto" w:fill="auto"/>
          </w:tcPr>
          <w:p w14:paraId="3E49C448" w14:textId="77777777" w:rsidR="002C2524" w:rsidRPr="003451CD" w:rsidRDefault="008976D2" w:rsidP="00AE4DAF">
            <w:pPr>
              <w:pStyle w:val="Atabletext"/>
              <w:spacing w:before="40" w:after="40"/>
              <w:jc w:val="center"/>
            </w:pPr>
            <w:r w:rsidRPr="003451CD">
              <w:t>Red</w:t>
            </w:r>
          </w:p>
        </w:tc>
        <w:tc>
          <w:tcPr>
            <w:tcW w:w="1440" w:type="dxa"/>
            <w:shd w:val="clear" w:color="auto" w:fill="auto"/>
          </w:tcPr>
          <w:p w14:paraId="2EFBC317" w14:textId="77777777" w:rsidR="002C2524" w:rsidRPr="003451CD" w:rsidRDefault="00911717" w:rsidP="00632AAA">
            <w:pPr>
              <w:pStyle w:val="Atabletext"/>
              <w:spacing w:before="40" w:after="40"/>
              <w:jc w:val="center"/>
            </w:pPr>
            <w:r w:rsidRPr="003451CD">
              <w:t xml:space="preserve"> </w:t>
            </w:r>
            <w:r w:rsidR="00D6104F" w:rsidRPr="003451CD">
              <w:t>2</w:t>
            </w:r>
          </w:p>
        </w:tc>
        <w:tc>
          <w:tcPr>
            <w:tcW w:w="1620" w:type="dxa"/>
            <w:shd w:val="clear" w:color="auto" w:fill="auto"/>
          </w:tcPr>
          <w:p w14:paraId="0B782765" w14:textId="4AA5A75C" w:rsidR="002C2524" w:rsidRPr="003451CD" w:rsidRDefault="00D6104F" w:rsidP="00632AAA">
            <w:pPr>
              <w:pStyle w:val="Atabletext"/>
              <w:spacing w:before="40" w:after="40"/>
              <w:jc w:val="center"/>
            </w:pPr>
            <w:r w:rsidRPr="003451CD">
              <w:t>3.12</w:t>
            </w:r>
          </w:p>
        </w:tc>
      </w:tr>
      <w:tr w:rsidR="0089327A" w:rsidRPr="003451CD" w14:paraId="29C7E522" w14:textId="77777777" w:rsidTr="00573444">
        <w:trPr>
          <w:jc w:val="center"/>
        </w:trPr>
        <w:tc>
          <w:tcPr>
            <w:tcW w:w="1440" w:type="dxa"/>
            <w:shd w:val="clear" w:color="auto" w:fill="auto"/>
          </w:tcPr>
          <w:p w14:paraId="64D94302" w14:textId="77777777" w:rsidR="002C2524" w:rsidRPr="003451CD" w:rsidRDefault="008976D2" w:rsidP="00AE4DAF">
            <w:pPr>
              <w:pStyle w:val="Atabletext"/>
              <w:spacing w:before="40" w:after="40"/>
              <w:jc w:val="center"/>
            </w:pPr>
            <w:r w:rsidRPr="003451CD">
              <w:t>Green</w:t>
            </w:r>
          </w:p>
        </w:tc>
        <w:tc>
          <w:tcPr>
            <w:tcW w:w="1440" w:type="dxa"/>
            <w:shd w:val="clear" w:color="auto" w:fill="auto"/>
          </w:tcPr>
          <w:p w14:paraId="7DEC86EE" w14:textId="77777777" w:rsidR="002C2524" w:rsidRPr="003451CD" w:rsidRDefault="00D6104F" w:rsidP="00632AAA">
            <w:pPr>
              <w:pStyle w:val="Atabletext"/>
              <w:spacing w:before="40" w:after="40"/>
              <w:jc w:val="center"/>
            </w:pPr>
            <w:r w:rsidRPr="003451CD">
              <w:t>44</w:t>
            </w:r>
          </w:p>
        </w:tc>
        <w:tc>
          <w:tcPr>
            <w:tcW w:w="1620" w:type="dxa"/>
            <w:shd w:val="clear" w:color="auto" w:fill="auto"/>
          </w:tcPr>
          <w:p w14:paraId="7601452E" w14:textId="77777777" w:rsidR="002C2524" w:rsidRPr="003451CD" w:rsidRDefault="00D6104F" w:rsidP="00632AAA">
            <w:pPr>
              <w:pStyle w:val="Atabletext"/>
              <w:spacing w:before="40" w:after="40"/>
              <w:jc w:val="center"/>
            </w:pPr>
            <w:r w:rsidRPr="003451CD">
              <w:t>99.50</w:t>
            </w:r>
          </w:p>
        </w:tc>
      </w:tr>
      <w:tr w:rsidR="0089327A" w:rsidRPr="003451CD" w14:paraId="095AD608" w14:textId="77777777" w:rsidTr="00573444">
        <w:trPr>
          <w:jc w:val="center"/>
        </w:trPr>
        <w:tc>
          <w:tcPr>
            <w:tcW w:w="1440" w:type="dxa"/>
            <w:shd w:val="clear" w:color="auto" w:fill="auto"/>
          </w:tcPr>
          <w:p w14:paraId="74AE00B8" w14:textId="77777777" w:rsidR="002C2524" w:rsidRPr="003451CD" w:rsidRDefault="008976D2" w:rsidP="00AE4DAF">
            <w:pPr>
              <w:pStyle w:val="Atabletext"/>
              <w:spacing w:before="40" w:after="40"/>
              <w:jc w:val="center"/>
            </w:pPr>
            <w:r w:rsidRPr="003451CD">
              <w:t>Blue</w:t>
            </w:r>
          </w:p>
        </w:tc>
        <w:tc>
          <w:tcPr>
            <w:tcW w:w="1440" w:type="dxa"/>
            <w:shd w:val="clear" w:color="auto" w:fill="auto"/>
          </w:tcPr>
          <w:p w14:paraId="525E9BF6" w14:textId="77777777" w:rsidR="002C2524" w:rsidRPr="003451CD" w:rsidRDefault="00D6104F" w:rsidP="00632AAA">
            <w:pPr>
              <w:pStyle w:val="Atabletext"/>
              <w:spacing w:before="40" w:after="40"/>
              <w:jc w:val="center"/>
            </w:pPr>
            <w:r w:rsidRPr="003451CD">
              <w:t>10</w:t>
            </w:r>
          </w:p>
        </w:tc>
        <w:tc>
          <w:tcPr>
            <w:tcW w:w="1620" w:type="dxa"/>
            <w:shd w:val="clear" w:color="auto" w:fill="auto"/>
          </w:tcPr>
          <w:p w14:paraId="129215CB" w14:textId="7E8FF128" w:rsidR="002C2524" w:rsidRPr="003451CD" w:rsidRDefault="00DF47D1" w:rsidP="00632AAA">
            <w:pPr>
              <w:pStyle w:val="Atabletext"/>
              <w:spacing w:before="40" w:after="40"/>
              <w:jc w:val="center"/>
            </w:pPr>
            <w:r>
              <w:t>0.036</w:t>
            </w:r>
          </w:p>
        </w:tc>
      </w:tr>
      <w:tr w:rsidR="0089327A" w:rsidRPr="003451CD" w14:paraId="4B36FC9C" w14:textId="77777777" w:rsidTr="00573444">
        <w:trPr>
          <w:jc w:val="center"/>
        </w:trPr>
        <w:tc>
          <w:tcPr>
            <w:tcW w:w="1440" w:type="dxa"/>
            <w:shd w:val="clear" w:color="auto" w:fill="auto"/>
          </w:tcPr>
          <w:p w14:paraId="7CD196BE" w14:textId="77777777" w:rsidR="002C2524" w:rsidRPr="003451CD" w:rsidRDefault="008976D2" w:rsidP="00AE4DAF">
            <w:pPr>
              <w:pStyle w:val="Atabletext"/>
              <w:spacing w:before="40" w:after="40"/>
              <w:jc w:val="center"/>
            </w:pPr>
            <w:r w:rsidRPr="003451CD">
              <w:t>Braun</w:t>
            </w:r>
          </w:p>
        </w:tc>
        <w:tc>
          <w:tcPr>
            <w:tcW w:w="1440" w:type="dxa"/>
            <w:shd w:val="clear" w:color="auto" w:fill="auto"/>
          </w:tcPr>
          <w:p w14:paraId="0F90ECD0" w14:textId="77777777" w:rsidR="002C2524" w:rsidRPr="003451CD" w:rsidRDefault="00911717" w:rsidP="00632AAA">
            <w:pPr>
              <w:pStyle w:val="Atabletext"/>
              <w:spacing w:before="40" w:after="40"/>
              <w:jc w:val="center"/>
            </w:pPr>
            <w:r w:rsidRPr="003451CD">
              <w:t xml:space="preserve"> </w:t>
            </w:r>
            <w:r w:rsidR="00D6104F" w:rsidRPr="003451CD">
              <w:t>3</w:t>
            </w:r>
          </w:p>
        </w:tc>
        <w:tc>
          <w:tcPr>
            <w:tcW w:w="1620" w:type="dxa"/>
            <w:shd w:val="clear" w:color="auto" w:fill="auto"/>
          </w:tcPr>
          <w:p w14:paraId="45D9AFB8" w14:textId="77777777" w:rsidR="002C2524" w:rsidRPr="003451CD" w:rsidRDefault="00D6104F" w:rsidP="00632AAA">
            <w:pPr>
              <w:pStyle w:val="Atabletext"/>
              <w:spacing w:before="40" w:after="40"/>
              <w:jc w:val="center"/>
            </w:pPr>
            <w:r w:rsidRPr="003451CD">
              <w:t>30</w:t>
            </w:r>
            <w:r w:rsidR="005D2EA9" w:rsidRPr="003451CD">
              <w:t>.00</w:t>
            </w:r>
          </w:p>
        </w:tc>
      </w:tr>
    </w:tbl>
    <w:p w14:paraId="1785D38D" w14:textId="424E0D3F" w:rsidR="00B54CC2" w:rsidRPr="003451CD" w:rsidRDefault="0020411E" w:rsidP="00811D44">
      <w:pPr>
        <w:pStyle w:val="Atext"/>
      </w:pPr>
      <w:r w:rsidRPr="003451CD">
        <w:t xml:space="preserve">Formulas and variable explanation should be formatted using appropriate styles. Authors can prepare formulas in any equations editor and insert them as pictures, but </w:t>
      </w:r>
      <w:r w:rsidR="00AE10C8" w:rsidRPr="00266312">
        <w:t>Office Math ML</w:t>
      </w:r>
      <w:r w:rsidRPr="003451CD">
        <w:t xml:space="preserve"> editor is preferable. Formulas </w:t>
      </w:r>
      <w:r w:rsidR="005249ED" w:rsidRPr="003451CD">
        <w:t xml:space="preserve">(Formula 1) </w:t>
      </w:r>
      <w:r w:rsidRPr="003451CD">
        <w:t>can be numbered throughout the article and referenced in text using these numbers and round brackets (1).</w:t>
      </w:r>
    </w:p>
    <w:p w14:paraId="04118AC3" w14:textId="61275839" w:rsidR="0020411E" w:rsidRPr="003451CD" w:rsidRDefault="001131D3" w:rsidP="00F77A30">
      <w:pPr>
        <w:pStyle w:val="Aformula"/>
        <w:rPr>
          <w:lang w:val="en-GB"/>
        </w:rPr>
      </w:pPr>
      <w:r w:rsidRPr="003451CD">
        <w:rPr>
          <w:position w:val="-24"/>
          <w:lang w:val="en-GB"/>
        </w:rPr>
        <w:object w:dxaOrig="760" w:dyaOrig="620" w14:anchorId="7F8C43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4pt;height:30.4pt" o:ole="">
            <v:imagedata r:id="rId13" o:title=""/>
          </v:shape>
          <o:OLEObject Type="Embed" ProgID="Equation.3" ShapeID="_x0000_i1025" DrawAspect="Content" ObjectID="_1725187435" r:id="rId14"/>
        </w:object>
      </w:r>
      <w:r w:rsidR="0020411E" w:rsidRPr="003451CD">
        <w:rPr>
          <w:lang w:val="en-GB"/>
        </w:rPr>
        <w:tab/>
      </w:r>
      <w:r w:rsidR="004E15B5" w:rsidRPr="003451CD">
        <w:rPr>
          <w:lang w:val="en-GB"/>
        </w:rPr>
        <w:t>(</w:t>
      </w:r>
      <w:r w:rsidR="004E15B5" w:rsidRPr="003451CD">
        <w:rPr>
          <w:lang w:val="en-GB"/>
        </w:rPr>
        <w:fldChar w:fldCharType="begin"/>
      </w:r>
      <w:r w:rsidR="004E15B5" w:rsidRPr="003451CD">
        <w:rPr>
          <w:lang w:val="en-GB"/>
        </w:rPr>
        <w:instrText xml:space="preserve"> SEQ Equation \* ARABIC </w:instrText>
      </w:r>
      <w:r w:rsidR="004E15B5" w:rsidRPr="003451CD">
        <w:rPr>
          <w:lang w:val="en-GB"/>
        </w:rPr>
        <w:fldChar w:fldCharType="separate"/>
      </w:r>
      <w:r w:rsidR="0010345E">
        <w:rPr>
          <w:noProof/>
          <w:lang w:val="en-GB"/>
        </w:rPr>
        <w:t>1</w:t>
      </w:r>
      <w:r w:rsidR="004E15B5" w:rsidRPr="003451CD">
        <w:rPr>
          <w:lang w:val="en-GB"/>
        </w:rPr>
        <w:fldChar w:fldCharType="end"/>
      </w:r>
      <w:bookmarkStart w:id="1" w:name="_Ref327294014"/>
      <w:r w:rsidR="004E15B5" w:rsidRPr="003451CD">
        <w:rPr>
          <w:lang w:val="en-GB"/>
        </w:rPr>
        <w:t>)</w:t>
      </w:r>
      <w:bookmarkEnd w:id="1"/>
    </w:p>
    <w:p w14:paraId="300519B5" w14:textId="77777777" w:rsidR="0020411E" w:rsidRPr="003451CD" w:rsidRDefault="0020411E" w:rsidP="0020411E">
      <w:pPr>
        <w:pStyle w:val="Aformulavariables"/>
      </w:pPr>
      <w:r w:rsidRPr="003451CD">
        <w:t>where</w:t>
      </w:r>
      <w:r w:rsidRPr="003451CD">
        <w:tab/>
        <w:t>a</w:t>
      </w:r>
      <w:r w:rsidR="003D4306" w:rsidRPr="003451CD">
        <w:t xml:space="preserve"> - </w:t>
      </w:r>
      <w:r w:rsidRPr="003451CD">
        <w:t>variable one, units;</w:t>
      </w:r>
    </w:p>
    <w:p w14:paraId="4EB7F771" w14:textId="77777777" w:rsidR="00403DBD" w:rsidRPr="003451CD" w:rsidRDefault="00403DBD" w:rsidP="0020411E">
      <w:pPr>
        <w:pStyle w:val="Aformulavariables"/>
      </w:pPr>
      <w:r w:rsidRPr="003451CD">
        <w:tab/>
        <w:t>b - variable two, units;</w:t>
      </w:r>
    </w:p>
    <w:p w14:paraId="029C76DB" w14:textId="77777777" w:rsidR="00403DBD" w:rsidRPr="003451CD" w:rsidRDefault="00403DBD" w:rsidP="0020411E">
      <w:pPr>
        <w:pStyle w:val="Aformulavariables"/>
      </w:pPr>
      <w:r w:rsidRPr="003451CD">
        <w:tab/>
        <w:t>c - variable three, units.</w:t>
      </w:r>
    </w:p>
    <w:p w14:paraId="47886A01" w14:textId="6A4F16F1" w:rsidR="0020411E" w:rsidRPr="003451CD" w:rsidRDefault="00403DBD" w:rsidP="00403DBD">
      <w:pPr>
        <w:pStyle w:val="Atext"/>
      </w:pPr>
      <w:r w:rsidRPr="003451CD">
        <w:t>Constant numbers are in regular font. Variables in formulas and</w:t>
      </w:r>
      <w:r w:rsidR="00CA35D8" w:rsidRPr="003451CD">
        <w:t xml:space="preserve"> in</w:t>
      </w:r>
      <w:r w:rsidRPr="003451CD">
        <w:t xml:space="preserve"> text should be written in italic</w:t>
      </w:r>
      <w:r w:rsidR="00CA35D8" w:rsidRPr="003451CD">
        <w:t>, for example, “</w:t>
      </w:r>
      <w:r w:rsidRPr="003451CD">
        <w:t xml:space="preserve">variable </w:t>
      </w:r>
      <w:r w:rsidRPr="003451CD">
        <w:rPr>
          <w:i/>
        </w:rPr>
        <w:t>a</w:t>
      </w:r>
      <w:r w:rsidR="007B0716" w:rsidRPr="003451CD">
        <w:t xml:space="preserve"> </w:t>
      </w:r>
      <w:r w:rsidRPr="003451CD">
        <w:t xml:space="preserve">is proportional to </w:t>
      </w:r>
      <w:r w:rsidRPr="003451CD">
        <w:rPr>
          <w:i/>
        </w:rPr>
        <w:t>b</w:t>
      </w:r>
      <w:r w:rsidRPr="003451CD">
        <w:t xml:space="preserve"> and inversely proportional to </w:t>
      </w:r>
      <w:r w:rsidRPr="003451CD">
        <w:rPr>
          <w:i/>
        </w:rPr>
        <w:t>c</w:t>
      </w:r>
      <w:r w:rsidR="00CA35D8" w:rsidRPr="003451CD">
        <w:rPr>
          <w:i/>
        </w:rPr>
        <w:t>”</w:t>
      </w:r>
      <w:r w:rsidRPr="003451CD">
        <w:t xml:space="preserve">. For currencies use </w:t>
      </w:r>
      <w:hyperlink r:id="rId15" w:history="1">
        <w:r w:rsidRPr="003451CD">
          <w:rPr>
            <w:rStyle w:val="Hyperlink"/>
          </w:rPr>
          <w:t>ISO 4217</w:t>
        </w:r>
      </w:hyperlink>
      <w:r w:rsidRPr="003451CD">
        <w:t xml:space="preserve"> notation </w:t>
      </w:r>
      <w:r w:rsidR="009A4771">
        <w:t>e.g.,</w:t>
      </w:r>
      <w:r w:rsidRPr="003451CD">
        <w:t xml:space="preserve"> EUR, USD</w:t>
      </w:r>
      <w:r w:rsidR="000F17D3" w:rsidRPr="003451CD">
        <w:t>.</w:t>
      </w:r>
      <w:r w:rsidRPr="003451CD">
        <w:t xml:space="preserve"> </w:t>
      </w:r>
      <w:r w:rsidR="00591F9A" w:rsidRPr="003451CD">
        <w:t>C</w:t>
      </w:r>
      <w:r w:rsidRPr="003451CD">
        <w:t>urrency signs</w:t>
      </w:r>
      <w:r w:rsidR="00591F9A" w:rsidRPr="003451CD">
        <w:t>, for example, $,</w:t>
      </w:r>
      <w:r w:rsidRPr="003451CD">
        <w:t xml:space="preserve"> should not be used. Use </w:t>
      </w:r>
      <w:r w:rsidR="000C7F4C" w:rsidRPr="007965C1">
        <w:t>Nonbreaking Space</w:t>
      </w:r>
      <w:r w:rsidR="000C7F4C" w:rsidRPr="003451CD">
        <w:t xml:space="preserve"> </w:t>
      </w:r>
      <w:r w:rsidRPr="003451CD">
        <w:t>(</w:t>
      </w:r>
      <w:proofErr w:type="spellStart"/>
      <w:r w:rsidRPr="003451CD">
        <w:t>Ctrl+Shift+Space</w:t>
      </w:r>
      <w:proofErr w:type="spellEnd"/>
      <w:r w:rsidRPr="003451CD">
        <w:t xml:space="preserve">) between value and units. </w:t>
      </w:r>
    </w:p>
    <w:p w14:paraId="575775EA" w14:textId="07CB9926" w:rsidR="0070040B" w:rsidRPr="003451CD" w:rsidRDefault="0070040B" w:rsidP="0068002F">
      <w:pPr>
        <w:pStyle w:val="Atext"/>
      </w:pPr>
      <w:r w:rsidRPr="003451CD">
        <w:t xml:space="preserve">If description is used in the text and then follow list, the sentence </w:t>
      </w:r>
      <w:r w:rsidR="009A4771">
        <w:t>ends</w:t>
      </w:r>
      <w:r w:rsidRPr="003451CD">
        <w:t xml:space="preserve"> with colon. If the sentence ends with colon, the list starts with a lowercase letter:</w:t>
      </w:r>
    </w:p>
    <w:p w14:paraId="515382C6" w14:textId="77777777" w:rsidR="0068002F" w:rsidRPr="003451CD" w:rsidRDefault="0068002F" w:rsidP="003510DC">
      <w:pPr>
        <w:pStyle w:val="Atextbullet"/>
      </w:pPr>
      <w:r w:rsidRPr="003451CD">
        <w:t>list, text, text, text;</w:t>
      </w:r>
    </w:p>
    <w:p w14:paraId="0BCCCDEF" w14:textId="77777777" w:rsidR="0068002F" w:rsidRPr="003451CD" w:rsidRDefault="0068002F" w:rsidP="00AF224F">
      <w:pPr>
        <w:pStyle w:val="Atextbullet"/>
      </w:pPr>
      <w:r w:rsidRPr="003451CD">
        <w:t xml:space="preserve">list, text, text, </w:t>
      </w:r>
      <w:r w:rsidR="008F7505" w:rsidRPr="003451CD">
        <w:t>text.</w:t>
      </w:r>
    </w:p>
    <w:p w14:paraId="4B0501CC" w14:textId="77777777" w:rsidR="0068002F" w:rsidRPr="003451CD" w:rsidRDefault="0068002F" w:rsidP="0068002F">
      <w:pPr>
        <w:pStyle w:val="Atitle"/>
      </w:pPr>
      <w:r w:rsidRPr="003451CD">
        <w:t>Conclusions</w:t>
      </w:r>
    </w:p>
    <w:p w14:paraId="1A22BCE3" w14:textId="40A2F8B1" w:rsidR="0070040B" w:rsidRPr="003451CD" w:rsidRDefault="007A1DA0" w:rsidP="0070040B">
      <w:pPr>
        <w:pStyle w:val="Atext"/>
      </w:pPr>
      <w:r w:rsidRPr="003451CD">
        <w:t xml:space="preserve">Conclusions should be based on results and if </w:t>
      </w:r>
      <w:r w:rsidR="00DF47D1" w:rsidRPr="003451CD">
        <w:t>possible,</w:t>
      </w:r>
      <w:r w:rsidRPr="003451CD">
        <w:t xml:space="preserve"> the solutions to the problem </w:t>
      </w:r>
      <w:r w:rsidR="00DF47D1" w:rsidRPr="003451CD">
        <w:t xml:space="preserve">outlined in the introduction </w:t>
      </w:r>
      <w:r w:rsidR="00DF47D1">
        <w:t xml:space="preserve">and answers to the research questions or tasks </w:t>
      </w:r>
      <w:r w:rsidRPr="003451CD">
        <w:t xml:space="preserve">should be mentioned. </w:t>
      </w:r>
      <w:r w:rsidR="0070040B" w:rsidRPr="003451CD">
        <w:t xml:space="preserve">Conclusions can be represented using plain text or separated by </w:t>
      </w:r>
      <w:r w:rsidR="009A4771">
        <w:t>points</w:t>
      </w:r>
      <w:r w:rsidR="0070040B" w:rsidRPr="003451CD">
        <w:t xml:space="preserve"> using appropriate style. </w:t>
      </w:r>
    </w:p>
    <w:p w14:paraId="41B518C5" w14:textId="77777777" w:rsidR="0070040B" w:rsidRPr="003451CD" w:rsidRDefault="007A1DA0" w:rsidP="0070040B">
      <w:pPr>
        <w:pStyle w:val="Atextbullet"/>
      </w:pPr>
      <w:r w:rsidRPr="003451CD">
        <w:t>The conclusions do not contain references; they must be the author's conclusions.</w:t>
      </w:r>
    </w:p>
    <w:p w14:paraId="5B842245" w14:textId="77777777" w:rsidR="007626A1" w:rsidRPr="003451CD" w:rsidRDefault="007626A1" w:rsidP="0070040B">
      <w:pPr>
        <w:pStyle w:val="Atextbullet"/>
      </w:pPr>
      <w:r w:rsidRPr="003451CD">
        <w:t>Do not leave hyperlinks formatting.</w:t>
      </w:r>
    </w:p>
    <w:p w14:paraId="77238FB3" w14:textId="77777777" w:rsidR="00573444" w:rsidRPr="003451CD" w:rsidRDefault="008F4BB1" w:rsidP="00573444">
      <w:pPr>
        <w:pStyle w:val="Abibliographytitle"/>
        <w:rPr>
          <w:b w:val="0"/>
        </w:rPr>
      </w:pPr>
      <w:r w:rsidRPr="003451CD">
        <w:t xml:space="preserve">Bibliography </w:t>
      </w:r>
      <w:bookmarkStart w:id="2" w:name="_Ref219701283"/>
    </w:p>
    <w:p w14:paraId="6790B645" w14:textId="243AE0EA" w:rsidR="00452A19" w:rsidRPr="003451CD" w:rsidRDefault="00506A79" w:rsidP="00452A19">
      <w:pPr>
        <w:pStyle w:val="Atext"/>
      </w:pPr>
      <w:r w:rsidRPr="003451CD">
        <w:rPr>
          <w:u w:val="single"/>
        </w:rPr>
        <w:t xml:space="preserve">How to prepare </w:t>
      </w:r>
      <w:r w:rsidR="009A4771">
        <w:rPr>
          <w:u w:val="single"/>
        </w:rPr>
        <w:t>the bibliography</w:t>
      </w:r>
      <w:r w:rsidRPr="003451CD">
        <w:rPr>
          <w:u w:val="single"/>
        </w:rPr>
        <w:t xml:space="preserve"> list</w:t>
      </w:r>
      <w:r w:rsidRPr="003451CD">
        <w:t xml:space="preserve">: </w:t>
      </w:r>
      <w:r w:rsidR="00452A19" w:rsidRPr="00452A19">
        <w:t>Use APA</w:t>
      </w:r>
      <w:r w:rsidR="00BD6412">
        <w:t> </w:t>
      </w:r>
      <w:r w:rsidR="00452A19" w:rsidRPr="00452A19">
        <w:t>7 style.</w:t>
      </w:r>
      <w:r w:rsidR="00452A19">
        <w:t xml:space="preserve"> </w:t>
      </w:r>
      <w:r w:rsidRPr="003451CD">
        <w:t xml:space="preserve">The list </w:t>
      </w:r>
      <w:r w:rsidR="00AC1AB2" w:rsidRPr="003451CD">
        <w:t>should</w:t>
      </w:r>
      <w:r w:rsidRPr="003451CD">
        <w:t xml:space="preserve"> be cited in </w:t>
      </w:r>
      <w:r w:rsidR="00D47327" w:rsidRPr="003451CD">
        <w:rPr>
          <w:b/>
          <w:bCs/>
        </w:rPr>
        <w:t>Latin or</w:t>
      </w:r>
      <w:r w:rsidR="00D47327" w:rsidRPr="003451CD">
        <w:t xml:space="preserve"> </w:t>
      </w:r>
      <w:r w:rsidR="006B6EF6" w:rsidRPr="003451CD">
        <w:rPr>
          <w:b/>
        </w:rPr>
        <w:t xml:space="preserve">Roman </w:t>
      </w:r>
      <w:r w:rsidRPr="003451CD">
        <w:rPr>
          <w:b/>
        </w:rPr>
        <w:t>alphabetical</w:t>
      </w:r>
      <w:r w:rsidRPr="003451CD">
        <w:t xml:space="preserve"> </w:t>
      </w:r>
      <w:r w:rsidR="00AC1AB2" w:rsidRPr="003451CD">
        <w:t xml:space="preserve">and </w:t>
      </w:r>
      <w:r w:rsidRPr="003451CD">
        <w:t>order</w:t>
      </w:r>
      <w:r w:rsidR="00AC1AB2" w:rsidRPr="003451CD">
        <w:t>ed</w:t>
      </w:r>
      <w:r w:rsidRPr="003451CD">
        <w:t xml:space="preserve"> by family </w:t>
      </w:r>
      <w:r w:rsidR="00B96CC6" w:rsidRPr="003451CD">
        <w:t>name and</w:t>
      </w:r>
      <w:r w:rsidR="00AC1AB2" w:rsidRPr="003451CD">
        <w:t xml:space="preserve"> </w:t>
      </w:r>
      <w:r w:rsidRPr="003451CD">
        <w:t>numb</w:t>
      </w:r>
      <w:r w:rsidR="00437273" w:rsidRPr="003451CD">
        <w:t>ered</w:t>
      </w:r>
      <w:r w:rsidRPr="003451CD">
        <w:t xml:space="preserve"> (do not use tables in </w:t>
      </w:r>
      <w:r w:rsidR="00876C23">
        <w:t>the bibliography</w:t>
      </w:r>
      <w:r w:rsidRPr="003451CD">
        <w:t xml:space="preserve"> list). </w:t>
      </w:r>
      <w:r w:rsidR="00D47327" w:rsidRPr="003451CD">
        <w:t xml:space="preserve">Bibliography in Latin or Roman alphabetical must be added </w:t>
      </w:r>
      <w:r w:rsidR="00D47327" w:rsidRPr="003451CD">
        <w:rPr>
          <w:b/>
          <w:bCs/>
        </w:rPr>
        <w:t>in the original language</w:t>
      </w:r>
      <w:r w:rsidR="0020502B" w:rsidRPr="003451CD">
        <w:rPr>
          <w:b/>
          <w:bCs/>
        </w:rPr>
        <w:t xml:space="preserve"> </w:t>
      </w:r>
      <w:r w:rsidR="00D47327" w:rsidRPr="003451CD">
        <w:rPr>
          <w:b/>
          <w:bCs/>
        </w:rPr>
        <w:t>with translation of the title in English</w:t>
      </w:r>
      <w:r w:rsidR="00B84EA0" w:rsidRPr="003451CD">
        <w:t xml:space="preserve"> [note that an English translation of the title is included in </w:t>
      </w:r>
      <w:r w:rsidR="007D7CE4" w:rsidRPr="003451CD">
        <w:t xml:space="preserve">square </w:t>
      </w:r>
      <w:r w:rsidR="00B84EA0" w:rsidRPr="003451CD">
        <w:t>brackets</w:t>
      </w:r>
      <w:r w:rsidR="00226203" w:rsidRPr="003451CD">
        <w:t xml:space="preserve"> (only the title of the article</w:t>
      </w:r>
      <w:r w:rsidR="00553D99">
        <w:t xml:space="preserve"> </w:t>
      </w:r>
      <w:r w:rsidR="00BD6412" w:rsidRPr="00452A19">
        <w:t>has</w:t>
      </w:r>
      <w:r w:rsidR="00452A19" w:rsidRPr="00452A19">
        <w:t xml:space="preserve"> to be translated</w:t>
      </w:r>
      <w:r w:rsidR="00452A19" w:rsidRPr="003451CD">
        <w:t xml:space="preserve"> </w:t>
      </w:r>
      <w:r w:rsidR="00226203" w:rsidRPr="003451CD">
        <w:t>not the</w:t>
      </w:r>
      <w:r w:rsidR="00553D99">
        <w:t xml:space="preserve"> </w:t>
      </w:r>
      <w:r w:rsidR="00452A19" w:rsidRPr="00452A19">
        <w:t>title of the</w:t>
      </w:r>
      <w:r w:rsidR="00452A19" w:rsidRPr="003451CD">
        <w:t xml:space="preserve"> </w:t>
      </w:r>
      <w:r w:rsidR="00226203" w:rsidRPr="003451CD">
        <w:t>journal)</w:t>
      </w:r>
      <w:r w:rsidR="00B84EA0" w:rsidRPr="003451CD">
        <w:t>]</w:t>
      </w:r>
      <w:r w:rsidR="00D47327" w:rsidRPr="003451CD">
        <w:t>.</w:t>
      </w:r>
      <w:r w:rsidR="00D252D9" w:rsidRPr="003451CD">
        <w:t xml:space="preserve"> See </w:t>
      </w:r>
      <w:r w:rsidR="00876C23">
        <w:t>example</w:t>
      </w:r>
      <w:r w:rsidR="00D252D9" w:rsidRPr="003451CD">
        <w:t xml:space="preserve">: </w:t>
      </w:r>
      <w:hyperlink r:id="rId16" w:history="1">
        <w:r w:rsidR="00D252D9" w:rsidRPr="003451CD">
          <w:rPr>
            <w:rStyle w:val="Hyperlink"/>
          </w:rPr>
          <w:t>http://bit.ly/apasblog</w:t>
        </w:r>
      </w:hyperlink>
      <w:r w:rsidR="00BC35AF" w:rsidRPr="003451CD">
        <w:t>.</w:t>
      </w:r>
      <w:r w:rsidR="00D252D9" w:rsidRPr="003451CD">
        <w:t xml:space="preserve"> </w:t>
      </w:r>
      <w:r w:rsidR="00447AB0" w:rsidRPr="003451CD">
        <w:t>It is recommended to use bibliography in English</w:t>
      </w:r>
      <w:r w:rsidR="006B6EF6" w:rsidRPr="003451CD">
        <w:t>,</w:t>
      </w:r>
      <w:r w:rsidR="00226203" w:rsidRPr="003451CD">
        <w:t xml:space="preserve"> but if</w:t>
      </w:r>
      <w:r w:rsidR="00B45B61" w:rsidRPr="003451CD">
        <w:rPr>
          <w:color w:val="333333"/>
          <w:shd w:val="clear" w:color="auto" w:fill="FFFFFF"/>
        </w:rPr>
        <w:t xml:space="preserve"> you are citing a work written in a non-Latin script (e.g., </w:t>
      </w:r>
      <w:hyperlink r:id="rId17" w:tgtFrame="_self" w:history="1">
        <w:r w:rsidR="00B45B61" w:rsidRPr="003451CD">
          <w:rPr>
            <w:rStyle w:val="Hyperlink"/>
            <w:color w:val="3366CC"/>
            <w:shd w:val="clear" w:color="auto" w:fill="FFFFFF"/>
          </w:rPr>
          <w:t>Chinese</w:t>
        </w:r>
      </w:hyperlink>
      <w:r w:rsidR="00B45B61" w:rsidRPr="003451CD">
        <w:rPr>
          <w:color w:val="333333"/>
          <w:shd w:val="clear" w:color="auto" w:fill="FFFFFF"/>
        </w:rPr>
        <w:t>, </w:t>
      </w:r>
      <w:hyperlink r:id="rId18" w:tgtFrame="_self" w:history="1">
        <w:r w:rsidR="00B45B61" w:rsidRPr="003451CD">
          <w:rPr>
            <w:rStyle w:val="Hyperlink"/>
            <w:color w:val="3366CC"/>
            <w:shd w:val="clear" w:color="auto" w:fill="FFFFFF"/>
          </w:rPr>
          <w:t>Greek</w:t>
        </w:r>
      </w:hyperlink>
      <w:r w:rsidR="00B45B61" w:rsidRPr="003451CD">
        <w:rPr>
          <w:color w:val="333333"/>
          <w:shd w:val="clear" w:color="auto" w:fill="FFFFFF"/>
        </w:rPr>
        <w:t>, </w:t>
      </w:r>
      <w:hyperlink r:id="rId19" w:tgtFrame="_self" w:history="1">
        <w:r w:rsidR="00B45B61" w:rsidRPr="003451CD">
          <w:rPr>
            <w:rStyle w:val="Hyperlink"/>
            <w:color w:val="3366CC"/>
            <w:shd w:val="clear" w:color="auto" w:fill="FFFFFF"/>
          </w:rPr>
          <w:t>Japanese</w:t>
        </w:r>
      </w:hyperlink>
      <w:r w:rsidR="00B45B61" w:rsidRPr="003451CD">
        <w:rPr>
          <w:color w:val="333333"/>
          <w:shd w:val="clear" w:color="auto" w:fill="FFFFFF"/>
        </w:rPr>
        <w:t>, </w:t>
      </w:r>
      <w:hyperlink r:id="rId20" w:tgtFrame="_self" w:history="1">
        <w:r w:rsidR="00B45B61" w:rsidRPr="003451CD">
          <w:rPr>
            <w:rStyle w:val="Hyperlink"/>
            <w:color w:val="3366CC"/>
            <w:shd w:val="clear" w:color="auto" w:fill="FFFFFF"/>
          </w:rPr>
          <w:t>Russian</w:t>
        </w:r>
      </w:hyperlink>
      <w:r w:rsidR="00B45B61" w:rsidRPr="003451CD">
        <w:rPr>
          <w:color w:val="333333"/>
          <w:shd w:val="clear" w:color="auto" w:fill="FFFFFF"/>
        </w:rPr>
        <w:t>), the reference must be </w:t>
      </w:r>
      <w:hyperlink r:id="rId21" w:tgtFrame="_blank" w:history="1">
        <w:r w:rsidR="00B45B61" w:rsidRPr="003451CD">
          <w:rPr>
            <w:rStyle w:val="Hyperlink"/>
            <w:color w:val="3366CC"/>
            <w:shd w:val="clear" w:color="auto" w:fill="FFFFFF"/>
          </w:rPr>
          <w:t>transliterated</w:t>
        </w:r>
      </w:hyperlink>
      <w:r w:rsidR="00B45B61" w:rsidRPr="003451CD">
        <w:rPr>
          <w:color w:val="333333"/>
          <w:shd w:val="clear" w:color="auto" w:fill="FFFFFF"/>
        </w:rPr>
        <w:t> into the English alphabet</w:t>
      </w:r>
      <w:r w:rsidR="00226203" w:rsidRPr="003451CD">
        <w:rPr>
          <w:color w:val="333333"/>
          <w:shd w:val="clear" w:color="auto" w:fill="FFFFFF"/>
        </w:rPr>
        <w:t xml:space="preserve"> </w:t>
      </w:r>
      <w:r w:rsidR="00A24CB7" w:rsidRPr="003451CD">
        <w:rPr>
          <w:bCs/>
        </w:rPr>
        <w:t>and translated in English</w:t>
      </w:r>
      <w:r w:rsidR="00452A19">
        <w:rPr>
          <w:bCs/>
        </w:rPr>
        <w:t>,</w:t>
      </w:r>
      <w:r w:rsidR="00A24CB7" w:rsidRPr="003451CD">
        <w:rPr>
          <w:b/>
        </w:rPr>
        <w:t xml:space="preserve"> </w:t>
      </w:r>
      <w:r w:rsidR="00AF7553" w:rsidRPr="003451CD">
        <w:t>for example</w:t>
      </w:r>
      <w:r w:rsidR="00452A19">
        <w:t>,</w:t>
      </w:r>
      <w:r w:rsidR="00AF7553" w:rsidRPr="003451CD">
        <w:t xml:space="preserve"> </w:t>
      </w:r>
      <w:r w:rsidR="00452A19" w:rsidRPr="00452A19">
        <w:t>(Morozov  et al., 2009).</w:t>
      </w:r>
      <w:r w:rsidR="00452A19">
        <w:t xml:space="preserve"> </w:t>
      </w:r>
      <w:r w:rsidR="00B45B61" w:rsidRPr="003451CD">
        <w:rPr>
          <w:color w:val="333333"/>
          <w:shd w:val="clear" w:color="auto" w:fill="FFFFFF"/>
        </w:rPr>
        <w:t>See "</w:t>
      </w:r>
      <w:hyperlink r:id="rId22" w:history="1">
        <w:r w:rsidR="00B45B61" w:rsidRPr="003451CD">
          <w:rPr>
            <w:rStyle w:val="Hyperlink"/>
            <w:color w:val="3366CC"/>
            <w:shd w:val="clear" w:color="auto" w:fill="FFFFFF"/>
          </w:rPr>
          <w:t xml:space="preserve">Apples to </w:t>
        </w:r>
        <w:proofErr w:type="spellStart"/>
        <w:r w:rsidR="00B45B61" w:rsidRPr="003451CD">
          <w:rPr>
            <w:rStyle w:val="Hyperlink"/>
            <w:color w:val="3366CC"/>
            <w:shd w:val="clear" w:color="auto" w:fill="FFFFFF"/>
          </w:rPr>
          <w:t>תפ׀חים</w:t>
        </w:r>
        <w:proofErr w:type="spellEnd"/>
      </w:hyperlink>
      <w:r w:rsidR="00B45B61" w:rsidRPr="003451CD">
        <w:rPr>
          <w:color w:val="333333"/>
          <w:shd w:val="clear" w:color="auto" w:fill="FFFFFF"/>
        </w:rPr>
        <w:t xml:space="preserve">" for more </w:t>
      </w:r>
      <w:r w:rsidR="00B45B61" w:rsidRPr="003451CD">
        <w:rPr>
          <w:color w:val="333333"/>
          <w:shd w:val="clear" w:color="auto" w:fill="FFFFFF"/>
        </w:rPr>
        <w:lastRenderedPageBreak/>
        <w:t>on this topic.</w:t>
      </w:r>
      <w:r w:rsidR="0020502B" w:rsidRPr="003451CD">
        <w:rPr>
          <w:color w:val="333333"/>
          <w:shd w:val="clear" w:color="auto" w:fill="FFFFFF"/>
        </w:rPr>
        <w:t xml:space="preserve"> </w:t>
      </w:r>
      <w:r w:rsidR="00AC1AB2" w:rsidRPr="003451CD">
        <w:rPr>
          <w:b/>
        </w:rPr>
        <w:t>I</w:t>
      </w:r>
      <w:r w:rsidR="009A0F6A" w:rsidRPr="003451CD">
        <w:rPr>
          <w:b/>
        </w:rPr>
        <w:t xml:space="preserve">t is recommended to not exceed </w:t>
      </w:r>
      <w:r w:rsidR="00EE6DDD" w:rsidRPr="003451CD">
        <w:rPr>
          <w:b/>
        </w:rPr>
        <w:t>2</w:t>
      </w:r>
      <w:r w:rsidR="009A0F6A" w:rsidRPr="003451CD">
        <w:rPr>
          <w:b/>
        </w:rPr>
        <w:t>0</w:t>
      </w:r>
      <w:r w:rsidR="0083234C" w:rsidRPr="003451CD">
        <w:rPr>
          <w:b/>
        </w:rPr>
        <w:t> </w:t>
      </w:r>
      <w:r w:rsidR="009A0F6A" w:rsidRPr="003451CD">
        <w:rPr>
          <w:b/>
        </w:rPr>
        <w:t xml:space="preserve">% of a bibliography in other </w:t>
      </w:r>
      <w:r w:rsidR="00876C23">
        <w:rPr>
          <w:b/>
        </w:rPr>
        <w:t>languages</w:t>
      </w:r>
      <w:r w:rsidR="009A0F6A" w:rsidRPr="003451CD">
        <w:rPr>
          <w:b/>
        </w:rPr>
        <w:t xml:space="preserve"> than English</w:t>
      </w:r>
      <w:r w:rsidR="00AC1AB2" w:rsidRPr="003451CD">
        <w:rPr>
          <w:b/>
        </w:rPr>
        <w:t>.</w:t>
      </w:r>
      <w:r w:rsidR="004A6758">
        <w:rPr>
          <w:b/>
        </w:rPr>
        <w:t xml:space="preserve"> </w:t>
      </w:r>
      <w:r w:rsidR="004A6758" w:rsidRPr="004A6758">
        <w:rPr>
          <w:bCs/>
        </w:rPr>
        <w:t>It is recommended to include at least 20 scientific sources in the bibliography.</w:t>
      </w:r>
      <w:r w:rsidR="00E62644">
        <w:rPr>
          <w:bCs/>
        </w:rPr>
        <w:t xml:space="preserve"> </w:t>
      </w:r>
      <w:r w:rsidR="00E62644" w:rsidRPr="003451CD">
        <w:t>It is advisable to refer to the most recent</w:t>
      </w:r>
      <w:r w:rsidR="00E62644">
        <w:t xml:space="preserve"> sources.</w:t>
      </w:r>
      <w:r w:rsidR="000B30A9">
        <w:t xml:space="preserve"> </w:t>
      </w:r>
      <w:r w:rsidR="00452A19" w:rsidRPr="00452A19">
        <w:t>It is recommended to add DOI numbers to those sources that have it.</w:t>
      </w:r>
    </w:p>
    <w:p w14:paraId="1ACEA327" w14:textId="0455C113" w:rsidR="00070B0E" w:rsidRDefault="00070B0E" w:rsidP="003F7AA1">
      <w:pPr>
        <w:pStyle w:val="Atext"/>
      </w:pPr>
    </w:p>
    <w:p w14:paraId="75ADDF3B" w14:textId="7FC3A52E" w:rsidR="00452A19" w:rsidRDefault="00452A19" w:rsidP="00452A19">
      <w:pPr>
        <w:pStyle w:val="Atext"/>
      </w:pPr>
      <w:r w:rsidRPr="00452A19">
        <w:rPr>
          <w:b/>
        </w:rPr>
        <w:t>References should be only to the published materials</w:t>
      </w:r>
      <w:r w:rsidRPr="00452A19">
        <w:t>. Examples how to complete bibliography list: book (Tight, 2003);  journal article (Hines et al., 2019); book with editors (Alexander et al., 2009); chapter in edited book (</w:t>
      </w:r>
      <w:proofErr w:type="spellStart"/>
      <w:r w:rsidRPr="00452A19">
        <w:t>Krevskiy</w:t>
      </w:r>
      <w:proofErr w:type="spellEnd"/>
      <w:r w:rsidRPr="00452A19">
        <w:t xml:space="preserve"> et al., 2018); article in edited proceedings (</w:t>
      </w:r>
      <w:r w:rsidRPr="00452A19">
        <w:rPr>
          <w:lang w:val="fi-FI"/>
        </w:rPr>
        <w:t xml:space="preserve">Nemejc et al., 2019); </w:t>
      </w:r>
      <w:r w:rsidRPr="00452A19">
        <w:t xml:space="preserve">republished book (Alexander et al., 2009; Tight, 2003); source in other language than English (Alvarez-Rojo et al., </w:t>
      </w:r>
      <w:r w:rsidRPr="00452A19">
        <w:rPr>
          <w:color w:val="262626"/>
        </w:rPr>
        <w:t xml:space="preserve">2007; </w:t>
      </w:r>
      <w:r w:rsidRPr="00452A19">
        <w:t xml:space="preserve">Daugulis et al., 2020; Morozov et al., 2009); </w:t>
      </w:r>
      <w:r w:rsidRPr="00452A19">
        <w:rPr>
          <w:sz w:val="23"/>
          <w:szCs w:val="23"/>
        </w:rPr>
        <w:t>online source (</w:t>
      </w:r>
      <w:r w:rsidRPr="00452A19">
        <w:rPr>
          <w:color w:val="262626"/>
        </w:rPr>
        <w:t xml:space="preserve">Blank, 2021); </w:t>
      </w:r>
      <w:r w:rsidRPr="00452A19">
        <w:t>online source in other language than English (</w:t>
      </w:r>
      <w:proofErr w:type="spellStart"/>
      <w:r w:rsidRPr="00452A19">
        <w:t>Izglītības</w:t>
      </w:r>
      <w:proofErr w:type="spellEnd"/>
      <w:r w:rsidRPr="00452A19">
        <w:t xml:space="preserve"> </w:t>
      </w:r>
      <w:proofErr w:type="spellStart"/>
      <w:r w:rsidRPr="00452A19">
        <w:t>likums</w:t>
      </w:r>
      <w:proofErr w:type="spellEnd"/>
      <w:r w:rsidRPr="00452A19">
        <w:t>, 2019); e-book (Brück, 2009); normative documents (</w:t>
      </w:r>
      <w:proofErr w:type="spellStart"/>
      <w:r w:rsidRPr="00452A19">
        <w:t>Svarbiausi</w:t>
      </w:r>
      <w:proofErr w:type="spellEnd"/>
      <w:r w:rsidRPr="00452A19">
        <w:t xml:space="preserve"> </w:t>
      </w:r>
      <w:proofErr w:type="spellStart"/>
      <w:r w:rsidRPr="00452A19">
        <w:t>Bolonijos</w:t>
      </w:r>
      <w:proofErr w:type="spellEnd"/>
      <w:r w:rsidRPr="00452A19">
        <w:t xml:space="preserve"> </w:t>
      </w:r>
      <w:proofErr w:type="spellStart"/>
      <w:r w:rsidRPr="00452A19">
        <w:t>proceso</w:t>
      </w:r>
      <w:proofErr w:type="spellEnd"/>
      <w:r w:rsidRPr="00452A19">
        <w:t>…, 2008</w:t>
      </w:r>
      <w:r w:rsidR="003D5356">
        <w:t xml:space="preserve">; </w:t>
      </w:r>
      <w:proofErr w:type="spellStart"/>
      <w:r w:rsidR="003D5356" w:rsidRPr="00452A19">
        <w:t>Izglītības</w:t>
      </w:r>
      <w:proofErr w:type="spellEnd"/>
      <w:r w:rsidR="003D5356" w:rsidRPr="00452A19">
        <w:t xml:space="preserve"> </w:t>
      </w:r>
      <w:proofErr w:type="spellStart"/>
      <w:r w:rsidR="003D5356" w:rsidRPr="00452A19">
        <w:t>likums</w:t>
      </w:r>
      <w:proofErr w:type="spellEnd"/>
      <w:r w:rsidR="003D5356" w:rsidRPr="00452A19">
        <w:t>, 2019</w:t>
      </w:r>
      <w:r w:rsidRPr="00452A19">
        <w:t>);</w:t>
      </w:r>
      <w:r w:rsidRPr="00452A19">
        <w:rPr>
          <w:i/>
        </w:rPr>
        <w:t xml:space="preserve"> </w:t>
      </w:r>
      <w:r w:rsidRPr="00452A19">
        <w:t>organization as author (UNESCO, 2014).  Surnames and initials for up to 20 authors (instead of 7) should be provided in the </w:t>
      </w:r>
      <w:hyperlink r:id="rId23" w:history="1">
        <w:r w:rsidRPr="00452A19">
          <w:t>reference</w:t>
        </w:r>
      </w:hyperlink>
      <w:r w:rsidRPr="00452A19">
        <w:t>.</w:t>
      </w:r>
      <w:r w:rsidRPr="00452A19">
        <w:rPr>
          <w:i/>
        </w:rPr>
        <w:t xml:space="preserve"> </w:t>
      </w:r>
      <w:r w:rsidRPr="00452A19">
        <w:t xml:space="preserve">If the full text of source of bibliography list is available in the Internet, it is desirable to add a web address. Do not refer to ResearchGate:  </w:t>
      </w:r>
      <w:hyperlink r:id="rId24" w:history="1">
        <w:r w:rsidRPr="00452A19">
          <w:rPr>
            <w:rStyle w:val="Hyperlink"/>
            <w:lang w:val="lv-LV"/>
          </w:rPr>
          <w:t>https://www.researchgate.net/</w:t>
        </w:r>
      </w:hyperlink>
      <w:r w:rsidRPr="00452A19">
        <w:rPr>
          <w:lang w:val="lv-LV"/>
        </w:rPr>
        <w:t xml:space="preserve">. </w:t>
      </w:r>
      <w:r w:rsidRPr="00452A19">
        <w:t xml:space="preserve"> All URL addresses in the bibliography have to be activated and ready to click. One source should be described in one paragraph. The right style should be set up to every source of bibliography: </w:t>
      </w:r>
      <w:r w:rsidRPr="00452A19">
        <w:rPr>
          <w:b/>
        </w:rPr>
        <w:t>Times New Roman 11pt</w:t>
      </w:r>
      <w:r w:rsidRPr="00452A19">
        <w:t>.</w:t>
      </w:r>
      <w:r w:rsidRPr="003451CD">
        <w:t xml:space="preserve"> </w:t>
      </w:r>
    </w:p>
    <w:p w14:paraId="1EB5FEDA" w14:textId="20336C4B" w:rsidR="00506A79" w:rsidRPr="003451CD" w:rsidRDefault="00506A79" w:rsidP="00506A79">
      <w:pPr>
        <w:pStyle w:val="Atext"/>
        <w:rPr>
          <w:strike/>
        </w:rPr>
      </w:pPr>
      <w:r w:rsidRPr="003451CD">
        <w:rPr>
          <w:u w:val="single"/>
        </w:rPr>
        <w:t>Reference to book</w:t>
      </w:r>
      <w:r w:rsidRPr="003451CD">
        <w:t xml:space="preserve">: authors, year of </w:t>
      </w:r>
      <w:r w:rsidR="00876C23">
        <w:t>publication,</w:t>
      </w:r>
      <w:r w:rsidRPr="003451CD">
        <w:t xml:space="preserve"> </w:t>
      </w:r>
      <w:r w:rsidR="00A621EA">
        <w:rPr>
          <w:i/>
        </w:rPr>
        <w:t>title</w:t>
      </w:r>
      <w:r w:rsidRPr="003451CD">
        <w:rPr>
          <w:i/>
        </w:rPr>
        <w:t xml:space="preserve"> of the book</w:t>
      </w:r>
      <w:r w:rsidRPr="003451CD">
        <w:t xml:space="preserve"> </w:t>
      </w:r>
      <w:r w:rsidRPr="003451CD">
        <w:rPr>
          <w:i/>
        </w:rPr>
        <w:t>(in italic)</w:t>
      </w:r>
      <w:r w:rsidRPr="003451CD">
        <w:t xml:space="preserve">, editorial, </w:t>
      </w:r>
      <w:r w:rsidR="0098368B" w:rsidRPr="003451CD">
        <w:t>publisher</w:t>
      </w:r>
      <w:r w:rsidR="00452A19">
        <w:t>.</w:t>
      </w:r>
      <w:r w:rsidR="00A621EA">
        <w:t xml:space="preserve"> </w:t>
      </w:r>
      <w:r w:rsidR="00452A19">
        <w:t>DOI</w:t>
      </w:r>
    </w:p>
    <w:p w14:paraId="46FEB980" w14:textId="7BAC4D0B" w:rsidR="00506A79" w:rsidRPr="003451CD" w:rsidRDefault="00506A79" w:rsidP="00483913">
      <w:pPr>
        <w:pStyle w:val="Atext"/>
        <w:spacing w:after="120"/>
      </w:pPr>
      <w:r w:rsidRPr="003451CD">
        <w:rPr>
          <w:u w:val="single"/>
        </w:rPr>
        <w:t>Reference to journal articles</w:t>
      </w:r>
      <w:r w:rsidRPr="003451CD">
        <w:t xml:space="preserve">: authors, year of publication, </w:t>
      </w:r>
      <w:r w:rsidR="00A621EA">
        <w:t xml:space="preserve">title </w:t>
      </w:r>
      <w:r w:rsidRPr="003451CD">
        <w:t xml:space="preserve">of the article, </w:t>
      </w:r>
      <w:r w:rsidR="00A621EA">
        <w:rPr>
          <w:i/>
        </w:rPr>
        <w:t>name</w:t>
      </w:r>
      <w:r w:rsidRPr="003451CD">
        <w:rPr>
          <w:i/>
        </w:rPr>
        <w:t xml:space="preserve"> of the </w:t>
      </w:r>
      <w:r w:rsidR="00E62644">
        <w:rPr>
          <w:i/>
        </w:rPr>
        <w:t>journal</w:t>
      </w:r>
      <w:r w:rsidR="00E62644" w:rsidRPr="003451CD">
        <w:rPr>
          <w:i/>
        </w:rPr>
        <w:t xml:space="preserve"> </w:t>
      </w:r>
      <w:r w:rsidRPr="003451CD">
        <w:rPr>
          <w:i/>
        </w:rPr>
        <w:t>(in italic)</w:t>
      </w:r>
      <w:r w:rsidRPr="003451CD">
        <w:t>, volume</w:t>
      </w:r>
      <w:r w:rsidR="00111C0B" w:rsidRPr="003451CD">
        <w:t xml:space="preserve"> (issue number in brackets)</w:t>
      </w:r>
      <w:r w:rsidRPr="003451CD">
        <w:t>, pages</w:t>
      </w:r>
      <w:r w:rsidR="002D2D08" w:rsidRPr="003451CD">
        <w:t xml:space="preserve"> of article</w:t>
      </w:r>
      <w:r w:rsidRPr="003451CD">
        <w:t>.</w:t>
      </w:r>
      <w:r w:rsidR="00925A03">
        <w:t xml:space="preserve"> </w:t>
      </w:r>
      <w:r w:rsidR="00452A19">
        <w:t>DOI</w:t>
      </w:r>
    </w:p>
    <w:p w14:paraId="46A1AAD8" w14:textId="77777777" w:rsidR="00070B0E" w:rsidRDefault="00070B0E" w:rsidP="00070B0E"/>
    <w:p w14:paraId="45AF09F0" w14:textId="77777777" w:rsidR="003D5356" w:rsidRPr="003D5356" w:rsidRDefault="003D5356" w:rsidP="003D5356">
      <w:pPr>
        <w:pStyle w:val="Areference"/>
        <w:ind w:left="510"/>
      </w:pPr>
      <w:r w:rsidRPr="003D5356">
        <w:t xml:space="preserve">Alexander, P.A., &amp; Winne, Р.Н. (Eds.). (2009). Handbook of Educational Psychology (2nd ed.). Routledge. </w:t>
      </w:r>
      <w:hyperlink r:id="rId25" w:tgtFrame="_blank" w:history="1">
        <w:r w:rsidRPr="003D5356">
          <w:rPr>
            <w:rStyle w:val="Hyperlink"/>
            <w:color w:val="007A96"/>
            <w:spacing w:val="5"/>
            <w:szCs w:val="22"/>
            <w:shd w:val="clear" w:color="auto" w:fill="FFFFFF"/>
          </w:rPr>
          <w:t>https://doi.org/10.4324/9780203874790</w:t>
        </w:r>
      </w:hyperlink>
    </w:p>
    <w:p w14:paraId="671D0E75" w14:textId="77777777" w:rsidR="003D5356" w:rsidRPr="003D5356" w:rsidRDefault="003D5356" w:rsidP="003D5356">
      <w:pPr>
        <w:pStyle w:val="Areference"/>
        <w:ind w:left="510"/>
      </w:pPr>
      <w:r w:rsidRPr="003D5356">
        <w:t>Alvarez-Rojo, V., &amp; Romero-Rodriguez, S. (</w:t>
      </w:r>
      <w:r w:rsidRPr="003D5356">
        <w:rPr>
          <w:color w:val="262626"/>
        </w:rPr>
        <w:t>2007</w:t>
      </w:r>
      <w:r w:rsidRPr="003D5356">
        <w:t xml:space="preserve">). </w:t>
      </w:r>
      <w:proofErr w:type="spellStart"/>
      <w:r w:rsidRPr="003D5356">
        <w:t>Formacion</w:t>
      </w:r>
      <w:proofErr w:type="spellEnd"/>
      <w:r w:rsidRPr="003D5356">
        <w:t xml:space="preserve"> </w:t>
      </w:r>
      <w:proofErr w:type="spellStart"/>
      <w:r w:rsidRPr="003D5356">
        <w:t>basada</w:t>
      </w:r>
      <w:proofErr w:type="spellEnd"/>
      <w:r w:rsidRPr="003D5356">
        <w:t xml:space="preserve"> </w:t>
      </w:r>
      <w:proofErr w:type="spellStart"/>
      <w:r w:rsidRPr="003D5356">
        <w:t>en</w:t>
      </w:r>
      <w:proofErr w:type="spellEnd"/>
      <w:r w:rsidRPr="003D5356">
        <w:t xml:space="preserve"> </w:t>
      </w:r>
      <w:proofErr w:type="spellStart"/>
      <w:r w:rsidRPr="003D5356">
        <w:t>competencias</w:t>
      </w:r>
      <w:proofErr w:type="spellEnd"/>
      <w:r w:rsidRPr="003D5356">
        <w:t xml:space="preserve"> para </w:t>
      </w:r>
      <w:proofErr w:type="spellStart"/>
      <w:r w:rsidRPr="003D5356">
        <w:t>los</w:t>
      </w:r>
      <w:proofErr w:type="spellEnd"/>
      <w:r w:rsidRPr="003D5356">
        <w:t xml:space="preserve"> </w:t>
      </w:r>
      <w:proofErr w:type="spellStart"/>
      <w:r w:rsidRPr="003D5356">
        <w:t>profesionales</w:t>
      </w:r>
      <w:proofErr w:type="spellEnd"/>
      <w:r w:rsidRPr="003D5356">
        <w:t xml:space="preserve"> de la </w:t>
      </w:r>
      <w:proofErr w:type="spellStart"/>
      <w:r w:rsidRPr="003D5356">
        <w:t>orientacion</w:t>
      </w:r>
      <w:proofErr w:type="spellEnd"/>
      <w:r w:rsidRPr="003D5356">
        <w:t xml:space="preserve"> [Competence-based Education and Training for Guidance Professionals]. </w:t>
      </w:r>
      <w:r w:rsidRPr="003D5356">
        <w:rPr>
          <w:i/>
          <w:iCs/>
        </w:rPr>
        <w:t>Education XX1</w:t>
      </w:r>
      <w:r w:rsidRPr="003D5356">
        <w:t xml:space="preserve">(10), 15-37. </w:t>
      </w:r>
      <w:hyperlink r:id="rId26" w:history="1">
        <w:r w:rsidRPr="003D5356">
          <w:rPr>
            <w:rStyle w:val="Hyperlink"/>
            <w:color w:val="007A96"/>
            <w:spacing w:val="5"/>
            <w:szCs w:val="22"/>
            <w:shd w:val="clear" w:color="auto" w:fill="FFFFFF"/>
          </w:rPr>
          <w:t>https://doi.org/10.5944/educxx1.1.10.295</w:t>
        </w:r>
      </w:hyperlink>
      <w:r w:rsidRPr="003D5356">
        <w:t xml:space="preserve"> (in Rumanian) </w:t>
      </w:r>
    </w:p>
    <w:p w14:paraId="60C08946" w14:textId="77777777" w:rsidR="003D5356" w:rsidRPr="003D5356" w:rsidRDefault="003D5356" w:rsidP="003D5356">
      <w:pPr>
        <w:pStyle w:val="Areference"/>
        <w:ind w:left="510"/>
        <w:rPr>
          <w:rStyle w:val="Hyperlink"/>
          <w:color w:val="262626"/>
          <w:u w:val="none"/>
        </w:rPr>
      </w:pPr>
      <w:r w:rsidRPr="003D5356">
        <w:rPr>
          <w:color w:val="262626"/>
        </w:rPr>
        <w:t xml:space="preserve">Blank, C. (2021). </w:t>
      </w:r>
      <w:r w:rsidRPr="003D5356">
        <w:rPr>
          <w:i/>
          <w:iCs/>
          <w:bdr w:val="none" w:sz="0" w:space="0" w:color="auto" w:frame="1"/>
        </w:rPr>
        <w:t>Skills for a Career Counselor</w:t>
      </w:r>
      <w:r w:rsidRPr="003D5356">
        <w:rPr>
          <w:color w:val="262626"/>
        </w:rPr>
        <w:t xml:space="preserve">. Chron. </w:t>
      </w:r>
      <w:proofErr w:type="spellStart"/>
      <w:r w:rsidRPr="003D5356">
        <w:rPr>
          <w:i/>
          <w:iCs/>
          <w:color w:val="262626"/>
        </w:rPr>
        <w:t>Scribbr</w:t>
      </w:r>
      <w:proofErr w:type="spellEnd"/>
      <w:r w:rsidRPr="003D5356">
        <w:rPr>
          <w:color w:val="262626"/>
        </w:rPr>
        <w:t>.</w:t>
      </w:r>
      <w:r w:rsidRPr="003D5356">
        <w:rPr>
          <w:rFonts w:ascii="Arial" w:hAnsi="Arial" w:cs="Arial"/>
          <w:color w:val="0D405F"/>
          <w:sz w:val="20"/>
          <w:szCs w:val="20"/>
        </w:rPr>
        <w:t xml:space="preserve"> </w:t>
      </w:r>
      <w:hyperlink r:id="rId27" w:history="1">
        <w:r w:rsidRPr="003D5356">
          <w:rPr>
            <w:rStyle w:val="Hyperlink"/>
          </w:rPr>
          <w:t>https://work.chron.com/skills-career-counselor-1077.html</w:t>
        </w:r>
      </w:hyperlink>
    </w:p>
    <w:p w14:paraId="555F3C69" w14:textId="77777777" w:rsidR="003D5356" w:rsidRPr="003D5356" w:rsidRDefault="003D5356" w:rsidP="003D5356">
      <w:pPr>
        <w:pStyle w:val="Areference"/>
        <w:rPr>
          <w:rStyle w:val="Hyperlink"/>
        </w:rPr>
      </w:pPr>
      <w:r w:rsidRPr="003D5356">
        <w:t>Brück, M. (2009). </w:t>
      </w:r>
      <w:r w:rsidRPr="003D5356">
        <w:rPr>
          <w:i/>
          <w:iCs/>
        </w:rPr>
        <w:t>Women in early British and Irish astronomy: Stars and satellites</w:t>
      </w:r>
      <w:r w:rsidRPr="003D5356">
        <w:t>. Springer Nature. </w:t>
      </w:r>
      <w:r w:rsidRPr="003D5356">
        <w:rPr>
          <w:rStyle w:val="Hyperlink"/>
        </w:rPr>
        <w:t>https:/doi.org/10.1007/978-90-481-2473-2</w:t>
      </w:r>
    </w:p>
    <w:p w14:paraId="419D7D42" w14:textId="77777777" w:rsidR="003D5356" w:rsidRPr="003D5356" w:rsidRDefault="003D5356" w:rsidP="003D5356">
      <w:pPr>
        <w:pStyle w:val="Areference"/>
        <w:ind w:left="510"/>
      </w:pPr>
      <w:r w:rsidRPr="003D5356">
        <w:t xml:space="preserve">Daugulis, P., &amp; </w:t>
      </w:r>
      <w:proofErr w:type="spellStart"/>
      <w:r w:rsidRPr="003D5356">
        <w:t>Krastiņa</w:t>
      </w:r>
      <w:proofErr w:type="spellEnd"/>
      <w:r w:rsidRPr="003D5356">
        <w:t xml:space="preserve">, E., &amp; Sondore, A., &amp; Vagale, V. (2020). </w:t>
      </w:r>
      <w:proofErr w:type="spellStart"/>
      <w:r w:rsidRPr="003D5356">
        <w:t>Skaitlisko</w:t>
      </w:r>
      <w:proofErr w:type="spellEnd"/>
      <w:r w:rsidRPr="003D5356">
        <w:t xml:space="preserve"> </w:t>
      </w:r>
      <w:proofErr w:type="spellStart"/>
      <w:r w:rsidRPr="003D5356">
        <w:t>datu</w:t>
      </w:r>
      <w:proofErr w:type="spellEnd"/>
      <w:r w:rsidRPr="003D5356">
        <w:t xml:space="preserve"> </w:t>
      </w:r>
      <w:proofErr w:type="spellStart"/>
      <w:r w:rsidRPr="003D5356">
        <w:t>izkārtošanas</w:t>
      </w:r>
      <w:proofErr w:type="spellEnd"/>
      <w:r w:rsidRPr="003D5356">
        <w:t xml:space="preserve"> </w:t>
      </w:r>
      <w:proofErr w:type="spellStart"/>
      <w:r w:rsidRPr="003D5356">
        <w:t>daudzveidība</w:t>
      </w:r>
      <w:proofErr w:type="spellEnd"/>
      <w:r w:rsidRPr="003D5356">
        <w:t xml:space="preserve"> </w:t>
      </w:r>
      <w:proofErr w:type="spellStart"/>
      <w:r w:rsidRPr="003D5356">
        <w:t>dziļākai</w:t>
      </w:r>
      <w:proofErr w:type="spellEnd"/>
      <w:r w:rsidRPr="003D5356">
        <w:t xml:space="preserve"> </w:t>
      </w:r>
      <w:proofErr w:type="spellStart"/>
      <w:r w:rsidRPr="003D5356">
        <w:t>matemātikas</w:t>
      </w:r>
      <w:proofErr w:type="spellEnd"/>
      <w:r w:rsidRPr="003D5356">
        <w:t xml:space="preserve"> </w:t>
      </w:r>
      <w:proofErr w:type="spellStart"/>
      <w:r w:rsidRPr="003D5356">
        <w:t>izpratnei</w:t>
      </w:r>
      <w:proofErr w:type="spellEnd"/>
      <w:r w:rsidRPr="003D5356">
        <w:t xml:space="preserve"> [Variety of arrangements of numerical data for a deeper understanding of mathematics]. In V. Lubkina, A. </w:t>
      </w:r>
      <w:proofErr w:type="spellStart"/>
      <w:r w:rsidRPr="003D5356">
        <w:t>Indriksons</w:t>
      </w:r>
      <w:proofErr w:type="spellEnd"/>
      <w:r w:rsidRPr="003D5356">
        <w:t xml:space="preserve"> (Eds.), The proceedings of the International Scientific Conference </w:t>
      </w:r>
      <w:r w:rsidRPr="003D5356">
        <w:rPr>
          <w:i/>
          <w:iCs/>
        </w:rPr>
        <w:t>Society. Integration. Education</w:t>
      </w:r>
      <w:r w:rsidRPr="003D5356">
        <w:t xml:space="preserve"> </w:t>
      </w:r>
      <w:r w:rsidRPr="003D5356">
        <w:rPr>
          <w:i/>
          <w:iCs/>
        </w:rPr>
        <w:t>(SIE), 1,</w:t>
      </w:r>
      <w:r w:rsidRPr="003D5356">
        <w:t xml:space="preserve"> 107-118. </w:t>
      </w:r>
      <w:proofErr w:type="spellStart"/>
      <w:r w:rsidRPr="003D5356">
        <w:t>Rezekne</w:t>
      </w:r>
      <w:proofErr w:type="spellEnd"/>
      <w:r w:rsidRPr="003D5356">
        <w:t xml:space="preserve"> Academy of Technologies. </w:t>
      </w:r>
      <w:hyperlink r:id="rId28" w:history="1">
        <w:r w:rsidRPr="003D5356">
          <w:rPr>
            <w:rStyle w:val="Hyperlink"/>
          </w:rPr>
          <w:t>https://doi.org/10.17770/sie2020vol1.5081</w:t>
        </w:r>
      </w:hyperlink>
      <w:r w:rsidRPr="003D5356">
        <w:rPr>
          <w:rStyle w:val="Hyperlink"/>
        </w:rPr>
        <w:t xml:space="preserve"> </w:t>
      </w:r>
      <w:r w:rsidRPr="003D5356">
        <w:t>(in Latvian)</w:t>
      </w:r>
    </w:p>
    <w:p w14:paraId="51DB2325" w14:textId="77777777" w:rsidR="003D5356" w:rsidRPr="003D5356" w:rsidRDefault="003D5356" w:rsidP="003D5356">
      <w:pPr>
        <w:pStyle w:val="Areference"/>
        <w:ind w:left="510"/>
        <w:rPr>
          <w:rStyle w:val="Hyperlink"/>
        </w:rPr>
      </w:pPr>
      <w:r w:rsidRPr="003D5356">
        <w:t xml:space="preserve">Hines, E.M., &amp; Vega, D.D., &amp; Mayes, R., &amp; Harris, P.C., &amp; Mack, M. (2019). School counsellors and school psychologists as collaborators of college and career readiness for students in urban school settings. </w:t>
      </w:r>
      <w:r w:rsidRPr="003D5356">
        <w:rPr>
          <w:i/>
          <w:iCs/>
        </w:rPr>
        <w:t>Journal for Multicultural Education, 13</w:t>
      </w:r>
      <w:r w:rsidRPr="003D5356">
        <w:t>(3), 190</w:t>
      </w:r>
      <w:r w:rsidRPr="003D5356">
        <w:rPr>
          <w:color w:val="000000" w:themeColor="text1"/>
        </w:rPr>
        <w:t xml:space="preserve">-202. </w:t>
      </w:r>
      <w:hyperlink r:id="rId29" w:tooltip="DOI: https://doi.org/10.1108/JME-02-2019-0015" w:history="1">
        <w:r w:rsidRPr="003D5356">
          <w:rPr>
            <w:rStyle w:val="Hyperlink"/>
          </w:rPr>
          <w:t>https://doi.org/10.1108/JME-02-2019-0015</w:t>
        </w:r>
      </w:hyperlink>
    </w:p>
    <w:p w14:paraId="5EE017EF" w14:textId="3DABA044" w:rsidR="003D5356" w:rsidRPr="003D5356" w:rsidRDefault="003D5356" w:rsidP="003D5356">
      <w:pPr>
        <w:pStyle w:val="Areference"/>
        <w:ind w:left="510"/>
      </w:pPr>
      <w:proofErr w:type="spellStart"/>
      <w:r w:rsidRPr="003D5356">
        <w:rPr>
          <w:i/>
        </w:rPr>
        <w:t>Izglītības</w:t>
      </w:r>
      <w:proofErr w:type="spellEnd"/>
      <w:r w:rsidRPr="003D5356">
        <w:rPr>
          <w:i/>
        </w:rPr>
        <w:t xml:space="preserve"> </w:t>
      </w:r>
      <w:proofErr w:type="spellStart"/>
      <w:r w:rsidRPr="003D5356">
        <w:rPr>
          <w:i/>
        </w:rPr>
        <w:t>likums</w:t>
      </w:r>
      <w:proofErr w:type="spellEnd"/>
      <w:r w:rsidRPr="003D5356">
        <w:t xml:space="preserve"> [</w:t>
      </w:r>
      <w:r w:rsidRPr="003D5356">
        <w:rPr>
          <w:iCs/>
        </w:rPr>
        <w:t xml:space="preserve">Law on </w:t>
      </w:r>
      <w:r w:rsidRPr="00B2036A">
        <w:rPr>
          <w:iCs/>
        </w:rPr>
        <w:t>Education]</w:t>
      </w:r>
      <w:r w:rsidRPr="00B2036A">
        <w:rPr>
          <w:rStyle w:val="Hyperlink"/>
          <w:rFonts w:eastAsia="Symbol"/>
          <w:i/>
          <w:color w:val="auto"/>
          <w:u w:val="none"/>
        </w:rPr>
        <w:t>.</w:t>
      </w:r>
      <w:r w:rsidR="00B2036A" w:rsidRPr="00B2036A">
        <w:rPr>
          <w:rStyle w:val="Hyperlink"/>
          <w:rFonts w:eastAsia="Symbol"/>
          <w:i/>
          <w:color w:val="auto"/>
          <w:u w:val="none"/>
        </w:rPr>
        <w:t xml:space="preserve"> </w:t>
      </w:r>
      <w:r w:rsidRPr="00B2036A">
        <w:t>(2019</w:t>
      </w:r>
      <w:r w:rsidRPr="003D5356">
        <w:t xml:space="preserve">). </w:t>
      </w:r>
      <w:proofErr w:type="spellStart"/>
      <w:r w:rsidRPr="003D5356">
        <w:t>Rīga</w:t>
      </w:r>
      <w:proofErr w:type="spellEnd"/>
      <w:r w:rsidRPr="003D5356">
        <w:t xml:space="preserve">: IZM. </w:t>
      </w:r>
      <w:proofErr w:type="spellStart"/>
      <w:r w:rsidRPr="003D5356">
        <w:rPr>
          <w:i/>
          <w:iCs/>
          <w:color w:val="262626"/>
        </w:rPr>
        <w:t>Scribbr</w:t>
      </w:r>
      <w:proofErr w:type="spellEnd"/>
      <w:r w:rsidRPr="003D5356">
        <w:rPr>
          <w:color w:val="262626"/>
        </w:rPr>
        <w:t xml:space="preserve">. </w:t>
      </w:r>
      <w:hyperlink r:id="rId30" w:history="1">
        <w:r w:rsidRPr="003D5356">
          <w:rPr>
            <w:rStyle w:val="Hyperlink"/>
          </w:rPr>
          <w:t>http://likumi.lv/doc.php?id=50759</w:t>
        </w:r>
      </w:hyperlink>
      <w:r w:rsidRPr="003D5356">
        <w:t xml:space="preserve"> (in Latvian)</w:t>
      </w:r>
    </w:p>
    <w:p w14:paraId="56030F54" w14:textId="77777777" w:rsidR="003D5356" w:rsidRPr="003D5356" w:rsidRDefault="003D5356" w:rsidP="003D5356">
      <w:pPr>
        <w:pStyle w:val="Areference"/>
        <w:ind w:left="510"/>
        <w:rPr>
          <w:rStyle w:val="Hyperlink"/>
        </w:rPr>
      </w:pPr>
      <w:proofErr w:type="spellStart"/>
      <w:r w:rsidRPr="003D5356">
        <w:t>Krevskiy</w:t>
      </w:r>
      <w:proofErr w:type="spellEnd"/>
      <w:r w:rsidRPr="003D5356">
        <w:t xml:space="preserve">, I.G., &amp; Bershadsky, A., &amp; </w:t>
      </w:r>
      <w:proofErr w:type="spellStart"/>
      <w:r w:rsidRPr="003D5356">
        <w:t>Glotova</w:t>
      </w:r>
      <w:proofErr w:type="spellEnd"/>
      <w:r w:rsidRPr="003D5356">
        <w:t>, Т. (2018). Research Competence for Development of Distance Education in Russian Universities. In V. </w:t>
      </w:r>
      <w:proofErr w:type="spellStart"/>
      <w:r w:rsidRPr="003D5356">
        <w:t>Mkrttchian</w:t>
      </w:r>
      <w:proofErr w:type="spellEnd"/>
      <w:r w:rsidRPr="003D5356">
        <w:t>, L. </w:t>
      </w:r>
      <w:proofErr w:type="spellStart"/>
      <w:r w:rsidRPr="003D5356">
        <w:t>Belyanina</w:t>
      </w:r>
      <w:proofErr w:type="spellEnd"/>
      <w:r w:rsidRPr="003D5356">
        <w:t xml:space="preserve"> (Eds.),</w:t>
      </w:r>
      <w:r w:rsidRPr="003D5356">
        <w:rPr>
          <w:i/>
          <w:iCs/>
        </w:rPr>
        <w:t xml:space="preserve"> Handbook of Research on Students' Research Competence in Modern Educational Contexts </w:t>
      </w:r>
      <w:r w:rsidRPr="003D5356">
        <w:t>(1</w:t>
      </w:r>
      <w:r w:rsidRPr="003D5356">
        <w:rPr>
          <w:vertAlign w:val="superscript"/>
        </w:rPr>
        <w:t>st</w:t>
      </w:r>
      <w:r w:rsidRPr="003D5356">
        <w:t xml:space="preserve"> ed., pp. 385-408). IGI Global</w:t>
      </w:r>
      <w:r w:rsidRPr="003D5356">
        <w:rPr>
          <w:i/>
          <w:iCs/>
        </w:rPr>
        <w:t>.</w:t>
      </w:r>
      <w:r w:rsidRPr="003D5356">
        <w:t xml:space="preserve"> </w:t>
      </w:r>
      <w:r w:rsidRPr="003D5356">
        <w:rPr>
          <w:rStyle w:val="Hyperlink"/>
        </w:rPr>
        <w:t>https://doi.org/</w:t>
      </w:r>
      <w:hyperlink r:id="rId31" w:history="1">
        <w:r w:rsidRPr="003D5356">
          <w:rPr>
            <w:rStyle w:val="Hyperlink"/>
          </w:rPr>
          <w:t>10.4018/978-1-5225-3485-3.ch020</w:t>
        </w:r>
      </w:hyperlink>
    </w:p>
    <w:p w14:paraId="4E6FEBBF" w14:textId="77777777" w:rsidR="003D5356" w:rsidRPr="003D5356" w:rsidRDefault="003D5356" w:rsidP="003D5356">
      <w:pPr>
        <w:pStyle w:val="Areference"/>
        <w:ind w:left="510"/>
      </w:pPr>
      <w:bookmarkStart w:id="3" w:name="_Hlk71821244"/>
      <w:r w:rsidRPr="003D5356">
        <w:t xml:space="preserve">Morozov, </w:t>
      </w:r>
      <w:bookmarkEnd w:id="3"/>
      <w:r w:rsidRPr="003D5356">
        <w:t xml:space="preserve">М.А., &amp; Morozova, N.S. (2009). </w:t>
      </w:r>
      <w:proofErr w:type="spellStart"/>
      <w:r w:rsidRPr="003D5356">
        <w:rPr>
          <w:i/>
        </w:rPr>
        <w:t>Informacionnye</w:t>
      </w:r>
      <w:proofErr w:type="spellEnd"/>
      <w:r w:rsidRPr="003D5356">
        <w:rPr>
          <w:i/>
        </w:rPr>
        <w:t xml:space="preserve"> </w:t>
      </w:r>
      <w:proofErr w:type="spellStart"/>
      <w:r w:rsidRPr="003D5356">
        <w:rPr>
          <w:i/>
        </w:rPr>
        <w:t>tehnologii</w:t>
      </w:r>
      <w:proofErr w:type="spellEnd"/>
      <w:r w:rsidRPr="003D5356">
        <w:rPr>
          <w:i/>
        </w:rPr>
        <w:t xml:space="preserve"> v </w:t>
      </w:r>
      <w:proofErr w:type="spellStart"/>
      <w:r w:rsidRPr="003D5356">
        <w:rPr>
          <w:i/>
        </w:rPr>
        <w:t>socialno-kulturnom</w:t>
      </w:r>
      <w:proofErr w:type="spellEnd"/>
      <w:r w:rsidRPr="003D5356">
        <w:rPr>
          <w:i/>
        </w:rPr>
        <w:t xml:space="preserve"> </w:t>
      </w:r>
      <w:proofErr w:type="spellStart"/>
      <w:r w:rsidRPr="003D5356">
        <w:rPr>
          <w:i/>
        </w:rPr>
        <w:t>servise</w:t>
      </w:r>
      <w:proofErr w:type="spellEnd"/>
      <w:r w:rsidRPr="003D5356">
        <w:rPr>
          <w:i/>
        </w:rPr>
        <w:t xml:space="preserve"> </w:t>
      </w:r>
      <w:proofErr w:type="spellStart"/>
      <w:r w:rsidRPr="003D5356">
        <w:rPr>
          <w:i/>
        </w:rPr>
        <w:t>i</w:t>
      </w:r>
      <w:proofErr w:type="spellEnd"/>
      <w:r w:rsidRPr="003D5356">
        <w:rPr>
          <w:i/>
        </w:rPr>
        <w:t> </w:t>
      </w:r>
      <w:proofErr w:type="spellStart"/>
      <w:r w:rsidRPr="003D5356">
        <w:rPr>
          <w:i/>
        </w:rPr>
        <w:t>turizme</w:t>
      </w:r>
      <w:proofErr w:type="spellEnd"/>
      <w:r w:rsidRPr="003D5356">
        <w:rPr>
          <w:i/>
        </w:rPr>
        <w:t xml:space="preserve"> </w:t>
      </w:r>
      <w:r w:rsidRPr="003D5356">
        <w:t>[</w:t>
      </w:r>
      <w:r w:rsidRPr="003D5356">
        <w:rPr>
          <w:rStyle w:val="tlid-translation"/>
          <w:rFonts w:eastAsia="Calibri"/>
          <w:sz w:val="21"/>
          <w:szCs w:val="21"/>
        </w:rPr>
        <w:t>Information technologies in social and cultural services and tourism</w:t>
      </w:r>
      <w:r w:rsidRPr="003D5356">
        <w:t xml:space="preserve">]. </w:t>
      </w:r>
      <w:proofErr w:type="spellStart"/>
      <w:r w:rsidRPr="003D5356">
        <w:t>Аkadamiya</w:t>
      </w:r>
      <w:proofErr w:type="spellEnd"/>
      <w:r w:rsidRPr="003D5356">
        <w:t>. (</w:t>
      </w:r>
      <w:proofErr w:type="gramStart"/>
      <w:r w:rsidRPr="003D5356">
        <w:t>in</w:t>
      </w:r>
      <w:proofErr w:type="gramEnd"/>
      <w:r w:rsidRPr="003D5356">
        <w:t xml:space="preserve"> Russian)</w:t>
      </w:r>
    </w:p>
    <w:p w14:paraId="36B3DD3F" w14:textId="77777777" w:rsidR="003D5356" w:rsidRPr="003D5356" w:rsidRDefault="003D5356" w:rsidP="003D5356">
      <w:pPr>
        <w:pStyle w:val="Areference"/>
        <w:ind w:left="510"/>
        <w:rPr>
          <w:rStyle w:val="Hyperlink"/>
          <w:color w:val="000000" w:themeColor="text1"/>
          <w:spacing w:val="-3"/>
        </w:rPr>
      </w:pPr>
      <w:r w:rsidRPr="003D5356">
        <w:rPr>
          <w:lang w:val="fi-FI"/>
        </w:rPr>
        <w:t xml:space="preserve">Nemejc, K., &amp; Smekalova, L., &amp; Kriz, E. (2019). </w:t>
      </w:r>
      <w:r w:rsidRPr="003D5356">
        <w:t xml:space="preserve">A Reflection of the Quality of Education in the Use of Teaching Aids and the Importance of Lifelong Learning. In V. Dislere (Ed.), The Proceedings of the International Scientific Conference </w:t>
      </w:r>
      <w:r w:rsidRPr="003D5356">
        <w:rPr>
          <w:i/>
          <w:iCs/>
        </w:rPr>
        <w:t>Rural Environment. Education. Personality</w:t>
      </w:r>
      <w:r w:rsidRPr="003D5356">
        <w:t xml:space="preserve"> </w:t>
      </w:r>
      <w:r w:rsidRPr="003D5356">
        <w:rPr>
          <w:i/>
        </w:rPr>
        <w:lastRenderedPageBreak/>
        <w:t>(REEP),</w:t>
      </w:r>
      <w:r w:rsidRPr="003D5356">
        <w:t xml:space="preserve"> </w:t>
      </w:r>
      <w:r w:rsidRPr="003D5356">
        <w:rPr>
          <w:i/>
          <w:iCs/>
        </w:rPr>
        <w:t>12</w:t>
      </w:r>
      <w:r w:rsidRPr="003D5356">
        <w:t>, 94-103. Latvia University of Life Sciences and Technologies.</w:t>
      </w:r>
      <w:r w:rsidRPr="003D5356">
        <w:rPr>
          <w:color w:val="000000" w:themeColor="text1"/>
        </w:rPr>
        <w:t> </w:t>
      </w:r>
      <w:r w:rsidRPr="003D5356">
        <w:rPr>
          <w:rStyle w:val="Hyperlink"/>
        </w:rPr>
        <w:t>https://doi.org/</w:t>
      </w:r>
      <w:hyperlink r:id="rId32" w:history="1">
        <w:r w:rsidRPr="003D5356">
          <w:rPr>
            <w:rStyle w:val="Hyperlink"/>
            <w:spacing w:val="-3"/>
          </w:rPr>
          <w:t>10.22616/REEP.2019.012</w:t>
        </w:r>
      </w:hyperlink>
    </w:p>
    <w:p w14:paraId="2D3B9214" w14:textId="77777777" w:rsidR="003D5356" w:rsidRPr="003D5356" w:rsidRDefault="003D5356" w:rsidP="003D5356">
      <w:pPr>
        <w:pStyle w:val="Areference"/>
        <w:ind w:left="510"/>
        <w:rPr>
          <w:rStyle w:val="Hyperlink"/>
          <w:color w:val="000000" w:themeColor="text1"/>
        </w:rPr>
      </w:pPr>
      <w:proofErr w:type="spellStart"/>
      <w:r w:rsidRPr="003D5356">
        <w:rPr>
          <w:i/>
        </w:rPr>
        <w:t>Svarbiausi</w:t>
      </w:r>
      <w:proofErr w:type="spellEnd"/>
      <w:r w:rsidRPr="003D5356">
        <w:rPr>
          <w:i/>
        </w:rPr>
        <w:t xml:space="preserve"> </w:t>
      </w:r>
      <w:proofErr w:type="spellStart"/>
      <w:r w:rsidRPr="003D5356">
        <w:rPr>
          <w:i/>
        </w:rPr>
        <w:t>Bolonijos</w:t>
      </w:r>
      <w:proofErr w:type="spellEnd"/>
      <w:r w:rsidRPr="003D5356">
        <w:rPr>
          <w:i/>
        </w:rPr>
        <w:t xml:space="preserve"> </w:t>
      </w:r>
      <w:proofErr w:type="spellStart"/>
      <w:r w:rsidRPr="003D5356">
        <w:rPr>
          <w:i/>
        </w:rPr>
        <w:t>proceso</w:t>
      </w:r>
      <w:proofErr w:type="spellEnd"/>
      <w:r w:rsidRPr="003D5356">
        <w:rPr>
          <w:i/>
        </w:rPr>
        <w:t xml:space="preserve"> </w:t>
      </w:r>
      <w:proofErr w:type="spellStart"/>
      <w:r w:rsidRPr="003D5356">
        <w:rPr>
          <w:i/>
        </w:rPr>
        <w:t>dokumentai</w:t>
      </w:r>
      <w:proofErr w:type="spellEnd"/>
      <w:r w:rsidRPr="003D5356">
        <w:rPr>
          <w:i/>
        </w:rPr>
        <w:t xml:space="preserve">. </w:t>
      </w:r>
      <w:proofErr w:type="spellStart"/>
      <w:r w:rsidRPr="003D5356">
        <w:rPr>
          <w:i/>
        </w:rPr>
        <w:t>Bolonijos</w:t>
      </w:r>
      <w:proofErr w:type="spellEnd"/>
      <w:r w:rsidRPr="003D5356">
        <w:rPr>
          <w:i/>
        </w:rPr>
        <w:t xml:space="preserve"> – Londono </w:t>
      </w:r>
      <w:proofErr w:type="spellStart"/>
      <w:r w:rsidRPr="003D5356">
        <w:rPr>
          <w:i/>
        </w:rPr>
        <w:t>laikotarpis</w:t>
      </w:r>
      <w:proofErr w:type="spellEnd"/>
      <w:r w:rsidRPr="003D5356">
        <w:rPr>
          <w:i/>
        </w:rPr>
        <w:t xml:space="preserve"> 1999-2007 </w:t>
      </w:r>
      <w:r w:rsidRPr="003D5356">
        <w:rPr>
          <w:iCs/>
        </w:rPr>
        <w:t xml:space="preserve">[Key documents of the Bologna Process. Bologna </w:t>
      </w:r>
      <w:r w:rsidRPr="003D5356">
        <w:rPr>
          <w:i/>
        </w:rPr>
        <w:t>–</w:t>
      </w:r>
      <w:r w:rsidRPr="003D5356">
        <w:rPr>
          <w:iCs/>
        </w:rPr>
        <w:t xml:space="preserve"> London period 1999-2007].</w:t>
      </w:r>
      <w:r w:rsidRPr="003D5356">
        <w:t xml:space="preserve"> (2008). Vilnius: </w:t>
      </w:r>
      <w:proofErr w:type="spellStart"/>
      <w:r w:rsidRPr="003D5356">
        <w:t>Lietuvos</w:t>
      </w:r>
      <w:proofErr w:type="spellEnd"/>
      <w:r w:rsidRPr="003D5356">
        <w:t xml:space="preserve"> </w:t>
      </w:r>
      <w:proofErr w:type="spellStart"/>
      <w:r w:rsidRPr="003D5356">
        <w:t>Respublikos</w:t>
      </w:r>
      <w:proofErr w:type="spellEnd"/>
      <w:r w:rsidRPr="003D5356">
        <w:t xml:space="preserve"> </w:t>
      </w:r>
      <w:proofErr w:type="spellStart"/>
      <w:r w:rsidRPr="003D5356">
        <w:t>švietimo</w:t>
      </w:r>
      <w:proofErr w:type="spellEnd"/>
      <w:r w:rsidRPr="003D5356">
        <w:t xml:space="preserve"> </w:t>
      </w:r>
      <w:proofErr w:type="spellStart"/>
      <w:r w:rsidRPr="003D5356">
        <w:t>ir</w:t>
      </w:r>
      <w:proofErr w:type="spellEnd"/>
      <w:r w:rsidRPr="003D5356">
        <w:t xml:space="preserve"> </w:t>
      </w:r>
      <w:proofErr w:type="spellStart"/>
      <w:r w:rsidRPr="003D5356">
        <w:t>mokslo</w:t>
      </w:r>
      <w:proofErr w:type="spellEnd"/>
      <w:r w:rsidRPr="003D5356">
        <w:t xml:space="preserve"> </w:t>
      </w:r>
      <w:proofErr w:type="spellStart"/>
      <w:r w:rsidRPr="003D5356">
        <w:t>ministerija</w:t>
      </w:r>
      <w:proofErr w:type="spellEnd"/>
      <w:r w:rsidRPr="003D5356">
        <w:t xml:space="preserve">. </w:t>
      </w:r>
      <w:proofErr w:type="spellStart"/>
      <w:r w:rsidRPr="003D5356">
        <w:rPr>
          <w:i/>
          <w:iCs/>
          <w:color w:val="262626"/>
        </w:rPr>
        <w:t>Scribbr</w:t>
      </w:r>
      <w:proofErr w:type="spellEnd"/>
      <w:r w:rsidRPr="003D5356">
        <w:rPr>
          <w:color w:val="262626"/>
        </w:rPr>
        <w:t xml:space="preserve">. </w:t>
      </w:r>
      <w:hyperlink r:id="rId33" w:history="1">
        <w:r w:rsidRPr="003D5356">
          <w:rPr>
            <w:rStyle w:val="Hyperlink"/>
          </w:rPr>
          <w:t>https://www.smm.lt/uploads/documents/Papildomas%20meniu2/Bolonijos_procesas/Bolonijos_proceso_dokumentai_Bolonijos-Londono_laikotarpis.pdf</w:t>
        </w:r>
      </w:hyperlink>
      <w:r w:rsidRPr="003D5356">
        <w:t xml:space="preserve"> (in Lithuanian)</w:t>
      </w:r>
    </w:p>
    <w:p w14:paraId="615FDB16" w14:textId="77777777" w:rsidR="003D5356" w:rsidRPr="003D5356" w:rsidRDefault="003D5356" w:rsidP="003D5356">
      <w:pPr>
        <w:pStyle w:val="Areference"/>
        <w:ind w:left="510"/>
      </w:pPr>
      <w:r w:rsidRPr="003D5356">
        <w:t xml:space="preserve">Tight, M. (2003). </w:t>
      </w:r>
      <w:r w:rsidRPr="003D5356">
        <w:rPr>
          <w:i/>
        </w:rPr>
        <w:t>Key concepts in Adult Education and Training</w:t>
      </w:r>
      <w:r w:rsidRPr="003D5356">
        <w:t xml:space="preserve"> (2</w:t>
      </w:r>
      <w:r w:rsidRPr="003D5356">
        <w:rPr>
          <w:vertAlign w:val="superscript"/>
        </w:rPr>
        <w:t>nd</w:t>
      </w:r>
      <w:r w:rsidRPr="003D5356">
        <w:t xml:space="preserve"> ed). Routledge. </w:t>
      </w:r>
      <w:r w:rsidRPr="003D5356">
        <w:rPr>
          <w:rStyle w:val="Hyperlink"/>
        </w:rPr>
        <w:t>https://doi.org/</w:t>
      </w:r>
      <w:hyperlink r:id="rId34" w:history="1">
        <w:r w:rsidRPr="003D5356">
          <w:rPr>
            <w:rStyle w:val="Hyperlink"/>
          </w:rPr>
          <w:t>10.4324/9780203434086</w:t>
        </w:r>
      </w:hyperlink>
      <w:r w:rsidRPr="003D5356">
        <w:t xml:space="preserve"> </w:t>
      </w:r>
    </w:p>
    <w:p w14:paraId="3564C252" w14:textId="77777777" w:rsidR="003D5356" w:rsidRPr="003D5356" w:rsidRDefault="003D5356" w:rsidP="003D5356">
      <w:pPr>
        <w:pStyle w:val="Areference"/>
        <w:ind w:left="510"/>
      </w:pPr>
      <w:r w:rsidRPr="003D5356">
        <w:t xml:space="preserve">UNESCO. (2014). </w:t>
      </w:r>
      <w:r w:rsidRPr="003D5356">
        <w:rPr>
          <w:i/>
          <w:iCs/>
        </w:rPr>
        <w:t>Global citizenship education. Preparing learners for the challenges of the 21st century</w:t>
      </w:r>
      <w:r w:rsidRPr="003D5356">
        <w:t xml:space="preserve">. </w:t>
      </w:r>
      <w:proofErr w:type="spellStart"/>
      <w:r w:rsidRPr="003D5356">
        <w:rPr>
          <w:i/>
          <w:iCs/>
          <w:color w:val="262626"/>
        </w:rPr>
        <w:t>Scribbr</w:t>
      </w:r>
      <w:proofErr w:type="spellEnd"/>
      <w:r w:rsidRPr="003D5356">
        <w:rPr>
          <w:color w:val="262626"/>
        </w:rPr>
        <w:t xml:space="preserve">. </w:t>
      </w:r>
      <w:hyperlink r:id="rId35" w:history="1">
        <w:r w:rsidRPr="003D5356">
          <w:rPr>
            <w:rStyle w:val="Hyperlink"/>
          </w:rPr>
          <w:t>https://www.unesco.at/fileadmin/Redaktion/Publikationen/Publikations-Dokumente/2014_UNESCO_GCED_Preparing_learners.pdf</w:t>
        </w:r>
      </w:hyperlink>
    </w:p>
    <w:p w14:paraId="610D129B" w14:textId="77777777" w:rsidR="00070B0E" w:rsidRDefault="00070B0E" w:rsidP="00070B0E">
      <w:pPr>
        <w:pStyle w:val="Areference"/>
        <w:numPr>
          <w:ilvl w:val="0"/>
          <w:numId w:val="0"/>
        </w:numPr>
        <w:ind w:left="510" w:hanging="397"/>
        <w:rPr>
          <w:rStyle w:val="Hyperlink"/>
        </w:rPr>
      </w:pPr>
    </w:p>
    <w:p w14:paraId="17B491A2" w14:textId="52F70CC1" w:rsidR="00070B0E" w:rsidRDefault="00070B0E" w:rsidP="00070B0E">
      <w:pPr>
        <w:pStyle w:val="Areference"/>
        <w:numPr>
          <w:ilvl w:val="0"/>
          <w:numId w:val="0"/>
        </w:numPr>
        <w:ind w:left="511" w:hanging="397"/>
        <w:rPr>
          <w:i/>
        </w:rPr>
      </w:pPr>
    </w:p>
    <w:p w14:paraId="6AB125FF" w14:textId="290B9855" w:rsidR="00070B0E" w:rsidRDefault="00070B0E" w:rsidP="00070B0E">
      <w:pPr>
        <w:pStyle w:val="Areference"/>
        <w:numPr>
          <w:ilvl w:val="0"/>
          <w:numId w:val="0"/>
        </w:numPr>
        <w:ind w:left="511" w:hanging="397"/>
        <w:rPr>
          <w:i/>
        </w:rPr>
      </w:pPr>
    </w:p>
    <w:p w14:paraId="3CDFAF8C" w14:textId="6C5E7050" w:rsidR="00070B0E" w:rsidRDefault="00070B0E" w:rsidP="00070B0E">
      <w:pPr>
        <w:pStyle w:val="Areference"/>
        <w:numPr>
          <w:ilvl w:val="0"/>
          <w:numId w:val="0"/>
        </w:numPr>
        <w:ind w:left="511" w:hanging="397"/>
        <w:rPr>
          <w:i/>
        </w:rPr>
      </w:pPr>
    </w:p>
    <w:p w14:paraId="3933AF6D" w14:textId="7E14CA31" w:rsidR="00BD718F" w:rsidRPr="003451CD" w:rsidRDefault="00E6763C" w:rsidP="00773856">
      <w:pPr>
        <w:pStyle w:val="Atableheaderrow"/>
        <w:jc w:val="right"/>
      </w:pPr>
      <w:bookmarkStart w:id="4" w:name="_Ref327295155"/>
      <w:bookmarkEnd w:id="2"/>
      <w:r w:rsidRPr="003451CD">
        <w:t xml:space="preserve">Table </w:t>
      </w:r>
      <w:r w:rsidRPr="003451CD">
        <w:fldChar w:fldCharType="begin"/>
      </w:r>
      <w:r w:rsidRPr="003451CD">
        <w:instrText xml:space="preserve"> SEQ Table \* ARABIC </w:instrText>
      </w:r>
      <w:r w:rsidRPr="003451CD">
        <w:fldChar w:fldCharType="separate"/>
      </w:r>
      <w:r w:rsidR="0010345E">
        <w:rPr>
          <w:noProof/>
        </w:rPr>
        <w:t>2</w:t>
      </w:r>
      <w:r w:rsidRPr="003451CD">
        <w:fldChar w:fldCharType="end"/>
      </w:r>
      <w:bookmarkEnd w:id="4"/>
    </w:p>
    <w:p w14:paraId="0EDDB674" w14:textId="77777777" w:rsidR="00404E06" w:rsidRPr="003451CD" w:rsidRDefault="00404E06" w:rsidP="00773856">
      <w:pPr>
        <w:pStyle w:val="Atabletitle"/>
      </w:pPr>
      <w:r w:rsidRPr="003451CD">
        <w:t>Styles used in this templ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9"/>
        <w:gridCol w:w="2162"/>
        <w:gridCol w:w="4079"/>
      </w:tblGrid>
      <w:tr w:rsidR="00404E06" w:rsidRPr="003451CD" w14:paraId="5E148118" w14:textId="77777777" w:rsidTr="00997B60">
        <w:trPr>
          <w:tblHeader/>
          <w:jc w:val="center"/>
        </w:trPr>
        <w:tc>
          <w:tcPr>
            <w:tcW w:w="1518" w:type="pct"/>
            <w:vAlign w:val="center"/>
          </w:tcPr>
          <w:p w14:paraId="6AAD290D" w14:textId="77777777" w:rsidR="00404E06" w:rsidRPr="003451CD" w:rsidRDefault="00404E06" w:rsidP="00773856">
            <w:pPr>
              <w:pStyle w:val="Atableheaderrow"/>
              <w:rPr>
                <w:noProof/>
              </w:rPr>
            </w:pPr>
            <w:r w:rsidRPr="003451CD">
              <w:rPr>
                <w:noProof/>
              </w:rPr>
              <w:t>Style</w:t>
            </w:r>
          </w:p>
        </w:tc>
        <w:tc>
          <w:tcPr>
            <w:tcW w:w="1212" w:type="pct"/>
            <w:vAlign w:val="center"/>
          </w:tcPr>
          <w:p w14:paraId="100CB84F" w14:textId="77777777" w:rsidR="00404E06" w:rsidRPr="003451CD" w:rsidRDefault="00404E06" w:rsidP="00773856">
            <w:pPr>
              <w:pStyle w:val="Atableheaderrow"/>
            </w:pPr>
            <w:r w:rsidRPr="003451CD">
              <w:t>Usage</w:t>
            </w:r>
          </w:p>
        </w:tc>
        <w:tc>
          <w:tcPr>
            <w:tcW w:w="2270" w:type="pct"/>
            <w:vAlign w:val="center"/>
          </w:tcPr>
          <w:p w14:paraId="53076758" w14:textId="77777777" w:rsidR="00404E06" w:rsidRPr="003451CD" w:rsidRDefault="00404E06" w:rsidP="00773856">
            <w:pPr>
              <w:pStyle w:val="Atableheaderrow"/>
            </w:pPr>
            <w:r w:rsidRPr="003451CD">
              <w:t>Comments</w:t>
            </w:r>
          </w:p>
        </w:tc>
      </w:tr>
      <w:tr w:rsidR="00404E06" w:rsidRPr="003451CD" w14:paraId="5270ED35" w14:textId="77777777" w:rsidTr="00997B60">
        <w:trPr>
          <w:jc w:val="center"/>
        </w:trPr>
        <w:tc>
          <w:tcPr>
            <w:tcW w:w="1518" w:type="pct"/>
            <w:vAlign w:val="center"/>
          </w:tcPr>
          <w:p w14:paraId="53A965A9" w14:textId="77777777" w:rsidR="00404E06" w:rsidRPr="003451CD" w:rsidRDefault="00404E06" w:rsidP="00773856">
            <w:pPr>
              <w:pStyle w:val="Atabletext"/>
              <w:keepNext/>
              <w:keepLines/>
              <w:spacing w:before="40" w:after="40"/>
              <w:jc w:val="left"/>
              <w:rPr>
                <w:noProof/>
              </w:rPr>
            </w:pPr>
            <w:r w:rsidRPr="003451CD">
              <w:rPr>
                <w:noProof/>
              </w:rPr>
              <w:t>A_article_title</w:t>
            </w:r>
          </w:p>
        </w:tc>
        <w:tc>
          <w:tcPr>
            <w:tcW w:w="1212" w:type="pct"/>
            <w:vAlign w:val="center"/>
          </w:tcPr>
          <w:p w14:paraId="24ADEC79" w14:textId="77777777" w:rsidR="00404E06" w:rsidRPr="003451CD" w:rsidRDefault="00404E06" w:rsidP="00773856">
            <w:pPr>
              <w:pStyle w:val="Atabletext"/>
              <w:keepNext/>
              <w:keepLines/>
              <w:spacing w:before="40" w:after="40"/>
              <w:jc w:val="left"/>
            </w:pPr>
            <w:r w:rsidRPr="003451CD">
              <w:t>Use to format title of the article</w:t>
            </w:r>
          </w:p>
        </w:tc>
        <w:tc>
          <w:tcPr>
            <w:tcW w:w="2270" w:type="pct"/>
            <w:vAlign w:val="center"/>
          </w:tcPr>
          <w:p w14:paraId="3F559CE6" w14:textId="77777777" w:rsidR="00404E06" w:rsidRPr="003451CD" w:rsidRDefault="00404E06" w:rsidP="00773856">
            <w:pPr>
              <w:pStyle w:val="Atabletext"/>
              <w:keepNext/>
              <w:keepLines/>
              <w:spacing w:before="40" w:after="40"/>
              <w:jc w:val="left"/>
            </w:pPr>
            <w:r w:rsidRPr="003451CD">
              <w:rPr>
                <w:b/>
                <w:bCs/>
                <w:color w:val="000000"/>
              </w:rPr>
              <w:t>Times New Roman</w:t>
            </w:r>
            <w:r w:rsidR="00B0026D" w:rsidRPr="003451CD">
              <w:rPr>
                <w:b/>
                <w:bCs/>
                <w:color w:val="000000"/>
              </w:rPr>
              <w:t xml:space="preserve"> Bold</w:t>
            </w:r>
            <w:r w:rsidR="00F83C59" w:rsidRPr="003451CD">
              <w:rPr>
                <w:b/>
                <w:bCs/>
                <w:color w:val="000000"/>
              </w:rPr>
              <w:t xml:space="preserve"> 12pt</w:t>
            </w:r>
            <w:r w:rsidRPr="003451CD">
              <w:rPr>
                <w:bCs/>
                <w:color w:val="000000"/>
              </w:rPr>
              <w:t xml:space="preserve">, </w:t>
            </w:r>
            <w:r w:rsidR="00F83C59" w:rsidRPr="003451CD">
              <w:rPr>
                <w:bCs/>
                <w:color w:val="000000"/>
              </w:rPr>
              <w:t xml:space="preserve">before </w:t>
            </w:r>
            <w:r w:rsidRPr="003451CD">
              <w:rPr>
                <w:bCs/>
                <w:color w:val="000000"/>
              </w:rPr>
              <w:t>12p</w:t>
            </w:r>
            <w:r w:rsidR="00F83C59" w:rsidRPr="003451CD">
              <w:rPr>
                <w:bCs/>
                <w:color w:val="000000"/>
              </w:rPr>
              <w:t>t</w:t>
            </w:r>
            <w:r w:rsidR="00B0026D" w:rsidRPr="003451CD">
              <w:rPr>
                <w:bCs/>
                <w:color w:val="000000"/>
              </w:rPr>
              <w:t>,</w:t>
            </w:r>
            <w:r w:rsidR="00F83C59" w:rsidRPr="003451CD">
              <w:rPr>
                <w:bCs/>
                <w:color w:val="000000"/>
              </w:rPr>
              <w:t xml:space="preserve"> after 0pt</w:t>
            </w:r>
            <w:r w:rsidRPr="003451CD">
              <w:rPr>
                <w:bCs/>
                <w:color w:val="000000"/>
              </w:rPr>
              <w:t>.</w:t>
            </w:r>
          </w:p>
        </w:tc>
      </w:tr>
      <w:tr w:rsidR="00404E06" w:rsidRPr="003451CD" w14:paraId="23F11974" w14:textId="77777777" w:rsidTr="00997B60">
        <w:trPr>
          <w:jc w:val="center"/>
        </w:trPr>
        <w:tc>
          <w:tcPr>
            <w:tcW w:w="1518" w:type="pct"/>
            <w:vAlign w:val="center"/>
          </w:tcPr>
          <w:p w14:paraId="5148F94C" w14:textId="77777777" w:rsidR="00404E06" w:rsidRPr="003451CD" w:rsidRDefault="00404E06" w:rsidP="00773856">
            <w:pPr>
              <w:pStyle w:val="Atabletext"/>
              <w:keepNext/>
              <w:keepLines/>
              <w:spacing w:before="40" w:after="40"/>
              <w:jc w:val="left"/>
              <w:rPr>
                <w:noProof/>
              </w:rPr>
            </w:pPr>
            <w:r w:rsidRPr="003451CD">
              <w:rPr>
                <w:noProof/>
              </w:rPr>
              <w:t>A_name</w:t>
            </w:r>
          </w:p>
        </w:tc>
        <w:tc>
          <w:tcPr>
            <w:tcW w:w="1212" w:type="pct"/>
            <w:vAlign w:val="center"/>
          </w:tcPr>
          <w:p w14:paraId="7790B9CA" w14:textId="77777777" w:rsidR="00404E06" w:rsidRPr="003451CD" w:rsidRDefault="00404E06" w:rsidP="00773856">
            <w:pPr>
              <w:pStyle w:val="Atabletext"/>
              <w:keepNext/>
              <w:keepLines/>
              <w:spacing w:before="40" w:after="40"/>
              <w:jc w:val="left"/>
            </w:pPr>
            <w:r w:rsidRPr="003451CD">
              <w:t>Use to format first names and surnames of the authors</w:t>
            </w:r>
          </w:p>
        </w:tc>
        <w:tc>
          <w:tcPr>
            <w:tcW w:w="2270" w:type="pct"/>
            <w:vAlign w:val="center"/>
          </w:tcPr>
          <w:p w14:paraId="06346AC7" w14:textId="77777777" w:rsidR="00404E06" w:rsidRPr="003451CD" w:rsidRDefault="00404E06" w:rsidP="00773856">
            <w:pPr>
              <w:pStyle w:val="Atabletitle"/>
              <w:spacing w:before="40" w:after="40"/>
              <w:jc w:val="left"/>
            </w:pPr>
            <w:r w:rsidRPr="003451CD">
              <w:rPr>
                <w:b w:val="0"/>
              </w:rPr>
              <w:t xml:space="preserve">Separate author’s using </w:t>
            </w:r>
            <w:r w:rsidR="00383136" w:rsidRPr="003451CD">
              <w:rPr>
                <w:b w:val="0"/>
              </w:rPr>
              <w:t>semicolon</w:t>
            </w:r>
            <w:r w:rsidRPr="003451CD">
              <w:rPr>
                <w:b w:val="0"/>
              </w:rPr>
              <w:t>.</w:t>
            </w:r>
            <w:r w:rsidRPr="003451CD">
              <w:t xml:space="preserve"> Times</w:t>
            </w:r>
            <w:r w:rsidR="00B0026D" w:rsidRPr="003451CD">
              <w:t> </w:t>
            </w:r>
            <w:r w:rsidRPr="003451CD">
              <w:t>New Roman Bold</w:t>
            </w:r>
            <w:r w:rsidR="00F83C59" w:rsidRPr="003451CD">
              <w:t xml:space="preserve"> 11pt</w:t>
            </w:r>
            <w:r w:rsidRPr="003451CD">
              <w:t xml:space="preserve">, </w:t>
            </w:r>
            <w:r w:rsidR="00F83C59" w:rsidRPr="003451CD">
              <w:rPr>
                <w:b w:val="0"/>
                <w:bCs/>
                <w:color w:val="000000"/>
              </w:rPr>
              <w:t>before</w:t>
            </w:r>
            <w:r w:rsidR="00B0026D" w:rsidRPr="003451CD">
              <w:rPr>
                <w:b w:val="0"/>
                <w:bCs/>
                <w:color w:val="000000"/>
              </w:rPr>
              <w:t> </w:t>
            </w:r>
            <w:r w:rsidR="00F83C59" w:rsidRPr="003451CD">
              <w:rPr>
                <w:b w:val="0"/>
                <w:bCs/>
                <w:color w:val="000000"/>
              </w:rPr>
              <w:t>6pt, after 0pt.</w:t>
            </w:r>
          </w:p>
        </w:tc>
      </w:tr>
      <w:tr w:rsidR="00404E06" w:rsidRPr="003451CD" w14:paraId="61A5547B" w14:textId="77777777" w:rsidTr="00997B60">
        <w:trPr>
          <w:jc w:val="center"/>
        </w:trPr>
        <w:tc>
          <w:tcPr>
            <w:tcW w:w="1518" w:type="pct"/>
            <w:vAlign w:val="center"/>
          </w:tcPr>
          <w:p w14:paraId="736A43B7" w14:textId="77777777" w:rsidR="00404E06" w:rsidRPr="003451CD" w:rsidRDefault="00404E06" w:rsidP="00773856">
            <w:pPr>
              <w:pStyle w:val="Atabletext"/>
              <w:keepNext/>
              <w:keepLines/>
              <w:spacing w:before="40" w:after="40"/>
              <w:jc w:val="left"/>
              <w:rPr>
                <w:noProof/>
              </w:rPr>
            </w:pPr>
            <w:r w:rsidRPr="003451CD">
              <w:rPr>
                <w:noProof/>
              </w:rPr>
              <w:t>A_</w:t>
            </w:r>
            <w:r w:rsidR="00F83C59" w:rsidRPr="003451CD">
              <w:rPr>
                <w:noProof/>
              </w:rPr>
              <w:t>organization</w:t>
            </w:r>
          </w:p>
        </w:tc>
        <w:tc>
          <w:tcPr>
            <w:tcW w:w="1212" w:type="pct"/>
            <w:vAlign w:val="center"/>
          </w:tcPr>
          <w:p w14:paraId="4EB4B5BF" w14:textId="77777777" w:rsidR="00404E06" w:rsidRPr="003451CD" w:rsidRDefault="00404E06" w:rsidP="00773856">
            <w:pPr>
              <w:pStyle w:val="Atabletext"/>
              <w:keepNext/>
              <w:keepLines/>
              <w:spacing w:before="40" w:after="40"/>
              <w:jc w:val="left"/>
            </w:pPr>
            <w:r w:rsidRPr="003451CD">
              <w:t xml:space="preserve">Use to format </w:t>
            </w:r>
            <w:r w:rsidR="00437273" w:rsidRPr="003451CD">
              <w:t>institution</w:t>
            </w:r>
          </w:p>
        </w:tc>
        <w:tc>
          <w:tcPr>
            <w:tcW w:w="2270" w:type="pct"/>
            <w:vAlign w:val="center"/>
          </w:tcPr>
          <w:p w14:paraId="05AD3A61" w14:textId="77777777" w:rsidR="00404E06" w:rsidRPr="003451CD" w:rsidRDefault="00404E06" w:rsidP="00773856">
            <w:pPr>
              <w:pStyle w:val="Atabletext"/>
              <w:keepNext/>
              <w:keepLines/>
              <w:spacing w:before="40" w:after="40"/>
              <w:jc w:val="left"/>
            </w:pPr>
            <w:r w:rsidRPr="003451CD">
              <w:t>Times New Roman 11</w:t>
            </w:r>
            <w:r w:rsidR="00826FBC" w:rsidRPr="003451CD">
              <w:t>pt</w:t>
            </w:r>
            <w:r w:rsidR="00F83C59" w:rsidRPr="003451CD">
              <w:rPr>
                <w:bCs/>
                <w:color w:val="000000"/>
              </w:rPr>
              <w:t xml:space="preserve">, </w:t>
            </w:r>
            <w:r w:rsidR="00826FBC" w:rsidRPr="003451CD">
              <w:rPr>
                <w:bCs/>
                <w:color w:val="000000"/>
              </w:rPr>
              <w:t>before 0pt</w:t>
            </w:r>
            <w:r w:rsidR="00F83C59" w:rsidRPr="003451CD">
              <w:rPr>
                <w:bCs/>
                <w:color w:val="000000"/>
              </w:rPr>
              <w:t>, after</w:t>
            </w:r>
            <w:r w:rsidR="00B0026D" w:rsidRPr="003451CD">
              <w:rPr>
                <w:bCs/>
                <w:color w:val="000000"/>
              </w:rPr>
              <w:t> </w:t>
            </w:r>
            <w:r w:rsidR="00F83C59" w:rsidRPr="003451CD">
              <w:rPr>
                <w:bCs/>
                <w:color w:val="000000"/>
              </w:rPr>
              <w:t>0pt</w:t>
            </w:r>
            <w:r w:rsidR="00826FBC" w:rsidRPr="003451CD">
              <w:rPr>
                <w:bCs/>
                <w:color w:val="000000"/>
              </w:rPr>
              <w:t>.</w:t>
            </w:r>
          </w:p>
        </w:tc>
      </w:tr>
      <w:tr w:rsidR="00404E06" w:rsidRPr="003451CD" w14:paraId="33B5FA84" w14:textId="77777777" w:rsidTr="00997B60">
        <w:trPr>
          <w:jc w:val="center"/>
        </w:trPr>
        <w:tc>
          <w:tcPr>
            <w:tcW w:w="1518" w:type="pct"/>
            <w:vAlign w:val="center"/>
          </w:tcPr>
          <w:p w14:paraId="1EA6EA32" w14:textId="77777777" w:rsidR="00404E06" w:rsidRPr="003451CD" w:rsidRDefault="00404E06" w:rsidP="00773856">
            <w:pPr>
              <w:pStyle w:val="Atabletext"/>
              <w:keepNext/>
              <w:keepLines/>
              <w:spacing w:before="40" w:after="40"/>
              <w:jc w:val="left"/>
              <w:rPr>
                <w:noProof/>
              </w:rPr>
            </w:pPr>
            <w:r w:rsidRPr="003451CD">
              <w:rPr>
                <w:noProof/>
              </w:rPr>
              <w:t>An_abstract</w:t>
            </w:r>
          </w:p>
        </w:tc>
        <w:tc>
          <w:tcPr>
            <w:tcW w:w="1212" w:type="pct"/>
            <w:vAlign w:val="center"/>
          </w:tcPr>
          <w:p w14:paraId="04734F24" w14:textId="77777777" w:rsidR="00404E06" w:rsidRPr="003451CD" w:rsidRDefault="00404E06" w:rsidP="00773856">
            <w:pPr>
              <w:pStyle w:val="Atabletext"/>
              <w:keepNext/>
              <w:keepLines/>
              <w:spacing w:before="40" w:after="40"/>
              <w:jc w:val="left"/>
            </w:pPr>
            <w:r w:rsidRPr="003451CD">
              <w:t>Use to format abstract and keywords</w:t>
            </w:r>
          </w:p>
        </w:tc>
        <w:tc>
          <w:tcPr>
            <w:tcW w:w="2270" w:type="pct"/>
            <w:vAlign w:val="center"/>
          </w:tcPr>
          <w:p w14:paraId="56AFDCC9" w14:textId="560661D1" w:rsidR="00404E06" w:rsidRPr="003451CD" w:rsidRDefault="00404E06" w:rsidP="00773856">
            <w:pPr>
              <w:pStyle w:val="Atabletext"/>
              <w:keepNext/>
              <w:keepLines/>
              <w:spacing w:before="40" w:after="40"/>
              <w:jc w:val="left"/>
            </w:pPr>
            <w:r w:rsidRPr="003451CD">
              <w:t>Titles “</w:t>
            </w:r>
            <w:r w:rsidRPr="003451CD">
              <w:rPr>
                <w:b/>
                <w:bCs/>
              </w:rPr>
              <w:t>Abstract:</w:t>
            </w:r>
            <w:r w:rsidRPr="003451CD">
              <w:t>” and “</w:t>
            </w:r>
            <w:r w:rsidRPr="003451CD">
              <w:rPr>
                <w:b/>
                <w:bCs/>
              </w:rPr>
              <w:t>Keywords:</w:t>
            </w:r>
            <w:r w:rsidRPr="003451CD">
              <w:t xml:space="preserve">” </w:t>
            </w:r>
            <w:r w:rsidR="00876C23">
              <w:t>left</w:t>
            </w:r>
            <w:r w:rsidRPr="003451CD">
              <w:t xml:space="preserve"> in bold. Times New Roman</w:t>
            </w:r>
            <w:r w:rsidR="00D57D27" w:rsidRPr="003451CD">
              <w:t xml:space="preserve"> 11pt</w:t>
            </w:r>
            <w:r w:rsidR="00D57D27" w:rsidRPr="003451CD">
              <w:rPr>
                <w:bCs/>
                <w:color w:val="000000"/>
              </w:rPr>
              <w:t>, before 9pt, after 0pt.</w:t>
            </w:r>
          </w:p>
        </w:tc>
      </w:tr>
      <w:tr w:rsidR="00404E06" w:rsidRPr="003451CD" w14:paraId="2BFBCBF3" w14:textId="77777777" w:rsidTr="00997B60">
        <w:trPr>
          <w:jc w:val="center"/>
        </w:trPr>
        <w:tc>
          <w:tcPr>
            <w:tcW w:w="1518" w:type="pct"/>
            <w:vAlign w:val="center"/>
          </w:tcPr>
          <w:p w14:paraId="67585837" w14:textId="77777777" w:rsidR="00404E06" w:rsidRPr="003451CD" w:rsidRDefault="00404E06" w:rsidP="00064D32">
            <w:pPr>
              <w:pStyle w:val="Atabletext"/>
              <w:spacing w:before="40" w:after="40"/>
              <w:jc w:val="left"/>
              <w:rPr>
                <w:noProof/>
              </w:rPr>
            </w:pPr>
            <w:r w:rsidRPr="003451CD">
              <w:rPr>
                <w:noProof/>
              </w:rPr>
              <w:t>A_title</w:t>
            </w:r>
          </w:p>
        </w:tc>
        <w:tc>
          <w:tcPr>
            <w:tcW w:w="1212" w:type="pct"/>
            <w:vAlign w:val="center"/>
          </w:tcPr>
          <w:p w14:paraId="433D3403" w14:textId="77777777" w:rsidR="00404E06" w:rsidRPr="003451CD" w:rsidRDefault="00404E06" w:rsidP="00064D32">
            <w:pPr>
              <w:pStyle w:val="Atabletext"/>
              <w:spacing w:before="40" w:after="40"/>
              <w:jc w:val="left"/>
            </w:pPr>
            <w:r w:rsidRPr="003451CD">
              <w:t>Use to format titles</w:t>
            </w:r>
          </w:p>
        </w:tc>
        <w:tc>
          <w:tcPr>
            <w:tcW w:w="2270" w:type="pct"/>
            <w:vAlign w:val="center"/>
          </w:tcPr>
          <w:p w14:paraId="1E011E80"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 </w:t>
            </w:r>
            <w:r w:rsidR="00383136" w:rsidRPr="003451CD">
              <w:t xml:space="preserve">the </w:t>
            </w:r>
            <w:r w:rsidRPr="003451CD">
              <w:t>next paragraph. Times New Roman</w:t>
            </w:r>
            <w:r w:rsidR="00D57D27" w:rsidRPr="003451CD">
              <w:t xml:space="preserve"> 11pt</w:t>
            </w:r>
            <w:r w:rsidR="00D57D27" w:rsidRPr="003451CD">
              <w:rPr>
                <w:bCs/>
                <w:color w:val="000000"/>
              </w:rPr>
              <w:t>, before 12pt, after 0pt.</w:t>
            </w:r>
            <w:r w:rsidRPr="003451CD" w:rsidDel="0021179A">
              <w:t xml:space="preserve"> </w:t>
            </w:r>
          </w:p>
        </w:tc>
      </w:tr>
      <w:tr w:rsidR="00404E06" w:rsidRPr="003451CD" w14:paraId="21EA7E1A" w14:textId="77777777" w:rsidTr="00997B60">
        <w:trPr>
          <w:jc w:val="center"/>
        </w:trPr>
        <w:tc>
          <w:tcPr>
            <w:tcW w:w="1518" w:type="pct"/>
            <w:vAlign w:val="center"/>
          </w:tcPr>
          <w:p w14:paraId="75CBECA3" w14:textId="77777777" w:rsidR="00404E06" w:rsidRPr="003451CD" w:rsidRDefault="00404E06" w:rsidP="00064D32">
            <w:pPr>
              <w:pStyle w:val="Atabletext"/>
              <w:spacing w:before="40" w:after="40"/>
              <w:jc w:val="left"/>
              <w:rPr>
                <w:noProof/>
              </w:rPr>
            </w:pPr>
            <w:r w:rsidRPr="003451CD">
              <w:rPr>
                <w:noProof/>
              </w:rPr>
              <w:t>A_text</w:t>
            </w:r>
          </w:p>
        </w:tc>
        <w:tc>
          <w:tcPr>
            <w:tcW w:w="1212" w:type="pct"/>
            <w:vAlign w:val="center"/>
          </w:tcPr>
          <w:p w14:paraId="2B420E5F" w14:textId="77777777" w:rsidR="00404E06" w:rsidRPr="003451CD" w:rsidRDefault="00404E06" w:rsidP="00064D32">
            <w:pPr>
              <w:pStyle w:val="Atabletext"/>
              <w:spacing w:before="40" w:after="40"/>
              <w:jc w:val="left"/>
            </w:pPr>
            <w:r w:rsidRPr="003451CD">
              <w:t xml:space="preserve">Use to format </w:t>
            </w:r>
            <w:r w:rsidR="00383136" w:rsidRPr="003451CD">
              <w:t xml:space="preserve">the </w:t>
            </w:r>
            <w:r w:rsidRPr="003451CD">
              <w:t>text of the article</w:t>
            </w:r>
          </w:p>
        </w:tc>
        <w:tc>
          <w:tcPr>
            <w:tcW w:w="2270" w:type="pct"/>
            <w:vAlign w:val="center"/>
          </w:tcPr>
          <w:p w14:paraId="202E0E62" w14:textId="77777777" w:rsidR="00404E06" w:rsidRPr="003451CD" w:rsidRDefault="00404E06" w:rsidP="00064D32">
            <w:pPr>
              <w:pStyle w:val="Atabletext"/>
              <w:spacing w:before="40" w:after="40"/>
              <w:jc w:val="left"/>
            </w:pPr>
            <w:r w:rsidRPr="003451CD">
              <w:t>Times New Roman</w:t>
            </w:r>
            <w:r w:rsidR="003F657D" w:rsidRPr="003451CD">
              <w:t xml:space="preserve"> </w:t>
            </w:r>
            <w:r w:rsidR="007B7A49" w:rsidRPr="003451CD">
              <w:t>11pt</w:t>
            </w:r>
            <w:r w:rsidR="007B7A49" w:rsidRPr="003451CD">
              <w:rPr>
                <w:bCs/>
                <w:color w:val="000000"/>
              </w:rPr>
              <w:t>, before 6pt, after</w:t>
            </w:r>
            <w:r w:rsidR="006E6C89" w:rsidRPr="003451CD">
              <w:rPr>
                <w:bCs/>
                <w:color w:val="000000"/>
              </w:rPr>
              <w:t> </w:t>
            </w:r>
            <w:r w:rsidR="007B7A49" w:rsidRPr="003451CD">
              <w:rPr>
                <w:bCs/>
                <w:color w:val="000000"/>
              </w:rPr>
              <w:t>0pt.</w:t>
            </w:r>
          </w:p>
        </w:tc>
      </w:tr>
      <w:tr w:rsidR="00404E06" w:rsidRPr="003451CD" w14:paraId="701091BF" w14:textId="77777777" w:rsidTr="00997B60">
        <w:trPr>
          <w:jc w:val="center"/>
        </w:trPr>
        <w:tc>
          <w:tcPr>
            <w:tcW w:w="1518" w:type="pct"/>
            <w:vAlign w:val="center"/>
          </w:tcPr>
          <w:p w14:paraId="3BF45D46" w14:textId="77777777" w:rsidR="00404E06" w:rsidRPr="003451CD" w:rsidRDefault="00404E06" w:rsidP="00064D32">
            <w:pPr>
              <w:pStyle w:val="Atabletext"/>
              <w:spacing w:before="40" w:after="40"/>
              <w:jc w:val="left"/>
              <w:rPr>
                <w:noProof/>
              </w:rPr>
            </w:pPr>
            <w:r w:rsidRPr="003451CD">
              <w:rPr>
                <w:noProof/>
              </w:rPr>
              <w:t>A_figure</w:t>
            </w:r>
          </w:p>
        </w:tc>
        <w:tc>
          <w:tcPr>
            <w:tcW w:w="1212" w:type="pct"/>
            <w:vAlign w:val="center"/>
          </w:tcPr>
          <w:p w14:paraId="28AB1841" w14:textId="77777777" w:rsidR="00404E06" w:rsidRPr="003451CD" w:rsidRDefault="00404E06" w:rsidP="00064D32">
            <w:pPr>
              <w:pStyle w:val="Atabletext"/>
              <w:spacing w:before="40" w:after="40"/>
              <w:jc w:val="left"/>
            </w:pPr>
            <w:r w:rsidRPr="003451CD">
              <w:t>Use to format figures and titles of the figures</w:t>
            </w:r>
          </w:p>
        </w:tc>
        <w:tc>
          <w:tcPr>
            <w:tcW w:w="2270" w:type="pct"/>
            <w:vAlign w:val="center"/>
          </w:tcPr>
          <w:p w14:paraId="46CE3693" w14:textId="77777777" w:rsidR="00404E06" w:rsidRPr="003451CD" w:rsidRDefault="00404E06" w:rsidP="00064D32">
            <w:pPr>
              <w:pStyle w:val="Atabletext"/>
              <w:spacing w:before="40" w:after="40"/>
              <w:jc w:val="left"/>
            </w:pPr>
            <w:r w:rsidRPr="003451CD">
              <w:t>Times New Roman</w:t>
            </w:r>
            <w:r w:rsidR="003F657D" w:rsidRPr="003451CD">
              <w:t>11pt</w:t>
            </w:r>
            <w:r w:rsidR="003F657D" w:rsidRPr="003451CD">
              <w:rPr>
                <w:bCs/>
                <w:color w:val="000000"/>
              </w:rPr>
              <w:t>, before 0pt, after</w:t>
            </w:r>
            <w:r w:rsidR="006E6C89" w:rsidRPr="003451CD">
              <w:rPr>
                <w:bCs/>
                <w:color w:val="000000"/>
              </w:rPr>
              <w:t> </w:t>
            </w:r>
            <w:r w:rsidR="003F657D" w:rsidRPr="003451CD">
              <w:rPr>
                <w:bCs/>
                <w:color w:val="000000"/>
              </w:rPr>
              <w:t>0pt.</w:t>
            </w:r>
            <w:r w:rsidRPr="003451CD">
              <w:rPr>
                <w:strike/>
              </w:rPr>
              <w:t xml:space="preserve"> </w:t>
            </w:r>
          </w:p>
        </w:tc>
      </w:tr>
      <w:tr w:rsidR="00404E06" w:rsidRPr="003451CD" w14:paraId="6B345858" w14:textId="77777777" w:rsidTr="00997B60">
        <w:trPr>
          <w:jc w:val="center"/>
        </w:trPr>
        <w:tc>
          <w:tcPr>
            <w:tcW w:w="1518" w:type="pct"/>
            <w:vAlign w:val="center"/>
          </w:tcPr>
          <w:p w14:paraId="46B43F40" w14:textId="77777777" w:rsidR="00404E06" w:rsidRPr="003451CD" w:rsidRDefault="00404E06" w:rsidP="00064D32">
            <w:pPr>
              <w:pStyle w:val="Atabletext"/>
              <w:spacing w:before="40" w:after="40"/>
              <w:jc w:val="left"/>
              <w:rPr>
                <w:noProof/>
              </w:rPr>
            </w:pPr>
            <w:r w:rsidRPr="003451CD">
              <w:rPr>
                <w:noProof/>
              </w:rPr>
              <w:t>A_table_number</w:t>
            </w:r>
          </w:p>
        </w:tc>
        <w:tc>
          <w:tcPr>
            <w:tcW w:w="1212" w:type="pct"/>
            <w:vAlign w:val="center"/>
          </w:tcPr>
          <w:p w14:paraId="0BEB65A0" w14:textId="77777777" w:rsidR="00404E06" w:rsidRPr="003451CD" w:rsidRDefault="00404E06" w:rsidP="00064D32">
            <w:pPr>
              <w:pStyle w:val="Atabletext"/>
              <w:spacing w:before="40" w:after="40"/>
              <w:jc w:val="left"/>
            </w:pPr>
            <w:r w:rsidRPr="003451CD">
              <w:t xml:space="preserve">Use to format table number </w:t>
            </w:r>
            <w:proofErr w:type="gramStart"/>
            <w:r w:rsidRPr="003451CD">
              <w:t>e.g.</w:t>
            </w:r>
            <w:proofErr w:type="gramEnd"/>
            <w:r w:rsidRPr="003451CD">
              <w:t xml:space="preserve"> Table 1</w:t>
            </w:r>
          </w:p>
        </w:tc>
        <w:tc>
          <w:tcPr>
            <w:tcW w:w="2270" w:type="pct"/>
            <w:vAlign w:val="center"/>
          </w:tcPr>
          <w:p w14:paraId="60A669C3"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 table title. Times New Roman</w:t>
            </w:r>
            <w:r w:rsidR="00D32541" w:rsidRPr="003451CD">
              <w:t xml:space="preserve"> 11pt</w:t>
            </w:r>
            <w:r w:rsidR="00D32541" w:rsidRPr="003451CD">
              <w:rPr>
                <w:bCs/>
                <w:color w:val="000000"/>
              </w:rPr>
              <w:t>, before 6pt, after 0pt.</w:t>
            </w:r>
          </w:p>
        </w:tc>
      </w:tr>
      <w:tr w:rsidR="00404E06" w:rsidRPr="003451CD" w14:paraId="6B98666A" w14:textId="77777777" w:rsidTr="00997B60">
        <w:trPr>
          <w:jc w:val="center"/>
        </w:trPr>
        <w:tc>
          <w:tcPr>
            <w:tcW w:w="1518" w:type="pct"/>
            <w:vAlign w:val="center"/>
          </w:tcPr>
          <w:p w14:paraId="522E277F" w14:textId="77777777" w:rsidR="00404E06" w:rsidRPr="003451CD" w:rsidRDefault="00404E06" w:rsidP="00064D32">
            <w:pPr>
              <w:pStyle w:val="Atabletext"/>
              <w:spacing w:before="40" w:after="40"/>
              <w:jc w:val="left"/>
              <w:rPr>
                <w:noProof/>
              </w:rPr>
            </w:pPr>
            <w:r w:rsidRPr="003451CD">
              <w:rPr>
                <w:noProof/>
              </w:rPr>
              <w:t>A_table_title</w:t>
            </w:r>
          </w:p>
        </w:tc>
        <w:tc>
          <w:tcPr>
            <w:tcW w:w="1212" w:type="pct"/>
            <w:vAlign w:val="center"/>
          </w:tcPr>
          <w:p w14:paraId="4FAE12F8" w14:textId="77777777" w:rsidR="00404E06" w:rsidRPr="003451CD" w:rsidRDefault="00404E06" w:rsidP="00064D32">
            <w:pPr>
              <w:pStyle w:val="Atabletext"/>
              <w:spacing w:before="40" w:after="40"/>
              <w:jc w:val="left"/>
            </w:pPr>
            <w:r w:rsidRPr="003451CD">
              <w:t>Use to format table title</w:t>
            </w:r>
          </w:p>
        </w:tc>
        <w:tc>
          <w:tcPr>
            <w:tcW w:w="2270" w:type="pct"/>
            <w:shd w:val="clear" w:color="auto" w:fill="auto"/>
            <w:vAlign w:val="center"/>
          </w:tcPr>
          <w:p w14:paraId="641A9A25" w14:textId="77777777" w:rsidR="00404E06" w:rsidRPr="003451CD" w:rsidRDefault="00404E06" w:rsidP="00064D32">
            <w:pPr>
              <w:pStyle w:val="Atabletext"/>
              <w:spacing w:before="40" w:after="40"/>
              <w:jc w:val="left"/>
            </w:pPr>
            <w:r w:rsidRPr="003451CD">
              <w:t>Table title should (must) be ke</w:t>
            </w:r>
            <w:r w:rsidR="00383136" w:rsidRPr="003451CD">
              <w:t>pt</w:t>
            </w:r>
            <w:r w:rsidRPr="003451CD">
              <w:t xml:space="preserve"> together with</w:t>
            </w:r>
            <w:r w:rsidR="00383136" w:rsidRPr="003451CD">
              <w:t xml:space="preserve"> a</w:t>
            </w:r>
            <w:r w:rsidRPr="003451CD">
              <w:t xml:space="preserve"> table text. </w:t>
            </w:r>
            <w:r w:rsidRPr="003451CD">
              <w:rPr>
                <w:b/>
              </w:rPr>
              <w:t>Times New Roman Bold</w:t>
            </w:r>
            <w:r w:rsidR="003F657D" w:rsidRPr="003451CD">
              <w:t xml:space="preserve"> </w:t>
            </w:r>
            <w:r w:rsidR="003F657D" w:rsidRPr="003451CD">
              <w:rPr>
                <w:b/>
              </w:rPr>
              <w:t>11pt</w:t>
            </w:r>
            <w:r w:rsidR="003F657D" w:rsidRPr="003451CD">
              <w:rPr>
                <w:bCs/>
                <w:color w:val="000000"/>
              </w:rPr>
              <w:t>, before 0pt, after 3pt.</w:t>
            </w:r>
            <w:r w:rsidRPr="003451CD">
              <w:t xml:space="preserve"> </w:t>
            </w:r>
          </w:p>
        </w:tc>
      </w:tr>
      <w:tr w:rsidR="00404E06" w:rsidRPr="003451CD" w14:paraId="4ABB7904" w14:textId="77777777" w:rsidTr="00997B60">
        <w:trPr>
          <w:jc w:val="center"/>
        </w:trPr>
        <w:tc>
          <w:tcPr>
            <w:tcW w:w="1518" w:type="pct"/>
            <w:vAlign w:val="center"/>
          </w:tcPr>
          <w:p w14:paraId="509DDCB4" w14:textId="77777777" w:rsidR="00404E06" w:rsidRPr="003451CD" w:rsidRDefault="00404E06" w:rsidP="00064D32">
            <w:pPr>
              <w:pStyle w:val="Atabletext"/>
              <w:spacing w:before="40" w:after="40"/>
              <w:jc w:val="left"/>
              <w:rPr>
                <w:noProof/>
              </w:rPr>
            </w:pPr>
            <w:r w:rsidRPr="003451CD">
              <w:rPr>
                <w:noProof/>
              </w:rPr>
              <w:t>A_table_header_row</w:t>
            </w:r>
          </w:p>
        </w:tc>
        <w:tc>
          <w:tcPr>
            <w:tcW w:w="1212" w:type="pct"/>
            <w:vAlign w:val="center"/>
          </w:tcPr>
          <w:p w14:paraId="5328CA51" w14:textId="77777777" w:rsidR="00404E06" w:rsidRPr="003451CD" w:rsidRDefault="00404E06" w:rsidP="00064D32">
            <w:pPr>
              <w:pStyle w:val="Atabletext"/>
              <w:spacing w:before="40" w:after="40"/>
              <w:jc w:val="left"/>
            </w:pPr>
            <w:r w:rsidRPr="003451CD">
              <w:t>Use to format header row</w:t>
            </w:r>
          </w:p>
        </w:tc>
        <w:tc>
          <w:tcPr>
            <w:tcW w:w="2270" w:type="pct"/>
            <w:vAlign w:val="center"/>
          </w:tcPr>
          <w:p w14:paraId="5EE678F7"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w:t>
            </w:r>
            <w:r w:rsidR="00383136" w:rsidRPr="003451CD">
              <w:t xml:space="preserve"> a</w:t>
            </w:r>
            <w:r w:rsidRPr="003451CD">
              <w:t xml:space="preserve"> table text. </w:t>
            </w:r>
            <w:r w:rsidRPr="003451CD">
              <w:rPr>
                <w:b/>
              </w:rPr>
              <w:t>Times New Roman Bold</w:t>
            </w:r>
            <w:r w:rsidR="006E6C89" w:rsidRPr="003451CD">
              <w:rPr>
                <w:b/>
              </w:rPr>
              <w:t> </w:t>
            </w:r>
            <w:r w:rsidR="00A873C5" w:rsidRPr="003451CD">
              <w:rPr>
                <w:b/>
              </w:rPr>
              <w:t>11pt</w:t>
            </w:r>
            <w:r w:rsidR="00A873C5" w:rsidRPr="003451CD">
              <w:rPr>
                <w:bCs/>
                <w:color w:val="000000"/>
              </w:rPr>
              <w:t>, before 3pt, after 3pt.</w:t>
            </w:r>
          </w:p>
        </w:tc>
      </w:tr>
      <w:tr w:rsidR="00404E06" w:rsidRPr="003451CD" w14:paraId="6BD3BBDD" w14:textId="77777777" w:rsidTr="00997B60">
        <w:trPr>
          <w:jc w:val="center"/>
        </w:trPr>
        <w:tc>
          <w:tcPr>
            <w:tcW w:w="1518" w:type="pct"/>
            <w:vAlign w:val="center"/>
          </w:tcPr>
          <w:p w14:paraId="151E6DC4" w14:textId="77777777" w:rsidR="00404E06" w:rsidRPr="003451CD" w:rsidRDefault="00404E06" w:rsidP="00064D32">
            <w:pPr>
              <w:pStyle w:val="Atabletext"/>
              <w:spacing w:before="40" w:after="40"/>
              <w:jc w:val="left"/>
              <w:rPr>
                <w:noProof/>
              </w:rPr>
            </w:pPr>
            <w:r w:rsidRPr="003451CD">
              <w:rPr>
                <w:noProof/>
              </w:rPr>
              <w:t>A_table_text</w:t>
            </w:r>
          </w:p>
        </w:tc>
        <w:tc>
          <w:tcPr>
            <w:tcW w:w="1212" w:type="pct"/>
            <w:vAlign w:val="center"/>
          </w:tcPr>
          <w:p w14:paraId="4B65AD7A" w14:textId="77777777" w:rsidR="00404E06" w:rsidRPr="003451CD" w:rsidRDefault="00404E06" w:rsidP="00064D32">
            <w:pPr>
              <w:pStyle w:val="Atabletext"/>
              <w:spacing w:before="40" w:after="40"/>
              <w:jc w:val="left"/>
            </w:pPr>
            <w:r w:rsidRPr="003451CD">
              <w:t>Use to format table cells</w:t>
            </w:r>
          </w:p>
        </w:tc>
        <w:tc>
          <w:tcPr>
            <w:tcW w:w="2270" w:type="pct"/>
            <w:vAlign w:val="center"/>
          </w:tcPr>
          <w:p w14:paraId="16BD00C8" w14:textId="77777777" w:rsidR="00404E06" w:rsidRPr="003451CD" w:rsidRDefault="00404E06" w:rsidP="00064D32">
            <w:pPr>
              <w:pStyle w:val="Atabletext"/>
              <w:spacing w:before="40" w:after="40"/>
              <w:jc w:val="left"/>
            </w:pPr>
            <w:r w:rsidRPr="003451CD">
              <w:t xml:space="preserve">Numeric values advisable </w:t>
            </w:r>
            <w:r w:rsidR="006E6C89" w:rsidRPr="003451CD">
              <w:t>be centred</w:t>
            </w:r>
            <w:r w:rsidRPr="003451CD">
              <w:t>. Times New Roman</w:t>
            </w:r>
            <w:r w:rsidR="00F77A30" w:rsidRPr="003451CD">
              <w:t>11pt</w:t>
            </w:r>
            <w:r w:rsidR="00F77A30" w:rsidRPr="003451CD">
              <w:rPr>
                <w:bCs/>
                <w:color w:val="000000"/>
              </w:rPr>
              <w:t>, before 2pt, after</w:t>
            </w:r>
            <w:r w:rsidR="006E6C89" w:rsidRPr="003451CD">
              <w:rPr>
                <w:bCs/>
                <w:color w:val="000000"/>
              </w:rPr>
              <w:t> </w:t>
            </w:r>
            <w:r w:rsidR="00F77A30" w:rsidRPr="003451CD">
              <w:rPr>
                <w:bCs/>
                <w:color w:val="000000"/>
              </w:rPr>
              <w:t>2pt.</w:t>
            </w:r>
            <w:r w:rsidRPr="003451CD">
              <w:t xml:space="preserve"> </w:t>
            </w:r>
          </w:p>
        </w:tc>
      </w:tr>
      <w:tr w:rsidR="00404E06" w:rsidRPr="003451CD" w14:paraId="07962FF3" w14:textId="77777777" w:rsidTr="00997B60">
        <w:trPr>
          <w:jc w:val="center"/>
        </w:trPr>
        <w:tc>
          <w:tcPr>
            <w:tcW w:w="1518" w:type="pct"/>
            <w:vAlign w:val="center"/>
          </w:tcPr>
          <w:p w14:paraId="34DB0ADE" w14:textId="77777777" w:rsidR="00404E06" w:rsidRPr="003451CD" w:rsidRDefault="00404E06" w:rsidP="00064D32">
            <w:pPr>
              <w:pStyle w:val="Atabletext"/>
              <w:spacing w:before="40" w:after="40"/>
              <w:jc w:val="left"/>
              <w:rPr>
                <w:noProof/>
              </w:rPr>
            </w:pPr>
            <w:r w:rsidRPr="003451CD">
              <w:rPr>
                <w:noProof/>
              </w:rPr>
              <w:lastRenderedPageBreak/>
              <w:t>A_formula</w:t>
            </w:r>
          </w:p>
        </w:tc>
        <w:tc>
          <w:tcPr>
            <w:tcW w:w="1212" w:type="pct"/>
            <w:vAlign w:val="center"/>
          </w:tcPr>
          <w:p w14:paraId="523CAA9C" w14:textId="77777777" w:rsidR="00404E06" w:rsidRPr="003451CD" w:rsidRDefault="00404E06" w:rsidP="00064D32">
            <w:pPr>
              <w:pStyle w:val="Atabletext"/>
              <w:spacing w:before="40" w:after="40"/>
              <w:jc w:val="left"/>
            </w:pPr>
            <w:r w:rsidRPr="003451CD">
              <w:t>Use to format formula</w:t>
            </w:r>
          </w:p>
        </w:tc>
        <w:tc>
          <w:tcPr>
            <w:tcW w:w="2270" w:type="pct"/>
            <w:vAlign w:val="center"/>
          </w:tcPr>
          <w:p w14:paraId="7C69F2D7" w14:textId="77777777" w:rsidR="00404E06" w:rsidRPr="003451CD" w:rsidRDefault="00404E06" w:rsidP="00064D32">
            <w:pPr>
              <w:pStyle w:val="Atabletext"/>
              <w:spacing w:before="40" w:after="40"/>
              <w:jc w:val="left"/>
            </w:pPr>
            <w:r w:rsidRPr="003451CD">
              <w:t>Should (Must) be ke</w:t>
            </w:r>
            <w:r w:rsidR="00383136" w:rsidRPr="003451CD">
              <w:t>pt</w:t>
            </w:r>
            <w:r w:rsidRPr="003451CD">
              <w:t xml:space="preserve"> together with </w:t>
            </w:r>
            <w:r w:rsidR="00B95EFB" w:rsidRPr="003451CD">
              <w:t>a formula variable</w:t>
            </w:r>
            <w:r w:rsidRPr="003451CD">
              <w:t>. Times New Roman</w:t>
            </w:r>
            <w:r w:rsidR="00F77A30" w:rsidRPr="003451CD">
              <w:t>11pt</w:t>
            </w:r>
            <w:r w:rsidR="00F77A30" w:rsidRPr="003451CD">
              <w:rPr>
                <w:bCs/>
                <w:color w:val="000000"/>
              </w:rPr>
              <w:t>, before 6pt, after 6pt.</w:t>
            </w:r>
          </w:p>
        </w:tc>
      </w:tr>
      <w:tr w:rsidR="00404E06" w:rsidRPr="003451CD" w14:paraId="4CB9878E" w14:textId="77777777" w:rsidTr="00997B60">
        <w:trPr>
          <w:jc w:val="center"/>
        </w:trPr>
        <w:tc>
          <w:tcPr>
            <w:tcW w:w="1518" w:type="pct"/>
            <w:vAlign w:val="center"/>
          </w:tcPr>
          <w:p w14:paraId="27BA2AE9" w14:textId="77777777" w:rsidR="00404E06" w:rsidRPr="003451CD" w:rsidRDefault="00404E06" w:rsidP="00064D32">
            <w:pPr>
              <w:pStyle w:val="Atabletext"/>
              <w:spacing w:before="40" w:after="40"/>
              <w:jc w:val="left"/>
              <w:rPr>
                <w:noProof/>
              </w:rPr>
            </w:pPr>
            <w:r w:rsidRPr="003451CD">
              <w:rPr>
                <w:noProof/>
              </w:rPr>
              <w:t>A_formula_variables</w:t>
            </w:r>
          </w:p>
        </w:tc>
        <w:tc>
          <w:tcPr>
            <w:tcW w:w="1212" w:type="pct"/>
            <w:vAlign w:val="center"/>
          </w:tcPr>
          <w:p w14:paraId="2C0CF7E0" w14:textId="77777777" w:rsidR="00404E06" w:rsidRPr="003451CD" w:rsidRDefault="00404E06" w:rsidP="00064D32">
            <w:pPr>
              <w:pStyle w:val="Atabletext"/>
              <w:spacing w:before="40" w:after="40"/>
              <w:jc w:val="left"/>
            </w:pPr>
            <w:r w:rsidRPr="003451CD">
              <w:t>Use to format explanations of the variables</w:t>
            </w:r>
          </w:p>
        </w:tc>
        <w:tc>
          <w:tcPr>
            <w:tcW w:w="2270" w:type="pct"/>
            <w:vAlign w:val="center"/>
          </w:tcPr>
          <w:p w14:paraId="088E0DF1" w14:textId="77777777" w:rsidR="00404E06" w:rsidRPr="003451CD" w:rsidRDefault="00404E06" w:rsidP="00064D32">
            <w:pPr>
              <w:pStyle w:val="Atablenumber"/>
              <w:spacing w:before="40" w:after="40"/>
              <w:ind w:right="-144"/>
              <w:jc w:val="left"/>
            </w:pPr>
            <w:r w:rsidRPr="003451CD">
              <w:rPr>
                <w:spacing w:val="-4"/>
              </w:rPr>
              <w:t>Add units to each variable explanation. Times New Roman</w:t>
            </w:r>
            <w:r w:rsidR="00C323A2" w:rsidRPr="003451CD">
              <w:rPr>
                <w:spacing w:val="-4"/>
              </w:rPr>
              <w:t xml:space="preserve"> </w:t>
            </w:r>
            <w:r w:rsidR="00F77A30" w:rsidRPr="003451CD">
              <w:rPr>
                <w:spacing w:val="-4"/>
              </w:rPr>
              <w:t>11pt, before 0pt, after</w:t>
            </w:r>
            <w:r w:rsidR="006E6C89" w:rsidRPr="003451CD">
              <w:rPr>
                <w:spacing w:val="-4"/>
              </w:rPr>
              <w:t> </w:t>
            </w:r>
            <w:r w:rsidR="00F77A30" w:rsidRPr="003451CD">
              <w:rPr>
                <w:spacing w:val="-4"/>
              </w:rPr>
              <w:t>0pt.</w:t>
            </w:r>
            <w:r w:rsidRPr="003451CD">
              <w:t xml:space="preserve"> </w:t>
            </w:r>
          </w:p>
        </w:tc>
      </w:tr>
      <w:tr w:rsidR="00404E06" w:rsidRPr="003451CD" w14:paraId="7BFB0C4F" w14:textId="77777777" w:rsidTr="00997B60">
        <w:trPr>
          <w:jc w:val="center"/>
        </w:trPr>
        <w:tc>
          <w:tcPr>
            <w:tcW w:w="1518" w:type="pct"/>
            <w:vAlign w:val="center"/>
          </w:tcPr>
          <w:p w14:paraId="0492247D" w14:textId="77777777" w:rsidR="00404E06" w:rsidRPr="003451CD" w:rsidRDefault="00404E06" w:rsidP="00064D32">
            <w:pPr>
              <w:pStyle w:val="Atabletext"/>
              <w:spacing w:before="40" w:after="40"/>
              <w:jc w:val="left"/>
              <w:rPr>
                <w:noProof/>
              </w:rPr>
            </w:pPr>
            <w:r w:rsidRPr="003451CD">
              <w:rPr>
                <w:noProof/>
              </w:rPr>
              <w:t>A_reference</w:t>
            </w:r>
          </w:p>
        </w:tc>
        <w:tc>
          <w:tcPr>
            <w:tcW w:w="1212" w:type="pct"/>
            <w:vAlign w:val="center"/>
          </w:tcPr>
          <w:p w14:paraId="758E70FA" w14:textId="77777777" w:rsidR="00404E06" w:rsidRPr="003451CD" w:rsidRDefault="00404E06" w:rsidP="00064D32">
            <w:pPr>
              <w:pStyle w:val="Atabletext"/>
              <w:spacing w:before="40" w:after="40"/>
              <w:jc w:val="left"/>
            </w:pPr>
            <w:r w:rsidRPr="003451CD">
              <w:t>Use to format references</w:t>
            </w:r>
          </w:p>
        </w:tc>
        <w:tc>
          <w:tcPr>
            <w:tcW w:w="2270" w:type="pct"/>
            <w:vAlign w:val="center"/>
          </w:tcPr>
          <w:p w14:paraId="74910F0B" w14:textId="77777777" w:rsidR="00404E06" w:rsidRPr="003451CD" w:rsidRDefault="00404E06" w:rsidP="00064D32">
            <w:pPr>
              <w:pStyle w:val="Atabletext"/>
              <w:spacing w:before="40" w:after="40"/>
              <w:jc w:val="left"/>
            </w:pPr>
            <w:r w:rsidRPr="003451CD">
              <w:t>Times New Roman</w:t>
            </w:r>
            <w:r w:rsidR="00C323A2" w:rsidRPr="003451CD">
              <w:t xml:space="preserve"> </w:t>
            </w:r>
            <w:r w:rsidR="00F77A30" w:rsidRPr="003451CD">
              <w:t>11pt</w:t>
            </w:r>
            <w:r w:rsidR="00F77A30" w:rsidRPr="003451CD">
              <w:rPr>
                <w:bCs/>
                <w:color w:val="000000"/>
              </w:rPr>
              <w:t>, before 0pt, after</w:t>
            </w:r>
            <w:r w:rsidR="006E6C89" w:rsidRPr="003451CD">
              <w:rPr>
                <w:bCs/>
                <w:color w:val="000000"/>
              </w:rPr>
              <w:t> </w:t>
            </w:r>
            <w:r w:rsidR="00F77A30" w:rsidRPr="003451CD">
              <w:rPr>
                <w:bCs/>
                <w:color w:val="000000"/>
              </w:rPr>
              <w:t>0pt.</w:t>
            </w:r>
          </w:p>
        </w:tc>
      </w:tr>
      <w:tr w:rsidR="00404E06" w:rsidRPr="003451CD" w14:paraId="64D96CF5" w14:textId="77777777" w:rsidTr="00997B60">
        <w:trPr>
          <w:jc w:val="center"/>
        </w:trPr>
        <w:tc>
          <w:tcPr>
            <w:tcW w:w="1518" w:type="pct"/>
            <w:vAlign w:val="center"/>
          </w:tcPr>
          <w:p w14:paraId="69142184" w14:textId="77777777" w:rsidR="00404E06" w:rsidRPr="003451CD" w:rsidRDefault="00404E06" w:rsidP="00064D32">
            <w:pPr>
              <w:pStyle w:val="Atabletext"/>
              <w:spacing w:before="40" w:after="40"/>
              <w:jc w:val="left"/>
              <w:rPr>
                <w:noProof/>
              </w:rPr>
            </w:pPr>
            <w:r w:rsidRPr="003451CD">
              <w:rPr>
                <w:noProof/>
              </w:rPr>
              <w:t>A_bullet</w:t>
            </w:r>
          </w:p>
        </w:tc>
        <w:tc>
          <w:tcPr>
            <w:tcW w:w="1212" w:type="pct"/>
            <w:vAlign w:val="center"/>
          </w:tcPr>
          <w:p w14:paraId="4456B7AB" w14:textId="77777777" w:rsidR="00404E06" w:rsidRPr="003451CD" w:rsidRDefault="00404E06" w:rsidP="00064D32">
            <w:pPr>
              <w:pStyle w:val="Atabletext"/>
              <w:spacing w:before="40" w:after="40"/>
              <w:jc w:val="left"/>
            </w:pPr>
            <w:r w:rsidRPr="003451CD">
              <w:t>Use to format bulleted lists</w:t>
            </w:r>
          </w:p>
        </w:tc>
        <w:tc>
          <w:tcPr>
            <w:tcW w:w="2270" w:type="pct"/>
            <w:vAlign w:val="center"/>
          </w:tcPr>
          <w:p w14:paraId="4DD0F87B" w14:textId="2AC65B64" w:rsidR="00404E06" w:rsidRPr="003451CD" w:rsidRDefault="00404E06" w:rsidP="00064D32">
            <w:pPr>
              <w:pStyle w:val="Atabletext"/>
              <w:spacing w:before="40" w:after="40"/>
              <w:jc w:val="left"/>
            </w:pPr>
            <w:r w:rsidRPr="003451CD">
              <w:t xml:space="preserve">Try to avoid </w:t>
            </w:r>
            <w:r w:rsidR="00876C23">
              <w:t>multilevel</w:t>
            </w:r>
            <w:r w:rsidRPr="003451CD">
              <w:t xml:space="preserve"> bulleting. Times New Roman</w:t>
            </w:r>
            <w:r w:rsidR="009962A2" w:rsidRPr="003451CD">
              <w:t xml:space="preserve"> 11pt</w:t>
            </w:r>
            <w:r w:rsidR="009962A2" w:rsidRPr="003451CD">
              <w:rPr>
                <w:bCs/>
                <w:color w:val="000000"/>
              </w:rPr>
              <w:t>, before 0pt, after 0pt.</w:t>
            </w:r>
          </w:p>
        </w:tc>
      </w:tr>
      <w:tr w:rsidR="00404E06" w:rsidRPr="003451CD" w14:paraId="1BADAD5A" w14:textId="77777777" w:rsidTr="00997B60">
        <w:trPr>
          <w:trHeight w:val="476"/>
          <w:jc w:val="center"/>
        </w:trPr>
        <w:tc>
          <w:tcPr>
            <w:tcW w:w="1518" w:type="pct"/>
            <w:vAlign w:val="center"/>
          </w:tcPr>
          <w:p w14:paraId="0435F0E3" w14:textId="77777777" w:rsidR="00404E06" w:rsidRPr="003451CD" w:rsidRDefault="00404E06" w:rsidP="00064D32">
            <w:pPr>
              <w:pStyle w:val="Atabletext"/>
              <w:spacing w:before="40" w:after="40"/>
              <w:jc w:val="left"/>
              <w:rPr>
                <w:noProof/>
              </w:rPr>
            </w:pPr>
            <w:r w:rsidRPr="003451CD">
              <w:rPr>
                <w:noProof/>
              </w:rPr>
              <w:t>A_bibliography_title</w:t>
            </w:r>
          </w:p>
        </w:tc>
        <w:tc>
          <w:tcPr>
            <w:tcW w:w="1212" w:type="pct"/>
            <w:vAlign w:val="center"/>
          </w:tcPr>
          <w:p w14:paraId="2466EDF0" w14:textId="77777777" w:rsidR="00404E06" w:rsidRPr="003451CD" w:rsidRDefault="00404E06" w:rsidP="00064D32">
            <w:pPr>
              <w:pStyle w:val="Atabletext"/>
              <w:spacing w:before="40" w:after="40"/>
              <w:jc w:val="left"/>
            </w:pPr>
            <w:r w:rsidRPr="003451CD">
              <w:t>Use to format title of Bibliography</w:t>
            </w:r>
          </w:p>
        </w:tc>
        <w:tc>
          <w:tcPr>
            <w:tcW w:w="2270" w:type="pct"/>
            <w:vAlign w:val="center"/>
          </w:tcPr>
          <w:p w14:paraId="1BC2CFE1" w14:textId="77777777" w:rsidR="00404E06" w:rsidRPr="003451CD" w:rsidRDefault="00404E06" w:rsidP="00064D32">
            <w:pPr>
              <w:pStyle w:val="Atabletext"/>
              <w:spacing w:before="40" w:after="40"/>
              <w:jc w:val="left"/>
            </w:pPr>
            <w:r w:rsidRPr="003451CD">
              <w:t>Times New Roman</w:t>
            </w:r>
            <w:r w:rsidR="009962A2" w:rsidRPr="003451CD">
              <w:t xml:space="preserve"> 11pt</w:t>
            </w:r>
            <w:r w:rsidR="009962A2" w:rsidRPr="003451CD">
              <w:rPr>
                <w:bCs/>
                <w:color w:val="000000"/>
              </w:rPr>
              <w:t>, before 12pt, after 6pt.</w:t>
            </w:r>
          </w:p>
        </w:tc>
      </w:tr>
      <w:tr w:rsidR="00404E06" w:rsidRPr="003451CD" w14:paraId="59076B02" w14:textId="77777777" w:rsidTr="00997B60">
        <w:trPr>
          <w:jc w:val="center"/>
        </w:trPr>
        <w:tc>
          <w:tcPr>
            <w:tcW w:w="1518" w:type="pct"/>
            <w:vAlign w:val="center"/>
          </w:tcPr>
          <w:p w14:paraId="70E01B87" w14:textId="77777777" w:rsidR="00404E06" w:rsidRPr="003451CD" w:rsidDel="00942DF5" w:rsidRDefault="00404E06" w:rsidP="00064D32">
            <w:pPr>
              <w:pStyle w:val="Atabletext"/>
              <w:spacing w:before="40" w:after="40"/>
              <w:jc w:val="left"/>
              <w:rPr>
                <w:noProof/>
              </w:rPr>
            </w:pPr>
            <w:r w:rsidRPr="003451CD">
              <w:rPr>
                <w:noProof/>
              </w:rPr>
              <w:t>A_bibliography_enumeration</w:t>
            </w:r>
          </w:p>
        </w:tc>
        <w:tc>
          <w:tcPr>
            <w:tcW w:w="1212" w:type="pct"/>
            <w:vAlign w:val="center"/>
          </w:tcPr>
          <w:p w14:paraId="608CEEF8" w14:textId="77777777" w:rsidR="00404E06" w:rsidRPr="003451CD" w:rsidDel="00942DF5" w:rsidRDefault="00404E06" w:rsidP="00064D32">
            <w:pPr>
              <w:pStyle w:val="Atabletext"/>
              <w:spacing w:before="40" w:after="40"/>
              <w:jc w:val="left"/>
            </w:pPr>
            <w:r w:rsidRPr="003451CD">
              <w:t xml:space="preserve">Use to format list of </w:t>
            </w:r>
            <w:r w:rsidR="00383136" w:rsidRPr="003451CD">
              <w:t>B</w:t>
            </w:r>
            <w:r w:rsidRPr="003451CD">
              <w:t>ibliography</w:t>
            </w:r>
          </w:p>
        </w:tc>
        <w:tc>
          <w:tcPr>
            <w:tcW w:w="2270" w:type="pct"/>
            <w:vAlign w:val="center"/>
          </w:tcPr>
          <w:p w14:paraId="19B893B6" w14:textId="77777777" w:rsidR="00404E06" w:rsidRPr="003451CD" w:rsidDel="00942DF5" w:rsidRDefault="00404E06" w:rsidP="00064D32">
            <w:pPr>
              <w:pStyle w:val="Atabletext"/>
              <w:spacing w:before="40" w:after="40"/>
              <w:jc w:val="left"/>
            </w:pPr>
            <w:r w:rsidRPr="003451CD">
              <w:t>Times New Roman, 11 points.</w:t>
            </w:r>
          </w:p>
        </w:tc>
      </w:tr>
    </w:tbl>
    <w:p w14:paraId="0CA106EB" w14:textId="77777777" w:rsidR="00144AB0" w:rsidRPr="003451CD" w:rsidRDefault="00144AB0" w:rsidP="00144AB0">
      <w:pPr>
        <w:pStyle w:val="Areference"/>
        <w:numPr>
          <w:ilvl w:val="0"/>
          <w:numId w:val="0"/>
        </w:numPr>
        <w:jc w:val="left"/>
        <w:rPr>
          <w:lang w:val="en-GB"/>
        </w:rPr>
      </w:pPr>
    </w:p>
    <w:sectPr w:rsidR="00144AB0" w:rsidRPr="003451CD" w:rsidSect="004F56DC">
      <w:headerReference w:type="default" r:id="rId36"/>
      <w:pgSz w:w="11906" w:h="16838"/>
      <w:pgMar w:top="1418" w:right="1418" w:bottom="1134" w:left="1418" w:header="99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6DD2D" w14:textId="77777777" w:rsidR="00CD1468" w:rsidRDefault="00CD1468" w:rsidP="00092CBF">
      <w:pPr>
        <w:spacing w:after="0" w:line="240" w:lineRule="auto"/>
      </w:pPr>
      <w:r>
        <w:separator/>
      </w:r>
    </w:p>
  </w:endnote>
  <w:endnote w:type="continuationSeparator" w:id="0">
    <w:p w14:paraId="3165B06C" w14:textId="77777777" w:rsidR="00CD1468" w:rsidRDefault="00CD1468" w:rsidP="00092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30C37" w14:textId="77777777" w:rsidR="00CD1468" w:rsidRDefault="00CD1468" w:rsidP="00092CBF">
      <w:pPr>
        <w:spacing w:after="0" w:line="240" w:lineRule="auto"/>
      </w:pPr>
      <w:r>
        <w:separator/>
      </w:r>
    </w:p>
  </w:footnote>
  <w:footnote w:type="continuationSeparator" w:id="0">
    <w:p w14:paraId="59796F2A" w14:textId="77777777" w:rsidR="00CD1468" w:rsidRDefault="00CD1468" w:rsidP="00092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9DEEC" w14:textId="03797FD9" w:rsidR="00573444" w:rsidRPr="00092CBF" w:rsidRDefault="00573444" w:rsidP="00092CBF">
    <w:pPr>
      <w:pBdr>
        <w:bottom w:val="single" w:sz="12" w:space="1" w:color="auto"/>
      </w:pBdr>
      <w:tabs>
        <w:tab w:val="right" w:pos="9072"/>
      </w:tabs>
      <w:rPr>
        <w:rFonts w:ascii="Times New Roman" w:hAnsi="Times New Roman"/>
        <w:sz w:val="16"/>
      </w:rPr>
    </w:pPr>
    <w:r w:rsidRPr="00092CBF">
      <w:rPr>
        <w:rFonts w:ascii="Times New Roman" w:hAnsi="Times New Roman"/>
        <w:sz w:val="16"/>
      </w:rPr>
      <w:t>RURAL ENVIRONMENT. EDUCATION. PERSONALITY</w:t>
    </w:r>
    <w:r w:rsidR="004D4249" w:rsidRPr="00176CA8">
      <w:rPr>
        <w:rFonts w:ascii="Times New Roman" w:hAnsi="Times New Roman"/>
        <w:sz w:val="16"/>
      </w:rPr>
      <w:t xml:space="preserve">. ISSN </w:t>
    </w:r>
    <w:r w:rsidR="004D4249" w:rsidRPr="008339EE">
      <w:rPr>
        <w:rFonts w:ascii="Times New Roman" w:hAnsi="Times New Roman"/>
        <w:sz w:val="16"/>
      </w:rPr>
      <w:t>2</w:t>
    </w:r>
    <w:r w:rsidR="008339EE" w:rsidRPr="008339EE">
      <w:rPr>
        <w:rFonts w:ascii="Times New Roman" w:hAnsi="Times New Roman"/>
        <w:sz w:val="16"/>
      </w:rPr>
      <w:t>661</w:t>
    </w:r>
    <w:r w:rsidR="004D4249" w:rsidRPr="008339EE">
      <w:rPr>
        <w:rFonts w:ascii="Times New Roman" w:hAnsi="Times New Roman"/>
        <w:sz w:val="16"/>
      </w:rPr>
      <w:t>-</w:t>
    </w:r>
    <w:r w:rsidR="008339EE" w:rsidRPr="008339EE">
      <w:rPr>
        <w:rFonts w:ascii="Times New Roman" w:hAnsi="Times New Roman"/>
        <w:sz w:val="16"/>
      </w:rPr>
      <w:t>5207</w:t>
    </w:r>
    <w:r w:rsidRPr="00176CA8">
      <w:rPr>
        <w:rFonts w:ascii="Times New Roman" w:hAnsi="Times New Roman"/>
        <w:sz w:val="16"/>
      </w:rPr>
      <w:tab/>
      <w:t xml:space="preserve">Jelgava, </w:t>
    </w:r>
    <w:r w:rsidR="00AA3E45">
      <w:rPr>
        <w:rFonts w:ascii="Times New Roman" w:hAnsi="Times New Roman"/>
        <w:sz w:val="16"/>
      </w:rPr>
      <w:t>1</w:t>
    </w:r>
    <w:r w:rsidR="00C9733D">
      <w:rPr>
        <w:rFonts w:ascii="Times New Roman" w:hAnsi="Times New Roman"/>
        <w:sz w:val="16"/>
      </w:rPr>
      <w:t>2</w:t>
    </w:r>
    <w:r w:rsidR="00FB7DB8" w:rsidRPr="0020502B">
      <w:rPr>
        <w:rFonts w:ascii="Times New Roman" w:hAnsi="Times New Roman"/>
        <w:sz w:val="16"/>
      </w:rPr>
      <w:t>.-</w:t>
    </w:r>
    <w:r w:rsidR="00AA3E45">
      <w:rPr>
        <w:rFonts w:ascii="Times New Roman" w:hAnsi="Times New Roman"/>
        <w:sz w:val="16"/>
      </w:rPr>
      <w:t>1</w:t>
    </w:r>
    <w:r w:rsidR="00C9733D">
      <w:rPr>
        <w:rFonts w:ascii="Times New Roman" w:hAnsi="Times New Roman"/>
        <w:sz w:val="16"/>
      </w:rPr>
      <w:t>3</w:t>
    </w:r>
    <w:r w:rsidRPr="0020502B">
      <w:rPr>
        <w:rFonts w:ascii="Times New Roman" w:hAnsi="Times New Roman"/>
        <w:sz w:val="16"/>
      </w:rPr>
      <w:t>.0</w:t>
    </w:r>
    <w:r w:rsidR="00FB7DB8" w:rsidRPr="0020502B">
      <w:rPr>
        <w:rFonts w:ascii="Times New Roman" w:hAnsi="Times New Roman"/>
        <w:sz w:val="16"/>
      </w:rPr>
      <w:t>5</w:t>
    </w:r>
    <w:r w:rsidRPr="0020502B">
      <w:rPr>
        <w:rFonts w:ascii="Times New Roman" w:hAnsi="Times New Roman"/>
        <w:sz w:val="16"/>
      </w:rPr>
      <w:t>.20</w:t>
    </w:r>
    <w:r w:rsidR="008339EE" w:rsidRPr="0020502B">
      <w:rPr>
        <w:rFonts w:ascii="Times New Roman" w:hAnsi="Times New Roman"/>
        <w:sz w:val="16"/>
      </w:rPr>
      <w:t>2</w:t>
    </w:r>
    <w:r w:rsidR="00C9733D">
      <w:rPr>
        <w:rFonts w:ascii="Times New Roman" w:hAnsi="Times New Roman"/>
        <w:sz w:val="16"/>
      </w:rPr>
      <w:t>3</w:t>
    </w:r>
    <w:r w:rsidRPr="0020502B">
      <w:rPr>
        <w:rFonts w:ascii="Times New Roman" w:hAnsi="Times New Roman"/>
        <w:sz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6"/>
    <w:lvl w:ilvl="0">
      <w:start w:val="1"/>
      <w:numFmt w:val="decimal"/>
      <w:lvlText w:val="%1."/>
      <w:lvlJc w:val="left"/>
      <w:pPr>
        <w:tabs>
          <w:tab w:val="num" w:pos="1440"/>
        </w:tabs>
        <w:ind w:left="1440" w:hanging="360"/>
      </w:pPr>
    </w:lvl>
  </w:abstractNum>
  <w:abstractNum w:abstractNumId="1" w15:restartNumberingAfterBreak="0">
    <w:nsid w:val="18801CD9"/>
    <w:multiLevelType w:val="hybridMultilevel"/>
    <w:tmpl w:val="00AAD268"/>
    <w:lvl w:ilvl="0" w:tplc="9A482E56">
      <w:start w:val="1"/>
      <w:numFmt w:val="bullet"/>
      <w:pStyle w:val="Atext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 w15:restartNumberingAfterBreak="0">
    <w:nsid w:val="1B5A08E0"/>
    <w:multiLevelType w:val="hybridMultilevel"/>
    <w:tmpl w:val="EBBC5280"/>
    <w:lvl w:ilvl="0" w:tplc="DB64472C">
      <w:start w:val="1"/>
      <w:numFmt w:val="decimal"/>
      <w:pStyle w:val="Areference"/>
      <w:lvlText w:val="%1."/>
      <w:lvlJc w:val="left"/>
      <w:pPr>
        <w:tabs>
          <w:tab w:val="num" w:pos="511"/>
        </w:tabs>
        <w:ind w:left="511" w:hanging="397"/>
      </w:pPr>
      <w:rPr>
        <w:rFonts w:hint="default"/>
        <w:i w:val="0"/>
        <w:iCs/>
      </w:rPr>
    </w:lvl>
    <w:lvl w:ilvl="1" w:tplc="04090019" w:tentative="1">
      <w:start w:val="1"/>
      <w:numFmt w:val="lowerLetter"/>
      <w:lvlText w:val="%2."/>
      <w:lvlJc w:val="left"/>
      <w:pPr>
        <w:tabs>
          <w:tab w:val="num" w:pos="1554"/>
        </w:tabs>
        <w:ind w:left="1554" w:hanging="360"/>
      </w:pPr>
    </w:lvl>
    <w:lvl w:ilvl="2" w:tplc="0409001B" w:tentative="1">
      <w:start w:val="1"/>
      <w:numFmt w:val="lowerRoman"/>
      <w:lvlText w:val="%3."/>
      <w:lvlJc w:val="right"/>
      <w:pPr>
        <w:tabs>
          <w:tab w:val="num" w:pos="2274"/>
        </w:tabs>
        <w:ind w:left="2274" w:hanging="180"/>
      </w:pPr>
    </w:lvl>
    <w:lvl w:ilvl="3" w:tplc="0409000F" w:tentative="1">
      <w:start w:val="1"/>
      <w:numFmt w:val="decimal"/>
      <w:lvlText w:val="%4."/>
      <w:lvlJc w:val="left"/>
      <w:pPr>
        <w:tabs>
          <w:tab w:val="num" w:pos="2994"/>
        </w:tabs>
        <w:ind w:left="2994" w:hanging="360"/>
      </w:pPr>
    </w:lvl>
    <w:lvl w:ilvl="4" w:tplc="04090019" w:tentative="1">
      <w:start w:val="1"/>
      <w:numFmt w:val="lowerLetter"/>
      <w:lvlText w:val="%5."/>
      <w:lvlJc w:val="left"/>
      <w:pPr>
        <w:tabs>
          <w:tab w:val="num" w:pos="3714"/>
        </w:tabs>
        <w:ind w:left="3714" w:hanging="360"/>
      </w:pPr>
    </w:lvl>
    <w:lvl w:ilvl="5" w:tplc="0409001B" w:tentative="1">
      <w:start w:val="1"/>
      <w:numFmt w:val="lowerRoman"/>
      <w:lvlText w:val="%6."/>
      <w:lvlJc w:val="right"/>
      <w:pPr>
        <w:tabs>
          <w:tab w:val="num" w:pos="4434"/>
        </w:tabs>
        <w:ind w:left="4434" w:hanging="180"/>
      </w:pPr>
    </w:lvl>
    <w:lvl w:ilvl="6" w:tplc="0409000F" w:tentative="1">
      <w:start w:val="1"/>
      <w:numFmt w:val="decimal"/>
      <w:lvlText w:val="%7."/>
      <w:lvlJc w:val="left"/>
      <w:pPr>
        <w:tabs>
          <w:tab w:val="num" w:pos="5154"/>
        </w:tabs>
        <w:ind w:left="5154" w:hanging="360"/>
      </w:pPr>
    </w:lvl>
    <w:lvl w:ilvl="7" w:tplc="04090019" w:tentative="1">
      <w:start w:val="1"/>
      <w:numFmt w:val="lowerLetter"/>
      <w:lvlText w:val="%8."/>
      <w:lvlJc w:val="left"/>
      <w:pPr>
        <w:tabs>
          <w:tab w:val="num" w:pos="5874"/>
        </w:tabs>
        <w:ind w:left="5874" w:hanging="360"/>
      </w:pPr>
    </w:lvl>
    <w:lvl w:ilvl="8" w:tplc="0409001B" w:tentative="1">
      <w:start w:val="1"/>
      <w:numFmt w:val="lowerRoman"/>
      <w:lvlText w:val="%9."/>
      <w:lvlJc w:val="right"/>
      <w:pPr>
        <w:tabs>
          <w:tab w:val="num" w:pos="6594"/>
        </w:tabs>
        <w:ind w:left="6594" w:hanging="180"/>
      </w:pPr>
    </w:lvl>
  </w:abstractNum>
  <w:abstractNum w:abstractNumId="3" w15:restartNumberingAfterBreak="0">
    <w:nsid w:val="21213346"/>
    <w:multiLevelType w:val="multilevel"/>
    <w:tmpl w:val="444C847E"/>
    <w:lvl w:ilvl="0">
      <w:start w:val="1"/>
      <w:numFmt w:val="decimal"/>
      <w:lvlText w:val="%1."/>
      <w:lvlJc w:val="left"/>
      <w:pPr>
        <w:ind w:left="360" w:hanging="360"/>
      </w:pPr>
      <w:rPr>
        <w:rFonts w:hint="default"/>
      </w:rPr>
    </w:lvl>
    <w:lvl w:ilvl="1">
      <w:start w:val="1"/>
      <w:numFmt w:val="decimal"/>
      <w:lvlText w:val="%1.%2."/>
      <w:lvlJc w:val="left"/>
      <w:pPr>
        <w:tabs>
          <w:tab w:val="num" w:pos="397"/>
        </w:tabs>
        <w:ind w:left="397" w:hanging="397"/>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ABD42AE"/>
    <w:multiLevelType w:val="hybridMultilevel"/>
    <w:tmpl w:val="1500FEB8"/>
    <w:lvl w:ilvl="0" w:tplc="6870FCAA">
      <w:start w:val="1"/>
      <w:numFmt w:val="decimal"/>
      <w:pStyle w:val="Abibliographyenumeration"/>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num w:numId="1" w16cid:durableId="892304097">
    <w:abstractNumId w:val="3"/>
  </w:num>
  <w:num w:numId="2" w16cid:durableId="1767728081">
    <w:abstractNumId w:val="1"/>
  </w:num>
  <w:num w:numId="3" w16cid:durableId="261374477">
    <w:abstractNumId w:val="4"/>
  </w:num>
  <w:num w:numId="4" w16cid:durableId="170625522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lickAndTypeStyle w:val="A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3MLY0N7I0szS2MDVW0lEKTi0uzszPAykwqQUAeTh9BywAAAA="/>
  </w:docVars>
  <w:rsids>
    <w:rsidRoot w:val="00E11DC0"/>
    <w:rsid w:val="000028E7"/>
    <w:rsid w:val="00012370"/>
    <w:rsid w:val="000209A3"/>
    <w:rsid w:val="00024682"/>
    <w:rsid w:val="000254F0"/>
    <w:rsid w:val="0003248E"/>
    <w:rsid w:val="000329C8"/>
    <w:rsid w:val="00034496"/>
    <w:rsid w:val="00035DED"/>
    <w:rsid w:val="000405C9"/>
    <w:rsid w:val="00044E2F"/>
    <w:rsid w:val="00046188"/>
    <w:rsid w:val="0005011C"/>
    <w:rsid w:val="0005052F"/>
    <w:rsid w:val="00052267"/>
    <w:rsid w:val="000529AA"/>
    <w:rsid w:val="00057C2B"/>
    <w:rsid w:val="00064D32"/>
    <w:rsid w:val="000670BE"/>
    <w:rsid w:val="00070B0E"/>
    <w:rsid w:val="000774BA"/>
    <w:rsid w:val="00080F9E"/>
    <w:rsid w:val="0008421A"/>
    <w:rsid w:val="0008537F"/>
    <w:rsid w:val="00085E7A"/>
    <w:rsid w:val="00086C09"/>
    <w:rsid w:val="00092CBF"/>
    <w:rsid w:val="000A00A0"/>
    <w:rsid w:val="000A3264"/>
    <w:rsid w:val="000B2543"/>
    <w:rsid w:val="000B30A9"/>
    <w:rsid w:val="000C1D7E"/>
    <w:rsid w:val="000C2D10"/>
    <w:rsid w:val="000C39A6"/>
    <w:rsid w:val="000C7F4C"/>
    <w:rsid w:val="000D2E90"/>
    <w:rsid w:val="000D614D"/>
    <w:rsid w:val="000D7A24"/>
    <w:rsid w:val="000D7FF5"/>
    <w:rsid w:val="000E0D01"/>
    <w:rsid w:val="000F0A54"/>
    <w:rsid w:val="000F13A4"/>
    <w:rsid w:val="000F17D3"/>
    <w:rsid w:val="000F4AED"/>
    <w:rsid w:val="000F7860"/>
    <w:rsid w:val="0010345E"/>
    <w:rsid w:val="00105DE2"/>
    <w:rsid w:val="001067FF"/>
    <w:rsid w:val="00106BF7"/>
    <w:rsid w:val="00107C48"/>
    <w:rsid w:val="00111C0B"/>
    <w:rsid w:val="001131D3"/>
    <w:rsid w:val="00113C9A"/>
    <w:rsid w:val="0011670F"/>
    <w:rsid w:val="00117BC4"/>
    <w:rsid w:val="00125773"/>
    <w:rsid w:val="00126C0A"/>
    <w:rsid w:val="001272CE"/>
    <w:rsid w:val="00131DF1"/>
    <w:rsid w:val="00132596"/>
    <w:rsid w:val="00133112"/>
    <w:rsid w:val="0013422B"/>
    <w:rsid w:val="00134893"/>
    <w:rsid w:val="00140983"/>
    <w:rsid w:val="001415EE"/>
    <w:rsid w:val="00144AB0"/>
    <w:rsid w:val="00145BDA"/>
    <w:rsid w:val="00151C29"/>
    <w:rsid w:val="001523A7"/>
    <w:rsid w:val="001532E4"/>
    <w:rsid w:val="0015613C"/>
    <w:rsid w:val="001605A4"/>
    <w:rsid w:val="0016176B"/>
    <w:rsid w:val="00162122"/>
    <w:rsid w:val="00162F37"/>
    <w:rsid w:val="0017036E"/>
    <w:rsid w:val="00170E41"/>
    <w:rsid w:val="00170F1F"/>
    <w:rsid w:val="00173195"/>
    <w:rsid w:val="001731C7"/>
    <w:rsid w:val="0017491E"/>
    <w:rsid w:val="001758F7"/>
    <w:rsid w:val="00176CA8"/>
    <w:rsid w:val="00185850"/>
    <w:rsid w:val="00186063"/>
    <w:rsid w:val="00191216"/>
    <w:rsid w:val="0019408E"/>
    <w:rsid w:val="00194A2C"/>
    <w:rsid w:val="00194FBD"/>
    <w:rsid w:val="001A473A"/>
    <w:rsid w:val="001A4D4C"/>
    <w:rsid w:val="001B0D88"/>
    <w:rsid w:val="001B551F"/>
    <w:rsid w:val="001C23EF"/>
    <w:rsid w:val="001C3E12"/>
    <w:rsid w:val="001C6F45"/>
    <w:rsid w:val="001C6FAD"/>
    <w:rsid w:val="001D3A6F"/>
    <w:rsid w:val="001D768B"/>
    <w:rsid w:val="001E0910"/>
    <w:rsid w:val="001E4229"/>
    <w:rsid w:val="001E5579"/>
    <w:rsid w:val="001E576F"/>
    <w:rsid w:val="001E6883"/>
    <w:rsid w:val="001F215E"/>
    <w:rsid w:val="001F25E2"/>
    <w:rsid w:val="001F2739"/>
    <w:rsid w:val="00201295"/>
    <w:rsid w:val="00201AB3"/>
    <w:rsid w:val="0020411E"/>
    <w:rsid w:val="0020502B"/>
    <w:rsid w:val="00205B73"/>
    <w:rsid w:val="0021179A"/>
    <w:rsid w:val="00226203"/>
    <w:rsid w:val="002273CA"/>
    <w:rsid w:val="0023398A"/>
    <w:rsid w:val="0023680A"/>
    <w:rsid w:val="00240B28"/>
    <w:rsid w:val="00240E11"/>
    <w:rsid w:val="002418C2"/>
    <w:rsid w:val="00243B77"/>
    <w:rsid w:val="002445DE"/>
    <w:rsid w:val="002540FA"/>
    <w:rsid w:val="002624FA"/>
    <w:rsid w:val="00263DCB"/>
    <w:rsid w:val="002655CE"/>
    <w:rsid w:val="00266312"/>
    <w:rsid w:val="002709CD"/>
    <w:rsid w:val="00270E63"/>
    <w:rsid w:val="00272D7E"/>
    <w:rsid w:val="00276CFC"/>
    <w:rsid w:val="002774ED"/>
    <w:rsid w:val="00277C33"/>
    <w:rsid w:val="00277C91"/>
    <w:rsid w:val="00277ECA"/>
    <w:rsid w:val="00281BE6"/>
    <w:rsid w:val="00285EED"/>
    <w:rsid w:val="0028624C"/>
    <w:rsid w:val="002970E4"/>
    <w:rsid w:val="002A0AE4"/>
    <w:rsid w:val="002A33B5"/>
    <w:rsid w:val="002A4909"/>
    <w:rsid w:val="002A7CAA"/>
    <w:rsid w:val="002B0201"/>
    <w:rsid w:val="002B4771"/>
    <w:rsid w:val="002B5CE5"/>
    <w:rsid w:val="002B7F70"/>
    <w:rsid w:val="002C2524"/>
    <w:rsid w:val="002C2CF3"/>
    <w:rsid w:val="002C75AB"/>
    <w:rsid w:val="002D1055"/>
    <w:rsid w:val="002D1342"/>
    <w:rsid w:val="002D2D08"/>
    <w:rsid w:val="002D3225"/>
    <w:rsid w:val="002D41E1"/>
    <w:rsid w:val="002D423B"/>
    <w:rsid w:val="002D532D"/>
    <w:rsid w:val="002E2C4D"/>
    <w:rsid w:val="002E62E8"/>
    <w:rsid w:val="00302777"/>
    <w:rsid w:val="00304EDA"/>
    <w:rsid w:val="003061FF"/>
    <w:rsid w:val="00312893"/>
    <w:rsid w:val="003211FE"/>
    <w:rsid w:val="00322C19"/>
    <w:rsid w:val="00325443"/>
    <w:rsid w:val="003331DF"/>
    <w:rsid w:val="003361A5"/>
    <w:rsid w:val="00340120"/>
    <w:rsid w:val="00343BBE"/>
    <w:rsid w:val="003451CD"/>
    <w:rsid w:val="003510DC"/>
    <w:rsid w:val="0035420C"/>
    <w:rsid w:val="00355AFB"/>
    <w:rsid w:val="00357FBB"/>
    <w:rsid w:val="003649D0"/>
    <w:rsid w:val="00366D6E"/>
    <w:rsid w:val="00367A56"/>
    <w:rsid w:val="00367F59"/>
    <w:rsid w:val="00370E9C"/>
    <w:rsid w:val="00371AE4"/>
    <w:rsid w:val="00371FFD"/>
    <w:rsid w:val="003744F6"/>
    <w:rsid w:val="00374931"/>
    <w:rsid w:val="00376267"/>
    <w:rsid w:val="00376558"/>
    <w:rsid w:val="00377346"/>
    <w:rsid w:val="003826FE"/>
    <w:rsid w:val="00383136"/>
    <w:rsid w:val="00393E34"/>
    <w:rsid w:val="00394E64"/>
    <w:rsid w:val="00396AF4"/>
    <w:rsid w:val="003A04E3"/>
    <w:rsid w:val="003A3602"/>
    <w:rsid w:val="003A57CA"/>
    <w:rsid w:val="003A6A36"/>
    <w:rsid w:val="003B75CE"/>
    <w:rsid w:val="003C1E8A"/>
    <w:rsid w:val="003C2AE5"/>
    <w:rsid w:val="003C5AA1"/>
    <w:rsid w:val="003C7E81"/>
    <w:rsid w:val="003D0CE0"/>
    <w:rsid w:val="003D1E79"/>
    <w:rsid w:val="003D2A27"/>
    <w:rsid w:val="003D4306"/>
    <w:rsid w:val="003D44A1"/>
    <w:rsid w:val="003D48FC"/>
    <w:rsid w:val="003D5356"/>
    <w:rsid w:val="003D543B"/>
    <w:rsid w:val="003E0266"/>
    <w:rsid w:val="003E2F16"/>
    <w:rsid w:val="003F0874"/>
    <w:rsid w:val="003F1010"/>
    <w:rsid w:val="003F1876"/>
    <w:rsid w:val="003F40C1"/>
    <w:rsid w:val="003F4EA9"/>
    <w:rsid w:val="003F657D"/>
    <w:rsid w:val="003F7AA1"/>
    <w:rsid w:val="0040093A"/>
    <w:rsid w:val="0040388D"/>
    <w:rsid w:val="00403DBD"/>
    <w:rsid w:val="00404D50"/>
    <w:rsid w:val="00404E06"/>
    <w:rsid w:val="00405178"/>
    <w:rsid w:val="00405776"/>
    <w:rsid w:val="004103E9"/>
    <w:rsid w:val="00413D72"/>
    <w:rsid w:val="0041692C"/>
    <w:rsid w:val="00420778"/>
    <w:rsid w:val="00421121"/>
    <w:rsid w:val="00422F66"/>
    <w:rsid w:val="00426C57"/>
    <w:rsid w:val="00430F68"/>
    <w:rsid w:val="0043563D"/>
    <w:rsid w:val="00436191"/>
    <w:rsid w:val="00437273"/>
    <w:rsid w:val="00443A27"/>
    <w:rsid w:val="00445497"/>
    <w:rsid w:val="00447AB0"/>
    <w:rsid w:val="00452A19"/>
    <w:rsid w:val="004608B0"/>
    <w:rsid w:val="00462344"/>
    <w:rsid w:val="0046245B"/>
    <w:rsid w:val="0046306D"/>
    <w:rsid w:val="004710B5"/>
    <w:rsid w:val="00471897"/>
    <w:rsid w:val="00475D12"/>
    <w:rsid w:val="00475EC2"/>
    <w:rsid w:val="00482A4E"/>
    <w:rsid w:val="00483913"/>
    <w:rsid w:val="0048754F"/>
    <w:rsid w:val="004900C0"/>
    <w:rsid w:val="00491AB3"/>
    <w:rsid w:val="004A5A9F"/>
    <w:rsid w:val="004A6758"/>
    <w:rsid w:val="004A72D0"/>
    <w:rsid w:val="004A766B"/>
    <w:rsid w:val="004B0624"/>
    <w:rsid w:val="004B06C0"/>
    <w:rsid w:val="004B2FCE"/>
    <w:rsid w:val="004C4E75"/>
    <w:rsid w:val="004D4249"/>
    <w:rsid w:val="004D596D"/>
    <w:rsid w:val="004D5D2E"/>
    <w:rsid w:val="004E15B5"/>
    <w:rsid w:val="004E3AA9"/>
    <w:rsid w:val="004E44FB"/>
    <w:rsid w:val="004E76D6"/>
    <w:rsid w:val="004F1203"/>
    <w:rsid w:val="004F237D"/>
    <w:rsid w:val="004F56DC"/>
    <w:rsid w:val="004F7383"/>
    <w:rsid w:val="005013E1"/>
    <w:rsid w:val="00502CEB"/>
    <w:rsid w:val="0050306A"/>
    <w:rsid w:val="00505C33"/>
    <w:rsid w:val="0050657A"/>
    <w:rsid w:val="00506A79"/>
    <w:rsid w:val="00506B54"/>
    <w:rsid w:val="00514DFF"/>
    <w:rsid w:val="005249ED"/>
    <w:rsid w:val="005250A9"/>
    <w:rsid w:val="00530115"/>
    <w:rsid w:val="00530C45"/>
    <w:rsid w:val="00543626"/>
    <w:rsid w:val="00546F2E"/>
    <w:rsid w:val="00551061"/>
    <w:rsid w:val="00551DC3"/>
    <w:rsid w:val="0055220C"/>
    <w:rsid w:val="00553D99"/>
    <w:rsid w:val="005676CD"/>
    <w:rsid w:val="00567B16"/>
    <w:rsid w:val="00573444"/>
    <w:rsid w:val="0057375D"/>
    <w:rsid w:val="00573C91"/>
    <w:rsid w:val="00574E0B"/>
    <w:rsid w:val="00577848"/>
    <w:rsid w:val="00584033"/>
    <w:rsid w:val="005872B6"/>
    <w:rsid w:val="0058762D"/>
    <w:rsid w:val="00591F9A"/>
    <w:rsid w:val="00594685"/>
    <w:rsid w:val="005A537E"/>
    <w:rsid w:val="005A7E4E"/>
    <w:rsid w:val="005C065A"/>
    <w:rsid w:val="005C0C57"/>
    <w:rsid w:val="005C157F"/>
    <w:rsid w:val="005C1A41"/>
    <w:rsid w:val="005C244E"/>
    <w:rsid w:val="005C4154"/>
    <w:rsid w:val="005C4854"/>
    <w:rsid w:val="005C5F08"/>
    <w:rsid w:val="005D2EA9"/>
    <w:rsid w:val="005D4447"/>
    <w:rsid w:val="005D7A56"/>
    <w:rsid w:val="005E04F7"/>
    <w:rsid w:val="005E2072"/>
    <w:rsid w:val="005E4FBE"/>
    <w:rsid w:val="005E6F56"/>
    <w:rsid w:val="005E7C00"/>
    <w:rsid w:val="005F3A6B"/>
    <w:rsid w:val="005F4A3A"/>
    <w:rsid w:val="005F6970"/>
    <w:rsid w:val="005F6F8D"/>
    <w:rsid w:val="00601F32"/>
    <w:rsid w:val="00604812"/>
    <w:rsid w:val="006067A8"/>
    <w:rsid w:val="00612F2E"/>
    <w:rsid w:val="00613C37"/>
    <w:rsid w:val="00616F14"/>
    <w:rsid w:val="00617DA7"/>
    <w:rsid w:val="00623650"/>
    <w:rsid w:val="00627DBB"/>
    <w:rsid w:val="00632AAA"/>
    <w:rsid w:val="006355DC"/>
    <w:rsid w:val="00640D86"/>
    <w:rsid w:val="0064192B"/>
    <w:rsid w:val="00643562"/>
    <w:rsid w:val="006540F3"/>
    <w:rsid w:val="00655D10"/>
    <w:rsid w:val="0065738B"/>
    <w:rsid w:val="006606F7"/>
    <w:rsid w:val="0066407C"/>
    <w:rsid w:val="00665BE4"/>
    <w:rsid w:val="00666667"/>
    <w:rsid w:val="00666C3D"/>
    <w:rsid w:val="006775C7"/>
    <w:rsid w:val="0068002F"/>
    <w:rsid w:val="00682648"/>
    <w:rsid w:val="00682ED8"/>
    <w:rsid w:val="00683130"/>
    <w:rsid w:val="006879CA"/>
    <w:rsid w:val="00692B25"/>
    <w:rsid w:val="00696B6C"/>
    <w:rsid w:val="00696F11"/>
    <w:rsid w:val="0069734C"/>
    <w:rsid w:val="006A4C5D"/>
    <w:rsid w:val="006B15A2"/>
    <w:rsid w:val="006B3B03"/>
    <w:rsid w:val="006B6721"/>
    <w:rsid w:val="006B6EF6"/>
    <w:rsid w:val="006B795B"/>
    <w:rsid w:val="006C3058"/>
    <w:rsid w:val="006C72D9"/>
    <w:rsid w:val="006D060F"/>
    <w:rsid w:val="006D1880"/>
    <w:rsid w:val="006D4AB4"/>
    <w:rsid w:val="006D56EE"/>
    <w:rsid w:val="006D73C8"/>
    <w:rsid w:val="006E216C"/>
    <w:rsid w:val="006E2710"/>
    <w:rsid w:val="006E6C89"/>
    <w:rsid w:val="006F3055"/>
    <w:rsid w:val="0070040B"/>
    <w:rsid w:val="00704908"/>
    <w:rsid w:val="00705E7E"/>
    <w:rsid w:val="00710BDD"/>
    <w:rsid w:val="00713949"/>
    <w:rsid w:val="0071598E"/>
    <w:rsid w:val="00721B72"/>
    <w:rsid w:val="00721F3A"/>
    <w:rsid w:val="00723FA6"/>
    <w:rsid w:val="00730DE0"/>
    <w:rsid w:val="0073197E"/>
    <w:rsid w:val="00734476"/>
    <w:rsid w:val="0074255A"/>
    <w:rsid w:val="00744114"/>
    <w:rsid w:val="00745A6F"/>
    <w:rsid w:val="00751064"/>
    <w:rsid w:val="007560A1"/>
    <w:rsid w:val="007607A6"/>
    <w:rsid w:val="00760F26"/>
    <w:rsid w:val="007626A1"/>
    <w:rsid w:val="00764F9C"/>
    <w:rsid w:val="00767E83"/>
    <w:rsid w:val="00773856"/>
    <w:rsid w:val="0078220C"/>
    <w:rsid w:val="007839B5"/>
    <w:rsid w:val="007965C1"/>
    <w:rsid w:val="007969F2"/>
    <w:rsid w:val="007A12B9"/>
    <w:rsid w:val="007A1DA0"/>
    <w:rsid w:val="007A6BFC"/>
    <w:rsid w:val="007A6C26"/>
    <w:rsid w:val="007B0716"/>
    <w:rsid w:val="007B1C09"/>
    <w:rsid w:val="007B21DA"/>
    <w:rsid w:val="007B3CFA"/>
    <w:rsid w:val="007B533F"/>
    <w:rsid w:val="007B5C1D"/>
    <w:rsid w:val="007B6EE5"/>
    <w:rsid w:val="007B7A49"/>
    <w:rsid w:val="007C274A"/>
    <w:rsid w:val="007C35ED"/>
    <w:rsid w:val="007C564A"/>
    <w:rsid w:val="007D19E4"/>
    <w:rsid w:val="007D454B"/>
    <w:rsid w:val="007D4FE8"/>
    <w:rsid w:val="007D51EE"/>
    <w:rsid w:val="007D7CE4"/>
    <w:rsid w:val="007E1B9F"/>
    <w:rsid w:val="007E7491"/>
    <w:rsid w:val="007F16AB"/>
    <w:rsid w:val="007F221F"/>
    <w:rsid w:val="007F5016"/>
    <w:rsid w:val="007F5898"/>
    <w:rsid w:val="007F6B67"/>
    <w:rsid w:val="008022A2"/>
    <w:rsid w:val="0080748A"/>
    <w:rsid w:val="00811D44"/>
    <w:rsid w:val="0081332B"/>
    <w:rsid w:val="00813F72"/>
    <w:rsid w:val="00826FBC"/>
    <w:rsid w:val="00830222"/>
    <w:rsid w:val="0083234C"/>
    <w:rsid w:val="00832AC5"/>
    <w:rsid w:val="008339EE"/>
    <w:rsid w:val="00837804"/>
    <w:rsid w:val="00842059"/>
    <w:rsid w:val="00844918"/>
    <w:rsid w:val="0084498A"/>
    <w:rsid w:val="00854ADD"/>
    <w:rsid w:val="00855E1F"/>
    <w:rsid w:val="00860289"/>
    <w:rsid w:val="00861CBC"/>
    <w:rsid w:val="008636C3"/>
    <w:rsid w:val="008673E0"/>
    <w:rsid w:val="00871882"/>
    <w:rsid w:val="00874C50"/>
    <w:rsid w:val="00876C23"/>
    <w:rsid w:val="008844D1"/>
    <w:rsid w:val="00887FBB"/>
    <w:rsid w:val="0089177D"/>
    <w:rsid w:val="0089327A"/>
    <w:rsid w:val="008958F4"/>
    <w:rsid w:val="008976D2"/>
    <w:rsid w:val="008A08F4"/>
    <w:rsid w:val="008A6240"/>
    <w:rsid w:val="008B5861"/>
    <w:rsid w:val="008C1293"/>
    <w:rsid w:val="008C2CB4"/>
    <w:rsid w:val="008C595E"/>
    <w:rsid w:val="008D21B2"/>
    <w:rsid w:val="008D2267"/>
    <w:rsid w:val="008D27D9"/>
    <w:rsid w:val="008D394B"/>
    <w:rsid w:val="008D3B1F"/>
    <w:rsid w:val="008D4B25"/>
    <w:rsid w:val="008D673D"/>
    <w:rsid w:val="008E584D"/>
    <w:rsid w:val="008F343B"/>
    <w:rsid w:val="008F4BB1"/>
    <w:rsid w:val="008F4E7B"/>
    <w:rsid w:val="008F6CF6"/>
    <w:rsid w:val="008F7505"/>
    <w:rsid w:val="00901691"/>
    <w:rsid w:val="009045AB"/>
    <w:rsid w:val="009053DA"/>
    <w:rsid w:val="00911717"/>
    <w:rsid w:val="0091728B"/>
    <w:rsid w:val="009248F9"/>
    <w:rsid w:val="00925536"/>
    <w:rsid w:val="00925A03"/>
    <w:rsid w:val="00937DA2"/>
    <w:rsid w:val="00941965"/>
    <w:rsid w:val="009425DA"/>
    <w:rsid w:val="00945806"/>
    <w:rsid w:val="0095013F"/>
    <w:rsid w:val="00950A9E"/>
    <w:rsid w:val="009514CC"/>
    <w:rsid w:val="0095446C"/>
    <w:rsid w:val="0096288A"/>
    <w:rsid w:val="00962ED8"/>
    <w:rsid w:val="00964C7D"/>
    <w:rsid w:val="00970288"/>
    <w:rsid w:val="00971BE2"/>
    <w:rsid w:val="0098071D"/>
    <w:rsid w:val="00980CD2"/>
    <w:rsid w:val="00981D5E"/>
    <w:rsid w:val="0098368B"/>
    <w:rsid w:val="0098404D"/>
    <w:rsid w:val="00984C8F"/>
    <w:rsid w:val="00985BA7"/>
    <w:rsid w:val="00986B99"/>
    <w:rsid w:val="0099481A"/>
    <w:rsid w:val="009962A2"/>
    <w:rsid w:val="00996510"/>
    <w:rsid w:val="00997B60"/>
    <w:rsid w:val="009A0674"/>
    <w:rsid w:val="009A0E92"/>
    <w:rsid w:val="009A0F6A"/>
    <w:rsid w:val="009A1782"/>
    <w:rsid w:val="009A4771"/>
    <w:rsid w:val="009A5808"/>
    <w:rsid w:val="009B4BA8"/>
    <w:rsid w:val="009C1835"/>
    <w:rsid w:val="009C2BD1"/>
    <w:rsid w:val="009C347A"/>
    <w:rsid w:val="009D0C56"/>
    <w:rsid w:val="009D4C9A"/>
    <w:rsid w:val="009E00CE"/>
    <w:rsid w:val="009F3490"/>
    <w:rsid w:val="009F559C"/>
    <w:rsid w:val="009F608D"/>
    <w:rsid w:val="00A00CF8"/>
    <w:rsid w:val="00A03E14"/>
    <w:rsid w:val="00A05BF8"/>
    <w:rsid w:val="00A10827"/>
    <w:rsid w:val="00A110E0"/>
    <w:rsid w:val="00A15590"/>
    <w:rsid w:val="00A16284"/>
    <w:rsid w:val="00A16931"/>
    <w:rsid w:val="00A207E3"/>
    <w:rsid w:val="00A24CB7"/>
    <w:rsid w:val="00A31875"/>
    <w:rsid w:val="00A428F9"/>
    <w:rsid w:val="00A45ED7"/>
    <w:rsid w:val="00A4771E"/>
    <w:rsid w:val="00A47823"/>
    <w:rsid w:val="00A4787C"/>
    <w:rsid w:val="00A51952"/>
    <w:rsid w:val="00A54838"/>
    <w:rsid w:val="00A621EA"/>
    <w:rsid w:val="00A65CFE"/>
    <w:rsid w:val="00A6715A"/>
    <w:rsid w:val="00A73B6C"/>
    <w:rsid w:val="00A80070"/>
    <w:rsid w:val="00A821A3"/>
    <w:rsid w:val="00A8278B"/>
    <w:rsid w:val="00A873C5"/>
    <w:rsid w:val="00A9177E"/>
    <w:rsid w:val="00A93E6C"/>
    <w:rsid w:val="00AA039B"/>
    <w:rsid w:val="00AA0FCD"/>
    <w:rsid w:val="00AA158A"/>
    <w:rsid w:val="00AA19FF"/>
    <w:rsid w:val="00AA1C33"/>
    <w:rsid w:val="00AA2B27"/>
    <w:rsid w:val="00AA3E45"/>
    <w:rsid w:val="00AA4840"/>
    <w:rsid w:val="00AA674C"/>
    <w:rsid w:val="00AA7702"/>
    <w:rsid w:val="00AA789C"/>
    <w:rsid w:val="00AB0F5C"/>
    <w:rsid w:val="00AB3B70"/>
    <w:rsid w:val="00AB3E60"/>
    <w:rsid w:val="00AB5678"/>
    <w:rsid w:val="00AB7308"/>
    <w:rsid w:val="00AC1AB2"/>
    <w:rsid w:val="00AC3589"/>
    <w:rsid w:val="00AD4092"/>
    <w:rsid w:val="00AE05FD"/>
    <w:rsid w:val="00AE0993"/>
    <w:rsid w:val="00AE10C8"/>
    <w:rsid w:val="00AE3997"/>
    <w:rsid w:val="00AE3B85"/>
    <w:rsid w:val="00AE45E3"/>
    <w:rsid w:val="00AE4DAF"/>
    <w:rsid w:val="00AE7109"/>
    <w:rsid w:val="00AF224F"/>
    <w:rsid w:val="00AF6CE1"/>
    <w:rsid w:val="00AF7553"/>
    <w:rsid w:val="00B0026D"/>
    <w:rsid w:val="00B00479"/>
    <w:rsid w:val="00B00FB1"/>
    <w:rsid w:val="00B0670C"/>
    <w:rsid w:val="00B10346"/>
    <w:rsid w:val="00B1265B"/>
    <w:rsid w:val="00B1616E"/>
    <w:rsid w:val="00B1690C"/>
    <w:rsid w:val="00B2036A"/>
    <w:rsid w:val="00B26624"/>
    <w:rsid w:val="00B3565B"/>
    <w:rsid w:val="00B402F6"/>
    <w:rsid w:val="00B44EF3"/>
    <w:rsid w:val="00B45016"/>
    <w:rsid w:val="00B4562F"/>
    <w:rsid w:val="00B45B61"/>
    <w:rsid w:val="00B45DC9"/>
    <w:rsid w:val="00B4709D"/>
    <w:rsid w:val="00B53627"/>
    <w:rsid w:val="00B54CC2"/>
    <w:rsid w:val="00B5616C"/>
    <w:rsid w:val="00B630E4"/>
    <w:rsid w:val="00B6549D"/>
    <w:rsid w:val="00B70F61"/>
    <w:rsid w:val="00B84EA0"/>
    <w:rsid w:val="00B90848"/>
    <w:rsid w:val="00B9181F"/>
    <w:rsid w:val="00B92765"/>
    <w:rsid w:val="00B95DF0"/>
    <w:rsid w:val="00B95EFB"/>
    <w:rsid w:val="00B96CC6"/>
    <w:rsid w:val="00BB0BC2"/>
    <w:rsid w:val="00BB2F14"/>
    <w:rsid w:val="00BC0B96"/>
    <w:rsid w:val="00BC27C2"/>
    <w:rsid w:val="00BC35AF"/>
    <w:rsid w:val="00BC64D2"/>
    <w:rsid w:val="00BC7131"/>
    <w:rsid w:val="00BD0F26"/>
    <w:rsid w:val="00BD3556"/>
    <w:rsid w:val="00BD5726"/>
    <w:rsid w:val="00BD6412"/>
    <w:rsid w:val="00BD718F"/>
    <w:rsid w:val="00BE2273"/>
    <w:rsid w:val="00BE2817"/>
    <w:rsid w:val="00BE2B9F"/>
    <w:rsid w:val="00BE3388"/>
    <w:rsid w:val="00BE48EF"/>
    <w:rsid w:val="00BE69E8"/>
    <w:rsid w:val="00BF43AD"/>
    <w:rsid w:val="00C03096"/>
    <w:rsid w:val="00C06EBD"/>
    <w:rsid w:val="00C202DE"/>
    <w:rsid w:val="00C20B71"/>
    <w:rsid w:val="00C2105F"/>
    <w:rsid w:val="00C24E9D"/>
    <w:rsid w:val="00C306BB"/>
    <w:rsid w:val="00C323A2"/>
    <w:rsid w:val="00C3454E"/>
    <w:rsid w:val="00C36447"/>
    <w:rsid w:val="00C44867"/>
    <w:rsid w:val="00C450C0"/>
    <w:rsid w:val="00C47A96"/>
    <w:rsid w:val="00C5003E"/>
    <w:rsid w:val="00C50E81"/>
    <w:rsid w:val="00C53449"/>
    <w:rsid w:val="00C53B56"/>
    <w:rsid w:val="00C53DC7"/>
    <w:rsid w:val="00C55246"/>
    <w:rsid w:val="00C6043A"/>
    <w:rsid w:val="00C6428D"/>
    <w:rsid w:val="00C65830"/>
    <w:rsid w:val="00C65869"/>
    <w:rsid w:val="00C659D7"/>
    <w:rsid w:val="00C66C32"/>
    <w:rsid w:val="00C70D38"/>
    <w:rsid w:val="00C7391D"/>
    <w:rsid w:val="00C813B8"/>
    <w:rsid w:val="00C9733D"/>
    <w:rsid w:val="00CA09C9"/>
    <w:rsid w:val="00CA226F"/>
    <w:rsid w:val="00CA35D8"/>
    <w:rsid w:val="00CA36EC"/>
    <w:rsid w:val="00CA51DA"/>
    <w:rsid w:val="00CA5AF7"/>
    <w:rsid w:val="00CB3BB7"/>
    <w:rsid w:val="00CB4057"/>
    <w:rsid w:val="00CC58D6"/>
    <w:rsid w:val="00CC5C15"/>
    <w:rsid w:val="00CC727F"/>
    <w:rsid w:val="00CD1468"/>
    <w:rsid w:val="00CD1EFB"/>
    <w:rsid w:val="00CD2603"/>
    <w:rsid w:val="00CD268E"/>
    <w:rsid w:val="00CD3B72"/>
    <w:rsid w:val="00CD5552"/>
    <w:rsid w:val="00CD5F24"/>
    <w:rsid w:val="00CD64AD"/>
    <w:rsid w:val="00CE2DAD"/>
    <w:rsid w:val="00CE3C47"/>
    <w:rsid w:val="00CE781B"/>
    <w:rsid w:val="00CF3518"/>
    <w:rsid w:val="00CF4D9F"/>
    <w:rsid w:val="00CF542D"/>
    <w:rsid w:val="00D058B9"/>
    <w:rsid w:val="00D07539"/>
    <w:rsid w:val="00D11A45"/>
    <w:rsid w:val="00D160A5"/>
    <w:rsid w:val="00D21984"/>
    <w:rsid w:val="00D252D9"/>
    <w:rsid w:val="00D266EA"/>
    <w:rsid w:val="00D32541"/>
    <w:rsid w:val="00D334EA"/>
    <w:rsid w:val="00D37C86"/>
    <w:rsid w:val="00D4171A"/>
    <w:rsid w:val="00D4353A"/>
    <w:rsid w:val="00D43561"/>
    <w:rsid w:val="00D47327"/>
    <w:rsid w:val="00D50ACB"/>
    <w:rsid w:val="00D5296A"/>
    <w:rsid w:val="00D56CCE"/>
    <w:rsid w:val="00D57D27"/>
    <w:rsid w:val="00D60F29"/>
    <w:rsid w:val="00D6104F"/>
    <w:rsid w:val="00D6602B"/>
    <w:rsid w:val="00D66C96"/>
    <w:rsid w:val="00D82900"/>
    <w:rsid w:val="00D852E9"/>
    <w:rsid w:val="00D87656"/>
    <w:rsid w:val="00D8773C"/>
    <w:rsid w:val="00D91A82"/>
    <w:rsid w:val="00D928B5"/>
    <w:rsid w:val="00D92948"/>
    <w:rsid w:val="00D95323"/>
    <w:rsid w:val="00D970C7"/>
    <w:rsid w:val="00DA01F9"/>
    <w:rsid w:val="00DA0BD0"/>
    <w:rsid w:val="00DA19A3"/>
    <w:rsid w:val="00DA3473"/>
    <w:rsid w:val="00DA5C1B"/>
    <w:rsid w:val="00DB0808"/>
    <w:rsid w:val="00DB268B"/>
    <w:rsid w:val="00DB5837"/>
    <w:rsid w:val="00DC0203"/>
    <w:rsid w:val="00DC1895"/>
    <w:rsid w:val="00DE4BC4"/>
    <w:rsid w:val="00DE52E5"/>
    <w:rsid w:val="00DF2CE9"/>
    <w:rsid w:val="00DF47D1"/>
    <w:rsid w:val="00E041C8"/>
    <w:rsid w:val="00E05134"/>
    <w:rsid w:val="00E10F89"/>
    <w:rsid w:val="00E11DC0"/>
    <w:rsid w:val="00E12352"/>
    <w:rsid w:val="00E12909"/>
    <w:rsid w:val="00E14356"/>
    <w:rsid w:val="00E21561"/>
    <w:rsid w:val="00E23EE1"/>
    <w:rsid w:val="00E301E3"/>
    <w:rsid w:val="00E33478"/>
    <w:rsid w:val="00E359CC"/>
    <w:rsid w:val="00E371E2"/>
    <w:rsid w:val="00E414ED"/>
    <w:rsid w:val="00E4196D"/>
    <w:rsid w:val="00E53FD5"/>
    <w:rsid w:val="00E54C8A"/>
    <w:rsid w:val="00E55CE3"/>
    <w:rsid w:val="00E56195"/>
    <w:rsid w:val="00E571A0"/>
    <w:rsid w:val="00E62623"/>
    <w:rsid w:val="00E62644"/>
    <w:rsid w:val="00E631D7"/>
    <w:rsid w:val="00E644B2"/>
    <w:rsid w:val="00E652D9"/>
    <w:rsid w:val="00E6763C"/>
    <w:rsid w:val="00E707EB"/>
    <w:rsid w:val="00E73F84"/>
    <w:rsid w:val="00E76A41"/>
    <w:rsid w:val="00E77818"/>
    <w:rsid w:val="00E808AA"/>
    <w:rsid w:val="00E82193"/>
    <w:rsid w:val="00E910FA"/>
    <w:rsid w:val="00E91175"/>
    <w:rsid w:val="00E93A09"/>
    <w:rsid w:val="00E93A52"/>
    <w:rsid w:val="00E96072"/>
    <w:rsid w:val="00E978D6"/>
    <w:rsid w:val="00EA0052"/>
    <w:rsid w:val="00EA00A3"/>
    <w:rsid w:val="00EA3123"/>
    <w:rsid w:val="00EA6BD6"/>
    <w:rsid w:val="00EA7296"/>
    <w:rsid w:val="00EA7891"/>
    <w:rsid w:val="00EA7AB3"/>
    <w:rsid w:val="00EB1C4A"/>
    <w:rsid w:val="00EB4B2E"/>
    <w:rsid w:val="00EB6467"/>
    <w:rsid w:val="00EB6674"/>
    <w:rsid w:val="00ED1630"/>
    <w:rsid w:val="00ED34AC"/>
    <w:rsid w:val="00ED5A73"/>
    <w:rsid w:val="00EE3A31"/>
    <w:rsid w:val="00EE43C8"/>
    <w:rsid w:val="00EE4554"/>
    <w:rsid w:val="00EE5EA9"/>
    <w:rsid w:val="00EE6DDD"/>
    <w:rsid w:val="00F019D9"/>
    <w:rsid w:val="00F067EE"/>
    <w:rsid w:val="00F10A73"/>
    <w:rsid w:val="00F14359"/>
    <w:rsid w:val="00F1641D"/>
    <w:rsid w:val="00F24328"/>
    <w:rsid w:val="00F3192C"/>
    <w:rsid w:val="00F350F7"/>
    <w:rsid w:val="00F3630C"/>
    <w:rsid w:val="00F37650"/>
    <w:rsid w:val="00F40A4C"/>
    <w:rsid w:val="00F42797"/>
    <w:rsid w:val="00F447AF"/>
    <w:rsid w:val="00F4505F"/>
    <w:rsid w:val="00F47860"/>
    <w:rsid w:val="00F51A9A"/>
    <w:rsid w:val="00F524CA"/>
    <w:rsid w:val="00F528FA"/>
    <w:rsid w:val="00F53EB1"/>
    <w:rsid w:val="00F60D80"/>
    <w:rsid w:val="00F6243D"/>
    <w:rsid w:val="00F651B9"/>
    <w:rsid w:val="00F70EDB"/>
    <w:rsid w:val="00F73B71"/>
    <w:rsid w:val="00F73C89"/>
    <w:rsid w:val="00F74BD0"/>
    <w:rsid w:val="00F74D1D"/>
    <w:rsid w:val="00F77A30"/>
    <w:rsid w:val="00F77BE4"/>
    <w:rsid w:val="00F83C59"/>
    <w:rsid w:val="00F84AAA"/>
    <w:rsid w:val="00F925BA"/>
    <w:rsid w:val="00FA03C2"/>
    <w:rsid w:val="00FA3657"/>
    <w:rsid w:val="00FB1A8F"/>
    <w:rsid w:val="00FB1F92"/>
    <w:rsid w:val="00FB3985"/>
    <w:rsid w:val="00FB3DF0"/>
    <w:rsid w:val="00FB7267"/>
    <w:rsid w:val="00FB7DB8"/>
    <w:rsid w:val="00FC27C0"/>
    <w:rsid w:val="00FC6430"/>
    <w:rsid w:val="00FD087D"/>
    <w:rsid w:val="00FD1192"/>
    <w:rsid w:val="00FD3E70"/>
    <w:rsid w:val="00FD6843"/>
    <w:rsid w:val="00FE5422"/>
    <w:rsid w:val="00FF5C52"/>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A605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lv-LV" w:eastAsia="lv-LV"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77D"/>
    <w:pPr>
      <w:spacing w:after="200" w:line="276" w:lineRule="auto"/>
    </w:pPr>
    <w:rPr>
      <w:sz w:val="22"/>
      <w:szCs w:val="22"/>
      <w:lang w:eastAsia="en-US"/>
    </w:rPr>
  </w:style>
  <w:style w:type="paragraph" w:styleId="Heading1">
    <w:name w:val="heading 1"/>
    <w:basedOn w:val="Normal"/>
    <w:next w:val="Normal"/>
    <w:link w:val="Heading1Char"/>
    <w:uiPriority w:val="9"/>
    <w:qFormat/>
    <w:rsid w:val="00144AB0"/>
    <w:pPr>
      <w:keepNext/>
      <w:keepLines/>
      <w:spacing w:before="240" w:after="0" w:line="259" w:lineRule="auto"/>
      <w:outlineLvl w:val="0"/>
    </w:pPr>
    <w:rPr>
      <w:rFonts w:ascii="Calibri Light" w:eastAsia="Times New Roman" w:hAnsi="Calibri Light"/>
      <w:color w:val="2E74B5"/>
      <w:sz w:val="32"/>
      <w:szCs w:val="32"/>
      <w:lang w:val="en-US"/>
    </w:rPr>
  </w:style>
  <w:style w:type="paragraph" w:styleId="Heading3">
    <w:name w:val="heading 3"/>
    <w:basedOn w:val="Normal"/>
    <w:next w:val="Normal"/>
    <w:link w:val="Heading3Char"/>
    <w:qFormat/>
    <w:rsid w:val="00B54CC2"/>
    <w:pPr>
      <w:keepNext/>
      <w:numPr>
        <w:ilvl w:val="2"/>
        <w:numId w:val="1"/>
      </w:numPr>
      <w:spacing w:after="0" w:line="240" w:lineRule="auto"/>
      <w:jc w:val="center"/>
      <w:outlineLvl w:val="2"/>
    </w:pPr>
    <w:rPr>
      <w:rFonts w:ascii="Times New Roman" w:eastAsia="Times New Roman" w:hAnsi="Times New Roman"/>
      <w:b/>
      <w:szCs w:val="20"/>
      <w:lang w:val="x-none"/>
    </w:rPr>
  </w:style>
  <w:style w:type="paragraph" w:styleId="Heading4">
    <w:name w:val="heading 4"/>
    <w:basedOn w:val="Normal"/>
    <w:next w:val="Normal"/>
    <w:link w:val="Heading4Char"/>
    <w:qFormat/>
    <w:rsid w:val="00B54CC2"/>
    <w:pPr>
      <w:keepNext/>
      <w:numPr>
        <w:ilvl w:val="3"/>
        <w:numId w:val="1"/>
      </w:numPr>
      <w:spacing w:after="0" w:line="240" w:lineRule="auto"/>
      <w:ind w:right="9"/>
      <w:jc w:val="both"/>
      <w:outlineLvl w:val="3"/>
    </w:pPr>
    <w:rPr>
      <w:rFonts w:ascii="Times New Roman" w:eastAsia="Times New Roman" w:hAnsi="Times New Roman"/>
      <w:b/>
      <w:color w:val="000000"/>
      <w:kern w:val="28"/>
      <w:szCs w:val="20"/>
      <w:lang w:val="en-US"/>
    </w:rPr>
  </w:style>
  <w:style w:type="paragraph" w:styleId="Heading5">
    <w:name w:val="heading 5"/>
    <w:basedOn w:val="Normal"/>
    <w:next w:val="Normal"/>
    <w:link w:val="Heading5Char"/>
    <w:qFormat/>
    <w:rsid w:val="00B54CC2"/>
    <w:pPr>
      <w:keepNext/>
      <w:numPr>
        <w:ilvl w:val="4"/>
        <w:numId w:val="1"/>
      </w:numPr>
      <w:spacing w:after="0" w:line="240" w:lineRule="auto"/>
      <w:ind w:right="283"/>
      <w:outlineLvl w:val="4"/>
    </w:pPr>
    <w:rPr>
      <w:rFonts w:ascii="Times New Roman" w:eastAsia="Times New Roman" w:hAnsi="Times New Roman"/>
      <w:b/>
      <w:color w:val="000000"/>
      <w:kern w:val="28"/>
      <w:sz w:val="28"/>
      <w:szCs w:val="20"/>
      <w:lang w:val="en-US"/>
    </w:rPr>
  </w:style>
  <w:style w:type="paragraph" w:styleId="Heading6">
    <w:name w:val="heading 6"/>
    <w:basedOn w:val="Normal"/>
    <w:next w:val="Normal"/>
    <w:link w:val="Heading6Char"/>
    <w:qFormat/>
    <w:rsid w:val="00B54CC2"/>
    <w:pPr>
      <w:keepNext/>
      <w:numPr>
        <w:ilvl w:val="5"/>
        <w:numId w:val="1"/>
      </w:numPr>
      <w:spacing w:before="120" w:after="120" w:line="240" w:lineRule="exact"/>
      <w:outlineLvl w:val="5"/>
    </w:pPr>
    <w:rPr>
      <w:rFonts w:ascii="Times New Roman" w:eastAsia="Times New Roman" w:hAnsi="Times New Roman"/>
      <w:b/>
      <w:color w:val="000000"/>
      <w:kern w:val="28"/>
      <w:sz w:val="28"/>
      <w:szCs w:val="20"/>
      <w:lang w:val="en-US"/>
    </w:rPr>
  </w:style>
  <w:style w:type="paragraph" w:styleId="Heading7">
    <w:name w:val="heading 7"/>
    <w:basedOn w:val="Normal"/>
    <w:next w:val="Normal"/>
    <w:link w:val="Heading7Char"/>
    <w:qFormat/>
    <w:rsid w:val="00B54CC2"/>
    <w:pPr>
      <w:keepNext/>
      <w:numPr>
        <w:ilvl w:val="6"/>
        <w:numId w:val="1"/>
      </w:numPr>
      <w:spacing w:after="0" w:line="360" w:lineRule="auto"/>
      <w:outlineLvl w:val="6"/>
    </w:pPr>
    <w:rPr>
      <w:rFonts w:ascii="Times New Roman" w:eastAsia="Times New Roman" w:hAnsi="Times New Roman"/>
      <w:color w:val="000000"/>
      <w:sz w:val="28"/>
      <w:szCs w:val="20"/>
      <w:lang w:val="en-GB"/>
    </w:rPr>
  </w:style>
  <w:style w:type="paragraph" w:styleId="Heading8">
    <w:name w:val="heading 8"/>
    <w:basedOn w:val="Normal"/>
    <w:next w:val="Normal"/>
    <w:link w:val="Heading8Char"/>
    <w:qFormat/>
    <w:rsid w:val="00B54CC2"/>
    <w:pPr>
      <w:keepNext/>
      <w:numPr>
        <w:ilvl w:val="7"/>
        <w:numId w:val="1"/>
      </w:numPr>
      <w:spacing w:before="120" w:after="0" w:line="240" w:lineRule="auto"/>
      <w:jc w:val="center"/>
      <w:outlineLvl w:val="7"/>
    </w:pPr>
    <w:rPr>
      <w:rFonts w:ascii="Times New Roman" w:eastAsia="Times New Roman" w:hAnsi="Times New Roman"/>
      <w:color w:val="000000"/>
      <w:spacing w:val="24"/>
      <w:kern w:val="28"/>
      <w:szCs w:val="20"/>
      <w:lang w:val="en-GB"/>
    </w:rPr>
  </w:style>
  <w:style w:type="paragraph" w:styleId="Heading9">
    <w:name w:val="heading 9"/>
    <w:basedOn w:val="Normal"/>
    <w:next w:val="Normal"/>
    <w:link w:val="Heading9Char"/>
    <w:qFormat/>
    <w:rsid w:val="00B54CC2"/>
    <w:pPr>
      <w:keepNext/>
      <w:numPr>
        <w:ilvl w:val="8"/>
        <w:numId w:val="1"/>
      </w:numPr>
      <w:spacing w:after="0" w:line="240" w:lineRule="auto"/>
      <w:outlineLvl w:val="8"/>
    </w:pPr>
    <w:rPr>
      <w:rFonts w:ascii="Times New Roman" w:eastAsia="Times New Roman" w:hAnsi="Times New Roman"/>
      <w:color w:val="000000"/>
      <w:kern w:val="2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B54CC2"/>
    <w:rPr>
      <w:rFonts w:ascii="Times New Roman" w:eastAsia="Times New Roman" w:hAnsi="Times New Roman"/>
      <w:b/>
      <w:sz w:val="22"/>
      <w:lang w:val="x-none" w:eastAsia="en-US"/>
    </w:rPr>
  </w:style>
  <w:style w:type="character" w:customStyle="1" w:styleId="Heading4Char">
    <w:name w:val="Heading 4 Char"/>
    <w:link w:val="Heading4"/>
    <w:rsid w:val="00B54CC2"/>
    <w:rPr>
      <w:rFonts w:ascii="Times New Roman" w:eastAsia="Times New Roman" w:hAnsi="Times New Roman"/>
      <w:b/>
      <w:color w:val="000000"/>
      <w:kern w:val="28"/>
      <w:sz w:val="22"/>
      <w:lang w:val="en-US" w:eastAsia="en-US"/>
    </w:rPr>
  </w:style>
  <w:style w:type="character" w:customStyle="1" w:styleId="Heading5Char">
    <w:name w:val="Heading 5 Char"/>
    <w:link w:val="Heading5"/>
    <w:rsid w:val="00B54CC2"/>
    <w:rPr>
      <w:rFonts w:ascii="Times New Roman" w:eastAsia="Times New Roman" w:hAnsi="Times New Roman"/>
      <w:b/>
      <w:color w:val="000000"/>
      <w:kern w:val="28"/>
      <w:sz w:val="28"/>
      <w:lang w:val="en-US" w:eastAsia="en-US"/>
    </w:rPr>
  </w:style>
  <w:style w:type="character" w:customStyle="1" w:styleId="Heading6Char">
    <w:name w:val="Heading 6 Char"/>
    <w:link w:val="Heading6"/>
    <w:rsid w:val="00B54CC2"/>
    <w:rPr>
      <w:rFonts w:ascii="Times New Roman" w:eastAsia="Times New Roman" w:hAnsi="Times New Roman"/>
      <w:b/>
      <w:color w:val="000000"/>
      <w:kern w:val="28"/>
      <w:sz w:val="28"/>
      <w:lang w:val="en-US" w:eastAsia="en-US"/>
    </w:rPr>
  </w:style>
  <w:style w:type="character" w:customStyle="1" w:styleId="Heading7Char">
    <w:name w:val="Heading 7 Char"/>
    <w:link w:val="Heading7"/>
    <w:rsid w:val="00B54CC2"/>
    <w:rPr>
      <w:rFonts w:ascii="Times New Roman" w:eastAsia="Times New Roman" w:hAnsi="Times New Roman"/>
      <w:color w:val="000000"/>
      <w:sz w:val="28"/>
      <w:lang w:val="en-GB" w:eastAsia="en-US"/>
    </w:rPr>
  </w:style>
  <w:style w:type="character" w:customStyle="1" w:styleId="Heading8Char">
    <w:name w:val="Heading 8 Char"/>
    <w:link w:val="Heading8"/>
    <w:rsid w:val="00B54CC2"/>
    <w:rPr>
      <w:rFonts w:ascii="Times New Roman" w:eastAsia="Times New Roman" w:hAnsi="Times New Roman"/>
      <w:color w:val="000000"/>
      <w:spacing w:val="24"/>
      <w:kern w:val="28"/>
      <w:sz w:val="22"/>
      <w:lang w:val="en-GB" w:eastAsia="en-US"/>
    </w:rPr>
  </w:style>
  <w:style w:type="character" w:customStyle="1" w:styleId="Heading9Char">
    <w:name w:val="Heading 9 Char"/>
    <w:link w:val="Heading9"/>
    <w:rsid w:val="00B54CC2"/>
    <w:rPr>
      <w:rFonts w:ascii="Times New Roman" w:eastAsia="Times New Roman" w:hAnsi="Times New Roman"/>
      <w:color w:val="000000"/>
      <w:kern w:val="28"/>
      <w:sz w:val="22"/>
      <w:lang w:val="en-GB" w:eastAsia="en-US"/>
    </w:rPr>
  </w:style>
  <w:style w:type="paragraph" w:styleId="Header">
    <w:name w:val="header"/>
    <w:basedOn w:val="Normal"/>
    <w:link w:val="HeaderChar"/>
    <w:uiPriority w:val="99"/>
    <w:unhideWhenUsed/>
    <w:rsid w:val="00092C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2CBF"/>
  </w:style>
  <w:style w:type="paragraph" w:styleId="Footer">
    <w:name w:val="footer"/>
    <w:basedOn w:val="Normal"/>
    <w:link w:val="FooterChar"/>
    <w:uiPriority w:val="99"/>
    <w:unhideWhenUsed/>
    <w:rsid w:val="00092CBF"/>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2CBF"/>
  </w:style>
  <w:style w:type="paragraph" w:customStyle="1" w:styleId="Atext">
    <w:name w:val="A_text"/>
    <w:qFormat/>
    <w:rsid w:val="00A54838"/>
    <w:pPr>
      <w:spacing w:before="120"/>
      <w:jc w:val="both"/>
    </w:pPr>
    <w:rPr>
      <w:rFonts w:ascii="Times New Roman" w:hAnsi="Times New Roman"/>
      <w:sz w:val="22"/>
      <w:szCs w:val="22"/>
      <w:lang w:val="en-GB" w:eastAsia="en-US"/>
    </w:rPr>
  </w:style>
  <w:style w:type="paragraph" w:customStyle="1" w:styleId="Aarticletitle">
    <w:name w:val="A_article_title"/>
    <w:basedOn w:val="Atext"/>
    <w:qFormat/>
    <w:rsid w:val="00F83C59"/>
    <w:pPr>
      <w:pageBreakBefore/>
      <w:spacing w:before="240"/>
      <w:jc w:val="center"/>
    </w:pPr>
    <w:rPr>
      <w:b/>
      <w:sz w:val="24"/>
    </w:rPr>
  </w:style>
  <w:style w:type="paragraph" w:customStyle="1" w:styleId="Aorganization">
    <w:name w:val="A_organization"/>
    <w:basedOn w:val="Atext"/>
    <w:qFormat/>
    <w:rsid w:val="0089177D"/>
    <w:pPr>
      <w:spacing w:before="0"/>
      <w:jc w:val="center"/>
    </w:pPr>
  </w:style>
  <w:style w:type="paragraph" w:customStyle="1" w:styleId="Aname">
    <w:name w:val="A_name"/>
    <w:basedOn w:val="Atext"/>
    <w:qFormat/>
    <w:rsid w:val="0089177D"/>
    <w:pPr>
      <w:jc w:val="center"/>
    </w:pPr>
  </w:style>
  <w:style w:type="character" w:styleId="Hyperlink">
    <w:name w:val="Hyperlink"/>
    <w:uiPriority w:val="99"/>
    <w:unhideWhenUsed/>
    <w:rsid w:val="00986B99"/>
    <w:rPr>
      <w:color w:val="0000FF"/>
      <w:u w:val="single"/>
    </w:rPr>
  </w:style>
  <w:style w:type="paragraph" w:customStyle="1" w:styleId="Aabstract">
    <w:name w:val="A_abstract"/>
    <w:basedOn w:val="Atext"/>
    <w:qFormat/>
    <w:rsid w:val="00986B99"/>
    <w:pPr>
      <w:spacing w:before="180"/>
      <w:jc w:val="left"/>
    </w:pPr>
  </w:style>
  <w:style w:type="paragraph" w:customStyle="1" w:styleId="Atitle">
    <w:name w:val="A_title"/>
    <w:basedOn w:val="Atext"/>
    <w:next w:val="Atext"/>
    <w:qFormat/>
    <w:rsid w:val="00CE781B"/>
    <w:pPr>
      <w:keepNext/>
      <w:keepLines/>
      <w:spacing w:before="240"/>
      <w:jc w:val="left"/>
    </w:pPr>
    <w:rPr>
      <w:b/>
    </w:rPr>
  </w:style>
  <w:style w:type="paragraph" w:customStyle="1" w:styleId="Atabletext">
    <w:name w:val="A_table_text"/>
    <w:basedOn w:val="Atext"/>
    <w:qFormat/>
    <w:rsid w:val="008976D2"/>
    <w:pPr>
      <w:spacing w:before="60" w:after="60"/>
    </w:pPr>
  </w:style>
  <w:style w:type="paragraph" w:styleId="CommentSubject">
    <w:name w:val="annotation subject"/>
    <w:basedOn w:val="Normal"/>
    <w:next w:val="Normal"/>
    <w:link w:val="CommentSubjectChar"/>
    <w:uiPriority w:val="99"/>
    <w:semiHidden/>
    <w:unhideWhenUsed/>
    <w:rsid w:val="00FB7267"/>
    <w:rPr>
      <w:rFonts w:ascii="Times New Roman" w:eastAsia="Times New Roman" w:hAnsi="Times New Roman"/>
      <w:b/>
      <w:bCs/>
      <w:sz w:val="20"/>
      <w:szCs w:val="20"/>
      <w:lang w:val="en-GB"/>
    </w:rPr>
  </w:style>
  <w:style w:type="character" w:customStyle="1" w:styleId="CommentSubjectChar">
    <w:name w:val="Comment Subject Char"/>
    <w:link w:val="CommentSubject"/>
    <w:uiPriority w:val="99"/>
    <w:semiHidden/>
    <w:rsid w:val="00D6104F"/>
    <w:rPr>
      <w:rFonts w:ascii="Times New Roman" w:eastAsia="Times New Roman" w:hAnsi="Times New Roman" w:cs="Times New Roman"/>
      <w:b/>
      <w:bCs/>
      <w:sz w:val="20"/>
      <w:szCs w:val="20"/>
      <w:lang w:val="en-GB" w:eastAsia="en-US"/>
    </w:rPr>
  </w:style>
  <w:style w:type="character" w:styleId="CommentReference">
    <w:name w:val="annotation reference"/>
    <w:rsid w:val="00B54CC2"/>
    <w:rPr>
      <w:sz w:val="16"/>
      <w:szCs w:val="16"/>
    </w:rPr>
  </w:style>
  <w:style w:type="paragraph" w:styleId="BalloonText">
    <w:name w:val="Balloon Text"/>
    <w:basedOn w:val="Normal"/>
    <w:link w:val="BalloonTextChar"/>
    <w:uiPriority w:val="99"/>
    <w:semiHidden/>
    <w:unhideWhenUsed/>
    <w:rsid w:val="00B54CC2"/>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B54CC2"/>
    <w:rPr>
      <w:rFonts w:ascii="Tahoma" w:hAnsi="Tahoma" w:cs="Tahoma"/>
      <w:sz w:val="16"/>
      <w:szCs w:val="16"/>
    </w:rPr>
  </w:style>
  <w:style w:type="paragraph" w:customStyle="1" w:styleId="Afigure">
    <w:name w:val="A_figure"/>
    <w:basedOn w:val="Caption"/>
    <w:next w:val="Normal"/>
    <w:qFormat/>
    <w:rsid w:val="005C0C57"/>
    <w:pPr>
      <w:spacing w:after="0" w:line="240" w:lineRule="auto"/>
      <w:jc w:val="center"/>
    </w:pPr>
    <w:rPr>
      <w:rFonts w:ascii="Times New Roman" w:hAnsi="Times New Roman"/>
      <w:b w:val="0"/>
      <w:position w:val="-24"/>
      <w:sz w:val="22"/>
      <w:szCs w:val="22"/>
    </w:rPr>
  </w:style>
  <w:style w:type="paragraph" w:styleId="Caption">
    <w:name w:val="caption"/>
    <w:basedOn w:val="Normal"/>
    <w:next w:val="Normal"/>
    <w:uiPriority w:val="35"/>
    <w:qFormat/>
    <w:rsid w:val="008E584D"/>
    <w:rPr>
      <w:b/>
      <w:bCs/>
      <w:sz w:val="20"/>
      <w:szCs w:val="20"/>
    </w:rPr>
  </w:style>
  <w:style w:type="table" w:styleId="TableGrid">
    <w:name w:val="Table Grid"/>
    <w:basedOn w:val="TableNormal"/>
    <w:uiPriority w:val="59"/>
    <w:rsid w:val="002C25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tableheaderrow">
    <w:name w:val="A_table_header_row"/>
    <w:basedOn w:val="Atext"/>
    <w:next w:val="Atext"/>
    <w:qFormat/>
    <w:rsid w:val="00BE2B9F"/>
    <w:pPr>
      <w:keepNext/>
      <w:keepLines/>
      <w:spacing w:before="60" w:after="60"/>
      <w:jc w:val="center"/>
    </w:pPr>
    <w:rPr>
      <w:b/>
    </w:rPr>
  </w:style>
  <w:style w:type="paragraph" w:customStyle="1" w:styleId="Atabletitle">
    <w:name w:val="A_table_title"/>
    <w:basedOn w:val="Atext"/>
    <w:next w:val="Atableheaderrow"/>
    <w:qFormat/>
    <w:rsid w:val="0089327A"/>
    <w:pPr>
      <w:keepNext/>
      <w:keepLines/>
      <w:spacing w:before="60" w:after="60"/>
      <w:jc w:val="center"/>
    </w:pPr>
    <w:rPr>
      <w:b/>
    </w:rPr>
  </w:style>
  <w:style w:type="paragraph" w:customStyle="1" w:styleId="Atablenumber">
    <w:name w:val="A_table_number"/>
    <w:basedOn w:val="Atext"/>
    <w:next w:val="Atabletitle"/>
    <w:qFormat/>
    <w:rsid w:val="00BE2B9F"/>
    <w:pPr>
      <w:keepNext/>
      <w:keepLines/>
      <w:jc w:val="right"/>
    </w:pPr>
  </w:style>
  <w:style w:type="paragraph" w:customStyle="1" w:styleId="Aformula">
    <w:name w:val="A_formula"/>
    <w:basedOn w:val="Atext"/>
    <w:next w:val="Atext"/>
    <w:rsid w:val="00F77A30"/>
    <w:pPr>
      <w:spacing w:after="120"/>
      <w:jc w:val="center"/>
    </w:pPr>
    <w:rPr>
      <w:rFonts w:eastAsia="Times New Roman"/>
      <w:szCs w:val="24"/>
      <w:lang w:val="en-US"/>
    </w:rPr>
  </w:style>
  <w:style w:type="paragraph" w:customStyle="1" w:styleId="Aformulavariables">
    <w:name w:val="A_formula_variables"/>
    <w:basedOn w:val="Atext"/>
    <w:rsid w:val="00F10A73"/>
    <w:pPr>
      <w:tabs>
        <w:tab w:val="left" w:pos="1134"/>
      </w:tabs>
      <w:spacing w:before="0"/>
      <w:ind w:left="1134" w:hanging="850"/>
    </w:pPr>
    <w:rPr>
      <w:rFonts w:eastAsia="Times New Roman"/>
      <w:szCs w:val="24"/>
    </w:rPr>
  </w:style>
  <w:style w:type="character" w:styleId="Strong">
    <w:name w:val="Strong"/>
    <w:uiPriority w:val="22"/>
    <w:qFormat/>
    <w:rsid w:val="007626A1"/>
    <w:rPr>
      <w:b/>
      <w:bCs/>
    </w:rPr>
  </w:style>
  <w:style w:type="paragraph" w:customStyle="1" w:styleId="Atextbullet">
    <w:name w:val="A_text_bullet"/>
    <w:basedOn w:val="Atext"/>
    <w:qFormat/>
    <w:rsid w:val="003510DC"/>
    <w:pPr>
      <w:numPr>
        <w:numId w:val="2"/>
      </w:numPr>
      <w:tabs>
        <w:tab w:val="left" w:pos="709"/>
      </w:tabs>
      <w:spacing w:before="0"/>
    </w:pPr>
  </w:style>
  <w:style w:type="paragraph" w:customStyle="1" w:styleId="Abibliographyenumeration">
    <w:name w:val="A_bibliography_enumeration"/>
    <w:basedOn w:val="Atext"/>
    <w:link w:val="AbibliographyenumerationChar"/>
    <w:qFormat/>
    <w:rsid w:val="0055220C"/>
    <w:pPr>
      <w:numPr>
        <w:numId w:val="3"/>
      </w:numPr>
      <w:spacing w:before="0"/>
    </w:pPr>
  </w:style>
  <w:style w:type="character" w:customStyle="1" w:styleId="AbibliographyenumerationChar">
    <w:name w:val="A_bibliography_enumeration Char"/>
    <w:link w:val="Abibliographyenumeration"/>
    <w:rsid w:val="003F1010"/>
    <w:rPr>
      <w:rFonts w:ascii="Times New Roman" w:hAnsi="Times New Roman"/>
      <w:sz w:val="22"/>
      <w:szCs w:val="22"/>
      <w:lang w:val="en-GB" w:eastAsia="en-US"/>
    </w:rPr>
  </w:style>
  <w:style w:type="paragraph" w:customStyle="1" w:styleId="Areference">
    <w:name w:val="A_reference"/>
    <w:basedOn w:val="Normal"/>
    <w:link w:val="AreferenceChar"/>
    <w:rsid w:val="007626A1"/>
    <w:pPr>
      <w:numPr>
        <w:numId w:val="4"/>
      </w:numPr>
      <w:spacing w:after="0" w:line="240" w:lineRule="auto"/>
      <w:jc w:val="both"/>
    </w:pPr>
    <w:rPr>
      <w:rFonts w:ascii="Times New Roman" w:eastAsia="Times New Roman" w:hAnsi="Times New Roman"/>
      <w:szCs w:val="24"/>
      <w:lang w:val="en-US" w:eastAsia="ja-JP"/>
    </w:rPr>
  </w:style>
  <w:style w:type="character" w:customStyle="1" w:styleId="AreferenceChar">
    <w:name w:val="A_reference Char"/>
    <w:link w:val="Areference"/>
    <w:rsid w:val="00443A27"/>
    <w:rPr>
      <w:rFonts w:ascii="Times New Roman" w:eastAsia="Times New Roman" w:hAnsi="Times New Roman"/>
      <w:sz w:val="22"/>
      <w:szCs w:val="24"/>
      <w:lang w:val="en-US" w:eastAsia="ja-JP"/>
    </w:rPr>
  </w:style>
  <w:style w:type="paragraph" w:customStyle="1" w:styleId="Abibliographytitle">
    <w:name w:val="A_bibliography_title"/>
    <w:basedOn w:val="Atitle"/>
    <w:next w:val="Abibliographyenumeration"/>
    <w:rsid w:val="007F5898"/>
    <w:pPr>
      <w:spacing w:after="120"/>
    </w:pPr>
  </w:style>
  <w:style w:type="character" w:styleId="FollowedHyperlink">
    <w:name w:val="FollowedHyperlink"/>
    <w:uiPriority w:val="99"/>
    <w:semiHidden/>
    <w:unhideWhenUsed/>
    <w:rsid w:val="00980CD2"/>
    <w:rPr>
      <w:color w:val="800080"/>
      <w:u w:val="single"/>
    </w:rPr>
  </w:style>
  <w:style w:type="paragraph" w:styleId="ListParagraph">
    <w:name w:val="List Paragraph"/>
    <w:aliases w:val="Pamats,Colorful List - Accent 11,List Paragraph1"/>
    <w:basedOn w:val="Normal"/>
    <w:link w:val="ListParagraphChar"/>
    <w:uiPriority w:val="34"/>
    <w:qFormat/>
    <w:rsid w:val="00A80070"/>
    <w:pPr>
      <w:spacing w:after="160" w:line="259" w:lineRule="auto"/>
      <w:ind w:left="720"/>
      <w:contextualSpacing/>
    </w:pPr>
    <w:rPr>
      <w:lang w:val="x-none"/>
    </w:rPr>
  </w:style>
  <w:style w:type="character" w:customStyle="1" w:styleId="ListParagraphChar">
    <w:name w:val="List Paragraph Char"/>
    <w:aliases w:val="Pamats Char,Colorful List - Accent 11 Char,List Paragraph1 Char"/>
    <w:link w:val="ListParagraph"/>
    <w:uiPriority w:val="34"/>
    <w:rsid w:val="00371FFD"/>
    <w:rPr>
      <w:sz w:val="22"/>
      <w:szCs w:val="22"/>
      <w:lang w:eastAsia="en-US"/>
    </w:rPr>
  </w:style>
  <w:style w:type="paragraph" w:styleId="CommentText">
    <w:name w:val="annotation text"/>
    <w:basedOn w:val="Normal"/>
    <w:link w:val="CommentTextChar"/>
    <w:unhideWhenUsed/>
    <w:rsid w:val="009045AB"/>
    <w:rPr>
      <w:sz w:val="20"/>
      <w:szCs w:val="20"/>
      <w:lang w:val="x-none"/>
    </w:rPr>
  </w:style>
  <w:style w:type="character" w:customStyle="1" w:styleId="CommentTextChar">
    <w:name w:val="Comment Text Char"/>
    <w:link w:val="CommentText"/>
    <w:rsid w:val="009045AB"/>
    <w:rPr>
      <w:lang w:eastAsia="en-US"/>
    </w:rPr>
  </w:style>
  <w:style w:type="character" w:styleId="HTMLCite">
    <w:name w:val="HTML Cite"/>
    <w:uiPriority w:val="99"/>
    <w:rsid w:val="001D3A6F"/>
    <w:rPr>
      <w:i/>
      <w:iCs/>
    </w:rPr>
  </w:style>
  <w:style w:type="character" w:customStyle="1" w:styleId="UnresolvedMention1">
    <w:name w:val="Unresolved Mention1"/>
    <w:uiPriority w:val="99"/>
    <w:semiHidden/>
    <w:unhideWhenUsed/>
    <w:rsid w:val="00106BF7"/>
    <w:rPr>
      <w:color w:val="605E5C"/>
      <w:shd w:val="clear" w:color="auto" w:fill="E1DFDD"/>
    </w:rPr>
  </w:style>
  <w:style w:type="character" w:customStyle="1" w:styleId="Heading1Char">
    <w:name w:val="Heading 1 Char"/>
    <w:link w:val="Heading1"/>
    <w:uiPriority w:val="9"/>
    <w:rsid w:val="00144AB0"/>
    <w:rPr>
      <w:rFonts w:ascii="Calibri Light" w:eastAsia="Times New Roman" w:hAnsi="Calibri Light"/>
      <w:color w:val="2E74B5"/>
      <w:sz w:val="32"/>
      <w:szCs w:val="32"/>
      <w:lang w:val="en-US" w:eastAsia="en-US"/>
    </w:rPr>
  </w:style>
  <w:style w:type="paragraph" w:styleId="Bibliography">
    <w:name w:val="Bibliography"/>
    <w:basedOn w:val="Normal"/>
    <w:next w:val="Normal"/>
    <w:uiPriority w:val="37"/>
    <w:unhideWhenUsed/>
    <w:rsid w:val="00144AB0"/>
  </w:style>
  <w:style w:type="paragraph" w:styleId="HTMLPreformatted">
    <w:name w:val="HTML Preformatted"/>
    <w:basedOn w:val="Normal"/>
    <w:link w:val="HTMLPreformattedChar"/>
    <w:uiPriority w:val="99"/>
    <w:semiHidden/>
    <w:unhideWhenUsed/>
    <w:rsid w:val="003F1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lv-LV"/>
    </w:rPr>
  </w:style>
  <w:style w:type="character" w:customStyle="1" w:styleId="HTMLPreformattedChar">
    <w:name w:val="HTML Preformatted Char"/>
    <w:basedOn w:val="DefaultParagraphFont"/>
    <w:link w:val="HTMLPreformatted"/>
    <w:uiPriority w:val="99"/>
    <w:semiHidden/>
    <w:rsid w:val="003F1876"/>
    <w:rPr>
      <w:rFonts w:ascii="Courier New" w:eastAsia="Times New Roman" w:hAnsi="Courier New" w:cs="Courier New"/>
    </w:rPr>
  </w:style>
  <w:style w:type="character" w:customStyle="1" w:styleId="tlid-translation">
    <w:name w:val="tlid-translation"/>
    <w:basedOn w:val="DefaultParagraphFont"/>
    <w:rsid w:val="00070B0E"/>
  </w:style>
  <w:style w:type="character" w:styleId="Emphasis">
    <w:name w:val="Emphasis"/>
    <w:basedOn w:val="DefaultParagraphFont"/>
    <w:uiPriority w:val="20"/>
    <w:qFormat/>
    <w:rsid w:val="00925A03"/>
    <w:rPr>
      <w:i/>
      <w:iCs/>
    </w:rPr>
  </w:style>
  <w:style w:type="character" w:customStyle="1" w:styleId="highlight">
    <w:name w:val="highlight"/>
    <w:basedOn w:val="DefaultParagraphFont"/>
    <w:rsid w:val="00925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575009">
      <w:bodyDiv w:val="1"/>
      <w:marLeft w:val="0"/>
      <w:marRight w:val="0"/>
      <w:marTop w:val="0"/>
      <w:marBottom w:val="0"/>
      <w:divBdr>
        <w:top w:val="none" w:sz="0" w:space="0" w:color="auto"/>
        <w:left w:val="none" w:sz="0" w:space="0" w:color="auto"/>
        <w:bottom w:val="none" w:sz="0" w:space="0" w:color="auto"/>
        <w:right w:val="none" w:sz="0" w:space="0" w:color="auto"/>
      </w:divBdr>
    </w:div>
    <w:div w:id="714429182">
      <w:bodyDiv w:val="1"/>
      <w:marLeft w:val="0"/>
      <w:marRight w:val="0"/>
      <w:marTop w:val="0"/>
      <w:marBottom w:val="0"/>
      <w:divBdr>
        <w:top w:val="none" w:sz="0" w:space="0" w:color="auto"/>
        <w:left w:val="none" w:sz="0" w:space="0" w:color="auto"/>
        <w:bottom w:val="none" w:sz="0" w:space="0" w:color="auto"/>
        <w:right w:val="none" w:sz="0" w:space="0" w:color="auto"/>
      </w:divBdr>
    </w:div>
    <w:div w:id="927152642">
      <w:bodyDiv w:val="1"/>
      <w:marLeft w:val="0"/>
      <w:marRight w:val="0"/>
      <w:marTop w:val="0"/>
      <w:marBottom w:val="0"/>
      <w:divBdr>
        <w:top w:val="none" w:sz="0" w:space="0" w:color="auto"/>
        <w:left w:val="none" w:sz="0" w:space="0" w:color="auto"/>
        <w:bottom w:val="none" w:sz="0" w:space="0" w:color="auto"/>
        <w:right w:val="none" w:sz="0" w:space="0" w:color="auto"/>
      </w:divBdr>
    </w:div>
    <w:div w:id="1117061315">
      <w:bodyDiv w:val="1"/>
      <w:marLeft w:val="0"/>
      <w:marRight w:val="0"/>
      <w:marTop w:val="0"/>
      <w:marBottom w:val="0"/>
      <w:divBdr>
        <w:top w:val="none" w:sz="0" w:space="0" w:color="auto"/>
        <w:left w:val="none" w:sz="0" w:space="0" w:color="auto"/>
        <w:bottom w:val="none" w:sz="0" w:space="0" w:color="auto"/>
        <w:right w:val="none" w:sz="0" w:space="0" w:color="auto"/>
      </w:divBdr>
    </w:div>
    <w:div w:id="1214656199">
      <w:bodyDiv w:val="1"/>
      <w:marLeft w:val="0"/>
      <w:marRight w:val="0"/>
      <w:marTop w:val="0"/>
      <w:marBottom w:val="0"/>
      <w:divBdr>
        <w:top w:val="none" w:sz="0" w:space="0" w:color="auto"/>
        <w:left w:val="none" w:sz="0" w:space="0" w:color="auto"/>
        <w:bottom w:val="none" w:sz="0" w:space="0" w:color="auto"/>
        <w:right w:val="none" w:sz="0" w:space="0" w:color="auto"/>
      </w:divBdr>
    </w:div>
    <w:div w:id="1598519371">
      <w:bodyDiv w:val="1"/>
      <w:marLeft w:val="0"/>
      <w:marRight w:val="0"/>
      <w:marTop w:val="0"/>
      <w:marBottom w:val="0"/>
      <w:divBdr>
        <w:top w:val="none" w:sz="0" w:space="0" w:color="auto"/>
        <w:left w:val="none" w:sz="0" w:space="0" w:color="auto"/>
        <w:bottom w:val="none" w:sz="0" w:space="0" w:color="auto"/>
        <w:right w:val="none" w:sz="0" w:space="0" w:color="auto"/>
      </w:divBdr>
    </w:div>
    <w:div w:id="1746410690">
      <w:bodyDiv w:val="1"/>
      <w:marLeft w:val="0"/>
      <w:marRight w:val="0"/>
      <w:marTop w:val="0"/>
      <w:marBottom w:val="0"/>
      <w:divBdr>
        <w:top w:val="none" w:sz="0" w:space="0" w:color="auto"/>
        <w:left w:val="none" w:sz="0" w:space="0" w:color="auto"/>
        <w:bottom w:val="none" w:sz="0" w:space="0" w:color="auto"/>
        <w:right w:val="none" w:sz="0" w:space="0" w:color="auto"/>
      </w:divBdr>
    </w:div>
    <w:div w:id="1912613038">
      <w:bodyDiv w:val="1"/>
      <w:marLeft w:val="0"/>
      <w:marRight w:val="0"/>
      <w:marTop w:val="0"/>
      <w:marBottom w:val="0"/>
      <w:divBdr>
        <w:top w:val="none" w:sz="0" w:space="0" w:color="auto"/>
        <w:left w:val="none" w:sz="0" w:space="0" w:color="auto"/>
        <w:bottom w:val="none" w:sz="0" w:space="0" w:color="auto"/>
        <w:right w:val="none" w:sz="0" w:space="0" w:color="auto"/>
      </w:divBdr>
    </w:div>
    <w:div w:id="1969431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hyperlink" Target="https://en.wikipedia.org/wiki/Transliteration_of_Greek_to_the_Latin_Alphabet" TargetMode="External"/><Relationship Id="rId26" Type="http://schemas.openxmlformats.org/officeDocument/2006/relationships/hyperlink" Target="https://doi.org/10.5944/educxx1.1.10.295" TargetMode="External"/><Relationship Id="rId21" Type="http://schemas.openxmlformats.org/officeDocument/2006/relationships/hyperlink" Target="https://en.wikipedia.org/wiki/Transliteration" TargetMode="External"/><Relationship Id="rId34" Type="http://schemas.openxmlformats.org/officeDocument/2006/relationships/hyperlink" Target="https://doi.org/10.4324/9780203434086" TargetMode="External"/><Relationship Id="rId7" Type="http://schemas.openxmlformats.org/officeDocument/2006/relationships/webSettings" Target="webSettings.xml"/><Relationship Id="rId12" Type="http://schemas.openxmlformats.org/officeDocument/2006/relationships/hyperlink" Target="mailto:reep@llu.lv" TargetMode="External"/><Relationship Id="rId17" Type="http://schemas.openxmlformats.org/officeDocument/2006/relationships/hyperlink" Target="https://en.wikipedia.org/wiki/Romanization_of_Chinese" TargetMode="External"/><Relationship Id="rId25" Type="http://schemas.openxmlformats.org/officeDocument/2006/relationships/hyperlink" Target="https://doi.org/10.4324/9780203874790" TargetMode="External"/><Relationship Id="rId33" Type="http://schemas.openxmlformats.org/officeDocument/2006/relationships/hyperlink" Target="https://www.smm.lt/uploads/documents/Papildomas%20meniu2/Bolonijos_procesas/Bolonijos_proceso_dokumentai_Bolonijos-Londono_laikotarpis.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bit.ly/apasblog" TargetMode="External"/><Relationship Id="rId20" Type="http://schemas.openxmlformats.org/officeDocument/2006/relationships/hyperlink" Target="https://en.wikipedia.org/wiki/Romanization_of_Russian" TargetMode="External"/><Relationship Id="rId29" Type="http://schemas.openxmlformats.org/officeDocument/2006/relationships/hyperlink" Target="https://doi.org/10.1108/JME-02-2019-001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20mail@mail.com" TargetMode="External"/><Relationship Id="rId24" Type="http://schemas.openxmlformats.org/officeDocument/2006/relationships/hyperlink" Target="https://www.researchgate.net/" TargetMode="External"/><Relationship Id="rId32" Type="http://schemas.openxmlformats.org/officeDocument/2006/relationships/hyperlink" Target="https://doi.org/10.22616/REEP.2019.012"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currency-iso.org/en/home/tables/table-a1.html" TargetMode="External"/><Relationship Id="rId23" Type="http://schemas.openxmlformats.org/officeDocument/2006/relationships/hyperlink" Target="https://www.scribbr.com/apa-style/reference-entry/" TargetMode="External"/><Relationship Id="rId28" Type="http://schemas.openxmlformats.org/officeDocument/2006/relationships/hyperlink" Target="https://doi.org/10.17770/sie2020vol1.5081" TargetMode="External"/><Relationship Id="rId36" Type="http://schemas.openxmlformats.org/officeDocument/2006/relationships/header" Target="header1.xml"/><Relationship Id="rId10" Type="http://schemas.openxmlformats.org/officeDocument/2006/relationships/hyperlink" Target="mailto:mail@mail.com1" TargetMode="External"/><Relationship Id="rId19" Type="http://schemas.openxmlformats.org/officeDocument/2006/relationships/hyperlink" Target="https://en.wikipedia.org/wiki/Romanization_of_Japanese" TargetMode="External"/><Relationship Id="rId31" Type="http://schemas.openxmlformats.org/officeDocument/2006/relationships/hyperlink" Target="https://doi.org/10.4018/978-1-5225-3485-3.ch0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1.bin"/><Relationship Id="rId22" Type="http://schemas.openxmlformats.org/officeDocument/2006/relationships/hyperlink" Target="https://blog.apastyle.org/apastyle/2010/08/apples-to-%D7%AA%D7%A4%D7%97%D7%99%D7%9D.html" TargetMode="External"/><Relationship Id="rId27" Type="http://schemas.openxmlformats.org/officeDocument/2006/relationships/hyperlink" Target="https://work.chron.com/skills-career-counselor-1077.html" TargetMode="External"/><Relationship Id="rId30" Type="http://schemas.openxmlformats.org/officeDocument/2006/relationships/hyperlink" Target="http://likumi.lv/doc.php?id=50759" TargetMode="External"/><Relationship Id="rId35" Type="http://schemas.openxmlformats.org/officeDocument/2006/relationships/hyperlink" Target="https://www.unesco.at/fileadmin/Redaktion/Publikationen/Publikations-Dokumente/2014_UNESCO_GCED_Preparing_learners.pdf"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itefull-cache xmlns="urn:writefull-cache:UserChoices">{"903de421e144f384de711ec575035810":"than one","b94c766070afe2e513dce36ea3976c0a":"the preparation","02a966cd19d9434fe1ca44e3de75c443":"tables,","cce047c11405ae04ccad8a93675353ed":"a compatible","0d12c6c5d40366532f69d3e520abd2f0":"the paragraph","e10f50d40ebc866208a20ae2ce67cea1":"they","214a1cbb79c736f32fb87a0ee963b34d":"degree,","7c950ad107c83265ca05effdd11093bc":"the bibliography","1c03489acc7bd1aebd0ea10245716d7b":"please","912b0a3ab370dee5a17d4cdf7fc0c093":"the initials","03bf8637238e6302a0568c23f6f07d99":"hypotheses","4a7ccdbc01501f35ec0c9d1216babc41":"measurement","ddb1f1c70ef87720c587e93b8454aa91":"measurement","275872bab0eca6175eead8d06ff6e595":"the electronic","a5277edc49f4bcb714038a18356571b5":"databases","f6e10bfd2ef53514aa5b826125005ae8":"the printed","ad7bd0bfdc4e297d46c3285489dad585":"the proceedings","ea21ebbbff3ee86b8f80e35ffd04ced9":"of","eeff082bb01d78ed9e3dabd2fd2d8063":"the text","0f91c1cd42660b56c43b29c8d054cedd":"the figures","47680af8b769a21d8a993d4e1814d48e":"the tables","e4cdcc206f20557fccb965d7e66370e6":"the tables","ab8bc2595e3d703064ab6075384bbf43":"tables","e0c41c7afab34e72792a51dd2d410d37":"Table","d6249f06e24c193cd71b68e43584af01":"e.g.,","9194caadfe5baa46c6a1dec3320f8539":"ends","398583aa48c72658e1c81a018fd9982d":"points","4da69b489f326d764955a17b078da336":"the bibliography","ab92ca47b85373a6abd5d1d5fdbf8575":"the bibliography","f62f259d4d3ef22603ab2648193115fe":"example","db6cacaea17082063e965e77f1e26843":"languages","b6b393e5961d3c87ff03966687fa4f39":"publication,","22a2e40341a437e5dbfa297ce96f8de2":"left","be41ac02a6e160a165c8335d98e6c5df":"multilevel"}</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writefull-cache xmlns="urn:writefull-cache:Suggestions">{"suggestions":{"116cd84872b062c0198d553ddcd4155c":{"text":"Title of the Article","suggestions":[{"context":"le of the Article","index":0,"length":7,"suggestions":[{"score":0.9854651578880686,"word":"article"},{"score":0.01453484211193133,"word":"Article"}],"type":"spelling:capitalization","word":"Article","text":"Title of the Article","uuid":"f3558f9b-9b02-46d9-b3ce-fa7631702104","sentenceUUID":"64cdf299-2ae3-407f-b0b9-025dbb28e1b1","indexExtendedContext":null,"extendedContext":"Title of the Article","contextRange":{"uuid":"62e54e78-b260-49d7-9a5d-95bce417d7ca","items":["-"]},"sentenceIndex":0,"paragraphIndex":0,"idx":0}]},"6b37c73693c4ac517a78231ff8a4d017":{"text":"First Name Surname1 Scientific/academic degree; First Name Surname2 Scientific/academic degree","suggestions":[]},"0a83af18a96d663fa810731bbe9364e3":{"text":"Institution, Country1; Institution, Country2","suggestions":[]},"613127a141cbdaccde7d3c8afa98c613":{"text":"mail@mail.com1; mail@mail.com2","suggestions":[]},"f02044280f96bc5a822358aae3cd7e19":{"text":"Abstract: 1000 - 2000 characters (no spaces) written in a single paragraph.","suggestions":[{"type":"premium","contextRange":{},"sentenceIndex":0,"paragraphIndex":4,"sentenceUUID":"e5e29853-3c4e-4d51-a20b-b485acc1da65","idx":4,"index":1}]},"19db29f593ec9c4c8d2936ff45b3a142":{"text":"An abstract is a shortened version of the paper and should contain all information necessary for the reader to determine: (1) topicality of the research; (2) what the aim of the study was; (3) methodology - how the study was done (brief information about the participants (the number of the participants; what they are)) and the methods used; (4) what results were obtained and the most important conclusion; (5) the significance of the results.","suggestions":[{"context":"icipants (the number of ","index":2,"length":10,"suggestions":[{"score":0.9548006298984537,"word":"number"},{"score":0.04519937010154624,"word":"the number"}],"type":"grammar:article","word":"the number","text":"An abstract is a shortened version of the paper and should contain all information necessary for the reader to determine: (1) topicality of the research; (2) what the aim of the study was; (3) methodology - how the study was done (brief information about the participants (the number of the participants; what they are)) and the methods used; (4) what results were obtained and the most important conclusion; (5) the significance of the results.","uuid":"7f4cace6-625b-486c-93cf-fbe301a67ab8","sentenceUUID":"75c94539-a2d5-49f6-befd-5d6a0c9f4d11","indexExtendedContext":36,"extendedContext":"information about the participants (the number of the participants; what","contextRange":{"uuid":"66a0295e-6527-430a-b0d5-69e6edc8658c","items":["-"]},"sentenceIndex":1,"paragraphIndex":4,"idx":5},{"context":"he number of the participants;","index":3,"length":17,"suggestions":[{"score":0.9755614185086886,"word":"participants;"},{"score":0.024438581491311395,"word":"the participants;"}],"type":"grammar:article","word":"the participants;","text":"An abstract is a shortened version of the paper and should contain all information necessary for the reader to determine: (1) topicality of the research; (2) what the aim of the study was; (3) methodology - how the study was done (brief information about the participants (the number of the participants; what they are)) and the methods used; (4) what results were obtained and the most important conclusion; (5) the significance of the results.","uuid":"088e7b94-a6db-42a4-b2d6-c927f5ba73df","sentenceUUID":"75c94539-a2d5-49f6-befd-5d6a0c9f4d11","indexExtendedContext":28,"extendedContext":"participants (the number of the participants; what they are)) and the methods","contextRange":{"uuid":"d3933344-2f2c-4af5-a981-ced22ce38fa2","items":["-"]},"sentenceIndex":1,"paragraphIndex":4,"idx":5}]},"9bf38b5fa15b7be691723af8041865e8":{"text":"Bullets and numbering cannot be used in abstract.","suggestions":[]},"2210c7744d83fc71fae68ea6b7f9d393":{"text":"The abstract does not contain references.","suggestions":[]},"d41d8cd98f00b204e9800998ecf8427e":{"text":"","suggestions":[]},"9d4c3981326606d40815bcf04d3c65e8":{"text":"Keywords: word, word, word, word, word (no more than five words; no more one line).","suggestions":[{"context":"; no more one line).","index":4,"length":3,"suggestions":[{"score":0.9895551751615572,"word":"than one"},{"score":0.010444824838442751,"word":"one"}],"type":"grammar:missing_words","word":"one","text":"Keywords: word, word, word, word, word (no more than five words; no more one line).","uuid":"39a8eb7d-7ec3-4cd4-b670-88968523e98c","sentenceUUID":"0902ca8c-ba1d-4fff-821c-ac8ee56b8a6f","indexExtendedContext":25,"extendedContext":"than five words; no more one line).","contextRange":{"uuid":"b4cdda71-c654-4df4-a32b-1442923376d4","items":["-"]},"sentenceIndex":0,"paragraphIndex":5,"idx":9}]},"6973d4d902c6d78befb4745c629516db":{"text":"It is necessary to specify the educational field in keywords, for example - adult education, university education, design, sustainability).","suggestions":[]},"0b79795d3efc95b9976c7c5b933afce2":{"text":"Introduction","suggestions":[]},"646fc3386c92f136c3fc91ed72719a21":{"text":"This template should be used in preparation of articles for international scientific conference \"Rural Environment.","suggestions":[{"context":"e used in preparation of article","index":5,"length":11,"suggestions":[{"score":0.8311424740640181,"word":"the preparation"},{"score":0.16885752593598197,"word":"preparation"}],"type":"grammar:article","word":"preparation","text":"This template should be used in preparation of articles for international scientific conference \"Rural Environment.","uuid":"1edc4b19-5628-4ab5-bc53-f11d344bf7ab","sentenceUUID":"cf99fb33-29b5-4276-a399-81f012bd7517","indexExtendedContext":27,"extendedContext":"template should be used in preparation of articles for international","contextRange":{"uuid":"669b3e16-d0b7-403d-afc6-1b6013d57c3d","items":["-"]},"sentenceIndex":0,"paragraphIndex":7,"idx":13},{"context":"icles for international scientific","index":6,"length":13,"suggestions":[{"score":0.7538296919018752,"word":"the international"},{"score":0.12635934372859664,"word":"an international"},{"score":0.11981096436952822,"word":"international"}],"type":"grammar:article","word":"international","text":"This template should be used in preparation of articles for international scientific conference \"Rural Environment.","uuid":"62467844-9359-4dcb-bae9-9f1cb3179676","sentenceUUID":"cf99fb33-29b5-4276-a399-81f012bd7517","indexExtendedContext":28,"extendedContext":"preparation of articles for international scientific conference \"Rural","contextRange":{"uuid":"41ee9a95-dfaf-42d4-9df0-cf45672231a8","items":["-"]},"sentenceIndex":0,"paragraphIndex":7,"idx":13}]},"a2039e69a2ccb305a86261028545ad57":{"text":"Education.","suggestions":[]},"532598fd2580ca47c5d72ac596dcdb35":{"text":"Personality.","suggestions":[]},"1c8acd443ee0015b6741e5339d873176":{"text":"(REEP) 2019\".","suggestions":[]},"21efe250a9053081a71716974c360bf2":{"text":"The template uses the correct page formatting and contains all the necessary styles.","suggestions":[{"word":"all the","index":7,"length":7,"context":" contains all the necessary styles","suggestions":[{"word":"all","score":0.5},{"word":"the","score":0.5},{"word":"all the","score":0}],"type":"style","text":"The template uses the correct page formatting and contains all the necessary styles.","uuid":"26fb6f87-6e78-425f-86fe-703c2e4d8531","sentenceUUID":"df7628ff-f397-4838-943f-1d8fa3708380","indexExtendedContext":29,"extendedContext":"page formatting and contains all the necessary styles.","contextRange":{"uuid":"38d7d5d7-4a99-40c2-8b3c-b331b77b0962","items":["-"]},"sentenceIndex":4,"paragraphIndex":7,"idx":17}]},"fef3157b6c73dcae538a7e28e439a618":{"text":"The styles are summarized in Table 2 at the end of the template.","suggestions":[]},"2779901bb540c1292d2b6dd08364b48a":{"text":"The article must have 6 - 8 pages, included figures, tables and bibliography.","suggestions":[{"context":" 8 pages, included figures, t","index":8,"length":8,"suggestions":[{"word":"including","score":0.9698982168078465},{"word":"included","score":0.030101783192153522}],"type":"grammar:tense","word":"included","text":"The article must have 6 - 8 pages, included figures, tables and bibliography.","uuid":"b97e26cd-ffb4-4914-8a08-fbab88fdbf7d","sentenceUUID":"b719cd31-02c4-4786-8edf-9328829a9553","indexExtendedContext":31,"extendedContext":"article must have 6 - 8 pages, included figures, tables and bibliography.","contextRange":{"uuid":"789e146a-f544-4d05-8b30-7a5837b4a4d8","items":["-"]},"sentenceIndex":0,"paragraphIndex":8,"idx":20},{"context":" figures, tables and bibli","index":9,"length":6,"suggestions":[{"score":0.9524375377676922,"word":"tables,"},{"score":0.047562462232307756,"word":"tables"}],"type":"punctuation:comma","word":"tables","text":"The article must have 6 - 8 pages, included figures, tables and bibliography.","uuid":"90773b71-009c-4fab-be23-7bf929299e95","sentenceUUID":"b719cd31-02c4-4786-8edf-9328829a9553","indexExtendedContext":25,"extendedContext":"pages, included figures, tables and bibliography.","contextRange":{"uuid":"eb897aa5-faa3-48a2-bb44-c5eac85c2e1f","items":["-"]},"sentenceIndex":0,"paragraphIndex":8,"idx":20}]},"d71e6553c13b84fc2a22187d1440cd2d":{"text":"The article should be prepared in English (United Kingdom) by Microsoft Word and checked by compatible text editor.","suggestions":[{"context":"hecked by compatible text edito","index":10,"length":10,"suggestions":[{"score":0.9062689439605228,"word":"a compatible"},{"score":0.0937310560394772,"word":"compatible"}],"type":"grammar:article","word":"compatible","text":"The article should be prepared in English (United Kingdom) by Microsoft Word and checked by compatible text editor.","uuid":"35c9a663-1557-4cea-9e3f-78e2f2142d7f","sentenceUUID":"54e632b0-6de6-436e-9eba-835be4ba64b3","indexExtendedContext":30,"extendedContext":"Microsoft Word and checked by compatible text editor.","contextRange":{"uuid":"dc55cc96-30ef-498c-96d4-4024e29a2008","items":["-"]},"sentenceIndex":1,"paragraphIndex":8,"idx":21},{"type":"premium","contextRange":{},"sentenceIndex":1,"paragraphIndex":8,"sentenceUUID":"54e632b0-6de6-436e-9eba-835be4ba64b3","idx":21,"index":11}]},"e064311d1ec83b24bf59f160550c21ea":{"text":"The word-processed manuscripts of the articles using 11 points Times New Roman letters, single spaced and written on A4 format, text must be arranged in one column, keeping margins of 25 mm from all sides.","suggestions":[{"type":"premium","contextRange":{},"sentenceIndex":2,"paragraphIndex":8,"sentenceUUID":"3261dc83-dffe-496a-9440-43be04dce6cb","idx":22,"index":12}]},"d57ac2fd526407445ff6d34826f94d94":{"text":"Paragraphs should not be indented.","suggestions":[]},"1bdd149e5ece1c986f092648000e67c2":{"text":"Space before paragraph should be 6 pt.","suggestions":[{"context":"ce before paragraph should be ","index":13,"length":9,"suggestions":[{"score":0.7313929414581713,"word":"the paragraph"},{"score":0.14836317817782366,"word":"a paragraph"},{"score":0.12024388036400503,"word":"paragraph"}],"type":"grammar:article","word":"paragraph","text":"Space before paragraph should be 6 pt.","uuid":"76eb19d1-8ab2-43ab-a44a-054624cf3fb3","sentenceUUID":"03846d6e-6c44-491e-84a9-4f04dbdf88b3","indexExtendedContext":null,"extendedContext":"Space before paragraph should be 6 pt.","contextRange":{"uuid":"1a23e60a-5031-4daa-a6a5-e72052c1f093","items":["-"]},"sentenceIndex":4,"paragraphIndex":8,"idx":24}]},"e3c703c06129b9c54c7b0c7137f38098":{"text":"Please do not use other fonts or formatting.","suggestions":[]},"243e9830ac69ae29f835e7912c1e206c":{"text":"Do not number pages.","suggestions":[]},"17681aa890f4aca225baa72763ad193f":{"text":"Do not use “et al.” and “etc.”","suggestions":[]},"19d2cc39d21aed54914e5fe849dca1d2":{"text":"in the text (with the exception in the reference).","suggestions":[{"context":"exception in the refere","index":14,"length":2,"suggestions":[{"score":0.8616831882406598,"word":"of"},{"score":0.13831681175934018,"word":"in"}],"type":"grammar:prepositions","word":"in","text":"in the text (with the exception in the reference).","uuid":"54a5dbb5-cc01-41ba-a4de-3eb64173af8f","sentenceUUID":"16529042-d876-4666-a479-015bda590302","indexExtendedContext":25,"extendedContext":"text (with the exception in the reference).","contextRange":{"uuid":"0a0e5e0c-d4df-4791-b219-49b391b5ba13","items":["-"]},"sentenceIndex":8,"paragraphIndex":8,"idx":28}]},"33a50f7d57532f8f55ecde8bbe53ec55":{"text":"The article should be written in an impersonal style (in passive voice).","suggestions":[]},"fc0cff1d5e3ceaaf988031880ac93858":{"text":"All authors must take care of the language revision by they own.","suggestions":[{"context":" revision by they own.","index":15,"length":7,"suggestions":[{"score":0.9995587393019788,"word":"they"},{"score":0.0004412606980211668,"word":"by they"}],"type":"grammar:prepositions","word":"by they","text":"All authors must take care of the language revision by they own.","uuid":"3805e727-86c1-4d2a-997a-303a5ca21d36","sentenceUUID":"ac4eff94-cd44-4641-8834-1f8532b3d176","indexExtendedContext":25,"extendedContext":"of the language revision by they own.","contextRange":{"uuid":"733359d9-76c8-402a-94f6-00e4eed9afad","items":["-"]},"sentenceIndex":10,"paragraphIndex":8,"idx":30}]},"6773e0f5dbad66650ea8f14267562ba1":{"text":"Use spellchecker.","suggestions":[]},"0fea1057de3dcadc53c0de205430ea8e":{"text":"The language must be clear and accurate.","suggestions":[]},"ca25453702c7662c4c331b734664d068":{"text":"Do not use footnotes.","suggestions":[]},"887f332e6a0a14cf7c120729f41c66eb":{"text":"The article should be sent as a word document in the attachment by e-mail to the address reep@llu.lv","suggestions":[]},"c266852a862a19ab253a40d300cea207":{"text":"The title:","suggestions":[]},"c3ddd383e4dc4df01be17c6361dd1142":{"text":"Times New Roman letters using 12 points, no longer than 15 words.","suggestions":[]},"5ad998c026161a126de7abef774519d7":{"text":"Capital letters should be used for the title words.","suggestions":[]},"c4f705924435d63c7699127d034e943e":{"text":"Authors: first names and surnames of the authors, a degree, institution, country, e-mail.","suggestions":[{"context":"Authors: first name","index":16,"length":7,"suggestions":[{"score":0.9602854498096245,"word":"Author"},{"score":0.03971455019037556,"word":"Authors"}],"type":"grammar:noun_number","word":"Authors","text":"Authors: first names and surnames of the authors, a degree, institution, country, e-mail.","uuid":"f1364a90-34ee-4a98-82ed-11dbfb061fa9","sentenceUUID":"648c4ed9-8a49-4280-87ce-06369795169a","indexExtendedContext":0,"extendedContext":"Authors: first names and surnames","contextRange":{"uuid":"465a9049-e0dd-4549-bce8-77d4e6200788","items":["-"]},"sentenceIndex":0,"paragraphIndex":10,"idx":39},{"context":"rs: first names and surnam","index":17,"length":5,"suggestions":[{"score":0.9895536323213112,"word":"name"},{"score":0.010446367678688827,"word":"names"}],"type":"grammar:noun_number","word":"names","text":"Authors: first names and surnames of the authors, a degree, institution, country, e-mail.","uuid":"24767d5c-bf6f-4992-b25c-37c57c5fa607","sentenceUUID":"648c4ed9-8a49-4280-87ce-06369795169a","indexExtendedContext":null,"extendedContext":"Authors: first names and surnames of the authors,","contextRange":{"uuid":"3833e8e8-ff07-4564-927b-b523ca2492d5","items":["-"]},"sentenceIndex":0,"paragraphIndex":10,"idx":39},{"context":"names and surnames of the aut","index":18,"length":8,"suggestions":[{"score":0.9880119693098874,"word":"surname"},{"score":0.011988030690112582,"word":"surnames"}],"type":"grammar:noun_number","word":"surnames","text":"Authors: first names and surnames of the authors, a degree, institution, country, e-mail.","uuid":"40e0bc0a-daef-447c-9b15-c010589ad367","sentenceUUID":"648c4ed9-8a49-4280-87ce-06369795169a","indexExtendedContext":null,"extendedContext":"Authors: first names and surnames of the authors, a degree,","contextRange":{"uuid":"ca4cb403-de36-43df-a379-39fb5a817da1","items":["-"]},"sentenceIndex":0,"paragraphIndex":10,"idx":39},{"context":"es of the authors, a degree, ","index":19,"length":7,"suggestions":[{"score":0.9912588055858263,"word":"author"},{"score":0.008741194414173632,"word":"authors"}],"type":"grammar:noun_number","word":"authors","text":"Authors: first names and surnames of the authors, a degree, institution, country, e-mail.","uuid":"87891a53-d5f0-428f-b332-9e897b795bae","sentenceUUID":"648c4ed9-8a49-4280-87ce-06369795169a","indexExtendedContext":26,"extendedContext":"names and surnames of the authors, a degree, institution, country,","contextRange":{"uuid":"4096ddad-5786-44b9-94bf-19cedad08eb6","items":["-"]},"sentenceIndex":0,"paragraphIndex":10,"idx":39},{"context":" authors, a degree, in","index":20,"length":9,"suggestions":[{"score":0.9995392034816809,"word":"degree,"},{"score":0.00046079651831904553,"word":"a degree,"}],"type":"grammar:article","word":"a degree,","text":"Authors: first names and surnames of the authors, a degree, institution, country, e-mail.","uuid":"4b02d565-9e19-4c7b-8d14-a58c77f2ba83","sentenceUUID":"648c4ed9-8a49-4280-87ce-06369795169a","indexExtendedContext":25,"extendedContext":"surnames of the authors, a degree, institution, country, e-mail.","contextRange":{"uuid":"adfafa9e-3ab6-4596-b226-79ecaa295653","items":["-"]},"sentenceIndex":0,"paragraphIndex":10,"idx":39}]},"c2cf84b99f078908c678f6fc56e79336":{"text":"References in the text should be to each mentioned author, each table, each figure and each bibliography.","suggestions":[{"type":"premium","contextRange":{},"sentenceIndex":0,"paragraphIndex":11,"sentenceUUID":"f7db1774-af6b-4bff-bf6e-e4ae9f0ff813","idx":41,"index":21}]},"0431d30984a26f049152ff62beb65ee6":{"text":"There should be references to the listed sources of bibliography list in the text: the surname of the author and the year of issue, indicated between brackets, numbers of used pages, please, indicate behind the year, for example, (Tight, 2003, 67).","suggestions":[{"context":"ources of bibliography list in th","index":22,"length":12,"suggestions":[{"score":0.8532172516658963,"word":"the bibliography"},{"score":0.1467827483341037,"word":"bibliography"}],"type":"grammar:article","word":"bibliography","text":"There should be references to the listed sources of bibliography list in the text: the surname of the author and the year of issue, indicated between brackets, numbers of used pages, please, indicate behind the year, for example, (Tight, 2003, 67).","uuid":"469f9ed0-78d2-4ffe-8731-237c2fd23960","sentenceUUID":"af10dd04-eaf7-40c2-a501-e8203306ba5a","indexExtendedContext":25,"extendedContext":"to the listed sources of bibliography list in the text: the surname","contextRange":{"uuid":"3a12cb43-bd06-4baf-a3fb-7be5a890dfef","items":["-"]},"sentenceIndex":1,"paragraphIndex":11,"idx":42},{"type":"premium","contextRange":{},"sentenceIndex":1,"paragraphIndex":11,"sentenceUUID":"af10dd04-eaf7-40c2-a501-e8203306ba5a","idx":42,"index":23},{"type":"premium","contextRange":{},"sentenceIndex":1,"paragraphIndex":11,"sentenceUUID":"af10dd04-eaf7-40c2-a501-e8203306ba5a","idx":42,"index":24},{"context":"ed pages, please, indicate ","index":25,"length":7,"suggestions":[{"score":0.9962804973831617,"word":"please"},{"score":0.003719502616838335,"word":"please,"}],"type":"punctuation:comma","word":"please,","text":"There should be references to the listed sources of bibliography list in the text: the surname of the author and the year of issue, indicated between brackets, numbers of used pages, please, indicate behind the year, for example, (Tight, 2003, 67).","uuid":"8a5bda25-b2a3-42e5-ac22-ac941f7b9ef0","sentenceUUID":"af10dd04-eaf7-40c2-a501-e8203306ba5a","indexExtendedContext":33,"extendedContext":"brackets, numbers of used pages, please, indicate behind the year,","contextRange":{"uuid":"1657c884-f410-4a02-b183-508cdc8720b6","items":["-"]},"sentenceIndex":1,"paragraphIndex":11,"idx":42}]},"e39859129a32784f30866933673fccab":{"text":"If a citation is used, the page number must be provided, but if a simple source is used, there is no need for the page number.","suggestions":[]},"51da6f7cf72a4dd2da1f687876bc678f":{"text":"Do not mark initials of authors in the references or in the text.","suggestions":[{"context":" not mark initials of authors","index":26,"length":8,"suggestions":[{"score":0.7231941709111319,"word":"the initials"},{"score":0.276805829088868,"word":"initials"}],"type":"grammar:article","word":"initials","text":"Do not mark initials of authors in the references or in the text.","uuid":"0d94c3eb-438a-47f3-9ce6-e7481e5f0192","sentenceUUID":"d10a157f-2f5b-47b3-bf91-8eff3bad4328","indexExtendedContext":null,"extendedContext":"Do not mark initials of authors in the references","contextRange":{"uuid":"27e32ba9-bf74-4eb0-95fc-5666b714d12b","items":["-"]},"sentenceIndex":3,"paragraphIndex":11,"idx":44}]},"34c5fe33d00b2c8a9edeadbe83ad05c3":{"text":"If the bibliography contains more than one author, then in-text citations consist of the first author's name followed by \"et al.\", for example, (Krevskiy et al., 2018).","suggestions":[]},"e739fd90c51f05272d9b2146aa340dd5":{"text":"If the bibliography does not contain the author, but has a title with more than three words, then the reference should be written by the first three words and dots, such as (Svarbiausi Bolonijos proceso…, 2008).","suggestions":[]},"b4ae711e97f17ca85d0940ee1165067a":{"text":"The references should be to the original source.","suggestions":[]},"f98356dc750b67bbfca40bb70a4cde6d":{"text":"Recitation of resources are not allowed.","suggestions":[{"type":"premium","contextRange":{},"sentenceIndex":7,"paragraphIndex":11,"sentenceUUID":"d3267cb9-c094-409d-a680-3302c34eafa7","idx":48,"index":27}]},"6c495181c71b9a8e08f045d4fd52d52f":{"text":"All references should be in Roman and preferably in English.","suggestions":[]},"0d34489988020461210f958a2a34daf6":{"text":"The structure of the text of the article should generally have the following parts:","suggestions":[]},"4fdb41fe10090611bcc55364202a4082":{"text":"Title of the article, Abstract, Keywords, Introduction, Methodology, Results and Discussions, Conclusions, Bibliography.","suggestions":[]},"120c1195517a18ccca1f7313915a27ef":{"text":"The article should be structured according to the Template structure.","suggestions":[{"context":"ng to the Template structure.","index":28,"length":8,"suggestions":[{"score":0.9852328209092889,"word":"template"},{"score":0.014767179090711148,"word":"Template"}],"type":"spelling:capitalization","word":"Template","text":"The article should be structured according to the Template structure.","uuid":"ce432298-5ac5-4507-8376-b6d726d59ae1","sentenceUUID":"24c2408a-4809-4922-b7ed-76486b738413","indexExtendedContext":28,"extendedContext":"structured according to the Template structure.","contextRange":{"uuid":"1b166ee7-3a38-475b-9847-591526b334dd","items":["-"]},"sentenceIndex":2,"paragraphIndex":12,"idx":53}]},"40c7098e859b1a1e94c302418d0730fe":{"text":"Introduction should consist of information about background of the problem, topicality, references to relevant previous works, the aim of the article.","suggestions":[]},"4398ff4836a11337e745af9230d78416":{"text":"The purpose should be defined in the end of introduction: “The study aims…”","suggestions":[]},"2ba0c1d2f0f117d4512ef6170fe0e015":{"text":"Methodology","suggestions":[]},"d7fa186fa29b09d01e6d08f312f339d4":{"text":"The methodology should be sufficiently informative to allow replication of the study.","suggestions":[]},"06b90ee65bd2af43323c593909619548":{"text":"Methodology section should consist of the following parts:","suggestions":[]},"9301ab0a4af6ed507cd2899d38c40d1b":{"text":"Research questions or hypothesis should be clearly stated at the beginning of the Method section.","suggestions":[{"context":"stions or hypothesis should be ","index":29,"length":10,"suggestions":[{"score":0.9417384451703166,"word":"hypotheses"},{"score":0.058261554829683426,"word":"hypothesis"}],"type":"grammar:noun_number","word":"hypothesis","text":"Research questions or hypothesis should be clearly stated at the beginning of the Method section.","uuid":"2789e5dc-ba5a-44a3-bc0e-4f10731f077e","sentenceUUID":"fb723279-45ab-47dc-b276-40bfa01f31a8","indexExtendedContext":null,"extendedContext":"Research questions or hypothesis should be clearly stated","contextRange":{"uuid":"4d332adb-ff86-48be-83b1-4416f62cd68a","items":["-"]},"sentenceIndex":0,"paragraphIndex":17,"idx":61}]},"d3bcf1bf0bf8ffe5a22827e8a2935fa4":{"text":"If the study is an experiment, the variables and the design should be described.","suggestions":[]},"6d5f1861f198f3cca1a7fd0da0aac85a":{"text":"Participants:","suggestions":[]},"e65c4228f7e84eeb38811d41692012f3":{"text":"Indicate the prospective study participants, their age (median or mean and standard deviation, as well as range), type of activity, gender, what groups were formed, if any, sampling strategies, sample size, number of groups, variables for which the groups are equalized.","suggestions":[]},"db0e8d1661d75eba693618d97b8ea54b":{"text":"If a research hypothesis or research questions suggest that there are groups of participants (for example, by gender), then the same information is provided for each group.","suggestions":[{"type":"premium","contextRange":{},"sentenceIndex":2,"paragraphIndex":18,"sentenceUUID":"c4af5edc-cb47-4c44-88af-f5908b584b77","idx":66,"index":30}]},"775b0bd822969dfbb31bdb0aabca3720":{"text":"Materials or Measures:","suggestions":[]},"3055541bed247fcb555a7811ad89533a":{"text":"It is necessary to indicate the methods used with references to their authors and sources of publication, scales and indicators of the reliability of the methods, whether the questionnaires are original or adapted.","suggestions":[{"context":"used with references to their a","index":31,"length":10,"suggestions":[{"score":0.971198454124444,"word":"reference"},{"score":0.02880154587555592,"word":"references"}],"type":"grammar:noun_number","word":"references","text":"It is necessary to indicate the methods used with references to their authors and sources of publication, scales and indicators of the reliability of the methods, whether the questionnaires are original or adapted.","uuid":"75700c84-fcc7-4bb3-acfd-d6233f8b8a0f","sentenceUUID":"bb306839-42d8-4aa3-813b-a0a995c5b850","indexExtendedContext":31,"extendedContext":"indicate the methods used with references to their authors and sources","contextRange":{"uuid":"2ec237b6-4187-47b1-9242-04dd0c038163","items":["-"]},"sentenceIndex":1,"paragraphIndex":19,"idx":69}]},"00adc88ed40cdf08256ff2f21fdbef4f":{"text":"Procedure:","suggestions":[]},"3599259e8728091f2b579edd78c245fe":{"text":"Describe how the measurements has been carried out: the order of measurements, stages, conditions of measurements, and other specific characteristics of a particular research.","suggestions":[{"context":"e how the measurements has been c","index":32,"length":12,"suggestions":[{"score":0.9975204598301778,"word":"measurement"},{"score":0.002479540169822231,"word":"measurements"}],"type":"grammar:noun_number","word":"measurements","text":"Describe how the measurements has been carried out: the order of measurements, stages, conditions of measurements, and other specific characteristics of a particular research.","uuid":"94f0d3ae-5bdc-4e93-a75c-e674583e3e65","sentenceUUID":"cc50a35c-d2e3-4798-ab37-8323e3569288","indexExtendedContext":null,"extendedContext":"Describe how the measurements has been carried out: the","contextRange":{"uuid":"edfc9f6d-5b0c-4d0b-93cd-4e174145dac1","items":["-"]},"sentenceIndex":1,"paragraphIndex":20,"idx":72},{"context":"surements has been carri","index":33,"length":3,"suggestions":[{"word":"have","score":0.9894294813679438},{"word":"has","score":0.010570518632056118}],"type":"grammar:tense","word":"has","text":"Describe how the measurements has been carried out: the order of measurements, stages, conditions of measurements, and other specific characteristics of a particular research.","uuid":"8ba7dd8d-49ca-4dd0-9551-caa33bca85f0","sentenceUUID":"cc50a35c-d2e3-4798-ab37-8323e3569288","indexExtendedContext":29,"extendedContext":"Describe how the measurements has been carried out: the order","contextRange":{"uuid":"ee86d0c3-ea46-46c3-929a-f537878c218a","items":["-"]},"sentenceIndex":1,"paragraphIndex":20,"idx":72},{"type":"premium","contextRange":{},"sentenceIndex":1,"paragraphIndex":20,"sentenceUUID":"cc50a35c-d2e3-4798-ab37-8323e3569288","idx":72,"index":34},{"context":"urements, stages, conditions","index":35,"length":6,"suggestions":[{"score":0.9346116575933834,"word":"stage"},{"score":0.06538834240661666,"word":"stages"}],"type":"grammar:noun_number","word":"stages","text":"Describe how the measurements has been carried out: the order of measurements, stages, conditions of measurements, and other specific characteristics of a particular research.","uuid":"ecfa17a4-41a1-45f9-bdb9-ebbdcfa5b122","sentenceUUID":"cc50a35c-d2e3-4798-ab37-8323e3569288","indexExtendedContext":27,"extendedContext":"the order of measurements, stages, conditions of measurements,","contextRange":{"uuid":"5ce2452e-d03d-4ad3-b8b4-1ecf37fcedc9","items":["-"]},"sentenceIndex":1,"paragraphIndex":20,"idx":72},{"context":"itions of measurements, and other ","index":36,"length":12,"suggestions":[{"score":0.9695763474215924,"word":"measurement"},{"score":0.03042365257840757,"word":"measurements"}],"type":"grammar:noun_number","word":"measurements","text":"Describe how the measurements has been carried out: the order of measurements, stages, conditions of measurements, and other specific characteristics of a particular research.","uuid":"709c8da2-3b3f-40bf-bf9e-625093f6a2be","sentenceUUID":"cc50a35c-d2e3-4798-ab37-8323e3569288","indexExtendedContext":36,"extendedContext":"measurements, stages, conditions of measurements, and other specific characteristics","contextRange":{"uuid":"6974a02e-7dc2-42c8-b4a7-b37dc600f9ec","items":["-"]},"sentenceIndex":1,"paragraphIndex":20,"idx":72}]},"dcafc68ecc22413bf4eb93475317a6e5":{"text":"This methodology part also applies to theoretical research.","suggestions":[]},"0f700282c9946635251ebfd1bf1156f5":{"text":"Only theoretical conspectus will not be accepted.","suggestions":[{"type":"premium","contextRange":{},"sentenceIndex":1,"paragraphIndex":21,"sentenceUUID":"a8d5c244-2ba5-45bb-8ae7-d2f2a6b85ac9","idx":75,"index":37}]},"83a441341a42c5907fe6062a34149389":{"text":"Theoretical research must contain the novelty developed by the author of the article (something new must be developed).","suggestions":[]},"d1fb541327a140ceab489f7029524517":{"text":"Results and Discussion","suggestions":[]},"fe3187666caadad139abae235ffa0888":{"text":"Supporting evidence should be presented together with the stated results of the pedagogic experiments, including tables, figures and photographs and relevant statistical data.","suggestions":[]},"53497397c519dcc587f788ef4b672f9c":{"text":"It is suggested to arrange the results according to the previously set research questions or/and hypotheses.","suggestions":[]},"dc005c1f8338899945535dff310256e2":{"text":"The discussion must be short and be limited to the key aspects of the work.","suggestions":[]},"3e723f59631ae459e12cc182332cd2b3":{"text":"It is important to compare conceptions on the similar investigations in the world and suggest future directions for research.","suggestions":[{"type":"premium","contextRange":{},"sentenceIndex":3,"paragraphIndex":23,"sentenceUUID":"1a99d695-f3a8-423d-93fb-35eb0f7ee912","idx":82,"index":38},{"type":"premium","contextRange":{},"sentenceIndex":3,"paragraphIndex":23,"sentenceUUID":"1a99d695-f3a8-423d-93fb-35eb0f7ee912","idx":82,"index":39}]},"b98598697d56e5f1799e1c452ce7fa59":{"text":"An author should take in account that electronic version will be produced coloured and sent to data bases, but printed version of proceedings will be produced in grayscale (not coloured).","suggestions":[{"context":"An author sho","index":40,"length":2,"suggestions":[{"score":0.9975877456827171,"word":"The"},{"score":0.0024122543172829134,"word":"An"}],"type":"grammar:article","word":"An","text":"An author should take in account that electronic version will be produced coloured and sent to data bases, but printed version of proceedings will be produced in grayscale (not coloured).","uuid":"ccb26004-8fbe-43ef-a1d4-bbd8f21be612","sentenceUUID":"3b8246b3-af25-47a1-a06c-248179f61ea0","indexExtendedContext":0,"extendedContext":"An author should take in account","contextRange":{"uuid":"6fcce85d-7f14-4d65-91ef-0127d4dbb1fc","items":["-"]},"sentenceIndex":4,"paragraphIndex":23,"idx":83},{"type":"premium","contextRange":{},"sentenceIndex":4,"paragraphIndex":23,"sentenceUUID":"3b8246b3-af25-47a1-a06c-248179f61ea0","idx":83,"index":41},{"context":"ount that electronic version wi","index":42,"length":10,"suggestions":[{"score":0.7814831879455965,"word":"the electronic"},{"score":0.17092188178648157,"word":"an electronic"},{"score":0.04759493026792198,"word":"electronic"}],"type":"grammar:article","word":"electronic","text":"An author should take in account that electronic version will be produced coloured and sent to data bases, but printed version of proceedings will be produced in grayscale (not coloured).","uuid":"5fe27c6b-52cb-46a8-9e95-9344dc15efb2","sentenceUUID":"3b8246b3-af25-47a1-a06c-248179f61ea0","indexExtendedContext":28,"extendedContext":"should take in account that electronic version will be produced","contextRange":{"uuid":"36fb82fb-fa70-4314-b2f5-dc51fe4c3d89","items":["-"]},"sentenceIndex":4,"paragraphIndex":23,"idx":83},{"context":"lectronic version will be pr","index":43,"length":7,"suggestions":[{"score":0.9679358615101604,"word":"versions"},{"score":0.03206413848983961,"word":"version"}],"type":"grammar:noun_number","word":"version","text":"An author should take in account that electronic version will be produced coloured and sent to data bases, but printed version of proceedings will be produced in grayscale (not coloured).","uuid":"53c0d120-cda1-4f9c-bd72-0f474d056338","sentenceUUID":"3b8246b3-af25-47a1-a06c-248179f61ea0","indexExtendedContext":27,"extendedContext":"in account that electronic version will be produced coloured","contextRange":{"uuid":"2bdd65ab-bf69-4da1-90a8-db53879b6aa2","items":["-"]},"sentenceIndex":4,"paragraphIndex":23,"idx":83},{"context":"n will be produced coloured ","index":44,"length":8,"suggestions":[{"score":0.989280312012592,"word":"produced,"},{"score":0.010719687987407975,"word":"produced"}],"type":"punctuation:comma","word":"produced","text":"An author should take in account that electronic version will be produced coloured and sent to data bases, but printed version of proceedings will be produced in grayscale (not coloured).","uuid":"38c5855e-8a78-4b13-a4f5-eba69577d25c","sentenceUUID":"3b8246b3-af25-47a1-a06c-248179f61ea0","indexExtendedContext":27,"extendedContext":"electronic version will be produced coloured and sent to data","contextRange":{"uuid":"b3b0716f-fd31-4057-8ada-e9ff0d7b3a2b","items":["-"]},"sentenceIndex":4,"paragraphIndex":23,"idx":83},{"type":"premium","contextRange":{},"sentenceIndex":4,"paragraphIndex":23,"sentenceUUID":"3b8246b3-af25-47a1-a06c-248179f61ea0","idx":83,"index":45},{"context":"d sent to data bases, but printe","index":46,"length":10,"suggestions":[{"score":0.9581343570538595,"word":"databases"},{"score":0.041865642946140535,"word":"data bases"}],"type":"punctuation:hyphen","word":"data bases","text":"An author should take in account that electronic version will be produced coloured and sent to data bases, but printed version of proceedings will be produced in grayscale (not coloured).","uuid":"04fbd2ac-383b-4b92-909f-d943eafd6818","sentenceUUID":"3b8246b3-af25-47a1-a06c-248179f61ea0","indexExtendedContext":30,"extendedContext":"produced coloured and sent to data bases, but printed version of proceedings","contextRange":{"uuid":"ad5fb1b8-a472-4c5e-88a0-64b3c8cbdc3d","items":["-"]},"sentenceIndex":4,"paragraphIndex":23,"idx":83},{"context":"ases, but printed version of","index":47,"length":7,"suggestions":[{"score":0.7511455545875139,"word":"the printed"},{"score":0.20612626353886942,"word":"a printed"},{"score":0.042728181873616745,"word":"printed"}],"type":"grammar:article","word":"printed","text":"An author should take in account that electronic version will be produced coloured and sent to data bases, but printed version of proceedings will be produced in grayscale (not coloured).","uuid":"132bd5ef-87f9-4c0c-9859-c2342f8d0d69","sentenceUUID":"3b8246b3-af25-47a1-a06c-248179f61ea0","indexExtendedContext":28,"extendedContext":"and sent to data bases, but printed version of proceedings will","contextRange":{"uuid":"19392e13-8bc4-4265-b6e2-65f00ca43b96","items":["-"]},"sentenceIndex":4,"paragraphIndex":23,"idx":83},{"context":"t printed version of proceed","index":48,"length":7,"suggestions":[{"score":0.9699707824760211,"word":"versions"},{"score":0.03002921752397892,"word":"version"}],"type":"grammar:noun_number","word":"version","text":"An author should take in account that electronic version will be produced coloured and sent to data bases, but printed version of proceedings will be produced in grayscale (not coloured).","uuid":"cba313c3-9a6d-42ec-9ae7-ed5143135652","sentenceUUID":"3b8246b3-af25-47a1-a06c-248179f61ea0","indexExtendedContext":27,"extendedContext":"to data bases, but printed version of proceedings will be produced","contextRange":{"uuid":"970785fd-9ff0-4ac9-b3a1-36a3cacc843f","items":["-"]},"sentenceIndex":4,"paragraphIndex":23,"idx":83},{"context":"ersion of proceedings will be pr","index":49,"length":11,"suggestions":[{"score":0.9049637622850736,"word":"the proceedings"},{"score":0.09503623771492642,"word":"proceedings"}],"type":"grammar:article","word":"proceedings","text":"An author should take in account that electronic version will be produced coloured and sent to data bases, but printed version of proceedings will be produced in grayscale (not coloured).","uuid":"d6f30f18-a3fe-42a5-9096-7f9efd38216e","sentenceUUID":"3b8246b3-af25-47a1-a06c-248179f61ea0","indexExtendedContext":30,"extendedContext":"bases, but printed version of proceedings will be produced in grayscale","contextRange":{"uuid":"f5c95841-b341-4e0b-96de-2641c3fed27b","items":["-"]},"sentenceIndex":4,"paragraphIndex":23,"idx":83}]},"69e9fc11f83fe2bd5f67bdda4b07b9c2":{"text":"Please, check out how pictures and photographs will look like in a greyscale version on the paper.","suggestions":[{"context":"e version on the paper.","index":50,"length":2,"suggestions":[{"score":0.9208539291395688,"word":"of"},{"score":0.07914607086043124,"word":"on"}],"type":"grammar:prepositions","word":"on","text":"Please, check out how pictures and photographs will look like in a greyscale version on the paper.","uuid":"8dc2c1f2-8a45-4359-b3fb-c60fdded8cc1","sentenceUUID":"4aa8ccdd-3b4b-4eee-b703-ae16c1632813","indexExtendedContext":28,"extendedContext":"like in a greyscale version on the paper.","contextRange":{"uuid":"3d799dd6-f48f-4f58-9b1c-c90e1a762963","items":["-"]},"sentenceIndex":5,"paragraphIndex":23,"idx":84}]},"14cd37736222c53a6ec22d5778868c92":{"text":"There should be one space between the digits and the percentage mark.","suggestions":[]},"da268abd8182007208dd2015927e7cec":{"text":"Use Nonbreaking Space (Ctrl+Shift+Space) between the percent sign and number, for example, 36 %.","suggestions":[]},"7188d2b748f7ed226905e603e0f39bc1":{"text":"Do not use decimal parts of percentages unless they are particularly important.","suggestions":[]},"5d0442844272e20b1ba75b4063180c3f":{"text":"Do not start a sentence with a digit (“36 % of respondents marked…”), in this case it must be expressed in words such as: “Thirty-six percent of respondents marked...” or change the sentence so that it does not begin with a number.","suggestions":[]},"fb586414f94b3894f97389b00dff0f05":{"text":"Figures should be referenced in text as (Figure 1).","suggestions":[{"context":"renced in text as (Figure","index":51,"length":4,"suggestions":[{"score":0.8684538310849014,"word":"the text"},{"score":0.13154616891509863,"word":"text"}],"type":"grammar:article","word":"text","text":"Figures should be referenced in text as (Figure 1).","uuid":"42eb04b8-ff9f-426a-bc11-c67efe563bda","sentenceUUID":"ad6215fc-f168-4d3c-8d3f-2f0aae5df4f5","indexExtendedContext":31,"extendedContext":"Figures should be referenced in text as (Figure 1).","contextRange":{"uuid":"e66fd4cd-32dd-4457-9dc2-daff0a4b89a2","items":["-"]},"sentenceIndex":0,"paragraphIndex":24,"idx":90},{"context":"d in text as (Figure 1)","index":52,"length":10,"suggestions":[{"score":0.9871140909992431,"word":"(Figure"},{"score":0.012885909000756906,"word":"as (Figure"}],"type":"grammar:missing_words","word":"as (Figure","text":"Figures should be referenced in text as (Figure 1).","uuid":"030ea47b-90e6-4267-b025-d5e7b0beaaab","sentenceUUID":"ad6215fc-f168-4d3c-8d3f-2f0aae5df4f5","indexExtendedContext":29,"extendedContext":"should be referenced in text as (Figure 1).","contextRange":{"uuid":"d749260f-073a-41ff-8dec-87a455db687f","items":["-"]},"sentenceIndex":0,"paragraphIndex":24,"idx":90}]},"6c3f160f6511e7bce10f2e35d26c0798":{"text":"The text in figures should be of the same size (11) as the main text or at least the 10th font.","suggestions":[{"context":"e text in figures should be ","index":53,"length":7,"suggestions":[{"score":0.8004513950285976,"word":"the figures"},{"score":0.1995486049714024,"word":"figures"}],"type":"grammar:article","word":"figures","text":"The text in figures should be of the same size (11) as the main text or at least the 10th font.","uuid":"e7c9ea28-16e1-4d6d-ad5a-2138baf0ca78","sentenceUUID":"8a6999da-c7fe-462b-ac5e-d6381e802f46","indexExtendedContext":null,"extendedContext":"The text in figures should be of the same size","contextRange":{"uuid":"19a05bf0-f9b1-4652-9a41-6b5371392dcf","items":["-"]},"sentenceIndex":1,"paragraphIndex":24,"idx":91}]},"32d02bb6b866b95ae66445d1ff0fcd45":{"text":"The digits must not cross the line in graphs and diagrams.","suggestions":[]},"6666cd76f96956469e7be39d750cc7d9":{"text":"/","suggestions":[]},"e8185f4a8e5d60313e1646ad25698563":{"text":"Figure 1.","suggestions":[]},"14c15242ceff0adac52238cf3f19abc0":{"text":"Factors influencing the formation of a grade.","suggestions":[]},"4160860583994b5beeb8dea2b2a469ea":{"text":"Tables should be referenced in text as (Table 1).","suggestions":[{"type":"premium","contextRange":{},"sentenceIndex":0,"paragraphIndex":27,"sentenceUUID":"613466bf-6c95-4ce8-a8ca-e68194af9796","idx":98,"index":54}]},"45795182cbbaa8537c5408b41aafd55f":{"text":"The size of letters in tables should be the same as in the text, or at least the 10th font.","suggestions":[{"context":"etters in tables should be ","index":55,"length":6,"suggestions":[{"score":0.7669733558998626,"word":"the tables"},{"score":0.23302664410013737,"word":"tables"}],"type":"grammar:article","word":"tables","text":"The size of letters in tables should be the same as in the text, or at least the 10th font.","uuid":"a3126c5b-f348-4ed9-abf5-9b564d0a0aaa","sentenceUUID":"fb1d9974-384a-48f2-9da4-e9df81428e7f","indexExtendedContext":null,"extendedContext":"The size of letters in tables should be the same as in","contextRange":{"uuid":"fd4f143f-14bb-44d7-b798-e6a427672311","items":["-"]},"sentenceIndex":1,"paragraphIndex":27,"idx":99}]},"e9782cd61ae56fd90c35e43956960d33":{"text":"Header row and other key cells can be pointed out using bold font.","suggestions":[{"type":"premium","contextRange":{},"sentenceIndex":2,"paragraphIndex":27,"sentenceUUID":"f42bcdb6-6203-48ee-a4d6-447255c91b52","idx":100,"index":56}]},"0e26699c51cfa88d0662c193bc8000cb":{"text":"Tables should consist - minimum 3 columns and 3 rows.","suggestions":[]},"2fc64cf9ed5299ee1cd682b7bd9253e6":{"text":"Do not leave empty boxes in tables figures.","suggestions":[{"context":" boxes in tables figures.","index":57,"length":6,"suggestions":[{"score":0.7393566159584504,"word":"the tables"},{"score":0.2606433840415496,"word":"tables"}],"type":"grammar:article","word":"tables","text":"Do not leave empty boxes in tables figures.","uuid":"4cd92039-952a-40c5-b681-30e36ae836f8","sentenceUUID":"6b825c5e-7b50-42a6-bd45-268d9811d861","indexExtendedContext":25,"extendedContext":"not leave empty boxes in tables figures.","contextRange":{"uuid":"4b78f657-489d-4a5c-bbdb-58287725642c","items":["-"]},"sentenceIndex":4,"paragraphIndex":27,"idx":102}]},"5abe6797c4bf92f60006765ff4982d37":{"text":"Try to arrange large tables on a single page.","suggestions":[]},"99ccf9795e39554661fb870885bf72bc":{"text":"Width of tables and figures should not exceed the margins of the document.","suggestions":[]},"7fb6f264f9f5e843566a31d32e4f349a":{"text":"If the table is divided between two pages, the second part of the table should have repeated table’ head-row.","suggestions":[{"context":"ould have repeated table’ hea","index":58,"length":8,"suggestions":[{"score":0.801652000887966,"word":"a repeated"},{"score":0.1983479991120341,"word":"repeated"}],"type":"grammar:article","word":"repeated","text":"If the table is divided between two pages, the second part of the table should have repeated table’ head-row.","uuid":"d192608e-ec97-4309-8a00-8d9596fba560","sentenceUUID":"a782ae95-8538-46e6-8d7b-31136229d945","indexExtendedContext":25,"extendedContext":"of the table should have repeated table’ head-row.","contextRange":{"uuid":"1c5c8970-f824-451d-8453-cb1880aec71c","items":["-"]},"sentenceIndex":7,"paragraphIndex":27,"idx":105},{"context":" repeated table’ head-row.","index":59,"length":5,"suggestions":[{"score":0.9992363956418675,"word":"tables"},{"score":0.0007636043581324504,"word":"table"}],"type":"grammar:noun_number","word":"table","text":"If the table is divided between two pages, the second part of the table should have repeated table’ head-row.","uuid":"a868f307-6a6a-4667-8dfb-b9c80ddb1b67","sentenceUUID":"a782ae95-8538-46e6-8d7b-31136229d945","indexExtendedContext":27,"extendedContext":"table should have repeated table’ head-row.","contextRange":{"uuid":"0110222d-d96e-4ab4-92eb-57be32703cb7","items":["-"]},"sentenceIndex":7,"paragraphIndex":27,"idx":105},{"type":"premium","contextRange":{},"sentenceIndex":7,"paragraphIndex":27,"sentenceUUID":"a782ae95-8538-46e6-8d7b-31136229d945","idx":105,"index":60}]},"d6727435c89bf1faa4675266d43b54c2":{"text":"If the specific table or figure are described in the text use capital letters “T” and “F”, for example, “On the Table 1 and Figure 2 results are described …” A point is used to separate a decimal fraction, not a comma.","suggestions":[{"context":" table or figure are descri","index":61,"length":6,"suggestions":[{"score":0.9931478587807725,"word":"figures"},{"score":0.006852141219227483,"word":"figure"}],"type":"grammar:noun_number","word":"figure","text":"If the specific table or figure are described in the text use capital letters “T” and “F”, for example, “On the Table 1 and Figure 2 results are described …” A point is used to separate a decimal fraction, not a comma.","uuid":"e3c44a73-de2b-4a61-860d-5cc6d861f499","sentenceUUID":"17037d39-8a5e-4177-96d1-2e1e0163717a","indexExtendedContext":null,"extendedContext":"If the specific table or figure are described in the text","contextRange":{"uuid":"93c42789-e0b3-4e3d-8fc7-ff7d083c3648","items":["-"]},"sentenceIndex":8,"paragraphIndex":27,"idx":106},{"context":"ed in the text use capit","index":62,"length":4,"suggestions":[{"score":0.8332334881012662,"word":"text,"},{"score":0.16676651189873384,"word":"text"}],"type":"punctuation:comma","word":"text","text":"If the specific table or figure are described in the text use capital letters “T” and “F”, for example, “On the Table 1 and Figure 2 results are described …” A point is used to separate a decimal fraction, not a comma.","uuid":"ab070701-b980-4f70-b014-5ab22cef31aa","sentenceUUID":"17037d39-8a5e-4177-96d1-2e1e0163717a","indexExtendedContext":28,"extendedContext":"figure are described in the text use capital letters “T” and","contextRange":{"uuid":"ecda7415-aa46-4a90-a838-47ebe87dcb26","items":["-"]},"sentenceIndex":8,"paragraphIndex":27,"idx":106},{"context":" the text use capital le","index":63,"length":3,"suggestions":[{"word":"using","score":0.9966916175768752},{"word":"use","score":0.0033083824231247773}],"type":"grammar:tense","word":"use","text":"If the specific table or figure are described in the text use capital letters “T” and “F”, for example, “On the Table 1 and Figure 2 results are described …” A point is used to separate a decimal fraction, not a comma.","uuid":"d6c838e1-867b-4a81-a53b-8322dc9c924d","sentenceUUID":"17037d39-8a5e-4177-96d1-2e1e0163717a","indexExtendedContext":26,"extendedContext":"are described in the text use capital letters “T” and “F”,","contextRange":{"uuid":"78dd38ec-6ebf-4d5b-bb79-86dbc0577a91","items":["-"]},"sentenceIndex":8,"paragraphIndex":27,"idx":106},{"type":"premium","contextRange":{},"sentenceIndex":8,"paragraphIndex":27,"sentenceUUID":"17037d39-8a5e-4177-96d1-2e1e0163717a","idx":106,"index":64},{"context":"mple, “On the Table 1 an","index":65,"length":9,"suggestions":[{"score":0.9947240824886255,"word":"Table"},{"score":0.0052759175113745085,"word":"the Table"}],"type":"grammar:article","word":"the Table","text":"If the specific table or figure are described in the text use capital letters “T” and “F”, for example, “On the Table 1 and Figure 2 results are described …” A point is used to separate a decimal fraction, not a comma.","uuid":"c82b06cf-da58-47ee-9e39-cf74d6982421","sentenceUUID":"17037d39-8a5e-4177-96d1-2e1e0163717a","indexExtendedContext":26,"extendedContext":"and “F”, for example, “On the Table 1 and Figure 2 results are","contextRange":{"uuid":"1fd3c000-97ca-4c73-a461-ecc0c4cf8c3c","items":["-"]},"sentenceIndex":8,"paragraphIndex":27,"idx":106},{"context":" Figure 2 results are descri","index":66,"length":7,"suggestions":[{"score":0.7740311253195741,"word":"the results"},{"score":0.22596887468042598,"word":"results"}],"type":"grammar:article","word":"results","text":"If the specific table or figure are described in the text use capital letters “T” and “F”, for example, “On the Table 1 and Figure 2 results are described …” A point is used to separate a decimal fraction, not a comma.","uuid":"235187fa-5837-48fe-9710-44d48d636846","sentenceUUID":"17037d39-8a5e-4177-96d1-2e1e0163717a","indexExtendedContext":25,"extendedContext":"the Table 1 and Figure 2 results are described …” A point","contextRange":{"uuid":"24bc337e-eba9-4941-8363-36a035252c39","items":["-"]},"sentenceIndex":8,"paragraphIndex":27,"idx":106}]},"295bea63794242b0334ccec0d6af4549":{"text":"Table 1","suggestions":[]},"7e0c23d25e9bc9c7015188a3a9414a94":{"text":"Title of the table","suggestions":[]},"9189bdb44b667cb397b3cac8db26a480":{"text":"Colour\r\u0007","suggestions":[]},"55ddd70b603a7f78a372f0921da10348":{"text":"Count\r\u0007","suggestions":[]},"6a747aedf9fd7349f452b5b492160b1a":{"text":"Length, mm\r\u0007","suggestions":[]},"89e74e640b8c46257a29de0616794d5d":{"text":"\u0007","suggestions":[]},"be51a944538e73f2b6fd1eb0da195d4e":{"text":"Red\r\u0007","suggestions":[]},"023e4fa117cc357ad8233afad306b0fe":{"text":"2\r\u0007","suggestions":[]},"8f0054c753ed622c8242ddcacc960cde":{"text":"3.12\r\u0007","suggestions":[]},"ee16efb0115818f4777c31c695ca2851":{"text":"Green\r\u0007","suggestions":[]},"2c1380feb3c6dc14ec86aeaf28d9fc68":{"text":"44\r\u0007","suggestions":[]},"ac2877b19800bb840e733f92c3df60c4":{"text":"99.50\r\u0007","suggestions":[]},"db56a33f3325877b9c982827064e3de2":{"text":"Blue\r\u0007","suggestions":[]},"a35b64a500ddf76a40b9d4071eb9cce0":{"text":"10\r\u0007","suggestions":[]},"6c6d4b5d2b2e76a06ae5128bd9f9acc7":{"text":"0.036\r\u0007","suggestions":[]},"ece5aa7204dab06024dc22a49d1701e4":{"text":"Braun\r\u0007","suggestions":[]},"81fc21e6799782e2c28cf0ddc60af170":{"text":"3\r\u0007","suggestions":[]},"bdf0fe9978d0fc9d6bd3d54a4efc4f2c":{"text":"30.00\r\u0007","suggestions":[]},"9251345ef27f252c9f92986db2f5528c":{"text":"Formulas and variable explanation should be formatted using appropriate styles.","suggestions":[]},"c3191acece3f0e407731b78e77ea85e4":{"text":"Authors can prepare formulas in any equations editor and insert them as pictures, but Office Math ML editor is preferable.","suggestions":[{"type":"premium","contextRange":{},"sentenceIndex":1,"paragraphIndex":50,"sentenceUUID":"cad311ad-0628-4144-8383-e1d884ae2da4","idx":131,"index":67}]},"d00d0a71921f6923db6fdfed8ffe9d9f":{"text":"Formulas (Formula 1) can be numbered throughout the article and referenced in text using these numbers and round brackets (1).","suggestions":[{"context":"renced in text using thes","index":68,"length":4,"suggestions":[{"score":0.9225107795685246,"word":"the text"},{"score":0.07748922043147543,"word":"text"}],"type":"grammar:article","word":"text","text":"Formulas (Formula 1) can be numbered throughout the article and referenced in text using these numbers and round brackets (1).","uuid":"db9a0809-3579-430d-aab8-469dcbecc477","sentenceUUID":"03679cf9-a12d-456e-a39b-c0453da01ae8","indexExtendedContext":26,"extendedContext":"article and referenced in text using these numbers and round","contextRange":{"uuid":"c867ed11-c103-4a69-a4d7-eb3219c3b1f5","items":["-"]},"sentenceIndex":2,"paragraphIndex":50,"idx":132}]},"0e16e9214299c644b4eace4e3af6508d":{"text":"\u0001\t(1)","suggestions":[]},"19ebab71fc1b6135b16373ebe1b9fd35":{"text":"where\ta - variable one, units;","suggestions":[]},"aaab9ea73afd28f572a3930b10ce03b5":{"text":"b - variable two, units;","suggestions":[]},"0ae14b6d901bbb31fde584b22c057f9a":{"text":"c - variable three, units.","suggestions":[]},"289c28bda34e5bee3df0e18d51d0b69b":{"text":"Constant numbers are in regular font.","suggestions":[]},"32626f6410b3b823202265b1442f1778":{"text":"Variables in formulas and in text should be written in italic, for example, “variable a is proportional to b and inversely proportional to c”.","suggestions":[{"type":"premium","contextRange":{},"sentenceIndex":1,"paragraphIndex":55,"sentenceUUID":"9377fe03-4d07-4d4c-8065-2a04c35937a9","idx":140,"index":69},{"context":"as and in text should be ","index":70,"length":4,"suggestions":[{"score":0.7741927522639884,"word":"the text"},{"score":0.22580724773601154,"word":"text"}],"type":"grammar:article","word":"text","text":"Variables in formulas and in text should be written in italic, for example, “variable a is proportional to b and inversely proportional to c”.","uuid":"39216599-3084-4573-adab-6109b01454db","sentenceUUID":"9377fe03-4d07-4d4c-8065-2a04c35937a9","indexExtendedContext":28,"extendedContext":"Variables in formulas and in text should be written in italic,","contextRange":{"uuid":"da8dd491-5c45-4795-ba8e-2cc8d703b395","items":["-"]},"sentenceIndex":1,"paragraphIndex":55,"idx":140},{"context":"ritten in italic, for exampl","index":71,"length":6,"suggestions":[{"score":0.989080608387898,"word":"italics"},{"score":0.010919391612101986,"word":"italic"}],"type":"grammar:noun_number","word":"italic","text":"Variables in formulas and in text should be written in italic, for example, “variable a is proportional to b and inversely proportional to c”.","uuid":"790fe025-693b-4218-99d7-78c0ede82bc8","sentenceUUID":"9377fe03-4d07-4d4c-8065-2a04c35937a9","indexExtendedContext":26,"extendedContext":"text should be written in italic, for example, “variable a","contextRange":{"uuid":"a08485a0-2b08-447a-b1d1-cb59d5881d15","items":["-"]},"sentenceIndex":1,"paragraphIndex":55,"idx":140}]},"1ddfac95e0cfdcb21e3c572f79602811":{"text":"For currencies use ISO 4217 notation e.g. EUR, USD.","suggestions":[{"type":"premium","contextRange":{},"sentenceIndex":2,"paragraphIndex":55,"sentenceUUID":"421e451f-c29d-446e-95a3-a53b1e9e3ba3","idx":141,"index":72},{"context":"urrencies use ISO 4217 n","index":73,"length":3,"suggestions":[{"score":0.9868130868004425,"word":"we use"},{"score":0.01318691319955747,"word":"use"}],"type":"grammar:missing_words","word":"use","text":"For currencies use ISO 4217 notation e.g. EUR, USD.","uuid":"5ba8d27b-87d7-4f69-bca7-7d292a040fc7","sentenceUUID":"421e451f-c29d-446e-95a3-a53b1e9e3ba3","indexExtendedContext":null,"extendedContext":"For currencies use ISO 4217 notation e.g. EUR,","contextRange":{"uuid":"5effd559-24d1-45b4-9231-6f6af3bdd5a9","items":["-"]},"sentenceIndex":2,"paragraphIndex":55,"idx":141},{"type":"premium","contextRange":{},"sentenceIndex":2,"paragraphIndex":55,"sentenceUUID":"421e451f-c29d-446e-95a3-a53b1e9e3ba3","idx":141,"index":74},{"context":" notation e.g. EUR, USD.","index":75,"length":4,"suggestions":[{"score":0.9831463015230306,"word":"e.g.,"},{"score":0.01685369847696937,"word":"e.g."}],"type":"punctuation:comma","word":"e.g.","text":"For currencies use ISO 4217 notation e.g. EUR, USD.","uuid":"21a8461d-86e9-45c8-9491-01fedc4a3797","sentenceUUID":"421e451f-c29d-446e-95a3-a53b1e9e3ba3","indexExtendedContext":33,"extendedContext":"currencies use ISO 4217 notation e.g. EUR, USD.","contextRange":{"uuid":"2884b7a1-9ebd-413b-9a0b-72ad00145d84","items":["-"]},"sentenceIndex":2,"paragraphIndex":55,"idx":141}]},"d1d56199149c1b7dce34480e86a65b51":{"text":"Currency signs, for example, $, should not be used.","suggestions":[]},"2a05ab3d2d9ac078e19fc12ddfc5220d":{"text":"Use Nonbreaking Space (Ctrl+Shift+Space) between value and units.","suggestions":[]},"31a060d7756835e11afd78a92cafb874":{"text":"If description is used in the text and then follow list, the sentence ending with colon.","suggestions":[{"type":"premium","contextRange":{},"sentenceIndex":0,"paragraphIndex":56,"sentenceUUID":"7835ec9f-df03-42f9-8073-a4d740faf73f","idx":145,"index":76},{"context":" sentence ending with colon","index":77,"length":6,"suggestions":[{"word":"ends","score":0.9895658396277067},{"word":"ending","score":0.01043416037229326}],"type":"grammar:tense","word":"ending","text":"If description is used in the text and then follow list, the sentence ending with colon.","uuid":"606d0737-0e00-441c-b909-70d0baf61c19","sentenceUUID":"7835ec9f-df03-42f9-8073-a4d740faf73f","indexExtendedContext":26,"extendedContext":"follow list, the sentence ending with colon.","contextRange":{"uuid":"ba1d5499-d42d-44e1-8500-980be5ad9a0c","items":["-"]},"sentenceIndex":0,"paragraphIndex":56,"idx":145}]},"bf5045d184b50aa1d4d505c586dc535f":{"text":"If the sentence ends with colon, the list starts with a lowercase letter:","suggestions":[]},"d009fdbec93b044426e87a79c623086a":{"text":"list, text, text, text;","suggestions":[]},"03d63632fb6cdc548cac385f194479a4":{"text":"list, text, text, text.","suggestions":[]},"b651e8a99c4375feb982b7c2cad376e9":{"text":"Conclusions","suggestions":[]},"a3a7d33b9736b943c3f210d49d853b7d":{"text":"Conclusions should be based on results and if possible, the solutions to the problem outlined in the introduction and answers to the research questions or tasks should be mentioned.","suggestions":[{"context":" based on results and if pos","index":78,"length":7,"suggestions":[{"score":0.6687383592117541,"word":"the results"},{"score":0.33126164078824593,"word":"results"}],"type":"grammar:article","word":"results","text":"Conclusions should be based on results and if possible, the solutions to the problem outlined in the introduction and answers to the research questions or tasks should be mentioned.","uuid":"ae2fb91d-084f-467f-ae59-be7b01a6e541","sentenceUUID":"cd01086e-4b15-46c3-8b0f-7647c1d62345","indexExtendedContext":30,"extendedContext":"Conclusions should be based on results and if possible, the solutions","contextRange":{"uuid":"0dac6a21-ef31-4c18-8282-351dfdce0999","items":["-"]},"sentenceIndex":0,"paragraphIndex":60,"idx":151}]},"7b1b8b255d169208756de569dac073a7":{"text":"Conclusions can be represented using plain text or separated by a points using appropriate style.","suggestions":[{"context":"arated by a points usi","index":79,"length":8,"suggestions":[{"score":0.9997920996805411,"word":"points"},{"score":0.0002079003194589162,"word":"a points"}],"type":"grammar:article","word":"a points","text":"Conclusions can be represented using plain text or separated by a points using appropriate style.","uuid":"ae43ef8c-127d-4990-94f6-f5539549c564","sentenceUUID":"9db9ccb8-e3cd-4cfc-ae58-79afc20a4955","indexExtendedContext":27,"extendedContext":"plain text or separated by a points using appropriate style.","contextRange":{"uuid":"6610dfd5-71b6-4801-bf09-4d0be2b835b7","items":["-"]},"sentenceIndex":1,"paragraphIndex":60,"idx":152},{"type":"premium","contextRange":{},"sentenceIndex":1,"paragraphIndex":60,"sentenceUUID":"9db9ccb8-e3cd-4cfc-ae58-79afc20a4955","idx":152,"index":80}]},"88ed30600db9d1ce1e703aeac89a1441":{"text":"The conclusions do not contain references; they must be the author's conclusions.","suggestions":[]},"f75066c6ec78ac7ac71f0817f17d2fb3":{"text":"Do not leave hyperlinks formatting.","suggestions":[{"type":"premium","contextRange":{},"sentenceIndex":0,"paragraphIndex":62,"sentenceUUID":"d4516db5-17f4-46a0-b283-a20d5e7c5d5c","idx":156,"index":81}]},"a7cc81119daa478a68f07f26836adbbf":{"text":"Bibliography","suggestions":[]},"a57a1cb0b22fac60908c3657fe4b4b02":{"text":"How to prepare bibliography list:","suggestions":[{"context":"o prepare bibliography list:","index":82,"length":12,"suggestions":[{"score":0.6183146928354501,"word":"the bibliography"},{"score":0.2786153665072394,"word":"a bibliography"},{"score":0.10306994065731038,"word":"bibliography"}],"type":"grammar:article","word":"bibliography","text":"How to prepare bibliography list:","uuid":"a2fe7730-19eb-4624-9c1c-f1967fa931a7","sentenceUUID":"c2eb9fb9-8b43-4717-a76f-5f9ddf79e6fa","indexExtendedContext":null,"extendedContext":"How to prepare bibliography list:","contextRange":{"uuid":"ffba44a9-9158-460d-ba69-2383cb129273","items":["-"]},"sentenceIndex":0,"paragraphIndex":64,"idx":159}]},"340c0f4261199297549baf56958d6ba5":{"text":"Use APA 7 style.","suggestions":[]},"8ed1081e2473870ed69d5f394bf69048":{"text":"The list should be cited in Latin or Roman alphabetical and ordered by family name and numbered (do not use tables in bibliography list).","suggestions":[{"context":" Latin or Roman alphabeti","index":83,"length":5,"suggestions":[{"score":0.7527471633402802,"word":"Roman,"},{"score":0.24725283665971975,"word":"Roman"}],"type":"punctuation:comma","word":"Roman","text":"The list should be cited in Latin or Roman alphabetical and ordered by family name and numbered (do not use tables in bibliography list).","uuid":"2f70b745-8c2f-4c66-bc21-24b5d6f9aba8","sentenceUUID":"331ffea7-29d7-44d7-901d-fa2331239d21","indexExtendedContext":28,"extendedContext":"should be cited in Latin or Roman alphabetical and ordered","contextRange":{"uuid":"a10a60d4-cc99-4dbd-8be7-f0a4f69fcc8d","items":["-"]},"sentenceIndex":2,"paragraphIndex":64,"idx":161},{"context":"tables in bibliography list).","index":84,"length":12,"suggestions":[{"score":0.7754836924435301,"word":"the bibliography"},{"score":0.22451630755646995,"word":"bibliography"}],"type":"grammar:article","word":"bibliography","text":"The list should be cited in Latin or Roman alphabetical and ordered by family name and numbered (do not use tables in bibliography list).","uuid":"1d014348-e98a-4728-a9cc-a0e4b92ee0da","sentenceUUID":"331ffea7-29d7-44d7-901d-fa2331239d21","indexExtendedContext":31,"extendedContext":"numbered (do not use tables in bibliography list).","contextRange":{"uuid":"3e08f369-52fc-431f-9167-1ed57613c8ff","items":["-"]},"sentenceIndex":2,"paragraphIndex":64,"idx":161}]},"04e5d0484a90c7e93d1798c676684d71":{"text":"Bibliography in Latin or Roman alphabetical must be added in the original language with translation of the title in English [note that an English translation of the title is included in square brackets (only the title of the article has to be translated not the title of the journal)].","suggestions":[{"type":"premium","contextRange":{},"sentenceIndex":3,"paragraphIndex":64,"sentenceUUID":"c82ce8c6-9f5c-42f1-873a-5a98ba8cb772","idx":162,"index":85}]},"035c77281d1208851edd995db0f061db":{"text":"See examples: http://bit.ly/apasblog.","suggestions":[{"context":"See examples: http://bit","index":86,"length":8,"suggestions":[{"score":0.9942872173358952,"word":"example"},{"score":0.005712782664104802,"word":"examples"}],"type":"grammar:noun_number","word":"examples","text":"See examples: http://bit.ly/apasblog.","uuid":"e44ceecd-af7c-4624-862d-ad0517877673","sentenceUUID":"79fda691-9007-4252-b2c1-ef557d43567d","indexExtendedContext":null,"extendedContext":"See examples: http://bit.ly/apasblog.","contextRange":{"uuid":"d165436f-1bb3-4c11-9aa8-320ed82829f4","items":["-"]},"sentenceIndex":4,"paragraphIndex":64,"idx":163}]},"0dbfe059704ece7298735294d994a788":{"text":"It is recommended to use bibliography in English, but if you are citing a work written in a non-Latin script (e.g., Chinese, Greek, Japanese, Russian), the reference must be transliterated into the English alphabet and translated in English, for example, (Morozov  et al., 2009).","suggestions":[{"type":"premium","contextRange":{},"sentenceIndex":5,"paragraphIndex":64,"sentenceUUID":"3f05e4dc-4d19-4f1c-9c42-854b59019280","idx":164,"index":87}]},"1383f9705e8d9bd8033d194c54a3b5b5":{"text":"See \"Apples to תפ׀חים\" for more on this topic.","suggestions":[{"context":"e \"Apples to תפ׀חים\" fo","index":88,"length":2,"suggestions":[{"score":0.6714308950628212,"word":"of"},{"score":0.17472204676922345,"word":"in"},{"score":0.11922545866869835,"word":"from"},{"score":0.034621599499257,"word":"to"}],"type":"grammar:prepositions","word":"to","text":"See \"Apples to תפ׀חים\" for more on this topic.","uuid":"29c4c9f9-3a57-459f-8d9b-481973ad911b","sentenceUUID":"5e823916-a20c-4eb3-b839-b9db2e6b2749","indexExtendedContext":null,"extendedContext":"See \"Apples to תפ׀חים\" for more on this","contextRange":{"uuid":"0d096286-7a5c-4e5c-ad3d-cae5c14d7722","items":["-"]},"sentenceIndex":6,"paragraphIndex":64,"idx":165}]},"4fc6416a03363abe299eadb4f7c97e08":{"text":"It is recommended to not exceed 20 % of a bibliography in other language than English.","suggestions":[{"context":" in other language than Engli","index":89,"length":8,"suggestions":[{"score":0.998999379221137,"word":"languages"},{"score":0.001000620778863037,"word":"language"}],"type":"grammar:noun_number","word":"language","text":"It is recommended to not exceed 20 % of a bibliography in other language than English.","uuid":"8f1a907e-fee8-4a22-9503-02f47f74dcc6","sentenceUUID":"b22580e6-10cd-4ab7-b723-25db194741d4","indexExtendedContext":27,"extendedContext":"of a bibliography in other language than English.","contextRange":{"uuid":"a47cdaed-dd2b-4da9-a86a-ce1d81750d9e","items":["-"]},"sentenceIndex":7,"paragraphIndex":64,"idx":166}]},"904fc887590827c5a3dc319867b85396":{"text":"It is recommended to include at least 20 scientific sources in the bibliography.","suggestions":[]},"54821521421d41acc7417420ed1ee587":{"text":"It is advisable to refer to the most recent sources.","suggestions":[]},"c674c7fdb47c0d6a1bd84dff1fa3d4a6":{"text":"It is recommended to add DOI numbers to those sources that have it.","suggestions":[]},"349a53d500a070385f2d782b1d5ce95c":{"text":"References should be only to the published materials.","suggestions":[]},"a5b8d6aec826cd102dc5819cb658b95b":{"text":"Examples how to complete bibliography list: book (Tight, 2003);  journal article (Hines et al., 2019); book with editors (Alexander et al., 2009); chapter in edited book (Krevskiy et al., 2018); article in edited proceedings (Nemejc et al., 2019); republished book (Alexander et al., 2009; Tight, 2003); source in other language than English (Alvarez-Rojo et al., 2007; Daugulis et al., 2020; Morozov et al., 2009); online source (Blank, 2021); online source in other language than English (Izglītības likums, 2019); e-book (Brück, 2009); normative documents (Svarbiausi Bolonijos proceso…, 2008; Izglītības likums, 2019); organization as author (UNESCO, 2014).","suggestions":[]},"674fc6f3e3854292f0a3934975f345f6":{"text":"Surnames and initials for up to 20 authors (instead of 7) should be provided in the reference.","suggestions":[]},"0b77018e5445c75fc0bb4595a4c7faed":{"text":"If the full text of source of bibliography list is available in the Internet, it is desirable to add a web address.","suggestions":[{"context":"l text of source of bibliog","index":90,"length":6,"suggestions":[{"score":0.9343232779521644,"word":"the source"},{"score":0.06567672204783556,"word":"source"}],"type":"grammar:article","word":"source","text":"If the full text of source of bibliography list is available in the Internet, it is desirable to add a web address.","uuid":"7f56b0e1-290f-46e6-91ba-efeec5e3f751","sentenceUUID":"4325d2aa-2502-4fb8-9f99-0c56c8f8b94c","indexExtendedContext":null,"extendedContext":"If the full text of source of bibliography list is available","contextRange":{"uuid":"88c27829-2393-4043-959e-1b57f7dde6c3","items":["-"]},"sentenceIndex":3,"paragraphIndex":65,"idx":174},{"type":"premium","contextRange":{},"sentenceIndex":3,"paragraphIndex":65,"sentenceUUID":"4325d2aa-2502-4fb8-9f99-0c56c8f8b94c","idx":174,"index":91}]},"8b159cea1d3c38b3c7cb3bbb27dc636e":{"text":"Do not refer to ResearchGate:  https://www.researchgate.net/.","suggestions":[]},"ae4ec3bcb38133ee6c0997d09c1b71de":{"text":"All URL addresses in the bibliography have to be activated and ready to click.","suggestions":[]},"cfa97a344549abdf5ea2290602d87bd0":{"text":"One source should be described in one paragraph.","suggestions":[]},"e3fbb581e3251ecd4637b6ac40179b2c":{"text":"The right style should be set up to every source of bibliography:","suggestions":[{"type":"premium","contextRange":{},"sentenceIndex":7,"paragraphIndex":65,"sentenceUUID":"775cd1bd-6223-4c7b-9b0d-616457f461dd","idx":178,"index":92}]},"ba9eb79fbe95592f73d6c9e7ba8957d2":{"text":"Times New Roman 11pt.","suggestions":[]},"6ec5ae84d79172f7d0d63e6d639d5b9c":{"text":"Reference to book: authors, year of the publication, title of the book (in italic), editorial, publisher.","suggestions":[{"type":"premium","contextRange":{},"sentenceIndex":0,"paragraphIndex":66,"sentenceUUID":"059353d6-5526-4e27-957b-961bc56e8e7b","idx":181,"index":93},{"context":"erence to book: authors, y","index":94,"length":4,"suggestions":[{"score":0.9108733214453708,"word":"books"},{"score":0.08912667855462915,"word":"book"}],"type":"grammar:noun_number","word":"book","text":"Reference to book: authors, year of the publication, title of the book (in italic), editorial, publisher.","uuid":"3be661e0-1d6e-41c5-8929-a8e4a3858b79","sentenceUUID":"059353d6-5526-4e27-957b-961bc56e8e7b","indexExtendedContext":null,"extendedContext":"Reference to book: authors, year of the publication,","contextRange":{"uuid":"342c1665-8f7e-47bc-bfc3-a732e0ee4224","items":["-"]},"sentenceIndex":0,"paragraphIndex":66,"idx":181},{"type":"premium","contextRange":{},"sentenceIndex":0,"paragraphIndex":66,"sentenceUUID":"059353d6-5526-4e27-957b-961bc56e8e7b","idx":181,"index":95},{"context":"rs, year of the publication,","index":96,"length":16,"suggestions":[{"score":0.9501791030287534,"word":"publication,"},{"score":0.04982089697124656,"word":"the publication,"}],"type":"grammar:article","word":"the publication,","text":"Reference to book: authors, year of the publication, title of the book (in italic), editorial, publisher.","uuid":"b3ec6e74-32a3-4b20-97b4-654ad61bb386","sentenceUUID":"059353d6-5526-4e27-957b-961bc56e8e7b","indexExtendedContext":26,"extendedContext":"to book: authors, year of the publication, title of the book (in italic),","contextRange":{"uuid":"727649c9-d899-4d6d-834d-7a2a1c5997be","items":["-"]},"sentenceIndex":0,"paragraphIndex":66,"idx":181},{"context":" book (in italic), editorial,","index":97,"length":6,"suggestions":[{"score":0.9798620021135271,"word":"italics"},{"score":0.020137997886472823,"word":"italic"}],"type":"grammar:noun_number","word":"italic","text":"Reference to book: authors, year of the publication, title of the book (in italic), editorial, publisher.","uuid":"36641161-fc15-4f9c-9adf-b7bf207ae4d5","sentenceUUID":"059353d6-5526-4e27-957b-961bc56e8e7b","indexExtendedContext":35,"extendedContext":"publication, title of the book (in italic), editorial, publisher.","contextRange":{"uuid":"237d2cf7-c6f0-4659-ac75-8c5378da3709","items":["-"]},"sentenceIndex":0,"paragraphIndex":66,"idx":181}]},"b9ace5636941d59fe57af842507b8f82":{"text":"DOI","suggestions":[]},"361c1897b6617f3a751d4498a5a9453a":{"text":"Reference to journal articles: authors, year of publication, title of the article, name of the journal (in italic), volume (issue number in brackets), pages of article.","suggestions":[{"context":"Reference to journal","index":98,"length":9,"suggestions":[{"score":0.9064419896199967,"word":"References"},{"score":0.09355801038000337,"word":"Reference"}],"type":"grammar:noun_number","word":"Reference","text":"Reference to journal articles: authors, year of publication, title of the article, name of the journal (in italic), volume (issue number in brackets), pages of article.","uuid":"dcc735db-39cc-424d-8f9d-8ea19744d44f","sentenceUUID":"bcf625e7-93c4-4c87-839c-75cdd1a1549c","indexExtendedContext":0,"extendedContext":"Reference to journal articles: authors,","contextRange":{"uuid":"022c6a68-1e1b-4976-b843-f25ef66d35fc","items":["-"]},"sentenceIndex":0,"paragraphIndex":67,"idx":183},{"context":"articles: authors, year of pu","index":99,"length":7,"suggestions":[{"score":0.9670443060825563,"word":"author"},{"score":0.03295569391744369,"word":"authors"}],"type":"grammar:noun_number","word":"authors","text":"Reference to journal articles: authors, year of publication, title of the article, name of the journal (in italic), volume (issue number in brackets), pages of article.","uuid":"20d8765e-8b8c-4a6c-9136-2f309221cc99","sentenceUUID":"bcf625e7-93c4-4c87-839c-75cdd1a1549c","indexExtendedContext":30,"extendedContext":"Reference to journal articles: authors, year of publication, title","contextRange":{"uuid":"43569909-4366-4742-b585-856909c00fb2","items":["-"]},"sentenceIndex":0,"paragraphIndex":67,"idx":183},{"type":"premium","contextRange":{},"sentenceIndex":0,"paragraphIndex":67,"sentenceUUID":"bcf625e7-93c4-4c87-839c-75cdd1a1549c","idx":183,"index":100}]},"b6b84de11d01293c66bc83d801305b5e":{"text":"Alexander, P.A., &amp; Winne, Р.Н. (Eds.).","suggestions":[]},"c9fb65a223701ebe9fc683721d4054e6":{"text":"(2009).","suggestions":[]},"1f424bc2648fb13840bc67101f54749c":{"text":"Handbook of Educational Psychology (2nd ed.).","suggestions":[]},"0fc9c14fa4b61eb05bbc61d9f0ac770f":{"text":"Routledge.","suggestions":[]},"4e56d810b5b4ce4103511308f93c3d9d":{"text":"https://doi.org/10.4324/9780203874790","suggestions":[]},"094c23b7ebc6c95d8da783e337689168":{"text":"Alvarez-Rojo, V., &amp; Romero-Rodriguez, S. (2007).","suggestions":[]},"bcf33342b9da53a0d9549ef75daf91f0":{"text":"Formacion basada en competencias para los profesionales de la orientacion [Competence-based Education and Training for Guidance Professionals].","suggestions":[]},"86ed1fc7803bddd66a0586db2aec4a23":{"text":"Education XX1(10), 15-37.","suggestions":[]},"9c018a3f91a565150620895318a80ded":{"text":"https://doi.org/10.5944/educxx1.1.10.295 (in Rumanian)","suggestions":[]},"a9bd62078aeaa42ed72c3789d634ba81":{"text":"Blank, C. (2021).","suggestions":[]},"65241e724a47e9524363e6e4f136173f":{"text":"Skills for a Career Counselor.","suggestions":[]},"588379f95bd2355d1c872aade67ddfad":{"text":"Chron.","suggestions":[]},"e932e20a1ac6c70e054532126dd55168":{"text":"Scribbr.","suggestions":[]},"d88774dd2e9ce408ccd687b911238dab":{"text":"https://work.chron.com/skills-career-counselor-1077.html","suggestions":[]},"656e8a9169044d6441b16a7d4e5d3b4b":{"text":"Brück, M. (2009).","suggestions":[]},"c911e2ca6c72d237d3aaa41066fe6845":{"text":"Women in early British and Irish astronomy:","suggestions":[]},"5271527c3c7ab82a32cbce37e1c06b63":{"text":"Stars and satellites.","suggestions":[]},"d19125bfbc52a4289fbe2a849afd8bdb":{"text":"Springer Nature.","suggestions":[]},"c0fe0e2c3d485d89f16c80c7f78cfa03":{"text":"https:/doi.org/10.1007/978-90-481-2473-2","suggestions":[]},"82e5caba0485a5ed559083371046aa91":{"text":"Daugulis, P., &amp; Krastiņa, E., &amp; Sondore, A., &amp; Vagale, V. (2020).","suggestions":[]},"5d918f336bef3244c19cfe097d745bae":{"text":"Skaitlisko datu izkārtošanas daudzveidība dziļākai matemātikas izpratnei [Variety of arrangements of numerical data for a deeper understanding of mathematics].","suggestions":[]},"bfc4110b5d14d8038d4c3117bd0bb2e5":{"text":"In V. Lubkina, A. Indriksons (Eds.), The proceedings of the International Scientific Conference Society.","suggestions":[]},"ee93d20ac4166967c0ecc3ecfd0886ca":{"text":"Integration.","suggestions":[]},"7076c203f73973e32120ba0109ef73b4":{"text":"Education (SIE), 1, 107-118.","suggestions":[]},"65b3c2860723c890c293fb0026ebbc92":{"text":"Rezekne Academy of Technologies.","suggestions":[]},"95aa1697ec3e54f309b37b074f12c940":{"text":"https://doi.org/10.17770/sie2020vol1.5081 (in Latvian)","suggestions":[]},"ddaf6e24d1610559130cae4e3a190cee":{"text":"Hines, E.M., &amp; Vega, D.D., &amp; Mayes, R., &amp; Harris, P.C., &amp; Mack, M. (2019).","suggestions":[]},"1935ed5ad1fdaf64efe6f7c3fba42c53":{"text":"School counsellors and school psychologists as collaborators of college and career readiness for students in urban school settings.","suggestions":[{"context":"aborators of college an","index":101,"length":2,"suggestions":[{"score":0.5543437397519454,"word":"on"},{"score":0.303750661644826,"word":"in"},{"score":0.14190559860322857,"word":"of"}],"type":"grammar:prepositions","word":"of","text":"School counsellors and school psychologists as collaborators of college and career readiness for students in urban school settings.","uuid":"95a5ed8f-9b27-4fa9-8cba-fa65821e1a9c","sentenceUUID":"8fb9680b-2b7e-4d02-85f6-d74c2cae3f5f","indexExtendedContext":31,"extendedContext":"psychologists as collaborators of college and career readiness","contextRange":{"uuid":"70f23e33-5612-44be-bec2-3b13452cc92f","items":["-"]},"sentenceIndex":1,"paragraphIndex":73,"idx":212}]},"97718663f4cd708810a3209513cb3c89":{"text":"Journal for Multicultural Education, 13(3), 190-202.","suggestions":[{"type":"premium","contextRange":{},"sentenceIndex":2,"paragraphIndex":73,"sentenceUUID":"df24c90a-1e4d-4619-8c1d-134c244a2b5c","idx":213,"index":102}]},"da39aa7cfb1d8a1c78ff8907e473b35f":{"text":"https://doi.org/10.1108/JME-02-2019-0015","suggestions":[]},"00d4579f2dd6a8aee1a28a67fb6262b8":{"text":"Izglītības likums [Law on Education].","suggestions":[]},"d670c69435c28baef0124feab7524f0f":{"text":"(2019).","suggestions":[]},"a1e5874c2ed75566c2dfe69eb8212f1a":{"text":"Rīga:","suggestions":[]},"8c6b5b71b50521ec295d92cddb67d1e6":{"text":"IZM.","suggestions":[]},"2a541e92ae28f1d8849ee2079d676444":{"text":"http://likumi.lv/doc.php?id=50759 (in Latvian)","suggestions":[]},"de01222d98d512d7d3c7d842676df1c0":{"text":"Krevskiy, I.G., &amp; Bershadsky, A., &amp; Glotova, Т. (2018).","suggestions":[]},"be81eba3c12d9e1a9a0109477b34e51a":{"text":"Research Competence for Development of Distance Education in Russian Universities.","suggestions":[]},"1ba88aa8c26236ecf0ad782034d3f04b":{"text":"In V. Mkrttchian, L. Belyanina (Eds.), Handbook of Research on Students' Research Competence in Modern Educational Contexts (1st ed., pp. 385-408).","suggestions":[]},"9f5c1f24aa0fca37b8bde2fe96a519e6":{"text":"IGI Global.","suggestions":[]},"7984a3e1ad20d801600bf25e30f47119":{"text":"https://doi.org/10.4018/978-1-5225-3485-3.ch020","suggestions":[]},"3ba28108842dcbaebfd1c3aad94b4153":{"text":"Morozov, М.А., &amp; Morozova, N.S. (2009).","suggestions":[]},"eeb78f65e92133f94ec0fb644dde5683":{"text":"Informacionnye tehnologii v socialno-kulturnom servise i turizme [Information technologies in social and cultural services and tourism].","suggestions":[]},"b6fb5942fee0519c765eb3237a508a36":{"text":"Аkadamiya.","suggestions":[]},"23d336cca5a913fd9b3244d903e9f25f":{"text":"(in Russian)","suggestions":[]},"8452a4a0f83d5f592fd7a0edac11aae1":{"text":"Nemejc, K., &amp; Smekalova, L., &amp; Kriz, E. (2019).","suggestions":[]},"27844d3fde72c6993821e7182d40f2b1":{"text":"A Reflection of the Quality of Education in the Use of Teaching Aids and the Importance of Lifelong Learning.","suggestions":[]},"9a525c7a25fda3565167d87303622eb3":{"text":"In V. Dislere (Ed.), The Proceedings of the International Scientific Conference Rural Environment.","suggestions":[]},"0e4aa31ba519e5db3456bde95414f225":{"text":"Personality (REEP), 12, 94-103.","suggestions":[]},"46fbec96d52cb8e9e6d6a31347b19d1c":{"text":"Latvia University of Life Sciences and Technologies.","suggestions":[]},"dacef025f3e56a4b9a34cc9e7aab519c":{"text":"https://doi.org/10.22616/REEP.2019.012","suggestions":[]},"4648e9781b9f0fae8f7f309c460fd3d6":{"text":"Svarbiausi Bolonijos proceso dokumentai.","suggestions":[]},"d1885154481d7d802e22de8dae761464":{"text":"Bolonijos – Londono laikotarpis 1999-2007 [Key documents of the Bologna Process. Bologna – London period 1999-2007].","suggestions":[]},"f571ef9ccf1f78b7e3ee97be11547ccd":{"text":"(2008).","suggestions":[]},"05f42b4f099f7bec4f64fbe90d9ce7c2":{"text":"Vilnius:","suggestions":[]},"3ab5ce00d5d640fe8142375c04a34a22":{"text":"Lietuvos Respublikos švietimo ir mokslo ministerija.","suggestions":[]},"c3f92c8a73cdc98936911139e4bfc207":{"text":"https://www.smm.lt/uploads/documents/Papildomas%20meniu2/Bolonijos_procesas/Bolonijos_proceso_dokumentai_Bolonijos-Londono_laikotarpis.pdf (in Lithuanian)","suggestions":[]},"c5598ae072ab9ab5933216aa811c8acf":{"text":"Tight, M. (2003).","suggestions":[]},"94469db3b9a2d67a3665f25f2e443f9c":{"text":"Key concepts in Adult Education and Training (2nd ed).","suggestions":[]},"f0f683bfa6e5d69b464e615581d7e534":{"text":"https://doi.org/10.4324/9780203434086","suggestions":[]},"f7bc2ee9abd6032227484cdaab759334":{"text":"UNESCO.","suggestions":[]},"8b562fe3d4a3c0aeda39696f236accc3":{"text":"(2014).","suggestions":[]},"f61701bc922873dbc35b96f275505533":{"text":"Global citizenship education.","suggestions":[]},"e2fa15c3cba1e18c12716244a919e0f7":{"text":"Preparing learners for the challenges of the 21st century.","suggestions":[]},"6014fae055a2a5a812b052d6822958f1":{"text":"https://www.unesco.at/fileadmin/Redaktion/Publikationen/Publikations-Dokumente/2014_UNESCO_GCED_Preparing_learners.pdf","suggestions":[]},"d6a5ad9bf27f324410d4d188b4972555":{"text":"Table 2","suggestions":[]},"1e83f335de490c79723887de82622ee0":{"text":"Styles used in this template","suggestions":[]},"ff5c270eccf04fa607554ef9dba1f60c":{"text":"Style\r\u0007","suggestions":[]},"9102998cf9e35eb1a438d289137e3885":{"text":"Usage\r\u0007","suggestions":[]},"c9e3f5fc294aa7dad7586259c13e31ca":{"text":"Comments\r\u0007","suggestions":[]},"76e71f23508b0593d6c3c30038331da4":{"text":"A_article_title\r\u0007","suggestions":[]},"83880d81cddbb4b0b6b6db9d44fe0e86":{"text":"Use to format title of the article\r\u0007","suggestions":[]},"6cb01f7db579e8210199e446dd651618":{"text":"Times New Roman Bold 12pt, before 12pt, after 0pt.","suggestions":[]},"1370a7b28a73dfb3c103d16b2e1734d6":{"text":"A_name\r\u0007","suggestions":[]},"a4c5629678ef1b92901f6ca2586260dd":{"text":"Use to format first names and surnames of the authors\r\u0007","suggestions":[{"type":"premium","contextRange":{},"sentenceIndex":0,"paragraphIndex":92,"sentenceUUID":"3b276381-8e4c-4b5e-a130-3feaa4ce1314","idx":266,"index":103},{"context":"es of the authors\r\u0007","index":104,"length":7,"suggestions":[{"score":0.9679801735328367,"word":"author"},{"score":0.03201982646716332,"word":"authors"}],"type":"grammar:noun_number","word":"authors","text":"Use to format first names and surnames of the authors\r\u0007","uuid":"263b3f39-5998-4973-9e68-cfc44d8ab035","sentenceUUID":"3b276381-8e4c-4b5e-a130-3feaa4ce1314","indexExtendedContext":26,"extendedContext":"names and surnames of the authors\r\u0007","sentenceIndex":0,"paragraphIndex":92,"idx":266}]},"f4ad5f7258c5a9286717dfcf3e754477":{"text":"Separate author’s using semicolon.","suggestions":[]},"c18993025dcf295d3a0ff22bb8c11f26":{"text":"Times New Roman Bold 11pt, before 6pt, after 0pt.","suggestions":[]},"c8659e908375edf27d0c83af5a820953":{"text":"A_organization\r\u0007","suggestions":[]},"7ebab192422e5009e689cc1ec58793ae":{"text":"Use to format institution\r\u0007","suggestions":[{"context":"Use to format ins","index":105,"length":2,"suggestions":[{"score":0.9265747721439316,"word":"of"},{"score":0.07342522785606842,"word":"to"}],"type":"grammar:prepositions","word":"to","text":"Use to format institution\r\u0007","uuid":"c5607416-a8e3-428a-ad6f-23f55b391dfd","sentenceUUID":"0d947d53-0667-488d-ae11-fa5ff98fcd8d","indexExtendedContext":null,"extendedContext":"Use to format institution\r\u0007","sentenceIndex":0,"paragraphIndex":96,"idx":272},{"type":"premium","contextRange":{},"sentenceIndex":0,"paragraphIndex":96,"sentenceUUID":"0d947d53-0667-488d-ae11-fa5ff98fcd8d","idx":272,"index":106}]},"b167053627959e32fd4337491325db56":{"text":"Times New Roman 11pt, before 0pt, after 0pt.","suggestions":[]},"f16dffa1b12752cb41bab32ced5fa4b2":{"text":"An_abstract\r\u0007","suggestions":[]},"63b243e6dc192682f736564dc155b54e":{"text":"Use to format abstract and keywords\r\u0007","suggestions":[{"context":"Use to format abs","index":107,"length":2,"suggestions":[{"score":0.8514882134667919,"word":"of"},{"score":0.14851178653320804,"word":"to"}],"type":"grammar:prepositions","word":"to","text":"Use to format abstract and keywords\r\u0007","uuid":"e93a36e7-4a03-40ee-82e5-233e3ae93cce","sentenceUUID":"4d22cc6f-eaba-4ef3-b149-4b786d8f7111","indexExtendedContext":null,"extendedContext":"Use to format abstract and keywords","contextRange":{"uuid":"793e4d67-0bc4-4674-aa61-153ffcfa93f3","items":["-"]},"sentenceIndex":0,"paragraphIndex":100,"idx":277},{"type":"premium","contextRange":{},"sentenceIndex":0,"paragraphIndex":100,"sentenceUUID":"4d22cc6f-eaba-4ef3-b149-4b786d8f7111","idx":277,"index":108}]},"3bb12a69ed50ef15099f32ee5b504fb8":{"text":"Titles “Abstract:” and “Keywords:” leave in bold.","suggestions":[{"context":"eywords:” leave in bold.","index":109,"length":5,"suggestions":[{"word":"left","score":0.996716986714013},{"word":"leave","score":0.0032830132859869793}],"type":"grammar:tense","word":"leave","text":"Titles “Abstract:” and “Keywords:” leave in bold.","uuid":"e2a729d1-c032-4cd8-94be-1a3f68ea24c0","sentenceUUID":"fc50de50-4bc7-439e-9364-a24b628e72dd","indexExtendedContext":28,"extendedContext":"“Abstract:” and “Keywords:” leave in bold.","contextRange":{"uuid":"9fa01f34-08f7-462a-8014-10f368c14bbd","items":["-"]},"sentenceIndex":0,"paragraphIndex":101,"idx":278}]},"42b30965b9b0b2af83283d50cf0a64e9":{"text":"Times New Roman 11pt, before 9pt, after 0pt.","suggestions":[]},"6addd42d8f0621ee897fb6809c54493b":{"text":"A_title\r\u0007","suggestions":[]},"66125980d1c3ad0fcbe18b15c30b41c9":{"text":"Use to format titles\r\u0007","suggestions":[]},"31d527c9f51fce792da10aec3fbea993":{"text":"Should (Must) be kept together with the next paragraph.","suggestions":[]},"25db79dbe06d2f8db67fc9089883f571":{"text":"Times New Roman 11pt, before 12pt, after 0pt.","suggestions":[]},"d6cebb5a925d77216e5ef252bc9eae95":{"text":"A_text\r\u0007","suggestions":[]},"28b333392b06206027bd180b85916983":{"text":"Use to format the text of the article\r\u0007","suggestions":[]},"1d4b0d3de66dbe1a483e6eb90f525ab1":{"text":"Times New Roman 11pt, before 6pt, after 0pt.","suggestions":[]},"259fc57748021fc224deef4a9798cc49":{"text":"A_figure\r\u0007","suggestions":[]},"f01f0ce78fbeb5c944bc81fb6c99d9f9":{"text":"Use to format figures and titles of the figures\r\u0007","suggestions":[{"context":"Use to format fig","index":110,"length":2,"suggestions":[{"score":0.9030706099293251,"word":"of"},{"score":0.09692939007067495,"word":"to"}],"type":"grammar:prepositions","word":"to","text":"Use to format figures and titles of the figures\r\u0007","uuid":"25bcbc49-7b7a-4c14-8dc0-b5c0c7389e00","sentenceUUID":"ded4cd78-7e80-4829-8714-58ffc0dfbb2e","indexExtendedContext":null,"extendedContext":"Use to format figures and titles","contextRange":{"uuid":"427827a9-fb4f-4a03-966f-69d02ee6418f","items":["-"]},"sentenceIndex":0,"paragraphIndex":112,"idx":294}]},"fe508745f2a5547dc6cba98c9bf9e30e":{"text":"Times New Roman11pt, before 0pt, after 0pt.","suggestions":[]},"47def03767a3dafdb0caa614a4ff2be2":{"text":"A_table_number\r\u0007","suggestions":[]},"daa76db6bea7eff6ad11676fe7ad415e":{"text":"Use to format table number e.g. Table 1\r\u0007","suggestions":[{"type":"premium","contextRange":{},"sentenceIndex":0,"paragraphIndex":116,"sentenceUUID":"657c65aa-dc2c-44af-a3df-770ad60a0318","idx":299,"index":111},{"type":"premium","contextRange":{},"sentenceIndex":0,"paragraphIndex":116,"sentenceUUID":"657c65aa-dc2c-44af-a3df-770ad60a0318","idx":299,"index":112},{"context":"le number e.g. Table 1\r\u0007","index":113,"length":4,"suggestions":[{"score":0.8134535551071167,"word":"e.g.,"},{"score":0.1865464448928833,"word":"e.g."}],"type":"punctuation:comma","word":"e.g.","text":"Use to format table number e.g. Table 1\r\u0007","uuid":"b8c9b046-50e2-43e0-8dcf-3d58c8ee7837","sentenceUUID":"657c65aa-dc2c-44af-a3df-770ad60a0318","indexExtendedContext":26,"extendedContext":"Use to format table number e.g. Table 1\r\u0007","sentenceIndex":0,"paragraphIndex":116,"idx":299}]},"8ea6fd0fcd8c80b822eb33436f5b5046":{"text":"Should (Must) be kept together with table title.","suggestions":[{"type":"premium","contextRange":{},"sentenceIndex":0,"paragraphIndex":117,"sentenceUUID":"d13087cf-2dae-4c51-8cab-c5e2b9d304f1","idx":300,"index":114}]},"0b491d073bdc1e867f9e0db8bb833c86":{"text":"Times New Roman 11pt, before 6pt, after 0pt.","suggestions":[]},"4cf801fd179d6f90b865bcc92b56154e":{"text":"A_table_title\r\u0007","suggestions":[]},"9135d1363cbbebe2bc1fc2861cc876ec":{"text":"Use to format table title\r\u0007","suggestions":[{"type":"premium","contextRange":{},"sentenceIndex":0,"paragraphIndex":120,"sentenceUUID":"23b8efbc-2e68-4e44-96f1-3175b13f315e","idx":305,"index":115},{"context":"to format table title\r\u0007","index":116,"length":5,"suggestions":[{"score":0.6548851813309018,"word":"the table"},{"score":0.3451148186690982,"word":"table"}],"type":"grammar:article","word":"table","text":"Use to format table title\r\u0007","uuid":"a87830e8-c49a-41e5-b6f8-57fefe904211","sentenceUUID":"23b8efbc-2e68-4e44-96f1-3175b13f315e","indexExtendedContext":null,"extendedContext":"Use to format table title\r\u0007","sentenceIndex":0,"paragraphIndex":120,"idx":305}]},"8392d1c47dba36d89dbbd20177a90f44":{"text":"Table title should (must) be kept together with a table text.","suggestions":[{"type":"premium","contextRange":{},"sentenceIndex":0,"paragraphIndex":121,"sentenceUUID":"33c97e41-569b-4211-a566-78ce964abe76","idx":306,"index":117}]},"3dacf43026dedeb4a356d070b6f36016":{"text":"Times New Roman Bold 11pt, before 0pt, after 3pt.","suggestions":[]},"b33cf3298de257cb8181b2ca482eaef3":{"text":"A_table_header_row\r\u0007","suggestions":[]},"34487ff4dae9cd9d71858b30114b2177":{"text":"Use to format header row\r\u0007","suggestions":[{"type":"premium","contextRange":{},"sentenceIndex":0,"paragraphIndex":124,"sentenceUUID":"8d5091fe-80f4-421e-a8d3-ea4d032e2b91","idx":311,"index":118},{"context":"to format header row\r\u0007","index":119,"length":6,"suggestions":[{"score":0.5289390000385484,"word":"the header"},{"score":0.28915123865384073,"word":"a header"},{"score":0.1819097613076108,"word":"header"}],"type":"grammar:article","word":"header","text":"Use to format header row\r\u0007","uuid":"3d7adb0e-d150-4b43-b8c1-d50361eab698","sentenceUUID":"8d5091fe-80f4-421e-a8d3-ea4d032e2b91","indexExtendedContext":null,"extendedContext":"Use to format header row\r\u0007","sentenceIndex":0,"paragraphIndex":124,"idx":311}]},"ccf309d3164c64415613242a0fd9fdb9":{"text":"Should (Must) be kept together with a table text.","suggestions":[]},"7466f96b4776f6e3aecae27d8c48f266":{"text":"Times New Roman Bold 11pt, before 3pt, after 3pt.","suggestions":[]},"b60a8ffaaa2f4c5fafdebb87cfa70a3e":{"text":"A_table_text\r\u0007","suggestions":[]},"b6b1e4eddf7ad9cc9a2d464be3849111":{"text":"Use to format table cells\r\u0007","suggestions":[]},"dc1e8ef5f99130823501c8feaa73b8c0":{"text":"Numeric values advisable be centred.","suggestions":[]},"e767f5d87ffdbeaf2c66282dc740cbd1":{"text":"Times New Roman11pt, before 2pt, after 2pt.","suggestions":[]},"0517c5c41f8d7328c703cf9832c677de":{"text":"A_formula\r\u0007","suggestions":[]},"d59becc70a0df1b2e74c74bf0bdf547e":{"text":"Use to format formula\r\u0007","suggestions":[{"context":"Use to format for","index":120,"length":2,"suggestions":[{"score":0.9717673011417667,"word":"of"},{"score":0.02823269885823329,"word":"to"}],"type":"grammar:prepositions","word":"to","text":"Use to format formula\r\u0007","uuid":"ab05fea5-4e34-4f94-896e-0068956dfea7","sentenceUUID":"7ac56ffc-d9a1-4b9b-983b-9ad68397b0fd","indexExtendedContext":null,"extendedContext":"Use to format formula\r\u0007","sentenceIndex":0,"paragraphIndex":132,"idx":323},{"type":"premium","contextRange":{},"sentenceIndex":0,"paragraphIndex":132,"sentenceUUID":"7ac56ffc-d9a1-4b9b-983b-9ad68397b0fd","idx":323,"index":121}]},"a726601a85906f71600d4750d1951eb2":{"text":"Should (Must) be kept together with a formula variable.","suggestions":[]},"9eda1524a4d8adaa4e317ab8de519b02":{"text":"Times New Roman11pt, before 6pt, after 6pt.","suggestions":[]},"21b6c056ec34c4d8c463ab76df642efc":{"text":"A_formula_variables\r\u0007","suggestions":[]},"5a835c43180e68d9177436079b55be19":{"text":"Use to format explanations of the variables\r\u0007","suggestions":[]},"3d47c8c030b37721a43521b25d021b9d":{"text":"Add units to each variable explanation.","suggestions":[]},"fc494e9121472d076204e3ac28c3810d":{"text":"A_reference\r\u0007","suggestions":[]},"809ae4bbb3a21fd90849e3e8e99d6a1d":{"text":"Use to format references\r\u0007","suggestions":[{"context":"Use to format ref","index":122,"length":2,"suggestions":[{"score":0.9852531070540116,"word":"of"},{"score":0.0147468929459884,"word":"to"}],"type":"grammar:prepositions","word":"to","text":"Use to format references\r\u0007","uuid":"7e145841-fe58-447e-980a-34b4983217e8","sentenceUUID":"eb81a2ce-a4a0-45a3-a737-8970d6c7e1b4","indexExtendedContext":null,"extendedContext":"Use to format references\r\u0007","sentenceIndex":0,"paragraphIndex":140,"idx":335}]},"82a3f236696f7a55c15ea00f64969cde":{"text":"A_bullet\r\u0007","suggestions":[]},"85a80eee6a3c65852b6e9dbb8ce89030":{"text":"Use to format bulleted lists\r\u0007","suggestions":[]},"fe879bfb09c506af866c74bb472bfe47":{"text":"Try to avoid multi-level bulleting.","suggestions":[{"context":" to avoid multi-level bulleting.","index":123,"length":11,"suggestions":[{"score":0.9257069320691154,"word":"multilevel"},{"score":0.07429306793088465,"word":"multi-level"}],"type":"punctuation:hyphen","word":"multi-level","text":"Try to avoid multi-level bulleting.","uuid":"3a4fdb33-f8ce-400e-8a4d-6aaa1e1889d4","sentenceUUID":"754a9f84-313f-45a4-a53b-694f3906eba0","indexExtendedContext":null,"extendedContext":"Try to avoid multi-level bulleting.","contextRange":{"uuid":"af82a4d2-35d9-47b2-ab89-7f1960c8476f","items":["-"]},"sentenceIndex":0,"paragraphIndex":145,"idx":341},{"context":"lti-level bulleting.","index":124,"length":9,"suggestions":[{"score":0.9999898216099592,"word":"bulletin"},{"score":0.0000101783900408329,"word":"bulleting"}],"type":"spelling","word":"bulleting","text":"Try to avoid multi-level bulleting.","uuid":"06f7c1e9-8e87-42ef-a900-a5df9d3b4334","sentenceUUID":"754a9f84-313f-45a4-a53b-694f3906eba0","indexExtendedContext":null,"extendedContext":"Try to avoid multi-level bulleting.","contextRange":{"uuid":"052286f7-9142-46fa-8ce9-59da07abc55d","items":["-"]},"sentenceIndex":0,"paragraphIndex":145,"idx":341}]},"3f0f67a55ea1fa0e432cce4d68fa3131":{"text":"Times New Roman 11pt, before 0pt, after 0pt.","suggestions":[]},"9ce017f099ba67e401ccb9073b0af8b7":{"text":"A_bibliography_title\r\u0007","suggestions":[]},"a13e113c47a0a387cd26c51ab3fdd19d":{"text":"Use to format title of Bibliography\r\u0007","suggestions":[{"type":"premium","contextRange":{},"sentenceIndex":0,"paragraphIndex":148,"sentenceUUID":"a526d54a-df23-4d3c-a990-96d51ea2de4d","idx":346,"index":125}]},"e3d6078af34ad9120cfce8f58fa507d8":{"text":"Times New Roman 11pt, before 12pt, after 6pt.","suggestions":[]},"18044f7369dccef688151b0208d8202a":{"text":"A_bibliography_enumeration\r\u0007","suggestions":[]},"984fcfee4c328cf52f2f8a98c806d0eb":{"text":"Use to format list of Bibliography\r\u0007","suggestions":[{"context":"Use to format lis","index":126,"length":2,"suggestions":[{"score":0.9066851393260565,"word":"of"},{"score":0.09331486067394348,"word":"to"}],"type":"grammar:prepositions","word":"to","text":"Use to format list of Bibliography\r\u0007","uuid":"960b4e1a-24a1-42f1-a721-e82c1d8faafa","sentenceUUID":"68110f57-0396-45ba-82c4-68e33e4d639e","indexExtendedContext":null,"extendedContext":"Use to format list of Bibliography","contextRange":{"uuid":"c9e8ecf4-8458-4f80-80fd-5fd4808ae855","items":["-"]},"sentenceIndex":0,"paragraphIndex":152,"idx":351},{"context":"to format list of Bibliog","index":127,"length":4,"suggestions":[{"score":0.5546882450824363,"word":"the list"},{"score":0.38315502984722693,"word":"a list"},{"score":0.06215672507033671,"word":"list"}],"type":"grammar:article","word":"list","text":"Use to format list of Bibliography\r\u0007","uuid":"6c4e317e-48b7-48c0-8e57-6bd9eebd38d0","sentenceUUID":"68110f57-0396-45ba-82c4-68e33e4d639e","indexExtendedContext":null,"extendedContext":"Use to format list of Bibliography\r\u0007","sentenceIndex":0,"paragraphIndex":152,"idx":351},{"context":"t list of Bibliography\r\u0007","index":128,"length":12,"suggestions":[{"score":0.8887229875739612,"word":"Bibliographys"},{"score":0.11127701242603886,"word":"Bibliography"}],"type":"grammar:noun_number","word":"Bibliography","text":"Use to format list of Bibliography\r\u0007","uuid":"7ea22b26-58da-4ec6-b15a-c8c19c0623ea","sentenceUUID":"68110f57-0396-45ba-82c4-68e33e4d639e","indexExtendedContext":null,"extendedContext":"Use to format list of Bibliography\r\u0007","sentenceIndex":0,"paragraphIndex":152,"idx":351}]},"ff6043afdc7a652663d27fff604c1a16":{"text":"Times New Roman, 11 points.","suggestions":[]},"45b6084bd59dfab879e18f40e6d6afcd":{"text":"Keywords: word, word, word, word, word (no more than five words; no more than one line).","suggestions":[]},"91a79b19758dd2038ec2c9c49c8fa009":{"text":"This template should be used in the preparation of articles for international scientific conference \"Rural Environment.","suggestions":[{"context":"icles for international scientific","index":64,"length":13,"suggestions":[{"score":0.7538300219564524,"word":"the international"},{"score":0.1263591449997433,"word":"an international"},{"score":0.11981083304380426,"word":"international"}],"type":"grammar:article","word":"international","text":"This template should be used in the preparation of articles for international scientific conference \"Rural Environment.","uuid":"2ead2d5a-55a7-4d2e-9b3f-abe188d1879c","sentenceUUID":"cf99fb33-29b5-4276-a399-81f012bd7517","indexExtendedContext":28,"extendedContext":"preparation of articles for international scientific conference \"Rural","sentenceIndex":0,"paragraphIndex":7,"contextRange":{"uuid":"9986a443-e35c-4895-8c71-33eeb53505aa","items":["test"]},"idx":13}]},"9f8f579f7476cfd89c702c1d3ec75f68":{"text":"The article must have 6 - 8 pages, included figures, tables, and bibliography.","suggestions":[{"context":" 8 pages, included figures, t","index":35,"length":8,"suggestions":[{"word":"including","score":0.9721008926394916},{"word":"included","score":0.027899107360508355}],"type":"grammar:tense","word":"included","text":"The article must have 6 - 8 pages, included figures, tables, and bibliography.","uuid":"c3dd4ac4-90ac-467c-9a2e-4bf67726a0b1","sentenceUUID":"b719cd31-02c4-4786-8edf-9328829a9553","indexExtendedContext":31,"extendedContext":"article must have 6 - 8 pages, included figures, tables, and bibliography.","sentenceIndex":0,"paragraphIndex":8,"contextRange":{"uuid":"3f9ae011-1bc9-4164-9140-401beb51e11b","items":["test"]},"idx":20}]},"ba02f17bd9e38bec360810af83d288dd":{"text":"The article should be prepared in English (United Kingdom) by Microsoft Word and checked by a compatible text editor.","suggestions":[]},"b3fa2a0e03797319b8efe275054ce6ec":{"text":"Space before the paragraph should be 6 pt.","suggestions":[]},"e3c3d711afbac306a66fbb996c797bd5":{"text":"All authors must take care of the language revision they own.","suggestions":[]},"4c66a5292dee5192c4829b1b141d54a0":{"text":"Authors: first names and surnames of the authors, degree, institution, country, e-mail.","suggestions":[{"context":"Authors: first name","index":0,"length":7,"suggestions":[{"score":0.9534630840688691,"word":"Author"},{"score":0.0465369159311308,"word":"Authors"}],"type":"grammar:noun_number","word":"Authors","text":"Authors: first names and surnames of the authors, degree, institution, country, e-mail.","uuid":"88be808e-4e9a-46a7-a512-8e46e3c75258","sentenceUUID":"648c4ed9-8a49-4280-87ce-06369795169a","indexExtendedContext":0,"extendedContext":"Authors: first names and surnames","sentenceIndex":0,"paragraphIndex":10,"contextRange":{"uuid":"e0657945-3cb1-4816-9996-85bc124b44a8","items":["test"]},"idx":39},{"context":"rs: first names and surnam","index":15,"length":5,"suggestions":[{"score":0.9723223531368089,"word":"name"},{"score":0.027677646863191046,"word":"names"}],"type":"grammar:noun_number","word":"names","text":"Authors: first names and surnames of the authors, degree, institution, country, e-mail.","uuid":"4405f288-438c-47d1-81a8-3db23d03dbf2","sentenceUUID":"648c4ed9-8a49-4280-87ce-06369795169a","indexExtendedContext":null,"extendedContext":"Authors: first names and surnames of the authors,","sentenceIndex":0,"paragraphIndex":10,"contextRange":{"uuid":"144b42fa-1ae2-4ddd-b444-256f6c269f42","items":["test"]},"idx":39},{"context":"names and surnames of the aut","index":25,"length":8,"suggestions":[{"score":0.9634087246932477,"word":"surname"},{"score":0.03659127530675231,"word":"surnames"}],"type":"grammar:noun_number","word":"surnames","text":"Authors: first names and surnames of the authors, degree, institution, country, e-mail.","uuid":"d73bb22f-70dd-4de0-914b-58104fffa278","sentenceUUID":"648c4ed9-8a49-4280-87ce-06369795169a","indexExtendedContext":null,"extendedContext":"Authors: first names and surnames of the authors, degree, institution,","sentenceIndex":0,"paragraphIndex":10,"contextRange":{"uuid":"adb1245e-4ec9-450f-baf9-215edd13b54e","items":["test"]},"idx":39},{"context":"es of the authors, degree, in","index":41,"length":7,"suggestions":[{"score":0.9873759660611077,"word":"author"},{"score":0.012624033938892349,"word":"authors"}],"type":"grammar:noun_number","word":"authors","text":"Authors: first names and surnames of the authors, degree, institution, country, e-mail.","uuid":"207d8b6f-defa-47e7-823e-4661c2c4f647","sentenceUUID":"648c4ed9-8a49-4280-87ce-06369795169a","indexExtendedContext":26,"extendedContext":"names and surnames of the authors, degree, institution, country,","sentenceIndex":0,"paragraphIndex":10,"contextRange":{"uuid":"ed1ffa6f-a64d-4814-b541-f811bed6568a","items":["test"]},"idx":39}]},"6e9a96042d4b729fbfaa9056b11f56e6":{"text":"There should be references to the listed sources of the bibliography list in the text: the surname of the author and the year of issue, indicated between brackets, numbers of used pages, please, indicate behind the year, for example, (Tight, 2003, 67).","suggestions":[{"type":"premium","contextRange":{},"sentenceIndex":1,"paragraphIndex":11,"sentenceUUID":"af10dd04-eaf7-40c2-a501-e8203306ba5a","idx":42},{"type":"premium","contextRange":{},"sentenceIndex":1,"paragraphIndex":11,"sentenceUUID":"af10dd04-eaf7-40c2-a501-e8203306ba5a","idx":42},{"context":"ed pages, please, indicate ","index":187,"length":7,"suggestions":[{"score":0.9950664645799624,"word":"please"},{"score":0.004933535420037622,"word":"please,"}],"type":"punctuation:comma","word":"please,","text":"There should be references to the listed sources of the bibliography list in the text: the surname of the author and the year of issue, indicated between brackets, numbers of used pages, please, indicate behind the year, for example, (Tight, 2003, 67).","uuid":"6a9f0db2-182d-4520-8549-69aca5fc048f","sentenceUUID":"af10dd04-eaf7-40c2-a501-e8203306ba5a","indexExtendedContext":33,"extendedContext":"brackets, numbers of used pages, please, indicate behind the year,","sentenceIndex":1,"paragraphIndex":11,"contextRange":{"uuid":"2573834d-3faa-47ff-9bfa-c885d670266a","items":["test"]},"idx":42}]},"cdab360d6211c375d8d76840303b6ea8":{"text":"There should be references to the listed sources of the bibliography list in the text: the surname of the author and the year of issue, indicated between brackets, numbers of used pages, please indicate behind the year, for example, (Tight, 2003, 67).","suggestions":[{"type":"premium","contextRange":{},"sentenceIndex":1,"paragraphIndex":11,"sentenceUUID":"af10dd04-eaf7-40c2-a501-e8203306ba5a","idx":42},{"type":"premium","contextRange":{},"sentenceIndex":1,"paragraphIndex":11,"sentenceUUID":"af10dd04-eaf7-40c2-a501-e8203306ba5a","idx":42}]},"146e45bcd961a6a84550dda1ba62fed2":{"text":"Do not mark the initials of authors in the references or in the text.","suggestions":[]},"102d57de4db14d87606420322cddb5c1":{"text":"Research questions or hypotheses should be clearly stated at the beginning of the Method section.","suggestions":[]},"a3bcbdfc7f4471706f53b0284a6ad32b":{"text":"Describe how the measurement has been carried out: the order of measurements, stages, conditions of measurements, and other specific characteristics of a particular research.","suggestions":[{"type":"premium","contextRange":{},"sentenceIndex":1,"paragraphIndex":20,"sentenceUUID":"cc50a35c-d2e3-4798-ab37-8323e3569288","idx":72},{"context":"urements, stages, conditions","index":78,"length":6,"suggestions":[{"score":0.9302925778198686,"word":"stage"},{"score":0.06970742218013133,"word":"stages"}],"type":"grammar:noun_number","word":"stages","text":"Describe how the measurement has been carried out: the order of measurements, stages, conditions of measurements, and other specific characteristics of a particular research.","uuid":"e95b04f1-a585-4c60-bdfd-e060128c47f1","sentenceUUID":"cc50a35c-d2e3-4798-ab37-8323e3569288","indexExtendedContext":27,"extendedContext":"the order of measurements, stages, conditions of measurements,","sentenceIndex":1,"paragraphIndex":20,"contextRange":{"uuid":"e90f66fe-5c3c-430f-b29b-db591e74fae8","items":["test"]},"idx":72},{"context":"itions of measurements, and other ","index":100,"length":12,"suggestions":[{"score":0.9630598806040203,"word":"measurement"},{"score":0.03694011939597976,"word":"measurements"}],"type":"grammar:noun_number","word":"measurements","text":"Describe how the measurement has been carried out: the order of measurements, stages, conditions of measurements, and other specific characteristics of a particular research.","uuid":"89aef1c7-a8f2-47ad-93ba-65937de402af","sentenceUUID":"cc50a35c-d2e3-4798-ab37-8323e3569288","indexExtendedContext":36,"extendedContext":"measurements, stages, conditions of measurements, and other specific characteristics","sentenceIndex":1,"paragraphIndex":20,"contextRange":{"uuid":"96049a66-199e-445e-9ba0-52b013fc580f","items":["test"]},"idx":72}]},"0bed8567d039927652377ca106e678f6":{"text":"Describe how the measurement has been carried out: the order of measurement, stages, conditions of measurements, and other specific characteristics of a particular research.","suggestions":[{"type":"premium","contextRange":{},"sentenceIndex":1,"paragraphIndex":20,"sentenceUUID":"cc50a35c-d2e3-4798-ab37-8323e3569288","idx":72}]},"b44f3863101a26f476216d5a12d8808d":{"text":"An author should take in account that the electronic version will be produced coloured and sent to data bases, but printed version of proceedings will be produced in grayscale (not coloured).","suggestions":[{"context":"An author sho","index":0,"length":2,"suggestions":[{"score":0.9975877466300212,"word":"The"},{"score":0.0024122533699787486,"word":"An"}],"type":"grammar:article","word":"An","text":"An author should take in account that the electronic version will be produced coloured and sent to data bases, but printed version of proceedings will be produced in grayscale (not coloured).","uuid":"8b822a55-2b78-4edf-b7cb-6bac87369606","sentenceUUID":"3b8246b3-af25-47a1-a06c-248179f61ea0","indexExtendedContext":0,"extendedContext":"An author should take in account","sentenceIndex":4,"paragraphIndex":23,"contextRange":{"uuid":"c14c1086-3a6e-4b27-bb4d-acc57c5963fc","items":["test"]},"idx":83},{"type":"premium","contextRange":{},"sentenceIndex":4,"paragraphIndex":23,"sentenceUUID":"3b8246b3-af25-47a1-a06c-248179f61ea0","idx":83},{"context":"n will be produced coloured ","index":69,"length":8,"suggestions":[{"score":0.9935873589562391,"word":"produced,"},{"score":0.006412641043760909,"word":"produced"}],"type":"punctuation:comma","word":"produced","text":"An author should take in account that the electronic version will be produced coloured and sent to data bases, but printed version of proceedings will be produced in grayscale (not coloured).","uuid":"9e6df71b-b69d-4d53-9103-9fa8100a7cc5","sentenceUUID":"3b8246b3-af25-47a1-a06c-248179f61ea0","indexExtendedContext":27,"extendedContext":"electronic version will be produced coloured and sent to data","sentenceIndex":4,"paragraphIndex":23,"contextRange":{"uuid":"020d5c85-fd97-45d9-8933-88d71305f1b7","items":["test"]},"idx":83},{"type":"premium","contextRange":{},"sentenceIndex":4,"paragraphIndex":23,"sentenceUUID":"3b8246b3-af25-47a1-a06c-248179f61ea0","idx":83},{"context":"d sent to data bases, but printe","index":99,"length":10,"suggestions":[{"score":0.9553748381468347,"word":"databases"},{"score":0.04462516185316535,"word":"data bases"}],"type":"punctuation:hyphen","word":"data bases","text":"An author should take in account that the electronic version will be produced coloured and sent to data bases, but printed version of proceedings will be produced in grayscale (not coloured).","uuid":"fd2482b4-97c6-4fbe-b466-eb51b747b5e5","sentenceUUID":"3b8246b3-af25-47a1-a06c-248179f61ea0","indexExtendedContext":30,"extendedContext":"produced coloured and sent to data bases, but printed version of proceedings","sentenceIndex":4,"paragraphIndex":23,"contextRange":{"uuid":"5ab80c91-01ba-433f-9f7e-1a9d6bfa61f1","items":["test"]},"idx":83},{"context":"ases, but printed version of","index":115,"length":7,"suggestions":[{"score":0.7511456684003669,"word":"the printed"},{"score":0.20612614258122805,"word":"a printed"},{"score":0.04272818901840504,"word":"printed"}],"type":"grammar:article","word":"printed","text":"An author should take in account that the electronic version will be produced coloured and sent to data bases, but printed version of proceedings will be produced in grayscale (not coloured).","uuid":"1fd79621-691c-4097-a247-a53834f03c2c","sentenceUUID":"3b8246b3-af25-47a1-a06c-248179f61ea0","indexExtendedContext":28,"extendedContext":"and sent to data bases, but printed version of proceedings will","sentenceIndex":4,"paragraphIndex":23,"contextRange":{"uuid":"46cea275-fa60-415f-abf7-3e0d53d6d9c9","items":["test"]},"idx":83},{"context":"t printed version of proceed","index":123,"length":7,"suggestions":[{"score":0.9442382235080992,"word":"versions"},{"score":0.05576177649190088,"word":"version"}],"type":"grammar:noun_number","word":"version","text":"An author should take in account that the electronic version will be produced coloured and sent to data bases, but printed version of proceedings will be produced in grayscale (not coloured).","uuid":"8ee4c337-38d5-4b27-839b-9e4d13b70458","sentenceUUID":"3b8246b3-af25-47a1-a06c-248179f61ea0","indexExtendedContext":27,"extendedContext":"to data bases, but printed version of proceedings will be produced","sentenceIndex":4,"paragraphIndex":23,"contextRange":{"uuid":"6c8b5a6b-4a77-42d7-a3f0-f672fd249122","items":["test"]},"idx":83},{"context":"ersion of proceedings will be pr","index":134,"length":11,"suggestions":[{"score":0.9049636813528217,"word":"the proceedings"},{"score":0.09503631864717829,"word":"proceedings"}],"type":"grammar:article","word":"proceedings","text":"An author should take in account that the electronic version will be produced coloured and sent to data bases, but printed version of proceedings will be produced in grayscale (not coloured).","uuid":"4365c57e-f08c-442c-ac75-fefbf0ab1c71","sentenceUUID":"3b8246b3-af25-47a1-a06c-248179f61ea0","indexExtendedContext":30,"extendedContext":"bases, but printed version of proceedings will be produced in grayscale","sentenceIndex":4,"paragraphIndex":23,"contextRange":{"uuid":"9edb52a5-9a24-47b4-a378-52471fbfc45e","items":["test"]},"idx":83}]},"2aed76566b8eb0fc8a8f91ba8c572e8a":{"text":"An author should take in account that the electronic version will be produced coloured and sent to databases, but printed version of proceedings will be produced in grayscale (not coloured).","suggestions":[{"context":"An author sho","index":0,"length":2,"suggestions":[{"score":0.9972480866432816,"word":"The"},{"score":0.0027519133567184325,"word":"An"}],"type":"grammar:article","word":"An","text":"An author should take in account that the electronic version will be produced coloured and sent to databases, but printed version of proceedings will be produced in grayscale (not coloured).","uuid":"f728ec5e-31e0-4cf4-9bb8-17adf25a0937","sentenceUUID":"3b8246b3-af25-47a1-a06c-248179f61ea0","indexExtendedContext":0,"extendedContext":"An author should take in account","sentenceIndex":4,"paragraphIndex":23,"contextRange":{"uuid":"b53fbccc-0ac9-4888-bc2a-61a26ce44391","items":["test"]},"idx":83},{"type":"premium","contextRange":{},"sentenceIndex":4,"paragraphIndex":23,"sentenceUUID":"3b8246b3-af25-47a1-a06c-248179f61ea0","idx":83},{"context":"n will be produced coloured ","index":69,"length":8,"suggestions":[{"score":0.9930562344606064,"word":"produced,"},{"score":0.006943765539393593,"word":"produced"}],"type":"punctuation:comma","word":"produced","text":"An author should take in account that the electronic version will be produced coloured and sent to databases, but printed version of proceedings will be produced in grayscale (not coloured).","uuid":"513d83e3-d11b-42e7-aad6-c7419f727c60","sentenceUUID":"3b8246b3-af25-47a1-a06c-248179f61ea0","indexExtendedContext":27,"extendedContext":"electronic version will be produced coloured and sent to databases,","sentenceIndex":4,"paragraphIndex":23,"contextRange":{"uuid":"e396d60a-3d82-4ceb-af0d-e455edb01b33","items":["test"]},"idx":83},{"type":"premium","contextRange":{},"sentenceIndex":4,"paragraphIndex":23,"sentenceUUID":"3b8246b3-af25-47a1-a06c-248179f61ea0","idx":83},{"context":"ases, but printed version of","index":114,"length":7,"suggestions":[{"score":0.6687690303198656,"word":"the printed"},{"score":0.2855643973241735,"word":"a printed"},{"score":0.04566657235596092,"word":"printed"}],"type":"grammar:article","word":"printed","text":"An author should take in account that the electronic version will be produced coloured and sent to databases, but printed version of proceedings will be produced in grayscale (not coloured).","uuid":"2c6dc702-1a89-449c-8ae1-15945172001b","sentenceUUID":"3b8246b3-af25-47a1-a06c-248179f61ea0","indexExtendedContext":27,"extendedContext":"and sent to databases, but printed version of proceedings will","sentenceIndex":4,"paragraphIndex":23,"contextRange":{"uuid":"81dfa23c-0d70-4469-86cd-7c6119f6c260","items":["test"]},"idx":83},{"context":"t printed version of proceed","index":122,"length":7,"suggestions":[{"score":0.956708599781229,"word":"versions"},{"score":0.04329140021877093,"word":"version"}],"type":"grammar:noun_number","word":"version","text":"An author should take in account that the electronic version will be produced coloured and sent to databases, but printed version of proceedings will be produced in grayscale (not coloured).","uuid":"2d29e8fc-ae31-4cea-a35c-61c1384429be","sentenceUUID":"3b8246b3-af25-47a1-a06c-248179f61ea0","indexExtendedContext":26,"extendedContext":"to databases, but printed version of proceedings will be produced","sentenceIndex":4,"paragraphIndex":23,"contextRange":{"uuid":"7eb35b89-52ed-482e-a40f-28ec4a1964e9","items":["test"]},"idx":83},{"context":"ersion of proceedings will be pr","index":133,"length":11,"suggestions":[{"score":0.9133380447607866,"word":"the proceedings"},{"score":0.08666195523921335,"word":"proceedings"}],"type":"grammar:article","word":"proceedings","text":"An author should take in account that the electronic version will be produced coloured and sent to databases, but printed version of proceedings will be produced in grayscale (not coloured).","uuid":"7242a57e-9397-4a1c-b007-1b3496809afc","sentenceUUID":"3b8246b3-af25-47a1-a06c-248179f61ea0","indexExtendedContext":34,"extendedContext":"databases, but printed version of proceedings will be produced in grayscale","sentenceIndex":4,"paragraphIndex":23,"contextRange":{"uuid":"c77b40e3-1363-45f1-be7a-0a494c8f8d92","items":["test"]},"idx":83}]},"d4c2670957bd3771d95786f133e381e8":{"text":"An author should take in account that the electronic version will be produced coloured and sent to databases, but the printed version of proceedings will be produced in grayscale (not coloured).","suggestions":[{"context":"An author sho","index":0,"length":2,"suggestions":[{"score":0.9972480866432816,"word":"The"},{"score":0.0027519133567184325,"word":"An"}],"type":"grammar:article","word":"An","text":"An author should take in account that the electronic version will be produced coloured and sent to databases, but the printed version of proceedings will be produced in grayscale (not coloured).","uuid":"7c58f7bb-f938-490f-a0c6-004263aad830","sentenceUUID":"3b8246b3-af25-47a1-a06c-248179f61ea0","indexExtendedContext":0,"extendedContext":"An author should take in account","sentenceIndex":4,"paragraphIndex":23,"contextRange":{"uuid":"4d4c082b-a8a9-4b24-945f-5203c0f533da","items":["test"]},"idx":83},{"type":"premium","contextRange":{},"sentenceIndex":4,"paragraphIndex":23,"sentenceUUID":"3b8246b3-af25-47a1-a06c-248179f61ea0","idx":83},{"context":"n will be produced coloured ","index":69,"length":8,"suggestions":[{"score":0.9949983897177629,"word":"produced,"},{"score":0.005001610282237153,"word":"produced"}],"type":"punctuation:comma","word":"produced","text":"An author should take in account that the electronic version will be produced coloured and sent to databases, but the printed version of proceedings will be produced in grayscale (not coloured).","uuid":"2e9b3ead-2c42-40f6-a192-0d8debd87d6f","sentenceUUID":"3b8246b3-af25-47a1-a06c-248179f61ea0","indexExtendedContext":27,"extendedContext":"electronic version will be produced coloured and sent to databases,","sentenceIndex":4,"paragraphIndex":23,"contextRange":{"uuid":"a9613cf3-6b85-4f74-9ef1-ea388e8dfc37","items":["test"]},"idx":83},{"type":"premium","contextRange":{},"sentenceIndex":4,"paragraphIndex":23,"sentenceUUID":"3b8246b3-af25-47a1-a06c-248179f61ea0","idx":83},{"context":"ersion of proceedings will be pr","index":137,"length":11,"suggestions":[{"score":0.9133380447607866,"word":"the proceedings"},{"score":0.08666195523921335,"word":"proceedings"}],"type":"grammar:article","word":"proceedings","text":"An author should take in account that the electronic version will be produced coloured and sent to databases, but the printed version of proceedings will be produced in grayscale (not coloured).","uuid":"b380b008-cabb-404f-8e5c-31536e0ba4bf","sentenceUUID":"3b8246b3-af25-47a1-a06c-248179f61ea0","indexExtendedContext":27,"extendedContext":"but the printed version of proceedings will be produced in grayscale","sentenceIndex":4,"paragraphIndex":23,"contextRange":{"uuid":"066106fd-1826-454a-870f-12f2ee0579a0","items":["test"]},"idx":83}]},"e9d6a285ee6da5f550fd7f0a6df468a9":{"text":"An author should take in account that the electronic version will be produced coloured and sent to databases, but the printed version of the proceedings will be produced in grayscale (not coloured).","suggestions":[{"context":"An author sho","index":0,"length":2,"suggestions":[{"score":0.9972480866432816,"word":"The"},{"score":0.0027519133567184325,"word":"An"}],"type":"grammar:article","word":"An","text":"An author should take in account that the electronic version will be produced coloured and sent to databases, but the printed version of the proceedings will be produced in grayscale (not coloured).","uuid":"02c8c54b-82f1-4da0-867b-2177bd7eca2a","sentenceUUID":"3b8246b3-af25-47a1-a06c-248179f61ea0","indexExtendedContext":0,"extendedContext":"An author should take in account","sentenceIndex":4,"paragraphIndex":23,"contextRange":{"uuid":"e5091363-3125-4467-bd9d-13ae3bb28673","items":["test"]},"idx":83},{"type":"premium","contextRange":{},"sentenceIndex":4,"paragraphIndex":23,"sentenceUUID":"3b8246b3-af25-47a1-a06c-248179f61ea0","idx":83},{"context":"n will be produced coloured ","index":69,"length":8,"suggestions":[{"score":0.9948072268241421,"word":"produced,"},{"score":0.005192773175857917,"word":"produced"}],"type":"punctuation:comma","word":"produced","text":"An author should take in account that the electronic version will be produced coloured and sent to databases, but the printed version of the proceedings will be produced in grayscale (not coloured).","uuid":"712f0233-a76d-4eac-bd3e-15c2d305dd76","sentenceUUID":"3b8246b3-af25-47a1-a06c-248179f61ea0","indexExtendedContext":27,"extendedContext":"electronic version will be produced coloured and sent to databases,","sentenceIndex":4,"paragraphIndex":23,"contextRange":{"uuid":"f2cb36fa-c139-42e0-9838-1ca6b72e1266","items":["test"]},"idx":83},{"type":"premium","contextRange":{},"sentenceIndex":4,"paragraphIndex":23,"sentenceUUID":"3b8246b3-af25-47a1-a06c-248179f61ea0","idx":83}]},"698c3ca03a168e848e49205b9f82cf23":{"text":"Please, check out how pictures and photographs will look like in a greyscale versiof on the paper.","suggestions":[{"type":"premium","contextRange":{},"sentenceIndex":5,"paragraphIndex":23,"sentenceUUID":"4aa8ccdd-3b4b-4eee-b703-ae16c1632813","idx":84}]},"0f5b7b353d820d6f42026b133020857e":{"text":"Figures should be referenced in the text as (Figure 1).","suggestions":[]},"7b7c6ee75fa75b0f23023c35175e9a43":{"text":"The text in the figures should be of the same size (11) as the main text or at least the 10th font.","suggestions":[]},"272f668812c87d6ef564f243ffea324f":{"text":"The size of letters in the tables should be the same as in the text, or at least the 10th font.","suggestions":[]},"fadac11ba49eaac95114a49631426908":{"text":"Do not leave empty boxes in the tables figures.","suggestions":[{"context":"es in the tables figures.","index":32,"length":6,"suggestions":[{"score":0.9989261741425299,"word":"table"},{"score":0.0010738258574700143,"word":"tables"}],"type":"grammar:noun_number","word":"tables","text":"Do not leave empty boxes in the tables figures.","uuid":"5a4e69f6-d6a8-4ea4-8cdf-1722dc2132f2","sentenceUUID":"6b825c5e-7b50-42a6-bd45-268d9811d861","indexExtendedContext":25,"extendedContext":"leave empty boxes in the tables figures.","sentenceIndex":4,"paragraphIndex":27,"contextRange":{"uuid":"fc2fc7e9-de0f-4a26-bf9b-867d89a87c77","items":["test"]},"idx":102}]},"b235a9a21e2f24ed2bf95723d89a6e51":{"text":"If the table is divided between two pages, the second part of the tables should have repeated table’ head-row.","suggestions":[{"type":"premium","contextRange":{},"sentenceIndex":7,"paragraphIndex":27,"sentenceUUID":"a782ae95-8538-46e6-8d7b-31136229d945","idx":105},{"context":"ould have repeated table’ hea","index":85,"length":8,"suggestions":[{"score":0.8209262504950037,"word":"a repeated"},{"score":0.17907374950499627,"word":"repeated"}],"type":"grammar:article","word":"repeated","text":"If the table is divided between two pages, the second part of the tables should have repeated table’ head-row.","uuid":"0c3c0598-1aa4-4b0f-a18c-1bdac39d01c1","sentenceUUID":"a782ae95-8538-46e6-8d7b-31136229d945","indexExtendedContext":26,"extendedContext":"of the tables should have repeated table’ head-row.","sentenceIndex":7,"paragraphIndex":27,"contextRange":{"uuid":"2532e4ff-2dc5-4de1-832f-d44183f0d9bf","items":["test"]},"idx":105},{"context":" repeated table’ head-row.","index":94,"length":5,"suggestions":[{"score":0.9993539324705323,"word":"tables"},{"score":0.0006460675294677135,"word":"table"}],"type":"grammar:noun_number","word":"table","text":"If the table is divided between two pages, the second part of the tables should have repeated table’ head-row.","uuid":"ad4344cd-9978-43ee-8c94-0715ffbea008","sentenceUUID":"a782ae95-8538-46e6-8d7b-31136229d945","indexExtendedContext":28,"extendedContext":"tables should have repeated table’ head-row.","sentenceIndex":7,"paragraphIndex":27,"contextRange":{"uuid":"cf23dc30-2126-4f7c-967a-948356ba2f8c","items":["test"]},"idx":105},{"type":"premium","contextRange":{},"sentenceIndex":7,"paragraphIndex":27,"sentenceUUID":"a782ae95-8538-46e6-8d7b-31136229d945","idx":105}]},"e97fcd3eb1f4667440de64ae91ac6c26":{"text":"If the specific table or figure are described in the text use capital letters “T” and “F”, for example, “On Table 1 and Figure 2 results are described …” A point is used to separate a decimal fraction, not a comma.","suggestions":[{"context":" table or figure are descri","index":25,"length":6,"suggestions":[{"score":0.9932741381632462,"word":"figures"},{"score":0.006725861836753833,"word":"figure"}],"type":"grammar:noun_number","word":"figure","text":"If the specific table or figure are described in the text use capital letters “T” and “F”, for example, “On Table 1 and Figure 2 results are described …” A point is used to separate a decimal fraction, not a comma.","uuid":"df539fc6-d708-4f7e-bf6d-41a5ea797da0","sentenceUUID":"17037d39-8a5e-4177-96d1-2e1e0163717a","indexExtendedContext":null,"extendedContext":"If the specific table or figure are described in the text","sentenceIndex":8,"paragraphIndex":27,"contextRange":{"uuid":"8c19f3e5-d17e-46fb-8306-4e3271ff9a27","items":["test"]},"idx":106},{"context":"ed in the text use capit","index":53,"length":4,"suggestions":[{"score":0.8561009892240314,"word":"text,"},{"score":0.1438990107759686,"word":"text"}],"type":"punctuation:comma","word":"text","text":"If the specific table or figure are described in the text use capital letters “T” and “F”, for example, “On Table 1 and Figure 2 results are described …” A point is used to separate a decimal fraction, not a comma.","uuid":"468ab2b3-aa03-43c4-9893-81de8e265bc2","sentenceUUID":"17037d39-8a5e-4177-96d1-2e1e0163717a","indexExtendedContext":28,"extendedContext":"figure are described in the text use capital letters “T” and","sentenceIndex":8,"paragraphIndex":27,"contextRange":{"uuid":"716cc0ff-d7d5-4e8b-b335-09e0cc4b7902","items":["test"]},"idx":106},{"context":" the text use capital le","index":58,"length":3,"suggestions":[{"word":"using","score":0.9970932361710126},{"word":"use","score":0.0029067638289873875}],"type":"grammar:tense","word":"use","text":"If the specific table or figure are described in the text use capital letters “T” and “F”, for example, “On Table 1 and Figure 2 results are described …” A point is used to separate a decimal fraction, not a comma.","uuid":"89006c36-b334-4823-91db-58d0c88dbc97","sentenceUUID":"17037d39-8a5e-4177-96d1-2e1e0163717a","indexExtendedContext":26,"extendedContext":"are described in the text use capital letters “T” and “F”,","sentenceIndex":8,"paragraphIndex":27,"contextRange":{"uuid":"6677b20e-d29a-4800-9337-92ef06428825","items":["test"]},"idx":106},{"context":"example, “On Table 1 an","index":105,"length":2,"suggestions":[{"score":0.9498958419547462,"word":"In"},{"score":0.05010415804525379,"word":"On"}],"type":"grammar:prepositions","word":"On","text":"If the specific table or figure are described in the text use capital letters “T” and “F”, for example, “On Table 1 and Figure 2 results are described …” A point is used to separate a decimal fraction, not a comma.","uuid":"b837dcfb-b96c-4e33-b74e-fafbc4410967","sentenceUUID":"17037d39-8a5e-4177-96d1-2e1e0163717a","indexExtendedContext":27,"extendedContext":"“T” and “F”, for example, “On Table 1 and Figure 2 results","sentenceIndex":8,"paragraphIndex":27,"contextRange":{"uuid":"3a55c3b9-81d3-4ace-843f-101de017c02e","items":["test"]},"idx":106},{"context":" Figure 2 results are descri","index":129,"length":7,"suggestions":[{"score":0.7740310675710037,"word":"the results"},{"score":0.22596893242899624,"word":"results"}],"type":"grammar:article","word":"results","text":"If the specific table or figure are described in the text use capital letters “T” and “F”, for example, “On Table 1 and Figure 2 results are described …” A point is used to separate a decimal fraction, not a comma.","uuid":"61ed0965-d3ee-4c34-8ab8-620990190a86","sentenceUUID":"17037d39-8a5e-4177-96d1-2e1e0163717a","indexExtendedContext":25,"extendedContext":"“On Table 1 and Figure 2 results are described …” A point","sentenceIndex":8,"paragraphIndex":27,"contextRange":{"uuid":"4560c22f-87d6-40a8-83c6-f677ec014c7c","items":["test"]},"idx":106}]},"b67f09ee314d52851ee9a33d663de213":{"text":"For currencies use ISO 4217 notation e.g., EUR, USD.","suggestions":[{"type":"premium","contextRange":{},"sentenceIndex":2,"paragraphIndex":55,"sentenceUUID":"421e451f-c29d-446e-95a3-a53b1e9e3ba3","idx":141},{"context":"urrencies use ISO 4217 n","index":15,"length":3,"suggestions":[{"score":0.9881394384470851,"word":"we use"},{"score":0.011860561552914881,"word":"use"}],"type":"grammar:missing_words","word":"use","text":"For currencies use ISO 4217 notation e.g., EUR, USD.","uuid":"dd0533a2-3dc5-48a5-854c-b361c1a7960f","sentenceUUID":"421e451f-c29d-446e-95a3-a53b1e9e3ba3","indexExtendedContext":null,"extendedContext":"For currencies use ISO 4217 notation e.g., EUR,","sentenceIndex":2,"paragraphIndex":55,"contextRange":{"uuid":"eba710e8-66bf-4f69-99a1-1f221942ded1","items":["test"]},"idx":141},{"context":" ISO 4217 notation e.g., EUR","index":28,"length":8,"suggestions":[{"score":0.9577065359948045,"word":"notation,"},{"score":0.04229346400519553,"word":"notation"}],"type":"punctuation:comma","word":"notation","text":"For currencies use ISO 4217 notation e.g., EUR, USD.","uuid":"8b4c4c8f-eea2-40e4-864f-aca521d588a1","sentenceUUID":"421e451f-c29d-446e-95a3-a53b1e9e3ba3","indexExtendedContext":27,"extendedContext":"For currencies use ISO 4217 notation e.g., EUR, USD.","sentenceIndex":2,"paragraphIndex":55,"contextRange":{"uuid":"ca077a58-8ca4-47a3-9226-b93f055f58bf","items":["test"]},"idx":141}]},"7d2d108054cb6d6c30c1c938fa663464":{"text":"If description is used in the text and then follow list, the sentence ends with colon.","suggestions":[{"type":"premium","contextRange":{},"sentenceIndex":0,"paragraphIndex":56,"sentenceUUID":"7835ec9f-df03-42f9-8073-a4d740faf73f","idx":145}]},"219901bca457ffcc9249ed26e11bb115":{"text":"Conclusions can be represented using plain text or separated by points using appropriate style.","suggestions":[{"type":"premium","contextRange":{},"sentenceIndex":1,"paragraphIndex":60,"sentenceUUID":"9db9ccb8-e3cd-4cfc-ae58-79afc20a4955","idx":152},{"type":"premium","contextRange":{},"sentenceIndex":1,"paragraphIndex":60,"sentenceUUID":"9db9ccb8-e3cd-4cfc-ae58-79afc20a4955","idx":152}]},"149fcc90c96e54ac721f9877e0a5298e":{"text":"How to prepare the bibliography list:","suggestions":[]},"445625d8f18e25e6cd4cc93f3459f3f7":{"text":"The list should be cited in Latin or Roman alphabetical and ordered by family name and numbered (do not use tables in the bibliography list).","suggestions":[{"context":" Latin or Roman alphabeti","index":37,"length":5,"suggestions":[{"score":0.8118920205251572,"word":"Roman,"},{"score":0.18810797947484287,"word":"Roman"}],"type":"punctuation:comma","word":"Roman","text":"The list should be cited in Latin or Roman alphabetical and ordered by family name and numbered (do not use tables in the bibliography list).","uuid":"dd7b3022-c175-4878-b068-108af108c666","sentenceUUID":"331ffea7-29d7-44d7-901d-fa2331239d21","indexExtendedContext":28,"extendedContext":"should be cited in Latin or Roman alphabetical and ordered","sentenceIndex":2,"paragraphIndex":64,"contextRange":{"uuid":"13a17028-045c-45f0-9f51-0a6bb3a84816","items":["test"]},"idx":161}]},"0a8e9a34a91c7eccc9991750c7f517fd":{"text":"See example: http://bit.ly/apasblog.","suggestions":[]},"ea506303831d5572fe9f02d15873cadb":{"text":"It is recommended to not exceed 20 % of a bibliography in other languages than English.","suggestions":[]},"9a773cab11c2383635b9f79713027ed3":{"text":"Reference to book: authors, year of publication, title of the book (in italic), editorial, publisher.","suggestions":[{"type":"premium","contextRange":{},"sentenceIndex":0,"paragraphIndex":66,"sentenceUUID":"059353d6-5526-4e27-957b-961bc56e8e7b","idx":181},{"context":"erence to book: authors, y","index":13,"length":4,"suggestions":[{"score":0.9134911427485535,"word":"books"},{"score":0.08650885725144656,"word":"book"}],"type":"grammar:noun_number","word":"book","text":"Reference to book: authors, year of publication, title of the book (in italic), editorial, publisher.","uuid":"41ec9299-d0ba-4928-99dc-c27298707438","sentenceUUID":"059353d6-5526-4e27-957b-961bc56e8e7b","indexExtendedContext":null,"extendedContext":"Reference to book: authors, year of publication,","sentenceIndex":0,"paragraphIndex":66,"contextRange":{"uuid":"977e6fc7-c479-456a-b65d-bedf0d5d43b9","items":["test"]},"idx":181},{"context":" to book: authors, year of pu","index":19,"length":7,"suggestions":[{"score":0.9316145446297898,"word":"author"},{"score":0.0683854553702102,"word":"authors"}],"type":"grammar:noun_number","word":"authors","text":"Reference to book: authors, year of publication, title of the book (in italic), editorial, publisher.","uuid":"03979a19-1c06-46af-ac13-47da91239420","sentenceUUID":"059353d6-5526-4e27-957b-961bc56e8e7b","indexExtendedContext":null,"extendedContext":"Reference to book: authors, year of publication, title","sentenceIndex":0,"paragraphIndex":66,"contextRange":{"uuid":"a313e8f6-c276-441d-abba-0ac4c93263a7","items":["test"]},"idx":181},{"context":" book (in italic), editorial,","index":71,"length":6,"suggestions":[{"score":0.9822811623677361,"word":"italics"},{"score":0.017718837632263867,"word":"italic"}],"type":"grammar:noun_number","word":"italic","text":"Reference to book: authors, year of publication, title of the book (in italic), editorial, publisher.","uuid":"0325ec50-3fa8-4688-ba27-1d1d4b94d44b","sentenceUUID":"059353d6-5526-4e27-957b-961bc56e8e7b","indexExtendedContext":35,"extendedContext":"publication, title of the book (in italic), editorial, publisher.","sentenceIndex":0,"paragraphIndex":66,"contextRange":{"uuid":"d409a957-c830-4c00-be2b-5dcfc1c712dd","items":["test"]},"idx":181}]},"666ddbf783eb87b202f9130c19e0f5eb":{"text":"Titles “Abstract:” and “Keywords:” left in bold.","suggestions":[]},"238f8c7381eae94bef0d4dea64f12807":{"text":"Try to avoid multilevel bulleting.","suggestions":[{"context":"ultilevel bulleting.","index":24,"length":9,"suggestions":[{"score":0.9999864232221287,"word":"bulletin"},{"score":0.00001357677787125753,"word":"bulleting"}],"type":"spelling","word":"bulleting","text":"Try to avoid multilevel bulleting.","uuid":"8dd2074a-e9a3-45f3-878f-d99c60af8b05","sentenceUUID":"754a9f84-313f-45a4-a53b-694f3906eba0","indexExtendedContext":null,"extendedContext":"Try to avoid multilevel bulleting.","sentenceIndex":0,"paragraphIndex":145,"contextRange":{"uuid":"9167af69-afdd-42bf-8806-c0b7097475b3","items":["test"]},"idx":341}]}},"typeOfAccount":"freemium"}</writefull-cache>
</file>

<file path=customXml/itemProps1.xml><?xml version="1.0" encoding="utf-8"?>
<ds:datastoreItem xmlns:ds="http://schemas.openxmlformats.org/officeDocument/2006/customXml" ds:itemID="{FCF8A87A-8767-4753-A6A5-470A42FA722E}">
  <ds:schemaRefs>
    <ds:schemaRef ds:uri="urn:writefull-cache:UserChoices"/>
  </ds:schemaRefs>
</ds:datastoreItem>
</file>

<file path=customXml/itemProps2.xml><?xml version="1.0" encoding="utf-8"?>
<ds:datastoreItem xmlns:ds="http://schemas.openxmlformats.org/officeDocument/2006/customXml" ds:itemID="{6208C005-829C-4583-8C3C-DF490041238E}">
  <ds:schemaRefs>
    <ds:schemaRef ds:uri="http://schemas.openxmlformats.org/officeDocument/2006/bibliography"/>
  </ds:schemaRefs>
</ds:datastoreItem>
</file>

<file path=customXml/itemProps3.xml><?xml version="1.0" encoding="utf-8"?>
<ds:datastoreItem xmlns:ds="http://schemas.openxmlformats.org/officeDocument/2006/customXml" ds:itemID="{FA1DE51D-A92B-41B5-9EB5-57662C4AA9E5}">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273</Words>
  <Characters>6996</Characters>
  <Application>Microsoft Office Word</Application>
  <DocSecurity>0</DocSecurity>
  <Lines>58</Lines>
  <Paragraphs>38</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19231</CharactersWithSpaces>
  <SharedDoc>false</SharedDoc>
  <HLinks>
    <vt:vector size="102" baseType="variant">
      <vt:variant>
        <vt:i4>7209039</vt:i4>
      </vt:variant>
      <vt:variant>
        <vt:i4>66</vt:i4>
      </vt:variant>
      <vt:variant>
        <vt:i4>0</vt:i4>
      </vt:variant>
      <vt:variant>
        <vt:i4>5</vt:i4>
      </vt:variant>
      <vt:variant>
        <vt:lpwstr>http://users.monash.edu.au/~hwatt/articles/WattRichardsonKlusmannKunterBeyerTrautweinBaumert_TATE2012published.pdf</vt:lpwstr>
      </vt:variant>
      <vt:variant>
        <vt:lpwstr/>
      </vt:variant>
      <vt:variant>
        <vt:i4>1310741</vt:i4>
      </vt:variant>
      <vt:variant>
        <vt:i4>63</vt:i4>
      </vt:variant>
      <vt:variant>
        <vt:i4>0</vt:i4>
      </vt:variant>
      <vt:variant>
        <vt:i4>5</vt:i4>
      </vt:variant>
      <vt:variant>
        <vt:lpwstr>http://www.vzdelavani2020.cz/images_obsah/dokumenty/strategie-2020_web.pdf</vt:lpwstr>
      </vt:variant>
      <vt:variant>
        <vt:lpwstr/>
      </vt:variant>
      <vt:variant>
        <vt:i4>6815797</vt:i4>
      </vt:variant>
      <vt:variant>
        <vt:i4>60</vt:i4>
      </vt:variant>
      <vt:variant>
        <vt:i4>0</vt:i4>
      </vt:variant>
      <vt:variant>
        <vt:i4>5</vt:i4>
      </vt:variant>
      <vt:variant>
        <vt:lpwstr>https://www.hm.ee/sites/default/files/est_basic_school_nat_cur_2014_general_part_1.pdf</vt:lpwstr>
      </vt:variant>
      <vt:variant>
        <vt:lpwstr/>
      </vt:variant>
      <vt:variant>
        <vt:i4>5177423</vt:i4>
      </vt:variant>
      <vt:variant>
        <vt:i4>57</vt:i4>
      </vt:variant>
      <vt:variant>
        <vt:i4>0</vt:i4>
      </vt:variant>
      <vt:variant>
        <vt:i4>5</vt:i4>
      </vt:variant>
      <vt:variant>
        <vt:lpwstr>http://likumi.lv/doc.php?id=50759</vt:lpwstr>
      </vt:variant>
      <vt:variant>
        <vt:lpwstr/>
      </vt:variant>
      <vt:variant>
        <vt:i4>6160405</vt:i4>
      </vt:variant>
      <vt:variant>
        <vt:i4>54</vt:i4>
      </vt:variant>
      <vt:variant>
        <vt:i4>0</vt:i4>
      </vt:variant>
      <vt:variant>
        <vt:i4>5</vt:i4>
      </vt:variant>
      <vt:variant>
        <vt:lpwstr>http://www.anse.eu/european-anse-network-conference-for-training-providers?doing_wp_cron=1527535536.1937339305877685546875</vt:lpwstr>
      </vt:variant>
      <vt:variant>
        <vt:lpwstr/>
      </vt:variant>
      <vt:variant>
        <vt:i4>6815853</vt:i4>
      </vt:variant>
      <vt:variant>
        <vt:i4>51</vt:i4>
      </vt:variant>
      <vt:variant>
        <vt:i4>0</vt:i4>
      </vt:variant>
      <vt:variant>
        <vt:i4>5</vt:i4>
      </vt:variant>
      <vt:variant>
        <vt:lpwstr>http://dx.doi.org/10.4135/9781483328683</vt:lpwstr>
      </vt:variant>
      <vt:variant>
        <vt:lpwstr/>
      </vt:variant>
      <vt:variant>
        <vt:i4>5308433</vt:i4>
      </vt:variant>
      <vt:variant>
        <vt:i4>48</vt:i4>
      </vt:variant>
      <vt:variant>
        <vt:i4>0</vt:i4>
      </vt:variant>
      <vt:variant>
        <vt:i4>5</vt:i4>
      </vt:variant>
      <vt:variant>
        <vt:lpwstr>https://blog.apastyle.org/apastyle/2010/08/apples-to-%D7%AA%D7%A4%D7%97%D7%99%D7%9D.html</vt:lpwstr>
      </vt:variant>
      <vt:variant>
        <vt:lpwstr/>
      </vt:variant>
      <vt:variant>
        <vt:i4>4194326</vt:i4>
      </vt:variant>
      <vt:variant>
        <vt:i4>45</vt:i4>
      </vt:variant>
      <vt:variant>
        <vt:i4>0</vt:i4>
      </vt:variant>
      <vt:variant>
        <vt:i4>5</vt:i4>
      </vt:variant>
      <vt:variant>
        <vt:lpwstr>https://en.wikipedia.org/wiki/Transliteration</vt:lpwstr>
      </vt:variant>
      <vt:variant>
        <vt:lpwstr/>
      </vt:variant>
      <vt:variant>
        <vt:i4>8060981</vt:i4>
      </vt:variant>
      <vt:variant>
        <vt:i4>42</vt:i4>
      </vt:variant>
      <vt:variant>
        <vt:i4>0</vt:i4>
      </vt:variant>
      <vt:variant>
        <vt:i4>5</vt:i4>
      </vt:variant>
      <vt:variant>
        <vt:lpwstr>https://en.wikipedia.org/wiki/Romanization_of_Russian</vt:lpwstr>
      </vt:variant>
      <vt:variant>
        <vt:lpwstr/>
      </vt:variant>
      <vt:variant>
        <vt:i4>1835098</vt:i4>
      </vt:variant>
      <vt:variant>
        <vt:i4>39</vt:i4>
      </vt:variant>
      <vt:variant>
        <vt:i4>0</vt:i4>
      </vt:variant>
      <vt:variant>
        <vt:i4>5</vt:i4>
      </vt:variant>
      <vt:variant>
        <vt:lpwstr>https://en.wikipedia.org/wiki/Romanization_of_Japanese</vt:lpwstr>
      </vt:variant>
      <vt:variant>
        <vt:lpwstr/>
      </vt:variant>
      <vt:variant>
        <vt:i4>4784157</vt:i4>
      </vt:variant>
      <vt:variant>
        <vt:i4>36</vt:i4>
      </vt:variant>
      <vt:variant>
        <vt:i4>0</vt:i4>
      </vt:variant>
      <vt:variant>
        <vt:i4>5</vt:i4>
      </vt:variant>
      <vt:variant>
        <vt:lpwstr>https://en.wikipedia.org/wiki/Transliteration_of_Greek_to_the_Latin_Alphabet</vt:lpwstr>
      </vt:variant>
      <vt:variant>
        <vt:lpwstr/>
      </vt:variant>
      <vt:variant>
        <vt:i4>6881330</vt:i4>
      </vt:variant>
      <vt:variant>
        <vt:i4>33</vt:i4>
      </vt:variant>
      <vt:variant>
        <vt:i4>0</vt:i4>
      </vt:variant>
      <vt:variant>
        <vt:i4>5</vt:i4>
      </vt:variant>
      <vt:variant>
        <vt:lpwstr>https://en.wikipedia.org/wiki/Romanization_of_Chinese</vt:lpwstr>
      </vt:variant>
      <vt:variant>
        <vt:lpwstr/>
      </vt:variant>
      <vt:variant>
        <vt:i4>7733306</vt:i4>
      </vt:variant>
      <vt:variant>
        <vt:i4>30</vt:i4>
      </vt:variant>
      <vt:variant>
        <vt:i4>0</vt:i4>
      </vt:variant>
      <vt:variant>
        <vt:i4>5</vt:i4>
      </vt:variant>
      <vt:variant>
        <vt:lpwstr>http://bit.ly/apasblog</vt:lpwstr>
      </vt:variant>
      <vt:variant>
        <vt:lpwstr/>
      </vt:variant>
      <vt:variant>
        <vt:i4>983110</vt:i4>
      </vt:variant>
      <vt:variant>
        <vt:i4>27</vt:i4>
      </vt:variant>
      <vt:variant>
        <vt:i4>0</vt:i4>
      </vt:variant>
      <vt:variant>
        <vt:i4>5</vt:i4>
      </vt:variant>
      <vt:variant>
        <vt:lpwstr>http://www.currency-iso.org/en/home/tables/table-a1.html</vt:lpwstr>
      </vt:variant>
      <vt:variant>
        <vt:lpwstr/>
      </vt:variant>
      <vt:variant>
        <vt:i4>65578</vt:i4>
      </vt:variant>
      <vt:variant>
        <vt:i4>9</vt:i4>
      </vt:variant>
      <vt:variant>
        <vt:i4>0</vt:i4>
      </vt:variant>
      <vt:variant>
        <vt:i4>5</vt:i4>
      </vt:variant>
      <vt:variant>
        <vt:lpwstr>mailto:reep@llu.lv</vt:lpwstr>
      </vt:variant>
      <vt:variant>
        <vt:lpwstr/>
      </vt:variant>
      <vt:variant>
        <vt:i4>2883607</vt:i4>
      </vt:variant>
      <vt:variant>
        <vt:i4>3</vt:i4>
      </vt:variant>
      <vt:variant>
        <vt:i4>0</vt:i4>
      </vt:variant>
      <vt:variant>
        <vt:i4>5</vt:i4>
      </vt:variant>
      <vt:variant>
        <vt:lpwstr>mailto:;%20mail@mail.com</vt:lpwstr>
      </vt:variant>
      <vt:variant>
        <vt:lpwstr/>
      </vt:variant>
      <vt:variant>
        <vt:i4>2424834</vt:i4>
      </vt:variant>
      <vt:variant>
        <vt:i4>0</vt:i4>
      </vt:variant>
      <vt:variant>
        <vt:i4>0</vt:i4>
      </vt:variant>
      <vt:variant>
        <vt:i4>5</vt:i4>
      </vt:variant>
      <vt:variant>
        <vt:lpwstr>mailto:mail@mail.com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5-28T12:45:00Z</dcterms:created>
  <dcterms:modified xsi:type="dcterms:W3CDTF">2022-09-20T10:57:00Z</dcterms:modified>
</cp:coreProperties>
</file>